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4C77" w14:textId="4A430612" w:rsidR="00A34A2E" w:rsidRDefault="00C23B41" w:rsidP="00A34A2E">
      <w:pPr>
        <w:pStyle w:val="Author"/>
        <w:spacing w:after="0"/>
        <w:jc w:val="left"/>
        <w:rPr>
          <w:rFonts w:ascii="Times New Roman" w:hAnsi="Times New Roman" w:cs="Times New Roman"/>
          <w:sz w:val="16"/>
          <w:szCs w:val="16"/>
        </w:rPr>
      </w:pPr>
      <w:r w:rsidRPr="00100EB1">
        <w:rPr>
          <w:rFonts w:ascii="Times New Roman" w:hAnsi="Times New Roman" w:cs="Times New Roman"/>
          <w:sz w:val="16"/>
          <w:szCs w:val="16"/>
        </w:rPr>
        <w:t>GitHub</w:t>
      </w:r>
      <w:r w:rsidRPr="00100EB1">
        <w:rPr>
          <w:rFonts w:ascii="Times New Roman" w:hAnsi="Times New Roman" w:cs="Times New Roman"/>
          <w:sz w:val="16"/>
          <w:szCs w:val="16"/>
        </w:rPr>
        <w:t xml:space="preserve"> repositories: Shiny app:</w:t>
      </w:r>
      <w:r w:rsidR="00D43662" w:rsidRPr="00100EB1">
        <w:rPr>
          <w:rFonts w:ascii="Times New Roman" w:hAnsi="Times New Roman" w:cs="Times New Roman"/>
          <w:sz w:val="16"/>
          <w:szCs w:val="16"/>
        </w:rPr>
        <w:t xml:space="preserve"> </w:t>
      </w:r>
      <w:hyperlink r:id="rId7" w:history="1">
        <w:r w:rsidR="00722F9F" w:rsidRPr="0017414C">
          <w:rPr>
            <w:rStyle w:val="Hyperlink"/>
            <w:rFonts w:ascii="Times New Roman" w:hAnsi="Times New Roman" w:cs="Times New Roman"/>
            <w:sz w:val="16"/>
            <w:szCs w:val="16"/>
          </w:rPr>
          <w:t>https://github.com/samrajsingh4/MT5763_Shiny.git</w:t>
        </w:r>
      </w:hyperlink>
      <w:r w:rsidR="00722F9F">
        <w:rPr>
          <w:rFonts w:ascii="Times New Roman" w:hAnsi="Times New Roman" w:cs="Times New Roman"/>
          <w:sz w:val="16"/>
          <w:szCs w:val="16"/>
        </w:rPr>
        <w:t xml:space="preserve"> </w:t>
      </w:r>
    </w:p>
    <w:p w14:paraId="4B75E20C" w14:textId="167F6CA8" w:rsidR="00C23B41" w:rsidRDefault="00A34A2E" w:rsidP="00C23B41">
      <w:pPr>
        <w:pStyle w:val="Author"/>
        <w:spacing w:after="0"/>
        <w:jc w:val="left"/>
        <w:rPr>
          <w:rFonts w:ascii="Times New Roman" w:hAnsi="Times New Roman" w:cs="Times New Roman"/>
          <w:sz w:val="16"/>
          <w:szCs w:val="16"/>
          <w:lang w:val="fr-FR"/>
        </w:rPr>
      </w:pPr>
      <w:r w:rsidRPr="00343435">
        <w:rPr>
          <w:rFonts w:ascii="Times New Roman" w:hAnsi="Times New Roman" w:cs="Times New Roman"/>
          <w:sz w:val="16"/>
          <w:szCs w:val="16"/>
          <w:lang w:val="fr-FR"/>
        </w:rPr>
        <w:t xml:space="preserve">                                 </w:t>
      </w:r>
      <w:r w:rsidR="00C23B41" w:rsidRPr="00100EB1">
        <w:rPr>
          <w:rFonts w:ascii="Times New Roman" w:hAnsi="Times New Roman" w:cs="Times New Roman"/>
          <w:sz w:val="16"/>
          <w:szCs w:val="16"/>
          <w:lang w:val="fr-FR"/>
        </w:rPr>
        <w:t>SAS code</w:t>
      </w:r>
      <w:r w:rsidR="00AF1A2E">
        <w:rPr>
          <w:rFonts w:ascii="Times New Roman" w:hAnsi="Times New Roman" w:cs="Times New Roman"/>
          <w:sz w:val="16"/>
          <w:szCs w:val="16"/>
          <w:lang w:val="fr-FR"/>
        </w:rPr>
        <w:t>s</w:t>
      </w:r>
      <w:r w:rsidR="00C23B41" w:rsidRPr="00100EB1">
        <w:rPr>
          <w:rFonts w:ascii="Times New Roman" w:hAnsi="Times New Roman" w:cs="Times New Roman"/>
          <w:sz w:val="16"/>
          <w:szCs w:val="16"/>
          <w:lang w:val="fr-FR"/>
        </w:rPr>
        <w:t>:</w:t>
      </w:r>
      <w:r w:rsidR="00D43662" w:rsidRPr="00100EB1">
        <w:rPr>
          <w:rFonts w:ascii="Times New Roman" w:hAnsi="Times New Roman" w:cs="Times New Roman"/>
          <w:sz w:val="16"/>
          <w:szCs w:val="16"/>
          <w:lang w:val="fr-FR"/>
        </w:rPr>
        <w:t xml:space="preserve"> </w:t>
      </w:r>
      <w:hyperlink r:id="rId8" w:history="1">
        <w:r w:rsidRPr="0017414C">
          <w:rPr>
            <w:rStyle w:val="Hyperlink"/>
            <w:rFonts w:ascii="Times New Roman" w:hAnsi="Times New Roman" w:cs="Times New Roman"/>
            <w:sz w:val="16"/>
            <w:szCs w:val="16"/>
            <w:lang w:val="fr-FR"/>
          </w:rPr>
          <w:t>https://github.com/NavarroJulia/MT5763_Lanark.git</w:t>
        </w:r>
      </w:hyperlink>
    </w:p>
    <w:p w14:paraId="26FCECDF" w14:textId="77777777" w:rsidR="00A34A2E" w:rsidRPr="00A34A2E" w:rsidRDefault="00A34A2E" w:rsidP="00A34A2E">
      <w:pPr>
        <w:pStyle w:val="BodyText"/>
        <w:rPr>
          <w:lang w:val="fr-FR"/>
        </w:rPr>
      </w:pPr>
    </w:p>
    <w:p w14:paraId="4FEC746D" w14:textId="77777777" w:rsidR="00A34A2E" w:rsidRPr="00C56E84" w:rsidRDefault="00A34A2E" w:rsidP="00D57FCA">
      <w:pPr>
        <w:pStyle w:val="Author"/>
        <w:rPr>
          <w:rFonts w:ascii="Times New Roman" w:hAnsi="Times New Roman" w:cs="Times New Roman"/>
          <w:b/>
          <w:bCs/>
          <w:sz w:val="36"/>
          <w:szCs w:val="36"/>
        </w:rPr>
      </w:pPr>
      <w:r w:rsidRPr="00C56E84">
        <w:rPr>
          <w:rFonts w:ascii="Times New Roman" w:hAnsi="Times New Roman" w:cs="Times New Roman"/>
          <w:b/>
          <w:bCs/>
          <w:sz w:val="36"/>
          <w:szCs w:val="36"/>
        </w:rPr>
        <w:t>MT5763: Software for Data Analysis Group project</w:t>
      </w:r>
    </w:p>
    <w:p w14:paraId="763396DD" w14:textId="6989E2DF" w:rsidR="00C23B41" w:rsidRDefault="00000000" w:rsidP="00D57FCA">
      <w:pPr>
        <w:pStyle w:val="Author"/>
        <w:rPr>
          <w:rFonts w:ascii="Times New Roman" w:hAnsi="Times New Roman" w:cs="Times New Roman"/>
        </w:rPr>
      </w:pPr>
      <w:r w:rsidRPr="00100EB1">
        <w:rPr>
          <w:rFonts w:ascii="Times New Roman" w:hAnsi="Times New Roman" w:cs="Times New Roman"/>
        </w:rPr>
        <w:t>Group Lanark</w:t>
      </w:r>
      <w:r w:rsidR="00D57FCA" w:rsidRPr="00100EB1">
        <w:rPr>
          <w:rFonts w:ascii="Times New Roman" w:hAnsi="Times New Roman" w:cs="Times New Roman"/>
        </w:rPr>
        <w:t xml:space="preserve"> - </w:t>
      </w:r>
      <w:r w:rsidRPr="00100EB1">
        <w:rPr>
          <w:rFonts w:ascii="Times New Roman" w:hAnsi="Times New Roman" w:cs="Times New Roman"/>
        </w:rPr>
        <w:t>2022</w:t>
      </w:r>
      <w:r w:rsidR="00C23B41" w:rsidRPr="00100EB1">
        <w:rPr>
          <w:rFonts w:ascii="Times New Roman" w:hAnsi="Times New Roman" w:cs="Times New Roman"/>
        </w:rPr>
        <w:t xml:space="preserve"> </w:t>
      </w:r>
    </w:p>
    <w:p w14:paraId="69D183F0" w14:textId="77777777" w:rsidR="00C56E84" w:rsidRPr="00C56E84" w:rsidRDefault="00C56E84" w:rsidP="00C56E84">
      <w:pPr>
        <w:pStyle w:val="BodyText"/>
      </w:pPr>
    </w:p>
    <w:p w14:paraId="5306D7C0" w14:textId="3CCB696A" w:rsidR="00E72A90" w:rsidRDefault="00536CB7" w:rsidP="00E72A90">
      <w:pPr>
        <w:pStyle w:val="BodyText"/>
        <w:jc w:val="center"/>
      </w:pPr>
      <w:r w:rsidRPr="00536CB7">
        <w:rPr>
          <w:rFonts w:ascii="Times New Roman" w:hAnsi="Times New Roman" w:cs="Times New Roman"/>
          <w:b/>
          <w:bCs/>
          <w:sz w:val="28"/>
          <w:szCs w:val="28"/>
        </w:rPr>
        <w:t>Shiny App</w:t>
      </w:r>
      <w:r w:rsidR="00E72A90">
        <w:rPr>
          <w:rFonts w:ascii="Times New Roman" w:hAnsi="Times New Roman" w:cs="Times New Roman"/>
          <w:b/>
          <w:bCs/>
          <w:sz w:val="28"/>
          <w:szCs w:val="28"/>
        </w:rPr>
        <w:t xml:space="preserve"> </w:t>
      </w:r>
      <w:r w:rsidR="009711BA">
        <w:rPr>
          <w:rFonts w:ascii="Times New Roman" w:hAnsi="Times New Roman" w:cs="Times New Roman"/>
          <w:b/>
          <w:bCs/>
          <w:sz w:val="28"/>
          <w:szCs w:val="28"/>
        </w:rPr>
        <w:t>(Stock</w:t>
      </w:r>
      <w:r w:rsidR="00167E7B">
        <w:rPr>
          <w:rFonts w:ascii="Times New Roman" w:hAnsi="Times New Roman" w:cs="Times New Roman"/>
          <w:b/>
          <w:bCs/>
          <w:sz w:val="28"/>
          <w:szCs w:val="28"/>
        </w:rPr>
        <w:t xml:space="preserve"> Analysis App</w:t>
      </w:r>
      <w:r w:rsidR="009711BA">
        <w:rPr>
          <w:rFonts w:ascii="Times New Roman" w:hAnsi="Times New Roman" w:cs="Times New Roman"/>
          <w:b/>
          <w:bCs/>
          <w:sz w:val="28"/>
          <w:szCs w:val="28"/>
        </w:rPr>
        <w:t>)</w:t>
      </w:r>
    </w:p>
    <w:p w14:paraId="488FD364" w14:textId="77777777" w:rsidR="00E72A90" w:rsidRPr="00E72A90" w:rsidRDefault="00E72A90" w:rsidP="00E72A90">
      <w:pPr>
        <w:pStyle w:val="FirstParagraph"/>
        <w:rPr>
          <w:rFonts w:ascii="Times New Roman" w:hAnsi="Times New Roman" w:cs="Times New Roman"/>
        </w:rPr>
      </w:pPr>
      <w:r w:rsidRPr="00E72A90">
        <w:rPr>
          <w:rFonts w:ascii="Times New Roman" w:hAnsi="Times New Roman" w:cs="Times New Roman"/>
        </w:rPr>
        <w:t>This app allows users to analyse and compare the stock prices of selected companies, as well as download and view the price data on the selected stocks. It also displays the biggest gainers and losers of the stock market on a given day and allows users to view and download data on the gainers and losers.</w:t>
      </w:r>
    </w:p>
    <w:p w14:paraId="50AD79B8" w14:textId="77777777" w:rsidR="00E72A90" w:rsidRPr="00E72A90" w:rsidRDefault="00E72A90" w:rsidP="00E72A90">
      <w:pPr>
        <w:pStyle w:val="BodyText"/>
        <w:rPr>
          <w:rFonts w:ascii="Times New Roman" w:hAnsi="Times New Roman" w:cs="Times New Roman"/>
        </w:rPr>
      </w:pPr>
      <w:r w:rsidRPr="00E72A90">
        <w:rPr>
          <w:rFonts w:ascii="Times New Roman" w:hAnsi="Times New Roman" w:cs="Times New Roman"/>
        </w:rPr>
        <w:t>The app retrieves real-time stock data from Yahoo Finance using the httr and rsconnect packages. It also uses the tidyquant and tidyverse packages to manipulate and clean the data.</w:t>
      </w:r>
    </w:p>
    <w:p w14:paraId="2A23723E" w14:textId="2688EA57" w:rsidR="00E72A90" w:rsidRPr="00E72A90" w:rsidRDefault="00E72A90" w:rsidP="00E72A90">
      <w:pPr>
        <w:pStyle w:val="BodyText"/>
        <w:rPr>
          <w:rFonts w:ascii="Times New Roman" w:hAnsi="Times New Roman" w:cs="Times New Roman"/>
        </w:rPr>
      </w:pPr>
      <w:r w:rsidRPr="00E72A90">
        <w:rPr>
          <w:rFonts w:ascii="Times New Roman" w:hAnsi="Times New Roman" w:cs="Times New Roman"/>
        </w:rPr>
        <w:t>The app</w:t>
      </w:r>
      <w:r w:rsidR="00241A20">
        <w:rPr>
          <w:rFonts w:ascii="Times New Roman" w:hAnsi="Times New Roman" w:cs="Times New Roman"/>
        </w:rPr>
        <w:t xml:space="preserve">, moreover, </w:t>
      </w:r>
      <w:r w:rsidRPr="00E72A90">
        <w:rPr>
          <w:rFonts w:ascii="Times New Roman" w:hAnsi="Times New Roman" w:cs="Times New Roman"/>
        </w:rPr>
        <w:t>allows users to input a date range and select up to 4 stocks to compare. It then displays candlestick charts of the selected stocks. It also displays the top 3 biggest gainers and losers of the stock market on the given date, and gives the gainers and losers price data for the last 6 months, as well as in candlestick price chart form.</w:t>
      </w:r>
    </w:p>
    <w:p w14:paraId="17AFDF3B" w14:textId="51139806" w:rsidR="007869F6" w:rsidRPr="007869F6" w:rsidRDefault="00E72A90" w:rsidP="007869F6">
      <w:pPr>
        <w:pStyle w:val="Heading2"/>
        <w:tabs>
          <w:tab w:val="left" w:pos="2136"/>
        </w:tabs>
        <w:rPr>
          <w:rFonts w:ascii="Times New Roman" w:hAnsi="Times New Roman" w:cs="Times New Roman"/>
          <w:color w:val="000000" w:themeColor="text1"/>
        </w:rPr>
      </w:pPr>
      <w:r w:rsidRPr="007869F6">
        <w:rPr>
          <w:rFonts w:ascii="Times New Roman" w:hAnsi="Times New Roman" w:cs="Times New Roman"/>
          <w:color w:val="000000" w:themeColor="text1"/>
        </w:rPr>
        <w:t>How to Use</w:t>
      </w:r>
      <w:r w:rsidR="007869F6">
        <w:rPr>
          <w:rFonts w:ascii="Times New Roman" w:hAnsi="Times New Roman" w:cs="Times New Roman"/>
          <w:color w:val="000000" w:themeColor="text1"/>
        </w:rPr>
        <w:tab/>
      </w:r>
    </w:p>
    <w:p w14:paraId="0A14DC1E" w14:textId="52A090D1"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 xml:space="preserve">To run </w:t>
      </w:r>
      <w:r w:rsidR="00241A20">
        <w:rPr>
          <w:rFonts w:ascii="Times New Roman" w:hAnsi="Times New Roman" w:cs="Times New Roman"/>
        </w:rPr>
        <w:t xml:space="preserve">the </w:t>
      </w:r>
      <w:r w:rsidRPr="00E72A90">
        <w:rPr>
          <w:rFonts w:ascii="Times New Roman" w:hAnsi="Times New Roman" w:cs="Times New Roman"/>
        </w:rPr>
        <w:t>app, you require the files: server.R, UI.R, and global.R.</w:t>
      </w:r>
    </w:p>
    <w:p w14:paraId="5D4D18D4"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Run the app in R.</w:t>
      </w:r>
    </w:p>
    <w:p w14:paraId="71BE641D"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Input the date range and select the stocks you want to analyse or use the three pre-selected stocks to generate charts.</w:t>
      </w:r>
    </w:p>
    <w:p w14:paraId="3013AA57"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View and download data on the selected stocks and the biggest gainers and losers of the stock market.</w:t>
      </w:r>
    </w:p>
    <w:p w14:paraId="7D7AA48B"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Compare the stock prices of the selected stocks using candlestick charts.</w:t>
      </w:r>
    </w:p>
    <w:p w14:paraId="650759A3"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Press the refresh button to refresh session and update API data on biggest gainers and losers.</w:t>
      </w:r>
    </w:p>
    <w:p w14:paraId="6606A6D7" w14:textId="77777777" w:rsidR="00E72A90" w:rsidRPr="007869F6" w:rsidRDefault="00E72A90" w:rsidP="00E72A90">
      <w:pPr>
        <w:pStyle w:val="Heading2"/>
        <w:rPr>
          <w:rFonts w:ascii="Times New Roman" w:hAnsi="Times New Roman" w:cs="Times New Roman"/>
          <w:color w:val="000000" w:themeColor="text1"/>
        </w:rPr>
      </w:pPr>
      <w:bookmarkStart w:id="0" w:name="inputs"/>
      <w:bookmarkStart w:id="1" w:name="how-to-use"/>
      <w:bookmarkEnd w:id="1"/>
      <w:r w:rsidRPr="007869F6">
        <w:rPr>
          <w:rFonts w:ascii="Times New Roman" w:hAnsi="Times New Roman" w:cs="Times New Roman"/>
          <w:color w:val="000000" w:themeColor="text1"/>
        </w:rPr>
        <w:t>Inputs</w:t>
      </w:r>
    </w:p>
    <w:p w14:paraId="283B8423" w14:textId="640CD375"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 xml:space="preserve">Date Range: </w:t>
      </w:r>
      <w:r w:rsidR="00241A20">
        <w:rPr>
          <w:rFonts w:ascii="Times New Roman" w:hAnsi="Times New Roman" w:cs="Times New Roman"/>
        </w:rPr>
        <w:t>t</w:t>
      </w:r>
      <w:r w:rsidRPr="00E72A90">
        <w:rPr>
          <w:rFonts w:ascii="Times New Roman" w:hAnsi="Times New Roman" w:cs="Times New Roman"/>
        </w:rPr>
        <w:t>he date range for which you want to view the stock prices of the selected companies, going back up to 1 year.</w:t>
      </w:r>
    </w:p>
    <w:p w14:paraId="0E48FA20"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Stocks: The stocks you want to analyse. You can select up to 4 stocks from the dropdown menu.</w:t>
      </w:r>
    </w:p>
    <w:p w14:paraId="20B05513"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Generate Button: Generates candlestick price charts on selected stocks with respect to chosen date.</w:t>
      </w:r>
    </w:p>
    <w:p w14:paraId="27BC7D44" w14:textId="77777777" w:rsidR="00E72A90" w:rsidRDefault="00E72A90" w:rsidP="00E72A90">
      <w:pPr>
        <w:pStyle w:val="Compact"/>
        <w:numPr>
          <w:ilvl w:val="0"/>
          <w:numId w:val="2"/>
        </w:numPr>
      </w:pPr>
      <w:r w:rsidRPr="00E72A90">
        <w:rPr>
          <w:rFonts w:ascii="Times New Roman" w:hAnsi="Times New Roman" w:cs="Times New Roman"/>
        </w:rPr>
        <w:t>Refresh Button: Refreshes</w:t>
      </w:r>
      <w:r>
        <w:t xml:space="preserve"> entire app and data when pressed.</w:t>
      </w:r>
    </w:p>
    <w:p w14:paraId="051E587F" w14:textId="40951912" w:rsidR="00E72A90" w:rsidRDefault="00E72A90" w:rsidP="007869F6">
      <w:pPr>
        <w:pStyle w:val="FirstParagraph"/>
        <w:jc w:val="center"/>
      </w:pPr>
      <w:r>
        <w:rPr>
          <w:noProof/>
        </w:rPr>
        <w:lastRenderedPageBreak/>
        <w:drawing>
          <wp:inline distT="0" distB="0" distL="0" distR="0" wp14:anchorId="1B53D361" wp14:editId="6B4AB6FA">
            <wp:extent cx="5626499" cy="3108960"/>
            <wp:effectExtent l="0" t="0" r="0" b="571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26499" cy="3108960"/>
                    </a:xfrm>
                    <a:prstGeom prst="rect">
                      <a:avLst/>
                    </a:prstGeom>
                    <a:noFill/>
                    <a:ln>
                      <a:noFill/>
                    </a:ln>
                  </pic:spPr>
                </pic:pic>
              </a:graphicData>
            </a:graphic>
          </wp:inline>
        </w:drawing>
      </w:r>
    </w:p>
    <w:p w14:paraId="32EF9C6F" w14:textId="0FDC9E48" w:rsidR="00241A20" w:rsidRPr="00241A20" w:rsidRDefault="00241A20" w:rsidP="00241A20">
      <w:pPr>
        <w:pStyle w:val="BodyText"/>
        <w:rPr>
          <w:rFonts w:ascii="Times New Roman" w:hAnsi="Times New Roman" w:cs="Times New Roman"/>
          <w:i/>
          <w:iCs/>
          <w:sz w:val="16"/>
          <w:szCs w:val="16"/>
        </w:rPr>
      </w:pPr>
      <w:r>
        <w:rPr>
          <w:i/>
          <w:iCs/>
          <w:sz w:val="22"/>
          <w:szCs w:val="22"/>
        </w:rPr>
        <w:t xml:space="preserve">     </w:t>
      </w:r>
      <w:r w:rsidRPr="00241A20">
        <w:rPr>
          <w:rFonts w:ascii="Times New Roman" w:hAnsi="Times New Roman" w:cs="Times New Roman"/>
          <w:i/>
          <w:iCs/>
          <w:sz w:val="16"/>
          <w:szCs w:val="16"/>
        </w:rPr>
        <w:t>Screenshot</w:t>
      </w:r>
      <w:r>
        <w:rPr>
          <w:rFonts w:ascii="Times New Roman" w:hAnsi="Times New Roman" w:cs="Times New Roman"/>
          <w:i/>
          <w:iCs/>
          <w:sz w:val="16"/>
          <w:szCs w:val="16"/>
        </w:rPr>
        <w:t xml:space="preserve"> 1</w:t>
      </w:r>
      <w:r w:rsidRPr="00241A20">
        <w:rPr>
          <w:rFonts w:ascii="Times New Roman" w:hAnsi="Times New Roman" w:cs="Times New Roman"/>
          <w:i/>
          <w:iCs/>
          <w:sz w:val="16"/>
          <w:szCs w:val="16"/>
        </w:rPr>
        <w:t>: Biggest daily stock gainers</w:t>
      </w:r>
      <w:r>
        <w:rPr>
          <w:rFonts w:ascii="Times New Roman" w:hAnsi="Times New Roman" w:cs="Times New Roman"/>
          <w:i/>
          <w:iCs/>
          <w:sz w:val="16"/>
          <w:szCs w:val="16"/>
        </w:rPr>
        <w:t>.</w:t>
      </w:r>
    </w:p>
    <w:p w14:paraId="03EC79B8" w14:textId="77777777" w:rsidR="00241A20" w:rsidRDefault="00241A20" w:rsidP="00241A20">
      <w:pPr>
        <w:pStyle w:val="BodyText"/>
      </w:pPr>
    </w:p>
    <w:p w14:paraId="7835BBDA" w14:textId="2206273E" w:rsidR="00E72A90" w:rsidRDefault="00E72A90" w:rsidP="007869F6">
      <w:pPr>
        <w:pStyle w:val="BodyText"/>
        <w:jc w:val="center"/>
      </w:pPr>
      <w:r>
        <w:rPr>
          <w:noProof/>
        </w:rPr>
        <w:drawing>
          <wp:inline distT="0" distB="0" distL="0" distR="0" wp14:anchorId="79E0EC7A" wp14:editId="3C5B21FB">
            <wp:extent cx="5652046" cy="3108960"/>
            <wp:effectExtent l="0" t="0" r="635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52046" cy="3108960"/>
                    </a:xfrm>
                    <a:prstGeom prst="rect">
                      <a:avLst/>
                    </a:prstGeom>
                    <a:noFill/>
                    <a:ln>
                      <a:noFill/>
                    </a:ln>
                  </pic:spPr>
                </pic:pic>
              </a:graphicData>
            </a:graphic>
          </wp:inline>
        </w:drawing>
      </w:r>
    </w:p>
    <w:p w14:paraId="611C2D1E" w14:textId="2605706E" w:rsidR="00241A20" w:rsidRDefault="00241A20" w:rsidP="00241A20">
      <w:pPr>
        <w:pStyle w:val="BodyText"/>
      </w:pPr>
      <w:r w:rsidRPr="00241A20">
        <w:rPr>
          <w:rFonts w:ascii="Times New Roman" w:hAnsi="Times New Roman" w:cs="Times New Roman"/>
          <w:i/>
          <w:iCs/>
          <w:sz w:val="16"/>
          <w:szCs w:val="16"/>
        </w:rPr>
        <w:t>Screenshot</w:t>
      </w:r>
      <w:r>
        <w:rPr>
          <w:rFonts w:ascii="Times New Roman" w:hAnsi="Times New Roman" w:cs="Times New Roman"/>
          <w:i/>
          <w:iCs/>
          <w:sz w:val="16"/>
          <w:szCs w:val="16"/>
        </w:rPr>
        <w:t xml:space="preserve"> 2</w:t>
      </w:r>
      <w:r w:rsidRPr="00241A20">
        <w:rPr>
          <w:rFonts w:ascii="Times New Roman" w:hAnsi="Times New Roman" w:cs="Times New Roman"/>
          <w:i/>
          <w:iCs/>
          <w:sz w:val="16"/>
          <w:szCs w:val="16"/>
        </w:rPr>
        <w:t xml:space="preserve">: Biggest daily stock </w:t>
      </w:r>
      <w:r>
        <w:rPr>
          <w:rFonts w:ascii="Times New Roman" w:hAnsi="Times New Roman" w:cs="Times New Roman"/>
          <w:i/>
          <w:iCs/>
          <w:sz w:val="16"/>
          <w:szCs w:val="16"/>
        </w:rPr>
        <w:t>losers.</w:t>
      </w:r>
    </w:p>
    <w:p w14:paraId="4074917B" w14:textId="39B6FBD6" w:rsidR="00E72A90" w:rsidRDefault="00E72A90" w:rsidP="007869F6">
      <w:pPr>
        <w:pStyle w:val="BodyText"/>
        <w:jc w:val="center"/>
      </w:pPr>
      <w:r>
        <w:rPr>
          <w:noProof/>
        </w:rPr>
        <w:lastRenderedPageBreak/>
        <w:drawing>
          <wp:inline distT="0" distB="0" distL="0" distR="0" wp14:anchorId="44DD0605" wp14:editId="42892D11">
            <wp:extent cx="5625389" cy="310896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25389" cy="3108960"/>
                    </a:xfrm>
                    <a:prstGeom prst="rect">
                      <a:avLst/>
                    </a:prstGeom>
                    <a:noFill/>
                    <a:ln>
                      <a:noFill/>
                    </a:ln>
                  </pic:spPr>
                </pic:pic>
              </a:graphicData>
            </a:graphic>
          </wp:inline>
        </w:drawing>
      </w:r>
    </w:p>
    <w:p w14:paraId="3BE80C58" w14:textId="54CE6805" w:rsidR="00241A20" w:rsidRDefault="00241A20" w:rsidP="00241A20">
      <w:pPr>
        <w:pStyle w:val="BodyText"/>
      </w:pPr>
      <w:r w:rsidRPr="00241A20">
        <w:rPr>
          <w:rFonts w:ascii="Times New Roman" w:hAnsi="Times New Roman" w:cs="Times New Roman"/>
          <w:i/>
          <w:iCs/>
          <w:sz w:val="16"/>
          <w:szCs w:val="16"/>
        </w:rPr>
        <w:t>Screenshot</w:t>
      </w:r>
      <w:r>
        <w:rPr>
          <w:rFonts w:ascii="Times New Roman" w:hAnsi="Times New Roman" w:cs="Times New Roman"/>
          <w:i/>
          <w:iCs/>
          <w:sz w:val="16"/>
          <w:szCs w:val="16"/>
        </w:rPr>
        <w:t xml:space="preserve"> 3</w:t>
      </w:r>
      <w:r w:rsidRPr="00241A20">
        <w:rPr>
          <w:rFonts w:ascii="Times New Roman" w:hAnsi="Times New Roman" w:cs="Times New Roman"/>
          <w:i/>
          <w:iCs/>
          <w:sz w:val="16"/>
          <w:szCs w:val="16"/>
        </w:rPr>
        <w:t xml:space="preserve">: </w:t>
      </w:r>
      <w:r>
        <w:rPr>
          <w:rFonts w:ascii="Times New Roman" w:hAnsi="Times New Roman" w:cs="Times New Roman"/>
          <w:i/>
          <w:iCs/>
          <w:sz w:val="16"/>
          <w:szCs w:val="16"/>
        </w:rPr>
        <w:t>Selected stock price charts.</w:t>
      </w:r>
    </w:p>
    <w:p w14:paraId="52FDFC1E" w14:textId="77777777" w:rsidR="00E72A90" w:rsidRPr="007869F6" w:rsidRDefault="00E72A90" w:rsidP="00E72A90">
      <w:pPr>
        <w:pStyle w:val="Heading2"/>
        <w:rPr>
          <w:rFonts w:ascii="Times New Roman" w:hAnsi="Times New Roman" w:cs="Times New Roman"/>
          <w:color w:val="000000" w:themeColor="text1"/>
        </w:rPr>
      </w:pPr>
      <w:bookmarkStart w:id="2" w:name="outputs"/>
      <w:bookmarkEnd w:id="0"/>
      <w:r w:rsidRPr="007869F6">
        <w:rPr>
          <w:rFonts w:ascii="Times New Roman" w:hAnsi="Times New Roman" w:cs="Times New Roman"/>
          <w:color w:val="000000" w:themeColor="text1"/>
        </w:rPr>
        <w:t>Outputs</w:t>
      </w:r>
    </w:p>
    <w:p w14:paraId="74BDDBF8"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Candlestick Charts: Candlestick charts displaying the stock prices for the selected companies and the top 3 biggest gainers and losers of the stock market on the given date.</w:t>
      </w:r>
    </w:p>
    <w:p w14:paraId="32ACA777"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Selected Stock Data: A table displaying data on the selected stocks.</w:t>
      </w:r>
    </w:p>
    <w:p w14:paraId="24A14923"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Biggest Gainers Data: A table displaying data on the top 3 biggest gainers of the stock market on the given date.</w:t>
      </w:r>
    </w:p>
    <w:p w14:paraId="5A7F9370"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Biggest Losers Data: A table displaying data on the top 3 biggest losers of the stock market on the given date.</w:t>
      </w:r>
    </w:p>
    <w:p w14:paraId="6B4813B7" w14:textId="1DC42B8C" w:rsidR="00E72A90" w:rsidRDefault="00E72A90" w:rsidP="007869F6">
      <w:pPr>
        <w:pStyle w:val="FirstParagraph"/>
        <w:jc w:val="center"/>
      </w:pPr>
      <w:r>
        <w:rPr>
          <w:noProof/>
        </w:rPr>
        <w:drawing>
          <wp:inline distT="0" distB="0" distL="0" distR="0" wp14:anchorId="6E3CD7D6" wp14:editId="26F19A75">
            <wp:extent cx="5634990" cy="3108960"/>
            <wp:effectExtent l="0" t="0" r="3810"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34990" cy="3108960"/>
                    </a:xfrm>
                    <a:prstGeom prst="rect">
                      <a:avLst/>
                    </a:prstGeom>
                    <a:noFill/>
                    <a:ln>
                      <a:noFill/>
                    </a:ln>
                  </pic:spPr>
                </pic:pic>
              </a:graphicData>
            </a:graphic>
          </wp:inline>
        </w:drawing>
      </w:r>
    </w:p>
    <w:p w14:paraId="47294020" w14:textId="4586284C" w:rsidR="00E72A90" w:rsidRDefault="00E72A90" w:rsidP="007869F6">
      <w:pPr>
        <w:pStyle w:val="BodyText"/>
        <w:jc w:val="center"/>
      </w:pPr>
      <w:r>
        <w:rPr>
          <w:noProof/>
        </w:rPr>
        <w:lastRenderedPageBreak/>
        <w:drawing>
          <wp:inline distT="0" distB="0" distL="0" distR="0" wp14:anchorId="2F312DC5" wp14:editId="79548D60">
            <wp:extent cx="5626501" cy="310896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26501" cy="3108960"/>
                    </a:xfrm>
                    <a:prstGeom prst="rect">
                      <a:avLst/>
                    </a:prstGeom>
                    <a:noFill/>
                    <a:ln>
                      <a:noFill/>
                    </a:ln>
                  </pic:spPr>
                </pic:pic>
              </a:graphicData>
            </a:graphic>
          </wp:inline>
        </w:drawing>
      </w:r>
    </w:p>
    <w:p w14:paraId="148DF427" w14:textId="077C61A5" w:rsidR="00E72A90" w:rsidRDefault="00E72A90" w:rsidP="007869F6">
      <w:pPr>
        <w:pStyle w:val="BodyText"/>
        <w:jc w:val="center"/>
      </w:pPr>
      <w:r>
        <w:rPr>
          <w:noProof/>
        </w:rPr>
        <w:drawing>
          <wp:inline distT="0" distB="0" distL="0" distR="0" wp14:anchorId="0CB5B051" wp14:editId="20CD1E5F">
            <wp:extent cx="5626501" cy="310896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26501" cy="3108960"/>
                    </a:xfrm>
                    <a:prstGeom prst="rect">
                      <a:avLst/>
                    </a:prstGeom>
                    <a:noFill/>
                    <a:ln>
                      <a:noFill/>
                    </a:ln>
                  </pic:spPr>
                </pic:pic>
              </a:graphicData>
            </a:graphic>
          </wp:inline>
        </w:drawing>
      </w:r>
    </w:p>
    <w:p w14:paraId="24DC3E8E" w14:textId="0D79766A" w:rsidR="00E72A90" w:rsidRDefault="00E72A90" w:rsidP="007869F6">
      <w:pPr>
        <w:pStyle w:val="BodyText"/>
        <w:jc w:val="center"/>
      </w:pPr>
      <w:r>
        <w:rPr>
          <w:noProof/>
        </w:rPr>
        <w:drawing>
          <wp:inline distT="0" distB="0" distL="0" distR="0" wp14:anchorId="3139CD6C" wp14:editId="25E0EA9C">
            <wp:extent cx="5577840" cy="770682"/>
            <wp:effectExtent l="0" t="0" r="381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77840" cy="770682"/>
                    </a:xfrm>
                    <a:prstGeom prst="rect">
                      <a:avLst/>
                    </a:prstGeom>
                    <a:noFill/>
                    <a:ln>
                      <a:noFill/>
                    </a:ln>
                  </pic:spPr>
                </pic:pic>
              </a:graphicData>
            </a:graphic>
          </wp:inline>
        </w:drawing>
      </w:r>
    </w:p>
    <w:p w14:paraId="07C077E2" w14:textId="6A38AC84" w:rsidR="00241A20" w:rsidRDefault="00241A20" w:rsidP="00241A20">
      <w:pPr>
        <w:pStyle w:val="BodyText"/>
      </w:pPr>
      <w:r w:rsidRPr="00241A20">
        <w:rPr>
          <w:rFonts w:ascii="Times New Roman" w:hAnsi="Times New Roman" w:cs="Times New Roman"/>
          <w:i/>
          <w:iCs/>
          <w:sz w:val="16"/>
          <w:szCs w:val="16"/>
        </w:rPr>
        <w:t>Screenshot</w:t>
      </w:r>
      <w:r>
        <w:rPr>
          <w:rFonts w:ascii="Times New Roman" w:hAnsi="Times New Roman" w:cs="Times New Roman"/>
          <w:i/>
          <w:iCs/>
          <w:sz w:val="16"/>
          <w:szCs w:val="16"/>
        </w:rPr>
        <w:t xml:space="preserve"> 4</w:t>
      </w:r>
      <w:r w:rsidRPr="00241A20">
        <w:rPr>
          <w:rFonts w:ascii="Times New Roman" w:hAnsi="Times New Roman" w:cs="Times New Roman"/>
          <w:i/>
          <w:iCs/>
          <w:sz w:val="16"/>
          <w:szCs w:val="16"/>
        </w:rPr>
        <w:t xml:space="preserve">: </w:t>
      </w:r>
      <w:r>
        <w:rPr>
          <w:rFonts w:ascii="Times New Roman" w:hAnsi="Times New Roman" w:cs="Times New Roman"/>
          <w:i/>
          <w:iCs/>
          <w:sz w:val="16"/>
          <w:szCs w:val="16"/>
        </w:rPr>
        <w:t>Data corresponding to the previous screenshots (1-3).</w:t>
      </w:r>
    </w:p>
    <w:bookmarkEnd w:id="2"/>
    <w:p w14:paraId="3058A4E1" w14:textId="77777777" w:rsidR="00E72A90" w:rsidRPr="007869F6" w:rsidRDefault="00E72A90" w:rsidP="00E72A90">
      <w:pPr>
        <w:pStyle w:val="Heading2"/>
        <w:rPr>
          <w:rFonts w:ascii="Times New Roman" w:hAnsi="Times New Roman" w:cs="Times New Roman"/>
          <w:color w:val="000000" w:themeColor="text1"/>
        </w:rPr>
      </w:pPr>
      <w:r w:rsidRPr="007869F6">
        <w:rPr>
          <w:rFonts w:ascii="Times New Roman" w:hAnsi="Times New Roman" w:cs="Times New Roman"/>
          <w:color w:val="000000" w:themeColor="text1"/>
        </w:rPr>
        <w:t>Downloadable Files</w:t>
      </w:r>
    </w:p>
    <w:p w14:paraId="53BA16AA"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Selected Stock Data: A CSV file containing data on the selected stocks.</w:t>
      </w:r>
    </w:p>
    <w:p w14:paraId="25046A2D"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Biggest Gainers Data: A CSV file containing data on the top 3 biggest gainers of the stock market on the given date.</w:t>
      </w:r>
    </w:p>
    <w:p w14:paraId="356A01D6" w14:textId="77777777" w:rsidR="00E72A90" w:rsidRPr="00E72A90" w:rsidRDefault="00E72A90" w:rsidP="00E72A90">
      <w:pPr>
        <w:pStyle w:val="Compact"/>
        <w:numPr>
          <w:ilvl w:val="0"/>
          <w:numId w:val="2"/>
        </w:numPr>
        <w:rPr>
          <w:rFonts w:ascii="Times New Roman" w:hAnsi="Times New Roman" w:cs="Times New Roman"/>
        </w:rPr>
      </w:pPr>
      <w:bookmarkStart w:id="3" w:name="downloadable-files"/>
      <w:r w:rsidRPr="00E72A90">
        <w:rPr>
          <w:rFonts w:ascii="Times New Roman" w:hAnsi="Times New Roman" w:cs="Times New Roman"/>
        </w:rPr>
        <w:t>Biggest Losers Data: A CSV file containing data on the top 3 biggest losers of the stock market on the given date.</w:t>
      </w:r>
      <w:bookmarkEnd w:id="3"/>
    </w:p>
    <w:p w14:paraId="40835773" w14:textId="02F406A3" w:rsidR="00585136" w:rsidRPr="00985E64" w:rsidRDefault="00000000" w:rsidP="00EB1B54">
      <w:pPr>
        <w:pStyle w:val="Heading2"/>
        <w:jc w:val="center"/>
        <w:rPr>
          <w:rFonts w:ascii="Times New Roman" w:hAnsi="Times New Roman" w:cs="Times New Roman"/>
          <w:color w:val="000000" w:themeColor="text1"/>
        </w:rPr>
      </w:pPr>
      <w:bookmarkStart w:id="4" w:name="bootstrapping"/>
      <w:r w:rsidRPr="00985E64">
        <w:rPr>
          <w:rFonts w:ascii="Times New Roman" w:hAnsi="Times New Roman" w:cs="Times New Roman"/>
          <w:color w:val="000000" w:themeColor="text1"/>
        </w:rPr>
        <w:lastRenderedPageBreak/>
        <w:t>Bootstrapping</w:t>
      </w:r>
      <w:r w:rsidR="009711BA">
        <w:rPr>
          <w:rFonts w:ascii="Times New Roman" w:hAnsi="Times New Roman" w:cs="Times New Roman"/>
          <w:color w:val="000000" w:themeColor="text1"/>
        </w:rPr>
        <w:t xml:space="preserve"> (Lengths of seals)</w:t>
      </w:r>
    </w:p>
    <w:p w14:paraId="2AB60AC8" w14:textId="77777777" w:rsidR="00EB1B54" w:rsidRDefault="00EB1B54" w:rsidP="00BB1778">
      <w:pPr>
        <w:pStyle w:val="FirstParagraph"/>
        <w:rPr>
          <w:rFonts w:ascii="Times New Roman" w:hAnsi="Times New Roman" w:cs="Times New Roman"/>
        </w:rPr>
      </w:pPr>
    </w:p>
    <w:p w14:paraId="72E3B692" w14:textId="2BD87966" w:rsidR="00585136" w:rsidRPr="00100EB1" w:rsidRDefault="00000000" w:rsidP="00BB1778">
      <w:pPr>
        <w:pStyle w:val="FirstParagraph"/>
        <w:rPr>
          <w:rFonts w:ascii="Times New Roman" w:hAnsi="Times New Roman" w:cs="Times New Roman"/>
        </w:rPr>
      </w:pPr>
      <w:r w:rsidRPr="00100EB1">
        <w:rPr>
          <w:rFonts w:ascii="Times New Roman" w:hAnsi="Times New Roman" w:cs="Times New Roman"/>
        </w:rPr>
        <w:t xml:space="preserve">See the SAS code for the </w:t>
      </w:r>
      <w:r w:rsidR="00BB1778">
        <w:rPr>
          <w:rFonts w:ascii="Times New Roman" w:hAnsi="Times New Roman" w:cs="Times New Roman"/>
        </w:rPr>
        <w:t xml:space="preserve">bootstrap </w:t>
      </w:r>
      <w:r w:rsidRPr="00100EB1">
        <w:rPr>
          <w:rFonts w:ascii="Times New Roman" w:hAnsi="Times New Roman" w:cs="Times New Roman"/>
        </w:rPr>
        <w:t xml:space="preserve">task below. In the two histograms </w:t>
      </w:r>
      <w:r w:rsidR="00BB1778">
        <w:rPr>
          <w:rFonts w:ascii="Times New Roman" w:hAnsi="Times New Roman" w:cs="Times New Roman"/>
        </w:rPr>
        <w:t>in this section</w:t>
      </w:r>
      <w:r w:rsidRPr="00100EB1">
        <w:rPr>
          <w:rFonts w:ascii="Times New Roman" w:hAnsi="Times New Roman" w:cs="Times New Roman"/>
        </w:rPr>
        <w:t xml:space="preserve"> we used 100,000 bootstrap samples to approximate our parameters (</w:t>
      </w:r>
      <w:r w:rsidR="00BB1778">
        <w:rPr>
          <w:rFonts w:ascii="Times New Roman" w:hAnsi="Times New Roman" w:cs="Times New Roman"/>
        </w:rPr>
        <w:t>i</w:t>
      </w:r>
      <w:r w:rsidRPr="00100EB1">
        <w:rPr>
          <w:rFonts w:ascii="Times New Roman" w:hAnsi="Times New Roman" w:cs="Times New Roman"/>
        </w:rPr>
        <w:t>ntercept and X, the explanatory variable).</w:t>
      </w:r>
      <w:r w:rsidR="00BB1778">
        <w:rPr>
          <w:rFonts w:ascii="Times New Roman" w:hAnsi="Times New Roman" w:cs="Times New Roman"/>
        </w:rPr>
        <w:t xml:space="preserve"> </w:t>
      </w:r>
      <w:r w:rsidRPr="00100EB1">
        <w:rPr>
          <w:rFonts w:ascii="Times New Roman" w:hAnsi="Times New Roman" w:cs="Times New Roman"/>
        </w:rPr>
        <w:t xml:space="preserve">The code (regressionBoot macro) used for this task was more efficient with a run time of approximately 0:00:08.18 for 100,000 samples. Compare this to the BootRes code provided which had a run time of around 0:00:17.24 only for 1000 samples. We can clearly see how inefficient the BootRes macro is for a fraction of the samples used for the regressionBoot code. Instead of resampling our data for each bootstrap sample, we resample our data all at once. We then calculate our statistic in question (regression) for all samples and then </w:t>
      </w:r>
      <w:r w:rsidR="00BB1778">
        <w:rPr>
          <w:rFonts w:ascii="Times New Roman" w:hAnsi="Times New Roman" w:cs="Times New Roman"/>
        </w:rPr>
        <w:t xml:space="preserve">visualize observations </w:t>
      </w:r>
      <w:r w:rsidRPr="00100EB1">
        <w:rPr>
          <w:rFonts w:ascii="Times New Roman" w:hAnsi="Times New Roman" w:cs="Times New Roman"/>
        </w:rPr>
        <w:t xml:space="preserve">all in a histogram. Moreover, we </w:t>
      </w:r>
      <w:r w:rsidR="00BB1778">
        <w:rPr>
          <w:rFonts w:ascii="Times New Roman" w:hAnsi="Times New Roman" w:cs="Times New Roman"/>
        </w:rPr>
        <w:t>plot</w:t>
      </w:r>
      <w:r w:rsidRPr="00100EB1">
        <w:rPr>
          <w:rFonts w:ascii="Times New Roman" w:hAnsi="Times New Roman" w:cs="Times New Roman"/>
        </w:rPr>
        <w:t xml:space="preserve"> the 95% confidence intervals of each parameter. Resampling in each loop and calculating their associated statistic causes the macro BootRes to run very slowly.</w:t>
      </w:r>
    </w:p>
    <w:p w14:paraId="3A9DC15C" w14:textId="1C4A5ABC" w:rsidR="00D57FCA" w:rsidRPr="00100EB1" w:rsidRDefault="00BB1778">
      <w:pPr>
        <w:pStyle w:val="BodyText"/>
        <w:rPr>
          <w:rFonts w:ascii="Times New Roman" w:hAnsi="Times New Roman" w:cs="Times New Roman"/>
        </w:rPr>
      </w:pPr>
      <w:r>
        <w:rPr>
          <w:rFonts w:ascii="Times New Roman" w:hAnsi="Times New Roman" w:cs="Times New Roman"/>
        </w:rPr>
        <w:t>Confidence intervals of the improved bootstrap code read:</w:t>
      </w:r>
    </w:p>
    <w:tbl>
      <w:tblPr>
        <w:tblStyle w:val="Table"/>
        <w:tblW w:w="0" w:type="auto"/>
        <w:jc w:val="center"/>
        <w:tblLook w:val="0020" w:firstRow="1" w:lastRow="0" w:firstColumn="0" w:lastColumn="0" w:noHBand="0" w:noVBand="0"/>
      </w:tblPr>
      <w:tblGrid>
        <w:gridCol w:w="1916"/>
        <w:gridCol w:w="2089"/>
        <w:gridCol w:w="1409"/>
      </w:tblGrid>
      <w:tr w:rsidR="00585136" w:rsidRPr="00100EB1" w14:paraId="1D18C099" w14:textId="77777777" w:rsidTr="008723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4DFE146"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Confidence Limit</w:t>
            </w:r>
          </w:p>
        </w:tc>
        <w:tc>
          <w:tcPr>
            <w:tcW w:w="0" w:type="auto"/>
          </w:tcPr>
          <w:p w14:paraId="3BD1F300"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Intercept parameter</w:t>
            </w:r>
          </w:p>
        </w:tc>
        <w:tc>
          <w:tcPr>
            <w:tcW w:w="0" w:type="auto"/>
          </w:tcPr>
          <w:p w14:paraId="0064262A"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X parameter</w:t>
            </w:r>
          </w:p>
        </w:tc>
      </w:tr>
      <w:tr w:rsidR="00585136" w:rsidRPr="00100EB1" w14:paraId="747A3969" w14:textId="77777777" w:rsidTr="00872396">
        <w:trPr>
          <w:jc w:val="center"/>
        </w:trPr>
        <w:tc>
          <w:tcPr>
            <w:tcW w:w="0" w:type="auto"/>
          </w:tcPr>
          <w:p w14:paraId="59A16EEB"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Lower 2.5%</w:t>
            </w:r>
          </w:p>
        </w:tc>
        <w:tc>
          <w:tcPr>
            <w:tcW w:w="0" w:type="auto"/>
          </w:tcPr>
          <w:p w14:paraId="21292496"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32.77654</w:t>
            </w:r>
          </w:p>
        </w:tc>
        <w:tc>
          <w:tcPr>
            <w:tcW w:w="0" w:type="auto"/>
          </w:tcPr>
          <w:p w14:paraId="426D4198"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0.3784853</w:t>
            </w:r>
          </w:p>
        </w:tc>
      </w:tr>
      <w:tr w:rsidR="00585136" w:rsidRPr="00100EB1" w14:paraId="7D84D936" w14:textId="77777777" w:rsidTr="00872396">
        <w:trPr>
          <w:jc w:val="center"/>
        </w:trPr>
        <w:tc>
          <w:tcPr>
            <w:tcW w:w="0" w:type="auto"/>
          </w:tcPr>
          <w:p w14:paraId="0FF95F24"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Upper 97.5%</w:t>
            </w:r>
          </w:p>
        </w:tc>
        <w:tc>
          <w:tcPr>
            <w:tcW w:w="0" w:type="auto"/>
          </w:tcPr>
          <w:p w14:paraId="6CC3B46D"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11.00526</w:t>
            </w:r>
          </w:p>
        </w:tc>
        <w:tc>
          <w:tcPr>
            <w:tcW w:w="0" w:type="auto"/>
          </w:tcPr>
          <w:p w14:paraId="2AEDBD53"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 0.4459364</w:t>
            </w:r>
          </w:p>
        </w:tc>
      </w:tr>
      <w:tr w:rsidR="00D57FCA" w:rsidRPr="00100EB1" w14:paraId="421A01D5" w14:textId="77777777" w:rsidTr="00872396">
        <w:trPr>
          <w:jc w:val="center"/>
        </w:trPr>
        <w:tc>
          <w:tcPr>
            <w:tcW w:w="0" w:type="auto"/>
          </w:tcPr>
          <w:p w14:paraId="50BD7BBA" w14:textId="77777777" w:rsidR="00D57FCA" w:rsidRPr="00100EB1" w:rsidRDefault="00D57FCA">
            <w:pPr>
              <w:pStyle w:val="Compact"/>
              <w:rPr>
                <w:rFonts w:ascii="Times New Roman" w:hAnsi="Times New Roman" w:cs="Times New Roman"/>
              </w:rPr>
            </w:pPr>
          </w:p>
        </w:tc>
        <w:tc>
          <w:tcPr>
            <w:tcW w:w="0" w:type="auto"/>
          </w:tcPr>
          <w:p w14:paraId="10406B7C" w14:textId="77777777" w:rsidR="00D57FCA" w:rsidRPr="00100EB1" w:rsidRDefault="00D57FCA">
            <w:pPr>
              <w:pStyle w:val="Compact"/>
              <w:jc w:val="center"/>
              <w:rPr>
                <w:rFonts w:ascii="Times New Roman" w:hAnsi="Times New Roman" w:cs="Times New Roman"/>
              </w:rPr>
            </w:pPr>
          </w:p>
        </w:tc>
        <w:tc>
          <w:tcPr>
            <w:tcW w:w="0" w:type="auto"/>
          </w:tcPr>
          <w:p w14:paraId="12683084" w14:textId="77777777" w:rsidR="00D57FCA" w:rsidRPr="00100EB1" w:rsidRDefault="00D57FCA">
            <w:pPr>
              <w:pStyle w:val="Compact"/>
              <w:jc w:val="center"/>
              <w:rPr>
                <w:rFonts w:ascii="Times New Roman" w:hAnsi="Times New Roman" w:cs="Times New Roman"/>
              </w:rPr>
            </w:pPr>
          </w:p>
        </w:tc>
      </w:tr>
    </w:tbl>
    <w:p w14:paraId="612D94C2" w14:textId="5A5F8F0B" w:rsidR="00BB1778" w:rsidRDefault="00BB1778" w:rsidP="00872396">
      <w:pPr>
        <w:pStyle w:val="BodyText"/>
        <w:rPr>
          <w:rFonts w:ascii="Times New Roman" w:hAnsi="Times New Roman" w:cs="Times New Roman"/>
          <w:noProof/>
        </w:rPr>
      </w:pPr>
      <w:r>
        <w:rPr>
          <w:rFonts w:ascii="Times New Roman" w:hAnsi="Times New Roman" w:cs="Times New Roman"/>
          <w:noProof/>
        </w:rPr>
        <w:t>The location and confidence intervals for 100,000 samples plotted for the two parameters are:</w:t>
      </w:r>
    </w:p>
    <w:p w14:paraId="1D809211" w14:textId="7DBD45D9" w:rsidR="00585136" w:rsidRPr="00100EB1" w:rsidRDefault="00872396" w:rsidP="00872396">
      <w:pPr>
        <w:pStyle w:val="BodyText"/>
        <w:rPr>
          <w:rFonts w:ascii="Times New Roman" w:hAnsi="Times New Roman" w:cs="Times New Roman"/>
        </w:rPr>
      </w:pPr>
      <w:r w:rsidRPr="00100EB1">
        <w:rPr>
          <w:rFonts w:ascii="Times New Roman" w:hAnsi="Times New Roman" w:cs="Times New Roman"/>
          <w:noProof/>
        </w:rPr>
        <w:t xml:space="preserve">  </w:t>
      </w:r>
      <w:r w:rsidRPr="00100EB1">
        <w:rPr>
          <w:rFonts w:ascii="Times New Roman" w:hAnsi="Times New Roman" w:cs="Times New Roman"/>
          <w:noProof/>
        </w:rPr>
        <w:drawing>
          <wp:inline distT="0" distB="0" distL="0" distR="0" wp14:anchorId="27F0B6D0" wp14:editId="4265BA3A">
            <wp:extent cx="2832717" cy="1976560"/>
            <wp:effectExtent l="0" t="0" r="6350" b="5080"/>
            <wp:docPr id="21" name="Picture" descr="Histgram of the Intercept parameter using bootstrapping with 100,000 bootstrap samples."/>
            <wp:cNvGraphicFramePr/>
            <a:graphic xmlns:a="http://schemas.openxmlformats.org/drawingml/2006/main">
              <a:graphicData uri="http://schemas.openxmlformats.org/drawingml/2006/picture">
                <pic:pic xmlns:pic="http://schemas.openxmlformats.org/drawingml/2006/picture">
                  <pic:nvPicPr>
                    <pic:cNvPr id="22" name="Picture" descr="/Users/Julia/OneDrive/Desktop/Bootstrap1Intercept.png"/>
                    <pic:cNvPicPr>
                      <a:picLocks noChangeAspect="1" noChangeArrowheads="1"/>
                    </pic:cNvPicPr>
                  </pic:nvPicPr>
                  <pic:blipFill>
                    <a:blip r:embed="rId16"/>
                    <a:stretch>
                      <a:fillRect/>
                    </a:stretch>
                  </pic:blipFill>
                  <pic:spPr bwMode="auto">
                    <a:xfrm>
                      <a:off x="0" y="0"/>
                      <a:ext cx="2863042" cy="1997720"/>
                    </a:xfrm>
                    <a:prstGeom prst="rect">
                      <a:avLst/>
                    </a:prstGeom>
                    <a:noFill/>
                    <a:ln w="9525">
                      <a:noFill/>
                      <a:headEnd/>
                      <a:tailEnd/>
                    </a:ln>
                  </pic:spPr>
                </pic:pic>
              </a:graphicData>
            </a:graphic>
          </wp:inline>
        </w:drawing>
      </w:r>
      <w:r w:rsidRPr="00100EB1">
        <w:rPr>
          <w:rFonts w:ascii="Times New Roman" w:hAnsi="Times New Roman" w:cs="Times New Roman"/>
          <w:noProof/>
        </w:rPr>
        <w:t xml:space="preserve">        </w:t>
      </w:r>
      <w:r w:rsidRPr="00100EB1">
        <w:rPr>
          <w:rFonts w:ascii="Times New Roman" w:hAnsi="Times New Roman" w:cs="Times New Roman"/>
          <w:noProof/>
        </w:rPr>
        <w:drawing>
          <wp:inline distT="0" distB="0" distL="0" distR="0" wp14:anchorId="5BBF9FEC" wp14:editId="05CA10CC">
            <wp:extent cx="2716772" cy="1977683"/>
            <wp:effectExtent l="0" t="0" r="7620" b="3810"/>
            <wp:docPr id="24" name="Picture" descr="Histgram of the X (testosterone) parameter using bootstrapping with 100,000 bootstrap samples."/>
            <wp:cNvGraphicFramePr/>
            <a:graphic xmlns:a="http://schemas.openxmlformats.org/drawingml/2006/main">
              <a:graphicData uri="http://schemas.openxmlformats.org/drawingml/2006/picture">
                <pic:pic xmlns:pic="http://schemas.openxmlformats.org/drawingml/2006/picture">
                  <pic:nvPicPr>
                    <pic:cNvPr id="25" name="Picture" descr="/Users/Julia/OneDrive/Desktop/Bootstrap1X.png"/>
                    <pic:cNvPicPr>
                      <a:picLocks noChangeAspect="1" noChangeArrowheads="1"/>
                    </pic:cNvPicPr>
                  </pic:nvPicPr>
                  <pic:blipFill>
                    <a:blip r:embed="rId17"/>
                    <a:stretch>
                      <a:fillRect/>
                    </a:stretch>
                  </pic:blipFill>
                  <pic:spPr bwMode="auto">
                    <a:xfrm>
                      <a:off x="0" y="0"/>
                      <a:ext cx="2742188" cy="1996185"/>
                    </a:xfrm>
                    <a:prstGeom prst="rect">
                      <a:avLst/>
                    </a:prstGeom>
                    <a:noFill/>
                    <a:ln w="9525">
                      <a:noFill/>
                      <a:headEnd/>
                      <a:tailEnd/>
                    </a:ln>
                  </pic:spPr>
                </pic:pic>
              </a:graphicData>
            </a:graphic>
          </wp:inline>
        </w:drawing>
      </w:r>
    </w:p>
    <w:p w14:paraId="784E498C" w14:textId="5CFE7A6C" w:rsidR="00D57FCA" w:rsidRPr="00100EB1" w:rsidRDefault="00000000">
      <w:pPr>
        <w:pStyle w:val="BodyText"/>
        <w:rPr>
          <w:rFonts w:ascii="Times New Roman" w:hAnsi="Times New Roman" w:cs="Times New Roman"/>
        </w:rPr>
      </w:pPr>
      <w:r w:rsidRPr="00100EB1">
        <w:rPr>
          <w:rFonts w:ascii="Times New Roman" w:hAnsi="Times New Roman" w:cs="Times New Roman"/>
        </w:rPr>
        <w:t>Let us now compare our bootstrapped results with the in-built 95% CIs. We overlay the CIs and the approximate parameter values in blue.</w:t>
      </w:r>
    </w:p>
    <w:tbl>
      <w:tblPr>
        <w:tblStyle w:val="Table"/>
        <w:tblW w:w="0" w:type="auto"/>
        <w:jc w:val="center"/>
        <w:tblLook w:val="0020" w:firstRow="1" w:lastRow="0" w:firstColumn="0" w:lastColumn="0" w:noHBand="0" w:noVBand="0"/>
      </w:tblPr>
      <w:tblGrid>
        <w:gridCol w:w="1916"/>
        <w:gridCol w:w="2089"/>
        <w:gridCol w:w="1409"/>
      </w:tblGrid>
      <w:tr w:rsidR="00585136" w:rsidRPr="00100EB1" w14:paraId="14317DE1" w14:textId="77777777" w:rsidTr="008723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AD12EC8"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Confidence Limit</w:t>
            </w:r>
          </w:p>
        </w:tc>
        <w:tc>
          <w:tcPr>
            <w:tcW w:w="0" w:type="auto"/>
          </w:tcPr>
          <w:p w14:paraId="05FC94A3"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Intercept parameter</w:t>
            </w:r>
          </w:p>
        </w:tc>
        <w:tc>
          <w:tcPr>
            <w:tcW w:w="0" w:type="auto"/>
          </w:tcPr>
          <w:p w14:paraId="45DEECDC"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X parameter</w:t>
            </w:r>
          </w:p>
        </w:tc>
      </w:tr>
      <w:tr w:rsidR="00585136" w:rsidRPr="00100EB1" w14:paraId="718025AB" w14:textId="77777777" w:rsidTr="00872396">
        <w:trPr>
          <w:jc w:val="center"/>
        </w:trPr>
        <w:tc>
          <w:tcPr>
            <w:tcW w:w="0" w:type="auto"/>
          </w:tcPr>
          <w:p w14:paraId="49B6DEEE"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Lower 2.5%</w:t>
            </w:r>
          </w:p>
        </w:tc>
        <w:tc>
          <w:tcPr>
            <w:tcW w:w="0" w:type="auto"/>
          </w:tcPr>
          <w:p w14:paraId="0793212A"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33.22214</w:t>
            </w:r>
          </w:p>
        </w:tc>
        <w:tc>
          <w:tcPr>
            <w:tcW w:w="0" w:type="auto"/>
          </w:tcPr>
          <w:p w14:paraId="326BED6C"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0.37492</w:t>
            </w:r>
          </w:p>
        </w:tc>
      </w:tr>
      <w:tr w:rsidR="00585136" w:rsidRPr="00100EB1" w14:paraId="063AFAB5" w14:textId="77777777" w:rsidTr="00872396">
        <w:trPr>
          <w:jc w:val="center"/>
        </w:trPr>
        <w:tc>
          <w:tcPr>
            <w:tcW w:w="0" w:type="auto"/>
          </w:tcPr>
          <w:p w14:paraId="5C31FE5D"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Upper 97.5%</w:t>
            </w:r>
          </w:p>
        </w:tc>
        <w:tc>
          <w:tcPr>
            <w:tcW w:w="0" w:type="auto"/>
          </w:tcPr>
          <w:p w14:paraId="04F82FB3"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9.82988</w:t>
            </w:r>
          </w:p>
        </w:tc>
        <w:tc>
          <w:tcPr>
            <w:tcW w:w="0" w:type="auto"/>
          </w:tcPr>
          <w:p w14:paraId="404A8772"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0.44761</w:t>
            </w:r>
          </w:p>
        </w:tc>
      </w:tr>
      <w:tr w:rsidR="002151BD" w:rsidRPr="00100EB1" w14:paraId="44361585" w14:textId="77777777" w:rsidTr="00872396">
        <w:trPr>
          <w:jc w:val="center"/>
        </w:trPr>
        <w:tc>
          <w:tcPr>
            <w:tcW w:w="0" w:type="auto"/>
          </w:tcPr>
          <w:p w14:paraId="2ADB973D" w14:textId="77777777" w:rsidR="002151BD" w:rsidRPr="00100EB1" w:rsidRDefault="002151BD">
            <w:pPr>
              <w:pStyle w:val="Compact"/>
              <w:rPr>
                <w:rFonts w:ascii="Times New Roman" w:hAnsi="Times New Roman" w:cs="Times New Roman"/>
              </w:rPr>
            </w:pPr>
          </w:p>
        </w:tc>
        <w:tc>
          <w:tcPr>
            <w:tcW w:w="0" w:type="auto"/>
          </w:tcPr>
          <w:p w14:paraId="4545C093" w14:textId="77777777" w:rsidR="002151BD" w:rsidRPr="00100EB1" w:rsidRDefault="002151BD">
            <w:pPr>
              <w:pStyle w:val="Compact"/>
              <w:jc w:val="center"/>
              <w:rPr>
                <w:rFonts w:ascii="Times New Roman" w:hAnsi="Times New Roman" w:cs="Times New Roman"/>
              </w:rPr>
            </w:pPr>
          </w:p>
        </w:tc>
        <w:tc>
          <w:tcPr>
            <w:tcW w:w="0" w:type="auto"/>
          </w:tcPr>
          <w:p w14:paraId="1FF990D6" w14:textId="77777777" w:rsidR="002151BD" w:rsidRPr="00100EB1" w:rsidRDefault="002151BD">
            <w:pPr>
              <w:pStyle w:val="Compact"/>
              <w:jc w:val="center"/>
              <w:rPr>
                <w:rFonts w:ascii="Times New Roman" w:hAnsi="Times New Roman" w:cs="Times New Roman"/>
              </w:rPr>
            </w:pPr>
          </w:p>
        </w:tc>
      </w:tr>
    </w:tbl>
    <w:p w14:paraId="1FB0A083" w14:textId="07915C32" w:rsidR="00585136" w:rsidRPr="00100EB1" w:rsidRDefault="002151BD">
      <w:pPr>
        <w:rPr>
          <w:rFonts w:ascii="Times New Roman" w:hAnsi="Times New Roman" w:cs="Times New Roman"/>
        </w:rPr>
      </w:pPr>
      <w:r w:rsidRPr="00100EB1">
        <w:rPr>
          <w:rFonts w:ascii="Times New Roman" w:hAnsi="Times New Roman" w:cs="Times New Roman"/>
        </w:rPr>
        <w:t>And we include the locations in blue too:</w:t>
      </w:r>
    </w:p>
    <w:tbl>
      <w:tblPr>
        <w:tblStyle w:val="Table"/>
        <w:tblW w:w="0" w:type="auto"/>
        <w:jc w:val="center"/>
        <w:tblLook w:val="0020" w:firstRow="1" w:lastRow="0" w:firstColumn="0" w:lastColumn="0" w:noHBand="0" w:noVBand="0"/>
      </w:tblPr>
      <w:tblGrid>
        <w:gridCol w:w="1069"/>
        <w:gridCol w:w="1196"/>
      </w:tblGrid>
      <w:tr w:rsidR="00585136" w:rsidRPr="00100EB1" w14:paraId="198FD0FB" w14:textId="77777777" w:rsidTr="00D57FC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60A8240" w14:textId="77777777" w:rsidR="00585136" w:rsidRPr="00100EB1" w:rsidRDefault="00585136" w:rsidP="00BB1778">
            <w:pPr>
              <w:pStyle w:val="Compact"/>
              <w:jc w:val="center"/>
              <w:rPr>
                <w:rFonts w:ascii="Times New Roman" w:hAnsi="Times New Roman" w:cs="Times New Roman"/>
              </w:rPr>
            </w:pPr>
          </w:p>
        </w:tc>
        <w:tc>
          <w:tcPr>
            <w:tcW w:w="0" w:type="auto"/>
          </w:tcPr>
          <w:p w14:paraId="6C33C815"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Location</w:t>
            </w:r>
          </w:p>
        </w:tc>
      </w:tr>
      <w:tr w:rsidR="00585136" w:rsidRPr="00100EB1" w14:paraId="4A253B2B" w14:textId="77777777" w:rsidTr="00D57FCA">
        <w:trPr>
          <w:jc w:val="center"/>
        </w:trPr>
        <w:tc>
          <w:tcPr>
            <w:tcW w:w="0" w:type="auto"/>
          </w:tcPr>
          <w:p w14:paraId="3D50F0B2"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Intercept</w:t>
            </w:r>
          </w:p>
        </w:tc>
        <w:tc>
          <w:tcPr>
            <w:tcW w:w="0" w:type="auto"/>
          </w:tcPr>
          <w:p w14:paraId="652EA964"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21.52601</w:t>
            </w:r>
          </w:p>
        </w:tc>
      </w:tr>
      <w:tr w:rsidR="00585136" w:rsidRPr="00100EB1" w14:paraId="2791FB71" w14:textId="77777777" w:rsidTr="00D57FCA">
        <w:trPr>
          <w:jc w:val="center"/>
        </w:trPr>
        <w:tc>
          <w:tcPr>
            <w:tcW w:w="0" w:type="auto"/>
          </w:tcPr>
          <w:p w14:paraId="115BB24C"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X</w:t>
            </w:r>
          </w:p>
        </w:tc>
        <w:tc>
          <w:tcPr>
            <w:tcW w:w="0" w:type="auto"/>
          </w:tcPr>
          <w:p w14:paraId="05D3C0A4"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0.41127</w:t>
            </w:r>
          </w:p>
        </w:tc>
      </w:tr>
    </w:tbl>
    <w:p w14:paraId="46F31C58" w14:textId="175EA761" w:rsidR="00D57FCA" w:rsidRPr="00100EB1" w:rsidRDefault="00D57FCA" w:rsidP="00D57FCA">
      <w:pPr>
        <w:pStyle w:val="CaptionedFigure"/>
        <w:rPr>
          <w:rFonts w:ascii="Times New Roman" w:hAnsi="Times New Roman" w:cs="Times New Roman"/>
        </w:rPr>
      </w:pPr>
      <w:r w:rsidRPr="00100EB1">
        <w:rPr>
          <w:rFonts w:ascii="Times New Roman" w:hAnsi="Times New Roman" w:cs="Times New Roman"/>
          <w:noProof/>
        </w:rPr>
        <w:lastRenderedPageBreak/>
        <w:drawing>
          <wp:anchor distT="0" distB="0" distL="114300" distR="114300" simplePos="0" relativeHeight="251658240" behindDoc="1" locked="0" layoutInCell="1" allowOverlap="1" wp14:anchorId="196FE02E" wp14:editId="691661E8">
            <wp:simplePos x="0" y="0"/>
            <wp:positionH relativeFrom="margin">
              <wp:align>right</wp:align>
            </wp:positionH>
            <wp:positionV relativeFrom="paragraph">
              <wp:posOffset>2078</wp:posOffset>
            </wp:positionV>
            <wp:extent cx="2651760" cy="2011680"/>
            <wp:effectExtent l="0" t="0" r="0" b="7620"/>
            <wp:wrapTight wrapText="bothSides">
              <wp:wrapPolygon edited="0">
                <wp:start x="0" y="0"/>
                <wp:lineTo x="0" y="21477"/>
                <wp:lineTo x="21414" y="21477"/>
                <wp:lineTo x="21414" y="0"/>
                <wp:lineTo x="0" y="0"/>
              </wp:wrapPolygon>
            </wp:wrapTight>
            <wp:docPr id="30" name="Picture" descr="Histgram comparing the results for the X parameter we obtained (red) against in-built SAS CI and location (blue)."/>
            <wp:cNvGraphicFramePr/>
            <a:graphic xmlns:a="http://schemas.openxmlformats.org/drawingml/2006/main">
              <a:graphicData uri="http://schemas.openxmlformats.org/drawingml/2006/picture">
                <pic:pic xmlns:pic="http://schemas.openxmlformats.org/drawingml/2006/picture">
                  <pic:nvPicPr>
                    <pic:cNvPr id="31" name="Picture" descr="/Users/Julia/OneDrive/Desktop/Bootstrap2X.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51760" cy="20116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00EB1">
        <w:rPr>
          <w:rFonts w:ascii="Times New Roman" w:hAnsi="Times New Roman" w:cs="Times New Roman"/>
          <w:noProof/>
        </w:rPr>
        <w:drawing>
          <wp:inline distT="0" distB="0" distL="0" distR="0" wp14:anchorId="4714E629" wp14:editId="7E2F442C">
            <wp:extent cx="2674488" cy="2019080"/>
            <wp:effectExtent l="0" t="0" r="0" b="635"/>
            <wp:docPr id="27" name="Picture" descr="Histgram comparing the results for the intercept we obtained (red) against in-built SAS CI and location (blue)."/>
            <wp:cNvGraphicFramePr/>
            <a:graphic xmlns:a="http://schemas.openxmlformats.org/drawingml/2006/main">
              <a:graphicData uri="http://schemas.openxmlformats.org/drawingml/2006/picture">
                <pic:pic xmlns:pic="http://schemas.openxmlformats.org/drawingml/2006/picture">
                  <pic:nvPicPr>
                    <pic:cNvPr id="28" name="Picture" descr="/Users/Julia/OneDrive/Desktop/Bootstrap2Intercept.png"/>
                    <pic:cNvPicPr>
                      <a:picLocks noChangeAspect="1" noChangeArrowheads="1"/>
                    </pic:cNvPicPr>
                  </pic:nvPicPr>
                  <pic:blipFill>
                    <a:blip r:embed="rId19"/>
                    <a:stretch>
                      <a:fillRect/>
                    </a:stretch>
                  </pic:blipFill>
                  <pic:spPr bwMode="auto">
                    <a:xfrm>
                      <a:off x="0" y="0"/>
                      <a:ext cx="2702659" cy="2040347"/>
                    </a:xfrm>
                    <a:prstGeom prst="rect">
                      <a:avLst/>
                    </a:prstGeom>
                    <a:noFill/>
                    <a:ln w="9525">
                      <a:noFill/>
                      <a:headEnd/>
                      <a:tailEnd/>
                    </a:ln>
                  </pic:spPr>
                </pic:pic>
              </a:graphicData>
            </a:graphic>
          </wp:inline>
        </w:drawing>
      </w:r>
    </w:p>
    <w:p w14:paraId="7B814FCF" w14:textId="7863F291" w:rsidR="00585136" w:rsidRPr="00100EB1" w:rsidRDefault="00000000">
      <w:pPr>
        <w:pStyle w:val="ImageCaption"/>
        <w:rPr>
          <w:rFonts w:ascii="Times New Roman" w:hAnsi="Times New Roman" w:cs="Times New Roman"/>
          <w:sz w:val="20"/>
          <w:szCs w:val="20"/>
        </w:rPr>
      </w:pPr>
      <w:r w:rsidRPr="00100EB1">
        <w:rPr>
          <w:rFonts w:ascii="Times New Roman" w:hAnsi="Times New Roman" w:cs="Times New Roman"/>
          <w:sz w:val="20"/>
          <w:szCs w:val="20"/>
        </w:rPr>
        <w:t>Hist</w:t>
      </w:r>
      <w:r w:rsidR="00D57FCA" w:rsidRPr="00100EB1">
        <w:rPr>
          <w:rFonts w:ascii="Times New Roman" w:hAnsi="Times New Roman" w:cs="Times New Roman"/>
          <w:sz w:val="20"/>
          <w:szCs w:val="20"/>
        </w:rPr>
        <w:t>o</w:t>
      </w:r>
      <w:r w:rsidRPr="00100EB1">
        <w:rPr>
          <w:rFonts w:ascii="Times New Roman" w:hAnsi="Times New Roman" w:cs="Times New Roman"/>
          <w:sz w:val="20"/>
          <w:szCs w:val="20"/>
        </w:rPr>
        <w:t>gram comparing the results for the intercept</w:t>
      </w:r>
      <w:r w:rsidR="002151BD" w:rsidRPr="00100EB1">
        <w:rPr>
          <w:rFonts w:ascii="Times New Roman" w:hAnsi="Times New Roman" w:cs="Times New Roman"/>
          <w:sz w:val="20"/>
          <w:szCs w:val="20"/>
        </w:rPr>
        <w:t xml:space="preserve"> and the X parameter</w:t>
      </w:r>
      <w:r w:rsidRPr="00100EB1">
        <w:rPr>
          <w:rFonts w:ascii="Times New Roman" w:hAnsi="Times New Roman" w:cs="Times New Roman"/>
          <w:sz w:val="20"/>
          <w:szCs w:val="20"/>
        </w:rPr>
        <w:t xml:space="preserve"> we obtained (red) against in-built SAS CI and location (blue).</w:t>
      </w:r>
    </w:p>
    <w:p w14:paraId="64C04D02" w14:textId="79F5FB3A" w:rsidR="00585136" w:rsidRPr="00100EB1" w:rsidRDefault="00585136">
      <w:pPr>
        <w:pStyle w:val="ImageCaption"/>
        <w:pBdr>
          <w:bottom w:val="single" w:sz="6" w:space="1" w:color="auto"/>
        </w:pBdr>
        <w:rPr>
          <w:rFonts w:ascii="Times New Roman" w:hAnsi="Times New Roman" w:cs="Times New Roman"/>
        </w:rPr>
      </w:pPr>
    </w:p>
    <w:p w14:paraId="69CD2A8F" w14:textId="3EED2D72" w:rsidR="00585136" w:rsidRPr="00985E64" w:rsidRDefault="00000000" w:rsidP="00BB1778">
      <w:pPr>
        <w:pStyle w:val="Heading3"/>
        <w:jc w:val="center"/>
        <w:rPr>
          <w:rFonts w:ascii="Times New Roman" w:hAnsi="Times New Roman" w:cs="Times New Roman"/>
          <w:color w:val="000000" w:themeColor="text1"/>
        </w:rPr>
      </w:pPr>
      <w:bookmarkStart w:id="5" w:name="code-used"/>
      <w:r w:rsidRPr="00985E64">
        <w:rPr>
          <w:rFonts w:ascii="Times New Roman" w:hAnsi="Times New Roman" w:cs="Times New Roman"/>
          <w:color w:val="000000" w:themeColor="text1"/>
        </w:rPr>
        <w:t>Code used</w:t>
      </w:r>
      <w:r w:rsidR="00BB1778">
        <w:rPr>
          <w:rFonts w:ascii="Times New Roman" w:hAnsi="Times New Roman" w:cs="Times New Roman"/>
          <w:color w:val="000000" w:themeColor="text1"/>
        </w:rPr>
        <w:t>:</w:t>
      </w:r>
    </w:p>
    <w:p w14:paraId="5819FCD9" w14:textId="77777777" w:rsidR="00D57FCA" w:rsidRPr="00D57FCA" w:rsidRDefault="00D57FCA" w:rsidP="00D57FCA">
      <w:pPr>
        <w:pStyle w:val="BodyText"/>
      </w:pPr>
    </w:p>
    <w:p w14:paraId="271ADBE9" w14:textId="77777777" w:rsidR="004117C1" w:rsidRPr="004117C1" w:rsidRDefault="004117C1" w:rsidP="004117C1">
      <w:pPr>
        <w:pStyle w:val="SourceCode"/>
        <w:rPr>
          <w:rStyle w:val="VerbatimChar"/>
        </w:rPr>
      </w:pPr>
      <w:r w:rsidRPr="004117C1">
        <w:rPr>
          <w:rStyle w:val="VerbatimChar"/>
        </w:rPr>
        <w:t>/*  */</w:t>
      </w:r>
    </w:p>
    <w:p w14:paraId="4C732F38" w14:textId="77777777" w:rsidR="004117C1" w:rsidRPr="004117C1" w:rsidRDefault="004117C1" w:rsidP="004117C1">
      <w:pPr>
        <w:pStyle w:val="SourceCode"/>
        <w:rPr>
          <w:rStyle w:val="VerbatimChar"/>
        </w:rPr>
      </w:pPr>
      <w:r w:rsidRPr="004117C1">
        <w:rPr>
          <w:rStyle w:val="VerbatimChar"/>
        </w:rPr>
        <w:t>/*  */</w:t>
      </w:r>
    </w:p>
    <w:p w14:paraId="79E74C4F" w14:textId="77777777" w:rsidR="004117C1" w:rsidRPr="004117C1" w:rsidRDefault="004117C1" w:rsidP="004117C1">
      <w:pPr>
        <w:pStyle w:val="SourceCode"/>
        <w:rPr>
          <w:rStyle w:val="VerbatimChar"/>
        </w:rPr>
      </w:pPr>
      <w:r w:rsidRPr="004117C1">
        <w:rPr>
          <w:rStyle w:val="VerbatimChar"/>
        </w:rPr>
        <w:t>/* Please create a library called SEALS2 and add the path to this folder (where code is).</w:t>
      </w:r>
    </w:p>
    <w:p w14:paraId="39677227" w14:textId="77777777" w:rsidR="004117C1" w:rsidRPr="004117C1" w:rsidRDefault="004117C1" w:rsidP="004117C1">
      <w:pPr>
        <w:pStyle w:val="SourceCode"/>
        <w:rPr>
          <w:rStyle w:val="VerbatimChar"/>
        </w:rPr>
      </w:pPr>
      <w:r w:rsidRPr="004117C1">
        <w:rPr>
          <w:rStyle w:val="VerbatimChar"/>
        </w:rPr>
        <w:t xml:space="preserve">   And add csv file in the folderwhere code is located (under server files &amp; folder, under</w:t>
      </w:r>
    </w:p>
    <w:p w14:paraId="50931AF5" w14:textId="77777777" w:rsidR="004117C1" w:rsidRPr="004117C1" w:rsidRDefault="004117C1" w:rsidP="004117C1">
      <w:pPr>
        <w:pStyle w:val="SourceCode"/>
        <w:rPr>
          <w:rStyle w:val="VerbatimChar"/>
        </w:rPr>
      </w:pPr>
      <w:r w:rsidRPr="004117C1">
        <w:rPr>
          <w:rStyle w:val="VerbatimChar"/>
        </w:rPr>
        <w:t xml:space="preserve">   sasuser.v94)</w:t>
      </w:r>
    </w:p>
    <w:p w14:paraId="367E0C36" w14:textId="77777777" w:rsidR="004117C1" w:rsidRPr="004117C1" w:rsidRDefault="004117C1" w:rsidP="004117C1">
      <w:pPr>
        <w:pStyle w:val="SourceCode"/>
        <w:rPr>
          <w:rStyle w:val="VerbatimChar"/>
        </w:rPr>
      </w:pPr>
      <w:r w:rsidRPr="004117C1">
        <w:rPr>
          <w:rStyle w:val="VerbatimChar"/>
        </w:rPr>
        <w:t xml:space="preserve"> */</w:t>
      </w:r>
    </w:p>
    <w:p w14:paraId="1CA739FA" w14:textId="77777777" w:rsidR="004117C1" w:rsidRPr="004117C1" w:rsidRDefault="004117C1" w:rsidP="004117C1">
      <w:pPr>
        <w:pStyle w:val="SourceCode"/>
        <w:rPr>
          <w:rStyle w:val="VerbatimChar"/>
        </w:rPr>
      </w:pPr>
    </w:p>
    <w:p w14:paraId="5667F4CD" w14:textId="77777777" w:rsidR="004117C1" w:rsidRPr="004117C1" w:rsidRDefault="004117C1" w:rsidP="004117C1">
      <w:pPr>
        <w:pStyle w:val="SourceCode"/>
        <w:rPr>
          <w:rStyle w:val="VerbatimChar"/>
        </w:rPr>
      </w:pPr>
    </w:p>
    <w:p w14:paraId="6D27332A" w14:textId="77777777" w:rsidR="004117C1" w:rsidRPr="004117C1" w:rsidRDefault="004117C1" w:rsidP="004117C1">
      <w:pPr>
        <w:pStyle w:val="SourceCode"/>
        <w:rPr>
          <w:rStyle w:val="VerbatimChar"/>
        </w:rPr>
      </w:pPr>
      <w:r w:rsidRPr="004117C1">
        <w:rPr>
          <w:rStyle w:val="VerbatimChar"/>
        </w:rPr>
        <w:t>FILENAME REFFILE '/home/u62665966/sasuser.v94/Bootstrapping Group/seals.csv';</w:t>
      </w:r>
    </w:p>
    <w:p w14:paraId="13E2B22B" w14:textId="77777777" w:rsidR="004117C1" w:rsidRPr="004117C1" w:rsidRDefault="004117C1" w:rsidP="004117C1">
      <w:pPr>
        <w:pStyle w:val="SourceCode"/>
        <w:rPr>
          <w:rStyle w:val="VerbatimChar"/>
        </w:rPr>
      </w:pPr>
    </w:p>
    <w:p w14:paraId="7AD9E246" w14:textId="77777777" w:rsidR="004117C1" w:rsidRPr="004117C1" w:rsidRDefault="004117C1" w:rsidP="004117C1">
      <w:pPr>
        <w:pStyle w:val="SourceCode"/>
        <w:rPr>
          <w:rStyle w:val="VerbatimChar"/>
        </w:rPr>
      </w:pPr>
      <w:r w:rsidRPr="004117C1">
        <w:rPr>
          <w:rStyle w:val="VerbatimChar"/>
        </w:rPr>
        <w:t>PROC IMPORT DATAFILE=REFFILE</w:t>
      </w:r>
    </w:p>
    <w:p w14:paraId="13CAA2A6" w14:textId="77777777" w:rsidR="004117C1" w:rsidRPr="004117C1" w:rsidRDefault="004117C1" w:rsidP="004117C1">
      <w:pPr>
        <w:pStyle w:val="SourceCode"/>
        <w:rPr>
          <w:rStyle w:val="VerbatimChar"/>
        </w:rPr>
      </w:pPr>
      <w:r w:rsidRPr="004117C1">
        <w:rPr>
          <w:rStyle w:val="VerbatimChar"/>
        </w:rPr>
        <w:tab/>
        <w:t>DBMS=CSV</w:t>
      </w:r>
    </w:p>
    <w:p w14:paraId="5FCE80A9" w14:textId="77777777" w:rsidR="004117C1" w:rsidRPr="004117C1" w:rsidRDefault="004117C1" w:rsidP="004117C1">
      <w:pPr>
        <w:pStyle w:val="SourceCode"/>
        <w:rPr>
          <w:rStyle w:val="VerbatimChar"/>
        </w:rPr>
      </w:pPr>
      <w:r w:rsidRPr="004117C1">
        <w:rPr>
          <w:rStyle w:val="VerbatimChar"/>
        </w:rPr>
        <w:tab/>
        <w:t>OUT=SEALS2.IMPORT;</w:t>
      </w:r>
    </w:p>
    <w:p w14:paraId="102AC2BE" w14:textId="77777777" w:rsidR="004117C1" w:rsidRPr="004117C1" w:rsidRDefault="004117C1" w:rsidP="004117C1">
      <w:pPr>
        <w:pStyle w:val="SourceCode"/>
        <w:rPr>
          <w:rStyle w:val="VerbatimChar"/>
        </w:rPr>
      </w:pPr>
      <w:r w:rsidRPr="004117C1">
        <w:rPr>
          <w:rStyle w:val="VerbatimChar"/>
        </w:rPr>
        <w:tab/>
        <w:t>GETNAMES=YES;</w:t>
      </w:r>
    </w:p>
    <w:p w14:paraId="537DA35A" w14:textId="77777777" w:rsidR="004117C1" w:rsidRPr="004117C1" w:rsidRDefault="004117C1" w:rsidP="004117C1">
      <w:pPr>
        <w:pStyle w:val="SourceCode"/>
        <w:rPr>
          <w:rStyle w:val="VerbatimChar"/>
        </w:rPr>
      </w:pPr>
      <w:r w:rsidRPr="004117C1">
        <w:rPr>
          <w:rStyle w:val="VerbatimChar"/>
        </w:rPr>
        <w:t>RUN;</w:t>
      </w:r>
    </w:p>
    <w:p w14:paraId="15F0939B" w14:textId="77777777" w:rsidR="004117C1" w:rsidRPr="004117C1" w:rsidRDefault="004117C1" w:rsidP="004117C1">
      <w:pPr>
        <w:pStyle w:val="SourceCode"/>
        <w:rPr>
          <w:rStyle w:val="VerbatimChar"/>
        </w:rPr>
      </w:pPr>
    </w:p>
    <w:p w14:paraId="495B67F7" w14:textId="77777777" w:rsidR="004117C1" w:rsidRPr="004117C1" w:rsidRDefault="004117C1" w:rsidP="004117C1">
      <w:pPr>
        <w:pStyle w:val="SourceCode"/>
        <w:rPr>
          <w:rStyle w:val="VerbatimChar"/>
        </w:rPr>
      </w:pPr>
    </w:p>
    <w:p w14:paraId="52B05395" w14:textId="77777777" w:rsidR="004117C1" w:rsidRPr="004117C1" w:rsidRDefault="004117C1" w:rsidP="004117C1">
      <w:pPr>
        <w:pStyle w:val="SourceCode"/>
        <w:rPr>
          <w:rStyle w:val="VerbatimChar"/>
        </w:rPr>
      </w:pPr>
    </w:p>
    <w:p w14:paraId="518367B3" w14:textId="77777777" w:rsidR="004117C1" w:rsidRPr="004117C1" w:rsidRDefault="004117C1" w:rsidP="004117C1">
      <w:pPr>
        <w:pStyle w:val="SourceCode"/>
        <w:rPr>
          <w:rStyle w:val="VerbatimChar"/>
        </w:rPr>
      </w:pPr>
      <w:r w:rsidRPr="004117C1">
        <w:rPr>
          <w:rStyle w:val="VerbatimChar"/>
        </w:rPr>
        <w:t>/*                         Main flow of the code (run in order):</w:t>
      </w:r>
    </w:p>
    <w:p w14:paraId="392E1F6F" w14:textId="77777777" w:rsidR="004117C1" w:rsidRPr="004117C1" w:rsidRDefault="004117C1" w:rsidP="004117C1">
      <w:pPr>
        <w:pStyle w:val="SourceCode"/>
        <w:rPr>
          <w:rStyle w:val="VerbatimChar"/>
        </w:rPr>
      </w:pPr>
    </w:p>
    <w:p w14:paraId="3978C442" w14:textId="77777777" w:rsidR="004117C1" w:rsidRPr="004117C1" w:rsidRDefault="004117C1" w:rsidP="004117C1">
      <w:pPr>
        <w:pStyle w:val="SourceCode"/>
        <w:rPr>
          <w:rStyle w:val="VerbatimChar"/>
        </w:rPr>
      </w:pPr>
      <w:r w:rsidRPr="004117C1">
        <w:rPr>
          <w:rStyle w:val="VerbatimChar"/>
        </w:rPr>
        <w:t xml:space="preserve">                           ----PART 1:----</w:t>
      </w:r>
    </w:p>
    <w:p w14:paraId="690DF722" w14:textId="77777777" w:rsidR="004117C1" w:rsidRPr="004117C1" w:rsidRDefault="004117C1" w:rsidP="004117C1">
      <w:pPr>
        <w:pStyle w:val="SourceCode"/>
        <w:rPr>
          <w:rStyle w:val="VerbatimChar"/>
        </w:rPr>
      </w:pPr>
      <w:r w:rsidRPr="004117C1">
        <w:rPr>
          <w:rStyle w:val="VerbatimChar"/>
        </w:rPr>
        <w:t>Investigate the SAS CI for the data set and define macro parameters (lines 56 - 64)</w:t>
      </w:r>
    </w:p>
    <w:p w14:paraId="57CEC76A" w14:textId="77777777" w:rsidR="004117C1" w:rsidRPr="004117C1" w:rsidRDefault="004117C1" w:rsidP="004117C1">
      <w:pPr>
        <w:pStyle w:val="SourceCode"/>
        <w:rPr>
          <w:rStyle w:val="VerbatimChar"/>
        </w:rPr>
      </w:pPr>
      <w:r w:rsidRPr="004117C1">
        <w:rPr>
          <w:rStyle w:val="VerbatimChar"/>
        </w:rPr>
        <w:t xml:space="preserve"> -set MACROS: (lines 84 - 90)</w:t>
      </w:r>
    </w:p>
    <w:p w14:paraId="32C51536" w14:textId="77777777" w:rsidR="004117C1" w:rsidRPr="004117C1" w:rsidRDefault="004117C1" w:rsidP="004117C1">
      <w:pPr>
        <w:pStyle w:val="SourceCode"/>
        <w:rPr>
          <w:rStyle w:val="VerbatimChar"/>
        </w:rPr>
      </w:pPr>
    </w:p>
    <w:p w14:paraId="4DCB7B14" w14:textId="77777777" w:rsidR="004117C1" w:rsidRPr="004117C1" w:rsidRDefault="004117C1" w:rsidP="004117C1">
      <w:pPr>
        <w:pStyle w:val="SourceCode"/>
        <w:rPr>
          <w:rStyle w:val="VerbatimChar"/>
        </w:rPr>
      </w:pPr>
      <w:r w:rsidRPr="004117C1">
        <w:rPr>
          <w:rStyle w:val="VerbatimChar"/>
        </w:rPr>
        <w:t xml:space="preserve">                           ----PART 2:----</w:t>
      </w:r>
    </w:p>
    <w:p w14:paraId="123D8C87" w14:textId="77777777" w:rsidR="004117C1" w:rsidRPr="004117C1" w:rsidRDefault="004117C1" w:rsidP="004117C1">
      <w:pPr>
        <w:pStyle w:val="SourceCode"/>
        <w:rPr>
          <w:rStyle w:val="VerbatimChar"/>
        </w:rPr>
      </w:pPr>
      <w:r w:rsidRPr="004117C1">
        <w:rPr>
          <w:rStyle w:val="VerbatimChar"/>
        </w:rPr>
        <w:t>Create the macro (faster version)</w:t>
      </w:r>
    </w:p>
    <w:p w14:paraId="5E44DDD9" w14:textId="77777777" w:rsidR="004117C1" w:rsidRPr="004117C1" w:rsidRDefault="004117C1" w:rsidP="004117C1">
      <w:pPr>
        <w:pStyle w:val="SourceCode"/>
        <w:rPr>
          <w:rStyle w:val="VerbatimChar"/>
        </w:rPr>
      </w:pPr>
      <w:r w:rsidRPr="004117C1">
        <w:rPr>
          <w:rStyle w:val="VerbatimChar"/>
        </w:rPr>
        <w:t xml:space="preserve"> -please run the macro (lines 107 - 204)</w:t>
      </w:r>
    </w:p>
    <w:p w14:paraId="12FFC0A0" w14:textId="77777777" w:rsidR="004117C1" w:rsidRPr="004117C1" w:rsidRDefault="004117C1" w:rsidP="004117C1">
      <w:pPr>
        <w:pStyle w:val="SourceCode"/>
        <w:rPr>
          <w:rStyle w:val="VerbatimChar"/>
        </w:rPr>
      </w:pPr>
      <w:r w:rsidRPr="004117C1">
        <w:rPr>
          <w:rStyle w:val="VerbatimChar"/>
        </w:rPr>
        <w:t xml:space="preserve"> -then run line 212 (without timer)</w:t>
      </w:r>
    </w:p>
    <w:p w14:paraId="788D7816" w14:textId="77777777" w:rsidR="004117C1" w:rsidRPr="004117C1" w:rsidRDefault="004117C1" w:rsidP="004117C1">
      <w:pPr>
        <w:pStyle w:val="SourceCode"/>
        <w:rPr>
          <w:rStyle w:val="VerbatimChar"/>
        </w:rPr>
      </w:pPr>
      <w:r w:rsidRPr="004117C1">
        <w:rPr>
          <w:rStyle w:val="VerbatimChar"/>
        </w:rPr>
        <w:t xml:space="preserve"> -or line 222 - 231 (with timer)</w:t>
      </w:r>
    </w:p>
    <w:p w14:paraId="6644EC82" w14:textId="77777777" w:rsidR="004117C1" w:rsidRPr="004117C1" w:rsidRDefault="004117C1" w:rsidP="004117C1">
      <w:pPr>
        <w:pStyle w:val="SourceCode"/>
        <w:rPr>
          <w:rStyle w:val="VerbatimChar"/>
        </w:rPr>
      </w:pPr>
      <w:r w:rsidRPr="004117C1">
        <w:rPr>
          <w:rStyle w:val="VerbatimChar"/>
        </w:rPr>
        <w:t xml:space="preserve">     --&gt; This will result in two histogram outputs and a table of values </w:t>
      </w:r>
    </w:p>
    <w:p w14:paraId="7D3235A1" w14:textId="77777777" w:rsidR="004117C1" w:rsidRPr="004117C1" w:rsidRDefault="004117C1" w:rsidP="004117C1">
      <w:pPr>
        <w:pStyle w:val="SourceCode"/>
        <w:rPr>
          <w:rStyle w:val="VerbatimChar"/>
        </w:rPr>
      </w:pPr>
    </w:p>
    <w:p w14:paraId="0A404BBD" w14:textId="77777777" w:rsidR="004117C1" w:rsidRPr="004117C1" w:rsidRDefault="004117C1" w:rsidP="004117C1">
      <w:pPr>
        <w:pStyle w:val="SourceCode"/>
        <w:rPr>
          <w:rStyle w:val="VerbatimChar"/>
        </w:rPr>
      </w:pPr>
    </w:p>
    <w:p w14:paraId="5FA65B03" w14:textId="77777777" w:rsidR="004117C1" w:rsidRPr="004117C1" w:rsidRDefault="004117C1" w:rsidP="004117C1">
      <w:pPr>
        <w:pStyle w:val="SourceCode"/>
        <w:rPr>
          <w:rStyle w:val="VerbatimChar"/>
        </w:rPr>
      </w:pPr>
      <w:r w:rsidRPr="004117C1">
        <w:rPr>
          <w:rStyle w:val="VerbatimChar"/>
        </w:rPr>
        <w:t xml:space="preserve">                           ----PART 3:----</w:t>
      </w:r>
    </w:p>
    <w:p w14:paraId="0BFE7BA1" w14:textId="77777777" w:rsidR="004117C1" w:rsidRPr="004117C1" w:rsidRDefault="004117C1" w:rsidP="004117C1">
      <w:pPr>
        <w:pStyle w:val="SourceCode"/>
        <w:rPr>
          <w:rStyle w:val="VerbatimChar"/>
        </w:rPr>
      </w:pPr>
      <w:r w:rsidRPr="004117C1">
        <w:rPr>
          <w:rStyle w:val="VerbatimChar"/>
        </w:rPr>
        <w:t>Code for the old macro (lines 252 - 297)</w:t>
      </w:r>
    </w:p>
    <w:p w14:paraId="3CD9746E" w14:textId="77777777" w:rsidR="004117C1" w:rsidRPr="004117C1" w:rsidRDefault="004117C1" w:rsidP="004117C1">
      <w:pPr>
        <w:pStyle w:val="SourceCode"/>
        <w:rPr>
          <w:rStyle w:val="VerbatimChar"/>
        </w:rPr>
      </w:pPr>
      <w:r w:rsidRPr="004117C1">
        <w:rPr>
          <w:rStyle w:val="VerbatimChar"/>
        </w:rPr>
        <w:t xml:space="preserve"> -run without timer (line 304)</w:t>
      </w:r>
    </w:p>
    <w:p w14:paraId="7D54687D" w14:textId="77777777" w:rsidR="004117C1" w:rsidRPr="004117C1" w:rsidRDefault="004117C1" w:rsidP="004117C1">
      <w:pPr>
        <w:pStyle w:val="SourceCode"/>
        <w:rPr>
          <w:rStyle w:val="VerbatimChar"/>
        </w:rPr>
      </w:pPr>
      <w:r w:rsidRPr="004117C1">
        <w:rPr>
          <w:rStyle w:val="VerbatimChar"/>
        </w:rPr>
        <w:t xml:space="preserve"> -with timer (lines 313 - 322)</w:t>
      </w:r>
    </w:p>
    <w:p w14:paraId="2A397D05" w14:textId="77777777" w:rsidR="004117C1" w:rsidRPr="004117C1" w:rsidRDefault="004117C1" w:rsidP="004117C1">
      <w:pPr>
        <w:pStyle w:val="SourceCode"/>
        <w:rPr>
          <w:rStyle w:val="VerbatimChar"/>
        </w:rPr>
      </w:pPr>
      <w:r w:rsidRPr="004117C1">
        <w:rPr>
          <w:rStyle w:val="VerbatimChar"/>
        </w:rPr>
        <w:t xml:space="preserve"> </w:t>
      </w:r>
    </w:p>
    <w:p w14:paraId="7A7DFB29" w14:textId="77777777" w:rsidR="004117C1" w:rsidRPr="004117C1" w:rsidRDefault="004117C1" w:rsidP="004117C1">
      <w:pPr>
        <w:pStyle w:val="SourceCode"/>
        <w:rPr>
          <w:rStyle w:val="VerbatimChar"/>
        </w:rPr>
      </w:pPr>
      <w:r w:rsidRPr="004117C1">
        <w:rPr>
          <w:rStyle w:val="VerbatimChar"/>
        </w:rPr>
        <w:t xml:space="preserve"> </w:t>
      </w:r>
    </w:p>
    <w:p w14:paraId="4E1945A3" w14:textId="77777777" w:rsidR="004117C1" w:rsidRPr="004117C1" w:rsidRDefault="004117C1" w:rsidP="004117C1">
      <w:pPr>
        <w:pStyle w:val="SourceCode"/>
        <w:rPr>
          <w:rStyle w:val="VerbatimChar"/>
        </w:rPr>
      </w:pPr>
      <w:r w:rsidRPr="004117C1">
        <w:rPr>
          <w:rStyle w:val="VerbatimChar"/>
        </w:rPr>
        <w:t xml:space="preserve">                           ----PART 4:----  </w:t>
      </w:r>
    </w:p>
    <w:p w14:paraId="3A914DDD" w14:textId="77777777" w:rsidR="004117C1" w:rsidRPr="004117C1" w:rsidRDefault="004117C1" w:rsidP="004117C1">
      <w:pPr>
        <w:pStyle w:val="SourceCode"/>
        <w:rPr>
          <w:rStyle w:val="VerbatimChar"/>
        </w:rPr>
      </w:pPr>
      <w:r w:rsidRPr="004117C1">
        <w:rPr>
          <w:rStyle w:val="VerbatimChar"/>
        </w:rPr>
        <w:t>Lastly: Plot two more histograms</w:t>
      </w:r>
    </w:p>
    <w:p w14:paraId="7364F458" w14:textId="77777777" w:rsidR="004117C1" w:rsidRPr="004117C1" w:rsidRDefault="004117C1" w:rsidP="004117C1">
      <w:pPr>
        <w:pStyle w:val="SourceCode"/>
        <w:rPr>
          <w:rStyle w:val="VerbatimChar"/>
        </w:rPr>
      </w:pPr>
      <w:r w:rsidRPr="004117C1">
        <w:rPr>
          <w:rStyle w:val="VerbatimChar"/>
        </w:rPr>
        <w:t xml:space="preserve"> -these have the bootstrapped parameters and CIs (in red) and the SAS CIs (in blue) </w:t>
      </w:r>
    </w:p>
    <w:p w14:paraId="02FEC4BD" w14:textId="77777777" w:rsidR="004117C1" w:rsidRPr="004117C1" w:rsidRDefault="004117C1" w:rsidP="004117C1">
      <w:pPr>
        <w:pStyle w:val="SourceCode"/>
        <w:rPr>
          <w:rStyle w:val="VerbatimChar"/>
        </w:rPr>
      </w:pPr>
      <w:r w:rsidRPr="004117C1">
        <w:rPr>
          <w:rStyle w:val="VerbatimChar"/>
        </w:rPr>
        <w:t xml:space="preserve"> - lines : 357 - 383</w:t>
      </w:r>
    </w:p>
    <w:p w14:paraId="02CE4860" w14:textId="77777777" w:rsidR="004117C1" w:rsidRPr="004117C1" w:rsidRDefault="004117C1" w:rsidP="004117C1">
      <w:pPr>
        <w:pStyle w:val="SourceCode"/>
        <w:rPr>
          <w:rStyle w:val="VerbatimChar"/>
        </w:rPr>
      </w:pPr>
      <w:r w:rsidRPr="004117C1">
        <w:rPr>
          <w:rStyle w:val="VerbatimChar"/>
        </w:rPr>
        <w:t>*/</w:t>
      </w:r>
    </w:p>
    <w:p w14:paraId="3EBB49D1" w14:textId="77777777" w:rsidR="004117C1" w:rsidRPr="004117C1" w:rsidRDefault="004117C1" w:rsidP="004117C1">
      <w:pPr>
        <w:pStyle w:val="SourceCode"/>
        <w:rPr>
          <w:rStyle w:val="VerbatimChar"/>
        </w:rPr>
      </w:pPr>
    </w:p>
    <w:p w14:paraId="320BB794" w14:textId="77777777" w:rsidR="004117C1" w:rsidRPr="004117C1" w:rsidRDefault="004117C1" w:rsidP="004117C1">
      <w:pPr>
        <w:pStyle w:val="SourceCode"/>
        <w:rPr>
          <w:rStyle w:val="VerbatimChar"/>
        </w:rPr>
      </w:pPr>
    </w:p>
    <w:p w14:paraId="068E871B" w14:textId="77777777" w:rsidR="004117C1" w:rsidRPr="004117C1" w:rsidRDefault="004117C1" w:rsidP="004117C1">
      <w:pPr>
        <w:pStyle w:val="SourceCode"/>
        <w:rPr>
          <w:rStyle w:val="VerbatimChar"/>
        </w:rPr>
      </w:pPr>
    </w:p>
    <w:p w14:paraId="24E1BE39" w14:textId="77777777" w:rsidR="004117C1" w:rsidRPr="004117C1" w:rsidRDefault="004117C1" w:rsidP="004117C1">
      <w:pPr>
        <w:pStyle w:val="SourceCode"/>
        <w:rPr>
          <w:rStyle w:val="VerbatimChar"/>
        </w:rPr>
      </w:pPr>
    </w:p>
    <w:p w14:paraId="034B5904" w14:textId="77777777" w:rsidR="004117C1" w:rsidRPr="004117C1" w:rsidRDefault="004117C1" w:rsidP="004117C1">
      <w:pPr>
        <w:pStyle w:val="SourceCode"/>
        <w:rPr>
          <w:rStyle w:val="VerbatimChar"/>
        </w:rPr>
      </w:pPr>
      <w:r w:rsidRPr="004117C1">
        <w:rPr>
          <w:rStyle w:val="VerbatimChar"/>
        </w:rPr>
        <w:t>/*-----------------------------------------------------------------------------------------*/</w:t>
      </w:r>
    </w:p>
    <w:p w14:paraId="7CA2ACCA" w14:textId="77777777" w:rsidR="004117C1" w:rsidRPr="004117C1" w:rsidRDefault="004117C1" w:rsidP="004117C1">
      <w:pPr>
        <w:pStyle w:val="SourceCode"/>
        <w:rPr>
          <w:rStyle w:val="VerbatimChar"/>
        </w:rPr>
      </w:pPr>
      <w:r w:rsidRPr="004117C1">
        <w:rPr>
          <w:rStyle w:val="VerbatimChar"/>
        </w:rPr>
        <w:t>/*-------------------------------------PART 1:---------------------------------------------*/</w:t>
      </w:r>
    </w:p>
    <w:p w14:paraId="07CBC663" w14:textId="77777777" w:rsidR="004117C1" w:rsidRPr="004117C1" w:rsidRDefault="004117C1" w:rsidP="004117C1">
      <w:pPr>
        <w:pStyle w:val="SourceCode"/>
        <w:rPr>
          <w:rStyle w:val="VerbatimChar"/>
        </w:rPr>
      </w:pPr>
      <w:r w:rsidRPr="004117C1">
        <w:rPr>
          <w:rStyle w:val="VerbatimChar"/>
        </w:rPr>
        <w:t>/*-----------------------------------------------------------------------------------------*/</w:t>
      </w:r>
    </w:p>
    <w:p w14:paraId="2F8677E4" w14:textId="77777777" w:rsidR="004117C1" w:rsidRPr="004117C1" w:rsidRDefault="004117C1" w:rsidP="004117C1">
      <w:pPr>
        <w:pStyle w:val="SourceCode"/>
        <w:rPr>
          <w:rStyle w:val="VerbatimChar"/>
        </w:rPr>
      </w:pPr>
    </w:p>
    <w:p w14:paraId="54B23AF2" w14:textId="77777777" w:rsidR="004117C1" w:rsidRPr="004117C1" w:rsidRDefault="004117C1" w:rsidP="004117C1">
      <w:pPr>
        <w:pStyle w:val="SourceCode"/>
        <w:rPr>
          <w:rStyle w:val="VerbatimChar"/>
        </w:rPr>
      </w:pPr>
    </w:p>
    <w:p w14:paraId="548C3CF1" w14:textId="77777777" w:rsidR="004117C1" w:rsidRPr="004117C1" w:rsidRDefault="004117C1" w:rsidP="004117C1">
      <w:pPr>
        <w:pStyle w:val="SourceCode"/>
        <w:rPr>
          <w:rStyle w:val="VerbatimChar"/>
        </w:rPr>
      </w:pPr>
      <w:r w:rsidRPr="004117C1">
        <w:rPr>
          <w:rStyle w:val="VerbatimChar"/>
        </w:rPr>
        <w:t xml:space="preserve">                     /* Investigate using built-in SAS procedure: */</w:t>
      </w:r>
    </w:p>
    <w:p w14:paraId="230ABA07" w14:textId="77777777" w:rsidR="004117C1" w:rsidRPr="004117C1" w:rsidRDefault="004117C1" w:rsidP="004117C1">
      <w:pPr>
        <w:pStyle w:val="SourceCode"/>
        <w:rPr>
          <w:rStyle w:val="VerbatimChar"/>
        </w:rPr>
      </w:pPr>
    </w:p>
    <w:p w14:paraId="6D8F552A" w14:textId="77777777" w:rsidR="004117C1" w:rsidRPr="004117C1" w:rsidRDefault="004117C1" w:rsidP="004117C1">
      <w:pPr>
        <w:pStyle w:val="SourceCode"/>
        <w:rPr>
          <w:rStyle w:val="VerbatimChar"/>
        </w:rPr>
      </w:pPr>
    </w:p>
    <w:p w14:paraId="2EC3160F" w14:textId="77777777" w:rsidR="004117C1" w:rsidRPr="004117C1" w:rsidRDefault="004117C1" w:rsidP="004117C1">
      <w:pPr>
        <w:pStyle w:val="SourceCode"/>
        <w:rPr>
          <w:rStyle w:val="VerbatimChar"/>
        </w:rPr>
      </w:pPr>
      <w:r w:rsidRPr="004117C1">
        <w:rPr>
          <w:rStyle w:val="VerbatimChar"/>
        </w:rPr>
        <w:t>data SEALS2.IMPORT2 (keep = X Y);</w:t>
      </w:r>
    </w:p>
    <w:p w14:paraId="0D320336" w14:textId="77777777" w:rsidR="004117C1" w:rsidRPr="004117C1" w:rsidRDefault="004117C1" w:rsidP="004117C1">
      <w:pPr>
        <w:pStyle w:val="SourceCode"/>
        <w:rPr>
          <w:rStyle w:val="VerbatimChar"/>
        </w:rPr>
      </w:pPr>
      <w:r w:rsidRPr="004117C1">
        <w:rPr>
          <w:rStyle w:val="VerbatimChar"/>
        </w:rPr>
        <w:t xml:space="preserve">  set SEALS2.IMPORT(rename=(lengths=Y testosterone=X));  </w:t>
      </w:r>
    </w:p>
    <w:p w14:paraId="52B1E637" w14:textId="77777777" w:rsidR="004117C1" w:rsidRPr="004117C1" w:rsidRDefault="004117C1" w:rsidP="004117C1">
      <w:pPr>
        <w:pStyle w:val="SourceCode"/>
        <w:rPr>
          <w:rStyle w:val="VerbatimChar"/>
        </w:rPr>
      </w:pPr>
      <w:r w:rsidRPr="004117C1">
        <w:rPr>
          <w:rStyle w:val="VerbatimChar"/>
        </w:rPr>
        <w:t xml:space="preserve">  *rename lengths and testosterone as y and x (x is explanatory var and y is predicted var);</w:t>
      </w:r>
    </w:p>
    <w:p w14:paraId="0DD99D48" w14:textId="77777777" w:rsidR="004117C1" w:rsidRPr="004117C1" w:rsidRDefault="004117C1" w:rsidP="004117C1">
      <w:pPr>
        <w:pStyle w:val="SourceCode"/>
        <w:rPr>
          <w:rStyle w:val="VerbatimChar"/>
        </w:rPr>
      </w:pPr>
      <w:r w:rsidRPr="004117C1">
        <w:rPr>
          <w:rStyle w:val="VerbatimChar"/>
        </w:rPr>
        <w:t>run;</w:t>
      </w:r>
    </w:p>
    <w:p w14:paraId="707389B4" w14:textId="77777777" w:rsidR="004117C1" w:rsidRPr="004117C1" w:rsidRDefault="004117C1" w:rsidP="004117C1">
      <w:pPr>
        <w:pStyle w:val="SourceCode"/>
        <w:rPr>
          <w:rStyle w:val="VerbatimChar"/>
        </w:rPr>
      </w:pPr>
      <w:r w:rsidRPr="004117C1">
        <w:rPr>
          <w:rStyle w:val="VerbatimChar"/>
        </w:rPr>
        <w:t xml:space="preserve"> </w:t>
      </w:r>
    </w:p>
    <w:p w14:paraId="1B76A139" w14:textId="77777777" w:rsidR="004117C1" w:rsidRPr="004117C1" w:rsidRDefault="004117C1" w:rsidP="004117C1">
      <w:pPr>
        <w:pStyle w:val="SourceCode"/>
        <w:rPr>
          <w:rStyle w:val="VerbatimChar"/>
        </w:rPr>
      </w:pPr>
      <w:r w:rsidRPr="004117C1">
        <w:rPr>
          <w:rStyle w:val="VerbatimChar"/>
        </w:rPr>
        <w:t>/* without bootstrapping the parameter values are: */</w:t>
      </w:r>
    </w:p>
    <w:p w14:paraId="3113D1AA" w14:textId="77777777" w:rsidR="004117C1" w:rsidRPr="004117C1" w:rsidRDefault="004117C1" w:rsidP="004117C1">
      <w:pPr>
        <w:pStyle w:val="SourceCode"/>
        <w:rPr>
          <w:rStyle w:val="VerbatimChar"/>
        </w:rPr>
      </w:pPr>
      <w:r w:rsidRPr="004117C1">
        <w:rPr>
          <w:rStyle w:val="VerbatimChar"/>
        </w:rPr>
        <w:t>proc reg data=SEALS2.IMPORT2;</w:t>
      </w:r>
    </w:p>
    <w:p w14:paraId="605F24F2" w14:textId="77777777" w:rsidR="004117C1" w:rsidRPr="004117C1" w:rsidRDefault="004117C1" w:rsidP="004117C1">
      <w:pPr>
        <w:pStyle w:val="SourceCode"/>
        <w:rPr>
          <w:rStyle w:val="VerbatimChar"/>
        </w:rPr>
      </w:pPr>
      <w:r w:rsidRPr="004117C1">
        <w:rPr>
          <w:rStyle w:val="VerbatimChar"/>
        </w:rPr>
        <w:t xml:space="preserve">   model Y = X / CLB;  *gives the 95% confidence limits for parameters;</w:t>
      </w:r>
    </w:p>
    <w:p w14:paraId="3D194EFA" w14:textId="77777777" w:rsidR="004117C1" w:rsidRPr="004117C1" w:rsidRDefault="004117C1" w:rsidP="004117C1">
      <w:pPr>
        <w:pStyle w:val="SourceCode"/>
        <w:rPr>
          <w:rStyle w:val="VerbatimChar"/>
        </w:rPr>
      </w:pPr>
      <w:r w:rsidRPr="004117C1">
        <w:rPr>
          <w:rStyle w:val="VerbatimChar"/>
        </w:rPr>
        <w:t xml:space="preserve">run;quit; </w:t>
      </w:r>
    </w:p>
    <w:p w14:paraId="0EF7985A" w14:textId="77777777" w:rsidR="004117C1" w:rsidRPr="004117C1" w:rsidRDefault="004117C1" w:rsidP="004117C1">
      <w:pPr>
        <w:pStyle w:val="SourceCode"/>
        <w:rPr>
          <w:rStyle w:val="VerbatimChar"/>
        </w:rPr>
      </w:pPr>
      <w:r w:rsidRPr="004117C1">
        <w:rPr>
          <w:rStyle w:val="VerbatimChar"/>
        </w:rPr>
        <w:t xml:space="preserve">   </w:t>
      </w:r>
    </w:p>
    <w:p w14:paraId="4B9C6BC4" w14:textId="77777777" w:rsidR="004117C1" w:rsidRPr="004117C1" w:rsidRDefault="004117C1" w:rsidP="004117C1">
      <w:pPr>
        <w:pStyle w:val="SourceCode"/>
        <w:rPr>
          <w:rStyle w:val="VerbatimChar"/>
        </w:rPr>
      </w:pPr>
      <w:r w:rsidRPr="004117C1">
        <w:rPr>
          <w:rStyle w:val="VerbatimChar"/>
        </w:rPr>
        <w:t xml:space="preserve">  </w:t>
      </w:r>
    </w:p>
    <w:p w14:paraId="4ADF2B73" w14:textId="77777777" w:rsidR="004117C1" w:rsidRPr="004117C1" w:rsidRDefault="004117C1" w:rsidP="004117C1">
      <w:pPr>
        <w:pStyle w:val="SourceCode"/>
        <w:rPr>
          <w:rStyle w:val="VerbatimChar"/>
        </w:rPr>
      </w:pPr>
      <w:r w:rsidRPr="004117C1">
        <w:rPr>
          <w:rStyle w:val="VerbatimChar"/>
        </w:rPr>
        <w:t xml:space="preserve">/*   </w:t>
      </w:r>
    </w:p>
    <w:p w14:paraId="6E92AE2C" w14:textId="77777777" w:rsidR="004117C1" w:rsidRPr="004117C1" w:rsidRDefault="004117C1" w:rsidP="004117C1">
      <w:pPr>
        <w:pStyle w:val="SourceCode"/>
        <w:rPr>
          <w:rStyle w:val="VerbatimChar"/>
        </w:rPr>
      </w:pPr>
      <w:r w:rsidRPr="004117C1">
        <w:rPr>
          <w:rStyle w:val="VerbatimChar"/>
        </w:rPr>
        <w:t xml:space="preserve">          See the 95% CI of the parameters:</w:t>
      </w:r>
    </w:p>
    <w:p w14:paraId="0C30AE32" w14:textId="77777777" w:rsidR="004117C1" w:rsidRPr="004117C1" w:rsidRDefault="004117C1" w:rsidP="004117C1">
      <w:pPr>
        <w:pStyle w:val="SourceCode"/>
        <w:rPr>
          <w:rStyle w:val="VerbatimChar"/>
        </w:rPr>
      </w:pPr>
    </w:p>
    <w:p w14:paraId="42977055" w14:textId="77777777" w:rsidR="004117C1" w:rsidRPr="004117C1" w:rsidRDefault="004117C1" w:rsidP="004117C1">
      <w:pPr>
        <w:pStyle w:val="SourceCode"/>
        <w:rPr>
          <w:rStyle w:val="VerbatimChar"/>
        </w:rPr>
      </w:pPr>
    </w:p>
    <w:p w14:paraId="46BD4140" w14:textId="77777777" w:rsidR="004117C1" w:rsidRPr="004117C1" w:rsidRDefault="004117C1" w:rsidP="004117C1">
      <w:pPr>
        <w:pStyle w:val="SourceCode"/>
        <w:rPr>
          <w:rStyle w:val="VerbatimChar"/>
        </w:rPr>
      </w:pPr>
      <w:r w:rsidRPr="004117C1">
        <w:rPr>
          <w:rStyle w:val="VerbatimChar"/>
        </w:rPr>
        <w:t>Confidence Limit</w:t>
      </w:r>
      <w:r w:rsidRPr="004117C1">
        <w:rPr>
          <w:rStyle w:val="VerbatimChar"/>
        </w:rPr>
        <w:tab/>
        <w:t xml:space="preserve">Intercept   | </w:t>
      </w:r>
      <w:r w:rsidRPr="004117C1">
        <w:rPr>
          <w:rStyle w:val="VerbatimChar"/>
        </w:rPr>
        <w:tab/>
        <w:t>X</w:t>
      </w:r>
    </w:p>
    <w:p w14:paraId="657CFBF4" w14:textId="77777777" w:rsidR="004117C1" w:rsidRPr="004117C1" w:rsidRDefault="004117C1" w:rsidP="004117C1">
      <w:pPr>
        <w:pStyle w:val="SourceCode"/>
        <w:rPr>
          <w:rStyle w:val="VerbatimChar"/>
        </w:rPr>
      </w:pPr>
      <w:r w:rsidRPr="004117C1">
        <w:rPr>
          <w:rStyle w:val="VerbatimChar"/>
        </w:rPr>
        <w:t>lower 2.5          -33.22214</w:t>
      </w:r>
      <w:r w:rsidRPr="004117C1">
        <w:rPr>
          <w:rStyle w:val="VerbatimChar"/>
        </w:rPr>
        <w:tab/>
        <w:t>|  0.37492</w:t>
      </w:r>
    </w:p>
    <w:p w14:paraId="06DAB954" w14:textId="77777777" w:rsidR="004117C1" w:rsidRPr="004117C1" w:rsidRDefault="004117C1" w:rsidP="004117C1">
      <w:pPr>
        <w:pStyle w:val="SourceCode"/>
        <w:rPr>
          <w:rStyle w:val="VerbatimChar"/>
        </w:rPr>
      </w:pPr>
      <w:r w:rsidRPr="004117C1">
        <w:rPr>
          <w:rStyle w:val="VerbatimChar"/>
        </w:rPr>
        <w:t>upper 97.5         -9.82988</w:t>
      </w:r>
      <w:r w:rsidRPr="004117C1">
        <w:rPr>
          <w:rStyle w:val="VerbatimChar"/>
        </w:rPr>
        <w:tab/>
        <w:t xml:space="preserve">    |  0.44761 </w:t>
      </w:r>
    </w:p>
    <w:p w14:paraId="10047E65" w14:textId="77777777" w:rsidR="004117C1" w:rsidRPr="004117C1" w:rsidRDefault="004117C1" w:rsidP="004117C1">
      <w:pPr>
        <w:pStyle w:val="SourceCode"/>
        <w:rPr>
          <w:rStyle w:val="VerbatimChar"/>
        </w:rPr>
      </w:pPr>
    </w:p>
    <w:p w14:paraId="1771A8FC" w14:textId="77777777" w:rsidR="004117C1" w:rsidRPr="004117C1" w:rsidRDefault="004117C1" w:rsidP="004117C1">
      <w:pPr>
        <w:pStyle w:val="SourceCode"/>
        <w:rPr>
          <w:rStyle w:val="VerbatimChar"/>
        </w:rPr>
      </w:pPr>
      <w:r w:rsidRPr="004117C1">
        <w:rPr>
          <w:rStyle w:val="VerbatimChar"/>
        </w:rPr>
        <w:lastRenderedPageBreak/>
        <w:t xml:space="preserve">          And locations:</w:t>
      </w:r>
    </w:p>
    <w:p w14:paraId="7E6C792D" w14:textId="77777777" w:rsidR="004117C1" w:rsidRPr="004117C1" w:rsidRDefault="004117C1" w:rsidP="004117C1">
      <w:pPr>
        <w:pStyle w:val="SourceCode"/>
        <w:rPr>
          <w:rStyle w:val="VerbatimChar"/>
        </w:rPr>
      </w:pPr>
      <w:r w:rsidRPr="004117C1">
        <w:rPr>
          <w:rStyle w:val="VerbatimChar"/>
        </w:rPr>
        <w:t xml:space="preserve">          </w:t>
      </w:r>
    </w:p>
    <w:p w14:paraId="2271A4F1" w14:textId="77777777" w:rsidR="004117C1" w:rsidRPr="004117C1" w:rsidRDefault="004117C1" w:rsidP="004117C1">
      <w:pPr>
        <w:pStyle w:val="SourceCode"/>
        <w:rPr>
          <w:rStyle w:val="VerbatimChar"/>
        </w:rPr>
      </w:pPr>
      <w:r w:rsidRPr="004117C1">
        <w:rPr>
          <w:rStyle w:val="VerbatimChar"/>
        </w:rPr>
        <w:t xml:space="preserve">Intercept ~ -21.52601 </w:t>
      </w:r>
    </w:p>
    <w:p w14:paraId="7CD1731C" w14:textId="77777777" w:rsidR="004117C1" w:rsidRPr="004117C1" w:rsidRDefault="004117C1" w:rsidP="004117C1">
      <w:pPr>
        <w:pStyle w:val="SourceCode"/>
        <w:rPr>
          <w:rStyle w:val="VerbatimChar"/>
        </w:rPr>
      </w:pPr>
      <w:r w:rsidRPr="004117C1">
        <w:rPr>
          <w:rStyle w:val="VerbatimChar"/>
        </w:rPr>
        <w:t xml:space="preserve">        X ~   0.41127</w:t>
      </w:r>
    </w:p>
    <w:p w14:paraId="0A39F6E8" w14:textId="77777777" w:rsidR="004117C1" w:rsidRPr="004117C1" w:rsidRDefault="004117C1" w:rsidP="004117C1">
      <w:pPr>
        <w:pStyle w:val="SourceCode"/>
        <w:rPr>
          <w:rStyle w:val="VerbatimChar"/>
        </w:rPr>
      </w:pPr>
      <w:r w:rsidRPr="004117C1">
        <w:rPr>
          <w:rStyle w:val="VerbatimChar"/>
        </w:rPr>
        <w:t xml:space="preserve">        </w:t>
      </w:r>
    </w:p>
    <w:p w14:paraId="6CC1CDF6" w14:textId="77777777" w:rsidR="004117C1" w:rsidRPr="004117C1" w:rsidRDefault="004117C1" w:rsidP="004117C1">
      <w:pPr>
        <w:pStyle w:val="SourceCode"/>
        <w:rPr>
          <w:rStyle w:val="VerbatimChar"/>
        </w:rPr>
      </w:pPr>
    </w:p>
    <w:p w14:paraId="62075299" w14:textId="77777777" w:rsidR="004117C1" w:rsidRPr="004117C1" w:rsidRDefault="004117C1" w:rsidP="004117C1">
      <w:pPr>
        <w:pStyle w:val="SourceCode"/>
        <w:rPr>
          <w:rStyle w:val="VerbatimChar"/>
        </w:rPr>
      </w:pPr>
      <w:r w:rsidRPr="004117C1">
        <w:rPr>
          <w:rStyle w:val="VerbatimChar"/>
        </w:rPr>
        <w:t xml:space="preserve">       -&gt; Set new macro variables: </w:t>
      </w:r>
    </w:p>
    <w:p w14:paraId="4DF897B7" w14:textId="77777777" w:rsidR="004117C1" w:rsidRPr="004117C1" w:rsidRDefault="004117C1" w:rsidP="004117C1">
      <w:pPr>
        <w:pStyle w:val="SourceCode"/>
        <w:rPr>
          <w:rStyle w:val="VerbatimChar"/>
        </w:rPr>
      </w:pPr>
      <w:r w:rsidRPr="004117C1">
        <w:rPr>
          <w:rStyle w:val="VerbatimChar"/>
        </w:rPr>
        <w:t>*/</w:t>
      </w:r>
    </w:p>
    <w:p w14:paraId="54E1230B" w14:textId="77777777" w:rsidR="004117C1" w:rsidRPr="004117C1" w:rsidRDefault="004117C1" w:rsidP="004117C1">
      <w:pPr>
        <w:pStyle w:val="SourceCode"/>
        <w:rPr>
          <w:rStyle w:val="VerbatimChar"/>
        </w:rPr>
      </w:pPr>
    </w:p>
    <w:p w14:paraId="5C0A357C" w14:textId="77777777" w:rsidR="004117C1" w:rsidRPr="004117C1" w:rsidRDefault="004117C1" w:rsidP="004117C1">
      <w:pPr>
        <w:pStyle w:val="SourceCode"/>
        <w:rPr>
          <w:rStyle w:val="VerbatimChar"/>
        </w:rPr>
      </w:pPr>
      <w:r w:rsidRPr="004117C1">
        <w:rPr>
          <w:rStyle w:val="VerbatimChar"/>
        </w:rPr>
        <w:t>%let Intlwr = -33.22214</w:t>
      </w:r>
      <w:r w:rsidRPr="004117C1">
        <w:rPr>
          <w:rStyle w:val="VerbatimChar"/>
        </w:rPr>
        <w:tab/>
        <w:t>;     * lwr CI of Intercept;</w:t>
      </w:r>
    </w:p>
    <w:p w14:paraId="0EB2C3BF" w14:textId="77777777" w:rsidR="004117C1" w:rsidRPr="004117C1" w:rsidRDefault="004117C1" w:rsidP="004117C1">
      <w:pPr>
        <w:pStyle w:val="SourceCode"/>
        <w:rPr>
          <w:rStyle w:val="VerbatimChar"/>
        </w:rPr>
      </w:pPr>
      <w:r w:rsidRPr="004117C1">
        <w:rPr>
          <w:rStyle w:val="VerbatimChar"/>
        </w:rPr>
        <w:t>%let Intupr = -9.82988;       * upr CI of Intercept;</w:t>
      </w:r>
    </w:p>
    <w:p w14:paraId="7B0C26DD" w14:textId="77777777" w:rsidR="004117C1" w:rsidRPr="004117C1" w:rsidRDefault="004117C1" w:rsidP="004117C1">
      <w:pPr>
        <w:pStyle w:val="SourceCode"/>
        <w:rPr>
          <w:rStyle w:val="VerbatimChar"/>
        </w:rPr>
      </w:pPr>
      <w:r w:rsidRPr="004117C1">
        <w:rPr>
          <w:rStyle w:val="VerbatimChar"/>
        </w:rPr>
        <w:t>%let IntLoc = -21.52601;      * location of estimate;</w:t>
      </w:r>
    </w:p>
    <w:p w14:paraId="1C3BDA22" w14:textId="77777777" w:rsidR="004117C1" w:rsidRPr="004117C1" w:rsidRDefault="004117C1" w:rsidP="004117C1">
      <w:pPr>
        <w:pStyle w:val="SourceCode"/>
        <w:rPr>
          <w:rStyle w:val="VerbatimChar"/>
        </w:rPr>
      </w:pPr>
    </w:p>
    <w:p w14:paraId="3F2C08EB" w14:textId="77777777" w:rsidR="004117C1" w:rsidRPr="004117C1" w:rsidRDefault="004117C1" w:rsidP="004117C1">
      <w:pPr>
        <w:pStyle w:val="SourceCode"/>
        <w:rPr>
          <w:rStyle w:val="VerbatimChar"/>
        </w:rPr>
      </w:pPr>
      <w:r w:rsidRPr="004117C1">
        <w:rPr>
          <w:rStyle w:val="VerbatimChar"/>
        </w:rPr>
        <w:t>%let Xlwr = 0.37492</w:t>
      </w:r>
      <w:r w:rsidRPr="004117C1">
        <w:rPr>
          <w:rStyle w:val="VerbatimChar"/>
        </w:rPr>
        <w:tab/>
        <w:t>;      * lwr CI of X;</w:t>
      </w:r>
    </w:p>
    <w:p w14:paraId="175EEC8D" w14:textId="77777777" w:rsidR="004117C1" w:rsidRPr="004117C1" w:rsidRDefault="004117C1" w:rsidP="004117C1">
      <w:pPr>
        <w:pStyle w:val="SourceCode"/>
        <w:rPr>
          <w:rStyle w:val="VerbatimChar"/>
        </w:rPr>
      </w:pPr>
      <w:r w:rsidRPr="004117C1">
        <w:rPr>
          <w:rStyle w:val="VerbatimChar"/>
        </w:rPr>
        <w:t>%let Xupr = 0.44761;       * upr CI of X;</w:t>
      </w:r>
    </w:p>
    <w:p w14:paraId="2FA59425" w14:textId="77777777" w:rsidR="004117C1" w:rsidRPr="004117C1" w:rsidRDefault="004117C1" w:rsidP="004117C1">
      <w:pPr>
        <w:pStyle w:val="SourceCode"/>
        <w:rPr>
          <w:rStyle w:val="VerbatimChar"/>
        </w:rPr>
      </w:pPr>
      <w:r w:rsidRPr="004117C1">
        <w:rPr>
          <w:rStyle w:val="VerbatimChar"/>
        </w:rPr>
        <w:t>%let XLoc = 0.41127;       * location of estimate;</w:t>
      </w:r>
    </w:p>
    <w:p w14:paraId="7E312EBF" w14:textId="77777777" w:rsidR="004117C1" w:rsidRPr="004117C1" w:rsidRDefault="004117C1" w:rsidP="004117C1">
      <w:pPr>
        <w:pStyle w:val="SourceCode"/>
        <w:rPr>
          <w:rStyle w:val="VerbatimChar"/>
        </w:rPr>
      </w:pPr>
    </w:p>
    <w:p w14:paraId="3FDB5763" w14:textId="77777777" w:rsidR="004117C1" w:rsidRPr="004117C1" w:rsidRDefault="004117C1" w:rsidP="004117C1">
      <w:pPr>
        <w:pStyle w:val="SourceCode"/>
        <w:rPr>
          <w:rStyle w:val="VerbatimChar"/>
        </w:rPr>
      </w:pPr>
      <w:r w:rsidRPr="004117C1">
        <w:rPr>
          <w:rStyle w:val="VerbatimChar"/>
        </w:rPr>
        <w:t>/* Will be used at the end for the last two histograms... */</w:t>
      </w:r>
    </w:p>
    <w:p w14:paraId="5CB4507F" w14:textId="77777777" w:rsidR="004117C1" w:rsidRPr="004117C1" w:rsidRDefault="004117C1" w:rsidP="004117C1">
      <w:pPr>
        <w:pStyle w:val="SourceCode"/>
        <w:rPr>
          <w:rStyle w:val="VerbatimChar"/>
        </w:rPr>
      </w:pPr>
    </w:p>
    <w:p w14:paraId="0C8108AF" w14:textId="77777777" w:rsidR="004117C1" w:rsidRPr="004117C1" w:rsidRDefault="004117C1" w:rsidP="004117C1">
      <w:pPr>
        <w:pStyle w:val="SourceCode"/>
        <w:rPr>
          <w:rStyle w:val="VerbatimChar"/>
        </w:rPr>
      </w:pPr>
    </w:p>
    <w:p w14:paraId="4D36CE4E" w14:textId="77777777" w:rsidR="004117C1" w:rsidRPr="004117C1" w:rsidRDefault="004117C1" w:rsidP="004117C1">
      <w:pPr>
        <w:pStyle w:val="SourceCode"/>
        <w:rPr>
          <w:rStyle w:val="VerbatimChar"/>
        </w:rPr>
      </w:pPr>
      <w:r w:rsidRPr="004117C1">
        <w:rPr>
          <w:rStyle w:val="VerbatimChar"/>
        </w:rPr>
        <w:t>/*-----------------------------------------------------------------------------------------*/</w:t>
      </w:r>
    </w:p>
    <w:p w14:paraId="4A957109" w14:textId="77777777" w:rsidR="004117C1" w:rsidRPr="004117C1" w:rsidRDefault="004117C1" w:rsidP="004117C1">
      <w:pPr>
        <w:pStyle w:val="SourceCode"/>
        <w:rPr>
          <w:rStyle w:val="VerbatimChar"/>
        </w:rPr>
      </w:pPr>
      <w:r w:rsidRPr="004117C1">
        <w:rPr>
          <w:rStyle w:val="VerbatimChar"/>
        </w:rPr>
        <w:t>/*---------------------------------------PART 2:-------------------------------------------*/</w:t>
      </w:r>
    </w:p>
    <w:p w14:paraId="621E32EB" w14:textId="77777777" w:rsidR="004117C1" w:rsidRPr="004117C1" w:rsidRDefault="004117C1" w:rsidP="004117C1">
      <w:pPr>
        <w:pStyle w:val="SourceCode"/>
        <w:rPr>
          <w:rStyle w:val="VerbatimChar"/>
        </w:rPr>
      </w:pPr>
      <w:r w:rsidRPr="004117C1">
        <w:rPr>
          <w:rStyle w:val="VerbatimChar"/>
        </w:rPr>
        <w:t>/*-----------------------------------------------------------------------------------------*/</w:t>
      </w:r>
    </w:p>
    <w:p w14:paraId="3B945A9B" w14:textId="77777777" w:rsidR="004117C1" w:rsidRPr="004117C1" w:rsidRDefault="004117C1" w:rsidP="004117C1">
      <w:pPr>
        <w:pStyle w:val="SourceCode"/>
        <w:rPr>
          <w:rStyle w:val="VerbatimChar"/>
        </w:rPr>
      </w:pPr>
    </w:p>
    <w:p w14:paraId="4564C21A" w14:textId="77777777" w:rsidR="004117C1" w:rsidRPr="004117C1" w:rsidRDefault="004117C1" w:rsidP="004117C1">
      <w:pPr>
        <w:pStyle w:val="SourceCode"/>
        <w:rPr>
          <w:rStyle w:val="VerbatimChar"/>
        </w:rPr>
      </w:pPr>
    </w:p>
    <w:p w14:paraId="45773876" w14:textId="77777777" w:rsidR="004117C1" w:rsidRPr="004117C1" w:rsidRDefault="004117C1" w:rsidP="004117C1">
      <w:pPr>
        <w:pStyle w:val="SourceCode"/>
        <w:rPr>
          <w:rStyle w:val="VerbatimChar"/>
        </w:rPr>
      </w:pPr>
    </w:p>
    <w:p w14:paraId="09BDD89E" w14:textId="77777777" w:rsidR="004117C1" w:rsidRPr="004117C1" w:rsidRDefault="004117C1" w:rsidP="004117C1">
      <w:pPr>
        <w:pStyle w:val="SourceCode"/>
        <w:rPr>
          <w:rStyle w:val="VerbatimChar"/>
        </w:rPr>
      </w:pPr>
      <w:r w:rsidRPr="004117C1">
        <w:rPr>
          <w:rStyle w:val="VerbatimChar"/>
        </w:rPr>
        <w:t xml:space="preserve">/* </w:t>
      </w:r>
    </w:p>
    <w:p w14:paraId="532BDF64" w14:textId="77777777" w:rsidR="004117C1" w:rsidRPr="004117C1" w:rsidRDefault="004117C1" w:rsidP="004117C1">
      <w:pPr>
        <w:pStyle w:val="SourceCode"/>
        <w:rPr>
          <w:rStyle w:val="VerbatimChar"/>
        </w:rPr>
      </w:pPr>
      <w:r w:rsidRPr="004117C1">
        <w:rPr>
          <w:rStyle w:val="VerbatimChar"/>
        </w:rPr>
        <w:t xml:space="preserve">                            Task 2: Bootstrap (SAS)</w:t>
      </w:r>
    </w:p>
    <w:p w14:paraId="5525EFCB" w14:textId="77777777" w:rsidR="004117C1" w:rsidRPr="004117C1" w:rsidRDefault="004117C1" w:rsidP="004117C1">
      <w:pPr>
        <w:pStyle w:val="SourceCode"/>
        <w:rPr>
          <w:rStyle w:val="VerbatimChar"/>
        </w:rPr>
      </w:pPr>
      <w:r w:rsidRPr="004117C1">
        <w:rPr>
          <w:rStyle w:val="VerbatimChar"/>
        </w:rPr>
        <w:lastRenderedPageBreak/>
        <w:t xml:space="preserve">                     Macro for bootstrapping of parameters: */</w:t>
      </w:r>
    </w:p>
    <w:p w14:paraId="2B6D313D" w14:textId="77777777" w:rsidR="004117C1" w:rsidRPr="004117C1" w:rsidRDefault="004117C1" w:rsidP="004117C1">
      <w:pPr>
        <w:pStyle w:val="SourceCode"/>
        <w:rPr>
          <w:rStyle w:val="VerbatimChar"/>
        </w:rPr>
      </w:pPr>
      <w:r w:rsidRPr="004117C1">
        <w:rPr>
          <w:rStyle w:val="VerbatimChar"/>
        </w:rPr>
        <w:t xml:space="preserve">                    </w:t>
      </w:r>
    </w:p>
    <w:p w14:paraId="1706B99E" w14:textId="77777777" w:rsidR="004117C1" w:rsidRPr="004117C1" w:rsidRDefault="004117C1" w:rsidP="004117C1">
      <w:pPr>
        <w:pStyle w:val="SourceCode"/>
        <w:rPr>
          <w:rStyle w:val="VerbatimChar"/>
        </w:rPr>
      </w:pPr>
      <w:r w:rsidRPr="004117C1">
        <w:rPr>
          <w:rStyle w:val="VerbatimChar"/>
        </w:rPr>
        <w:t xml:space="preserve">                    </w:t>
      </w:r>
    </w:p>
    <w:p w14:paraId="780BAEAC" w14:textId="77777777" w:rsidR="004117C1" w:rsidRPr="004117C1" w:rsidRDefault="004117C1" w:rsidP="004117C1">
      <w:pPr>
        <w:pStyle w:val="SourceCode"/>
        <w:rPr>
          <w:rStyle w:val="VerbatimChar"/>
        </w:rPr>
      </w:pPr>
      <w:r w:rsidRPr="004117C1">
        <w:rPr>
          <w:rStyle w:val="VerbatimChar"/>
        </w:rPr>
        <w:t xml:space="preserve">  </w:t>
      </w:r>
    </w:p>
    <w:p w14:paraId="7338F93D" w14:textId="77777777" w:rsidR="004117C1" w:rsidRPr="004117C1" w:rsidRDefault="004117C1" w:rsidP="004117C1">
      <w:pPr>
        <w:pStyle w:val="SourceCode"/>
        <w:rPr>
          <w:rStyle w:val="VerbatimChar"/>
        </w:rPr>
      </w:pPr>
      <w:r w:rsidRPr="004117C1">
        <w:rPr>
          <w:rStyle w:val="VerbatimChar"/>
        </w:rPr>
        <w:t>%macro regressionBoot(NumSamples, DataSet);</w:t>
      </w:r>
    </w:p>
    <w:p w14:paraId="6BBE83A2" w14:textId="77777777" w:rsidR="004117C1" w:rsidRPr="004117C1" w:rsidRDefault="004117C1" w:rsidP="004117C1">
      <w:pPr>
        <w:pStyle w:val="SourceCode"/>
        <w:rPr>
          <w:rStyle w:val="VerbatimChar"/>
        </w:rPr>
      </w:pPr>
    </w:p>
    <w:p w14:paraId="06CCBC0A" w14:textId="77777777" w:rsidR="004117C1" w:rsidRPr="004117C1" w:rsidRDefault="004117C1" w:rsidP="004117C1">
      <w:pPr>
        <w:pStyle w:val="SourceCode"/>
        <w:rPr>
          <w:rStyle w:val="VerbatimChar"/>
        </w:rPr>
      </w:pPr>
    </w:p>
    <w:p w14:paraId="77568B8B" w14:textId="77777777" w:rsidR="004117C1" w:rsidRPr="004117C1" w:rsidRDefault="004117C1" w:rsidP="004117C1">
      <w:pPr>
        <w:pStyle w:val="SourceCode"/>
        <w:rPr>
          <w:rStyle w:val="VerbatimChar"/>
        </w:rPr>
      </w:pPr>
      <w:r w:rsidRPr="004117C1">
        <w:rPr>
          <w:rStyle w:val="VerbatimChar"/>
        </w:rPr>
        <w:t>title "Bootstrap Distribution of Regression Estimates";</w:t>
      </w:r>
    </w:p>
    <w:p w14:paraId="4E345160" w14:textId="77777777" w:rsidR="004117C1" w:rsidRPr="004117C1" w:rsidRDefault="004117C1" w:rsidP="004117C1">
      <w:pPr>
        <w:pStyle w:val="SourceCode"/>
        <w:rPr>
          <w:rStyle w:val="VerbatimChar"/>
        </w:rPr>
      </w:pPr>
      <w:r w:rsidRPr="004117C1">
        <w:rPr>
          <w:rStyle w:val="VerbatimChar"/>
        </w:rPr>
        <w:t>title2 "Case Resampling";</w:t>
      </w:r>
    </w:p>
    <w:p w14:paraId="4822AFB5" w14:textId="77777777" w:rsidR="004117C1" w:rsidRPr="004117C1" w:rsidRDefault="004117C1" w:rsidP="004117C1">
      <w:pPr>
        <w:pStyle w:val="SourceCode"/>
        <w:rPr>
          <w:rStyle w:val="VerbatimChar"/>
        </w:rPr>
      </w:pPr>
      <w:r w:rsidRPr="004117C1">
        <w:rPr>
          <w:rStyle w:val="VerbatimChar"/>
        </w:rPr>
        <w:t>%let IntEst = -21.52601</w:t>
      </w:r>
      <w:r w:rsidRPr="004117C1">
        <w:rPr>
          <w:rStyle w:val="VerbatimChar"/>
        </w:rPr>
        <w:tab/>
        <w:t>;     * exact estimates of the intercept;</w:t>
      </w:r>
    </w:p>
    <w:p w14:paraId="75BB98CE" w14:textId="77777777" w:rsidR="004117C1" w:rsidRPr="004117C1" w:rsidRDefault="004117C1" w:rsidP="004117C1">
      <w:pPr>
        <w:pStyle w:val="SourceCode"/>
        <w:rPr>
          <w:rStyle w:val="VerbatimChar"/>
        </w:rPr>
      </w:pPr>
      <w:r w:rsidRPr="004117C1">
        <w:rPr>
          <w:rStyle w:val="VerbatimChar"/>
        </w:rPr>
        <w:t>%let XEst   =    0.41127;     * exact estimates of X - testosterone;</w:t>
      </w:r>
    </w:p>
    <w:p w14:paraId="38E1FFD0" w14:textId="77777777" w:rsidR="004117C1" w:rsidRPr="004117C1" w:rsidRDefault="004117C1" w:rsidP="004117C1">
      <w:pPr>
        <w:pStyle w:val="SourceCode"/>
        <w:rPr>
          <w:rStyle w:val="VerbatimChar"/>
        </w:rPr>
      </w:pPr>
      <w:r w:rsidRPr="004117C1">
        <w:rPr>
          <w:rStyle w:val="VerbatimChar"/>
        </w:rPr>
        <w:t xml:space="preserve"> </w:t>
      </w:r>
    </w:p>
    <w:p w14:paraId="511F9478" w14:textId="77777777" w:rsidR="004117C1" w:rsidRPr="004117C1" w:rsidRDefault="004117C1" w:rsidP="004117C1">
      <w:pPr>
        <w:pStyle w:val="SourceCode"/>
        <w:rPr>
          <w:rStyle w:val="VerbatimChar"/>
        </w:rPr>
      </w:pPr>
      <w:r w:rsidRPr="004117C1">
        <w:rPr>
          <w:rStyle w:val="VerbatimChar"/>
        </w:rPr>
        <w:t>/* Generate our samples: (reps = number of samples wanted) */</w:t>
      </w:r>
    </w:p>
    <w:p w14:paraId="438FAB7E" w14:textId="77777777" w:rsidR="004117C1" w:rsidRPr="004117C1" w:rsidRDefault="004117C1" w:rsidP="004117C1">
      <w:pPr>
        <w:pStyle w:val="SourceCode"/>
        <w:rPr>
          <w:rStyle w:val="VerbatimChar"/>
        </w:rPr>
      </w:pPr>
      <w:r w:rsidRPr="004117C1">
        <w:rPr>
          <w:rStyle w:val="VerbatimChar"/>
        </w:rPr>
        <w:t>proc surveyselect data=&amp;DataSet NOPRINT seed=314</w:t>
      </w:r>
    </w:p>
    <w:p w14:paraId="79B2C9D3" w14:textId="77777777" w:rsidR="004117C1" w:rsidRPr="004117C1" w:rsidRDefault="004117C1" w:rsidP="004117C1">
      <w:pPr>
        <w:pStyle w:val="SourceCode"/>
        <w:rPr>
          <w:rStyle w:val="VerbatimChar"/>
        </w:rPr>
      </w:pPr>
      <w:r w:rsidRPr="004117C1">
        <w:rPr>
          <w:rStyle w:val="VerbatimChar"/>
        </w:rPr>
        <w:t xml:space="preserve">     out=BootCases(rename=(Replicate=SampleID))</w:t>
      </w:r>
    </w:p>
    <w:p w14:paraId="5AF5A7AD" w14:textId="77777777" w:rsidR="004117C1" w:rsidRPr="004117C1" w:rsidRDefault="004117C1" w:rsidP="004117C1">
      <w:pPr>
        <w:pStyle w:val="SourceCode"/>
        <w:rPr>
          <w:rStyle w:val="VerbatimChar"/>
        </w:rPr>
      </w:pPr>
      <w:r w:rsidRPr="004117C1">
        <w:rPr>
          <w:rStyle w:val="VerbatimChar"/>
        </w:rPr>
        <w:t xml:space="preserve">     method=urs              /* resample with replacement */</w:t>
      </w:r>
    </w:p>
    <w:p w14:paraId="1D2E73CA" w14:textId="77777777" w:rsidR="004117C1" w:rsidRPr="004117C1" w:rsidRDefault="004117C1" w:rsidP="004117C1">
      <w:pPr>
        <w:pStyle w:val="SourceCode"/>
        <w:rPr>
          <w:rStyle w:val="VerbatimChar"/>
        </w:rPr>
      </w:pPr>
      <w:r w:rsidRPr="004117C1">
        <w:rPr>
          <w:rStyle w:val="VerbatimChar"/>
        </w:rPr>
        <w:t xml:space="preserve">     samprate=1              /* each bootstrap sample has N observations */</w:t>
      </w:r>
    </w:p>
    <w:p w14:paraId="1A1CBAFE" w14:textId="77777777" w:rsidR="004117C1" w:rsidRPr="004117C1" w:rsidRDefault="004117C1" w:rsidP="004117C1">
      <w:pPr>
        <w:pStyle w:val="SourceCode"/>
        <w:rPr>
          <w:rStyle w:val="VerbatimChar"/>
        </w:rPr>
      </w:pPr>
      <w:r w:rsidRPr="004117C1">
        <w:rPr>
          <w:rStyle w:val="VerbatimChar"/>
        </w:rPr>
        <w:t xml:space="preserve">     reps=&amp;NumSamples;       /* generate NumSamples bootstrap resamples */</w:t>
      </w:r>
    </w:p>
    <w:p w14:paraId="5B3E5500" w14:textId="77777777" w:rsidR="004117C1" w:rsidRPr="004117C1" w:rsidRDefault="004117C1" w:rsidP="004117C1">
      <w:pPr>
        <w:pStyle w:val="SourceCode"/>
        <w:rPr>
          <w:rStyle w:val="VerbatimChar"/>
        </w:rPr>
      </w:pPr>
      <w:r w:rsidRPr="004117C1">
        <w:rPr>
          <w:rStyle w:val="VerbatimChar"/>
        </w:rPr>
        <w:t>run;</w:t>
      </w:r>
    </w:p>
    <w:p w14:paraId="014FB9B8" w14:textId="77777777" w:rsidR="004117C1" w:rsidRPr="004117C1" w:rsidRDefault="004117C1" w:rsidP="004117C1">
      <w:pPr>
        <w:pStyle w:val="SourceCode"/>
        <w:rPr>
          <w:rStyle w:val="VerbatimChar"/>
        </w:rPr>
      </w:pPr>
    </w:p>
    <w:p w14:paraId="6A947DB7" w14:textId="77777777" w:rsidR="004117C1" w:rsidRPr="004117C1" w:rsidRDefault="004117C1" w:rsidP="004117C1">
      <w:pPr>
        <w:pStyle w:val="SourceCode"/>
        <w:rPr>
          <w:rStyle w:val="VerbatimChar"/>
        </w:rPr>
      </w:pPr>
    </w:p>
    <w:p w14:paraId="5DA7C652" w14:textId="77777777" w:rsidR="004117C1" w:rsidRPr="004117C1" w:rsidRDefault="004117C1" w:rsidP="004117C1">
      <w:pPr>
        <w:pStyle w:val="SourceCode"/>
        <w:rPr>
          <w:rStyle w:val="VerbatimChar"/>
        </w:rPr>
      </w:pPr>
      <w:r w:rsidRPr="004117C1">
        <w:rPr>
          <w:rStyle w:val="VerbatimChar"/>
        </w:rPr>
        <w:t>/* Compute the statistic for EACH bootstrap sample */</w:t>
      </w:r>
    </w:p>
    <w:p w14:paraId="0870323A" w14:textId="77777777" w:rsidR="004117C1" w:rsidRPr="004117C1" w:rsidRDefault="004117C1" w:rsidP="004117C1">
      <w:pPr>
        <w:pStyle w:val="SourceCode"/>
        <w:rPr>
          <w:rStyle w:val="VerbatimChar"/>
        </w:rPr>
      </w:pPr>
      <w:r w:rsidRPr="004117C1">
        <w:rPr>
          <w:rStyle w:val="VerbatimChar"/>
        </w:rPr>
        <w:t>/* eg we have size(Num_samples) parameter estimations (PE):*/</w:t>
      </w:r>
    </w:p>
    <w:p w14:paraId="534386E7" w14:textId="77777777" w:rsidR="004117C1" w:rsidRPr="004117C1" w:rsidRDefault="004117C1" w:rsidP="004117C1">
      <w:pPr>
        <w:pStyle w:val="SourceCode"/>
        <w:rPr>
          <w:rStyle w:val="VerbatimChar"/>
        </w:rPr>
      </w:pPr>
      <w:r w:rsidRPr="004117C1">
        <w:rPr>
          <w:rStyle w:val="VerbatimChar"/>
        </w:rPr>
        <w:t>proc reg data=BootCases outest=PEBoot NOPRINT; *noprint so it does not show up in output;</w:t>
      </w:r>
    </w:p>
    <w:p w14:paraId="609B2FB9" w14:textId="77777777" w:rsidR="004117C1" w:rsidRPr="004117C1" w:rsidRDefault="004117C1" w:rsidP="004117C1">
      <w:pPr>
        <w:pStyle w:val="SourceCode"/>
        <w:rPr>
          <w:rStyle w:val="VerbatimChar"/>
        </w:rPr>
      </w:pPr>
      <w:r w:rsidRPr="004117C1">
        <w:rPr>
          <w:rStyle w:val="VerbatimChar"/>
        </w:rPr>
        <w:t xml:space="preserve">   by SampleID;</w:t>
      </w:r>
    </w:p>
    <w:p w14:paraId="3C82A3F3" w14:textId="77777777" w:rsidR="004117C1" w:rsidRPr="004117C1" w:rsidRDefault="004117C1" w:rsidP="004117C1">
      <w:pPr>
        <w:pStyle w:val="SourceCode"/>
        <w:rPr>
          <w:rStyle w:val="VerbatimChar"/>
        </w:rPr>
      </w:pPr>
      <w:r w:rsidRPr="004117C1">
        <w:rPr>
          <w:rStyle w:val="VerbatimChar"/>
        </w:rPr>
        <w:t xml:space="preserve">   freq NumberHits;</w:t>
      </w:r>
    </w:p>
    <w:p w14:paraId="7AD86FA6" w14:textId="77777777" w:rsidR="004117C1" w:rsidRPr="004117C1" w:rsidRDefault="004117C1" w:rsidP="004117C1">
      <w:pPr>
        <w:pStyle w:val="SourceCode"/>
        <w:rPr>
          <w:rStyle w:val="VerbatimChar"/>
        </w:rPr>
      </w:pPr>
      <w:r w:rsidRPr="004117C1">
        <w:rPr>
          <w:rStyle w:val="VerbatimChar"/>
        </w:rPr>
        <w:t xml:space="preserve">   model Y = X;</w:t>
      </w:r>
    </w:p>
    <w:p w14:paraId="5C40335B" w14:textId="77777777" w:rsidR="004117C1" w:rsidRPr="004117C1" w:rsidRDefault="004117C1" w:rsidP="004117C1">
      <w:pPr>
        <w:pStyle w:val="SourceCode"/>
        <w:rPr>
          <w:rStyle w:val="VerbatimChar"/>
        </w:rPr>
      </w:pPr>
      <w:r w:rsidRPr="004117C1">
        <w:rPr>
          <w:rStyle w:val="VerbatimChar"/>
        </w:rPr>
        <w:t>run;quit;</w:t>
      </w:r>
    </w:p>
    <w:p w14:paraId="25FF143C" w14:textId="77777777" w:rsidR="004117C1" w:rsidRPr="004117C1" w:rsidRDefault="004117C1" w:rsidP="004117C1">
      <w:pPr>
        <w:pStyle w:val="SourceCode"/>
        <w:rPr>
          <w:rStyle w:val="VerbatimChar"/>
        </w:rPr>
      </w:pPr>
    </w:p>
    <w:p w14:paraId="45B80409" w14:textId="77777777" w:rsidR="004117C1" w:rsidRPr="004117C1" w:rsidRDefault="004117C1" w:rsidP="004117C1">
      <w:pPr>
        <w:pStyle w:val="SourceCode"/>
        <w:rPr>
          <w:rStyle w:val="VerbatimChar"/>
        </w:rPr>
      </w:pPr>
      <w:r w:rsidRPr="004117C1">
        <w:rPr>
          <w:rStyle w:val="VerbatimChar"/>
        </w:rPr>
        <w:lastRenderedPageBreak/>
        <w:t>/*  Gives location and confidence intervals etc  */</w:t>
      </w:r>
    </w:p>
    <w:p w14:paraId="3F7F96A0" w14:textId="77777777" w:rsidR="004117C1" w:rsidRPr="004117C1" w:rsidRDefault="004117C1" w:rsidP="004117C1">
      <w:pPr>
        <w:pStyle w:val="SourceCode"/>
        <w:rPr>
          <w:rStyle w:val="VerbatimChar"/>
        </w:rPr>
      </w:pPr>
      <w:r w:rsidRPr="004117C1">
        <w:rPr>
          <w:rStyle w:val="VerbatimChar"/>
        </w:rPr>
        <w:t>proc stdize data=PEBoot vardef=N pctlpts=2.5 97.5  PctlMtd=ORD_STAT outstat=Pctls;</w:t>
      </w:r>
    </w:p>
    <w:p w14:paraId="1CC24B4C" w14:textId="77777777" w:rsidR="004117C1" w:rsidRPr="004117C1" w:rsidRDefault="004117C1" w:rsidP="004117C1">
      <w:pPr>
        <w:pStyle w:val="SourceCode"/>
        <w:rPr>
          <w:rStyle w:val="VerbatimChar"/>
        </w:rPr>
      </w:pPr>
      <w:r w:rsidRPr="004117C1">
        <w:rPr>
          <w:rStyle w:val="VerbatimChar"/>
        </w:rPr>
        <w:t xml:space="preserve">   var Intercept X;</w:t>
      </w:r>
    </w:p>
    <w:p w14:paraId="64CF6DE9" w14:textId="77777777" w:rsidR="004117C1" w:rsidRPr="004117C1" w:rsidRDefault="004117C1" w:rsidP="004117C1">
      <w:pPr>
        <w:pStyle w:val="SourceCode"/>
        <w:rPr>
          <w:rStyle w:val="VerbatimChar"/>
        </w:rPr>
      </w:pPr>
      <w:r w:rsidRPr="004117C1">
        <w:rPr>
          <w:rStyle w:val="VerbatimChar"/>
        </w:rPr>
        <w:t>run;</w:t>
      </w:r>
    </w:p>
    <w:p w14:paraId="04B8728B" w14:textId="77777777" w:rsidR="004117C1" w:rsidRPr="004117C1" w:rsidRDefault="004117C1" w:rsidP="004117C1">
      <w:pPr>
        <w:pStyle w:val="SourceCode"/>
        <w:rPr>
          <w:rStyle w:val="VerbatimChar"/>
        </w:rPr>
      </w:pPr>
    </w:p>
    <w:p w14:paraId="330EEB61" w14:textId="77777777" w:rsidR="004117C1" w:rsidRPr="004117C1" w:rsidRDefault="004117C1" w:rsidP="004117C1">
      <w:pPr>
        <w:pStyle w:val="SourceCode"/>
        <w:rPr>
          <w:rStyle w:val="VerbatimChar"/>
        </w:rPr>
      </w:pPr>
      <w:r w:rsidRPr="004117C1">
        <w:rPr>
          <w:rStyle w:val="VerbatimChar"/>
        </w:rPr>
        <w:t>/* Create changing macro variables - location of parameters and their CIs. */</w:t>
      </w:r>
    </w:p>
    <w:p w14:paraId="5E68BA82" w14:textId="77777777" w:rsidR="004117C1" w:rsidRPr="004117C1" w:rsidRDefault="004117C1" w:rsidP="004117C1">
      <w:pPr>
        <w:pStyle w:val="SourceCode"/>
        <w:rPr>
          <w:rStyle w:val="VerbatimChar"/>
        </w:rPr>
      </w:pPr>
      <w:r w:rsidRPr="004117C1">
        <w:rPr>
          <w:rStyle w:val="VerbatimChar"/>
        </w:rPr>
        <w:t>/* Use CALL SYMPUT in a DATA step to assign the values to macro variables (used code from */</w:t>
      </w:r>
    </w:p>
    <w:p w14:paraId="72C7F7FF" w14:textId="77777777" w:rsidR="004117C1" w:rsidRPr="004117C1" w:rsidRDefault="004117C1" w:rsidP="004117C1">
      <w:pPr>
        <w:pStyle w:val="SourceCode"/>
        <w:rPr>
          <w:rStyle w:val="VerbatimChar"/>
        </w:rPr>
      </w:pPr>
      <w:r w:rsidRPr="004117C1">
        <w:rPr>
          <w:rStyle w:val="VerbatimChar"/>
        </w:rPr>
        <w:t>/*    stackoverflow with minor edits) */</w:t>
      </w:r>
    </w:p>
    <w:p w14:paraId="7C81EB9E" w14:textId="77777777" w:rsidR="004117C1" w:rsidRPr="004117C1" w:rsidRDefault="004117C1" w:rsidP="004117C1">
      <w:pPr>
        <w:pStyle w:val="SourceCode"/>
        <w:rPr>
          <w:rStyle w:val="VerbatimChar"/>
        </w:rPr>
      </w:pPr>
      <w:r w:rsidRPr="004117C1">
        <w:rPr>
          <w:rStyle w:val="VerbatimChar"/>
        </w:rPr>
        <w:t>data _null_;</w:t>
      </w:r>
    </w:p>
    <w:p w14:paraId="1F390184" w14:textId="77777777" w:rsidR="004117C1" w:rsidRPr="004117C1" w:rsidRDefault="004117C1" w:rsidP="004117C1">
      <w:pPr>
        <w:pStyle w:val="SourceCode"/>
        <w:rPr>
          <w:rStyle w:val="VerbatimChar"/>
        </w:rPr>
      </w:pPr>
      <w:r w:rsidRPr="004117C1">
        <w:rPr>
          <w:rStyle w:val="VerbatimChar"/>
        </w:rPr>
        <w:t xml:space="preserve">    set Pctls;</w:t>
      </w:r>
    </w:p>
    <w:p w14:paraId="68FBD4D5" w14:textId="77777777" w:rsidR="004117C1" w:rsidRPr="004117C1" w:rsidRDefault="004117C1" w:rsidP="004117C1">
      <w:pPr>
        <w:pStyle w:val="SourceCode"/>
        <w:rPr>
          <w:rStyle w:val="VerbatimChar"/>
        </w:rPr>
      </w:pPr>
      <w:r w:rsidRPr="004117C1">
        <w:rPr>
          <w:rStyle w:val="VerbatimChar"/>
        </w:rPr>
        <w:t xml:space="preserve">    call symput('variable_a_'||left(_n_), left(Intercept));</w:t>
      </w:r>
    </w:p>
    <w:p w14:paraId="2020CBD8" w14:textId="77777777" w:rsidR="004117C1" w:rsidRPr="004117C1" w:rsidRDefault="004117C1" w:rsidP="004117C1">
      <w:pPr>
        <w:pStyle w:val="SourceCode"/>
        <w:rPr>
          <w:rStyle w:val="VerbatimChar"/>
        </w:rPr>
      </w:pPr>
      <w:r w:rsidRPr="004117C1">
        <w:rPr>
          <w:rStyle w:val="VerbatimChar"/>
        </w:rPr>
        <w:t xml:space="preserve">    call symput('variable_b_'||left(_n_), left(X));</w:t>
      </w:r>
    </w:p>
    <w:p w14:paraId="2538D67E" w14:textId="77777777" w:rsidR="004117C1" w:rsidRPr="004117C1" w:rsidRDefault="004117C1" w:rsidP="004117C1">
      <w:pPr>
        <w:pStyle w:val="SourceCode"/>
        <w:rPr>
          <w:rStyle w:val="VerbatimChar"/>
        </w:rPr>
      </w:pPr>
      <w:r w:rsidRPr="004117C1">
        <w:rPr>
          <w:rStyle w:val="VerbatimChar"/>
        </w:rPr>
        <w:t>run;</w:t>
      </w:r>
    </w:p>
    <w:p w14:paraId="10895C05" w14:textId="77777777" w:rsidR="004117C1" w:rsidRPr="004117C1" w:rsidRDefault="004117C1" w:rsidP="004117C1">
      <w:pPr>
        <w:pStyle w:val="SourceCode"/>
        <w:rPr>
          <w:rStyle w:val="VerbatimChar"/>
        </w:rPr>
      </w:pPr>
    </w:p>
    <w:p w14:paraId="009BE0CB" w14:textId="77777777" w:rsidR="004117C1" w:rsidRPr="004117C1" w:rsidRDefault="004117C1" w:rsidP="004117C1">
      <w:pPr>
        <w:pStyle w:val="SourceCode"/>
        <w:rPr>
          <w:rStyle w:val="VerbatimChar"/>
        </w:rPr>
      </w:pPr>
    </w:p>
    <w:p w14:paraId="770B8F54" w14:textId="77777777" w:rsidR="004117C1" w:rsidRPr="004117C1" w:rsidRDefault="004117C1" w:rsidP="004117C1">
      <w:pPr>
        <w:pStyle w:val="SourceCode"/>
        <w:rPr>
          <w:rStyle w:val="VerbatimChar"/>
        </w:rPr>
      </w:pPr>
      <w:r w:rsidRPr="004117C1">
        <w:rPr>
          <w:rStyle w:val="VerbatimChar"/>
        </w:rPr>
        <w:t>/*  The macro variables we will be using are below (note we do not use all): */</w:t>
      </w:r>
    </w:p>
    <w:p w14:paraId="11868394" w14:textId="77777777" w:rsidR="004117C1" w:rsidRPr="004117C1" w:rsidRDefault="004117C1" w:rsidP="004117C1">
      <w:pPr>
        <w:pStyle w:val="SourceCode"/>
        <w:rPr>
          <w:rStyle w:val="VerbatimChar"/>
        </w:rPr>
      </w:pPr>
    </w:p>
    <w:p w14:paraId="70727FBB" w14:textId="77777777" w:rsidR="004117C1" w:rsidRPr="004117C1" w:rsidRDefault="004117C1" w:rsidP="004117C1">
      <w:pPr>
        <w:pStyle w:val="SourceCode"/>
        <w:rPr>
          <w:rStyle w:val="VerbatimChar"/>
        </w:rPr>
      </w:pPr>
      <w:r w:rsidRPr="004117C1">
        <w:rPr>
          <w:rStyle w:val="VerbatimChar"/>
        </w:rPr>
        <w:t>/* location of intercept: */</w:t>
      </w:r>
    </w:p>
    <w:p w14:paraId="739B2743" w14:textId="77777777" w:rsidR="004117C1" w:rsidRPr="004117C1" w:rsidRDefault="004117C1" w:rsidP="004117C1">
      <w:pPr>
        <w:pStyle w:val="SourceCode"/>
        <w:rPr>
          <w:rStyle w:val="VerbatimChar"/>
        </w:rPr>
      </w:pPr>
      <w:r w:rsidRPr="004117C1">
        <w:rPr>
          <w:rStyle w:val="VerbatimChar"/>
        </w:rPr>
        <w:t>%put &amp;=variable_a_1;</w:t>
      </w:r>
    </w:p>
    <w:p w14:paraId="223E18C6" w14:textId="77777777" w:rsidR="004117C1" w:rsidRPr="004117C1" w:rsidRDefault="004117C1" w:rsidP="004117C1">
      <w:pPr>
        <w:pStyle w:val="SourceCode"/>
        <w:rPr>
          <w:rStyle w:val="VerbatimChar"/>
        </w:rPr>
      </w:pPr>
    </w:p>
    <w:p w14:paraId="434918E7" w14:textId="77777777" w:rsidR="004117C1" w:rsidRPr="004117C1" w:rsidRDefault="004117C1" w:rsidP="004117C1">
      <w:pPr>
        <w:pStyle w:val="SourceCode"/>
        <w:rPr>
          <w:rStyle w:val="VerbatimChar"/>
        </w:rPr>
      </w:pPr>
      <w:r w:rsidRPr="004117C1">
        <w:rPr>
          <w:rStyle w:val="VerbatimChar"/>
        </w:rPr>
        <w:t>/* location of X: */</w:t>
      </w:r>
    </w:p>
    <w:p w14:paraId="664D3FDD" w14:textId="77777777" w:rsidR="004117C1" w:rsidRPr="004117C1" w:rsidRDefault="004117C1" w:rsidP="004117C1">
      <w:pPr>
        <w:pStyle w:val="SourceCode"/>
        <w:rPr>
          <w:rStyle w:val="VerbatimChar"/>
        </w:rPr>
      </w:pPr>
      <w:r w:rsidRPr="004117C1">
        <w:rPr>
          <w:rStyle w:val="VerbatimChar"/>
        </w:rPr>
        <w:t>%put &amp;=variable_b_1;</w:t>
      </w:r>
    </w:p>
    <w:p w14:paraId="3C97FB58" w14:textId="77777777" w:rsidR="004117C1" w:rsidRPr="004117C1" w:rsidRDefault="004117C1" w:rsidP="004117C1">
      <w:pPr>
        <w:pStyle w:val="SourceCode"/>
        <w:rPr>
          <w:rStyle w:val="VerbatimChar"/>
        </w:rPr>
      </w:pPr>
    </w:p>
    <w:p w14:paraId="2D9234B0" w14:textId="77777777" w:rsidR="004117C1" w:rsidRPr="004117C1" w:rsidRDefault="004117C1" w:rsidP="004117C1">
      <w:pPr>
        <w:pStyle w:val="SourceCode"/>
        <w:rPr>
          <w:rStyle w:val="VerbatimChar"/>
        </w:rPr>
      </w:pPr>
      <w:r w:rsidRPr="004117C1">
        <w:rPr>
          <w:rStyle w:val="VerbatimChar"/>
        </w:rPr>
        <w:t>/* lower CI of Intercept: */</w:t>
      </w:r>
    </w:p>
    <w:p w14:paraId="5CFC15FC" w14:textId="77777777" w:rsidR="004117C1" w:rsidRPr="004117C1" w:rsidRDefault="004117C1" w:rsidP="004117C1">
      <w:pPr>
        <w:pStyle w:val="SourceCode"/>
        <w:rPr>
          <w:rStyle w:val="VerbatimChar"/>
        </w:rPr>
      </w:pPr>
      <w:r w:rsidRPr="004117C1">
        <w:rPr>
          <w:rStyle w:val="VerbatimChar"/>
        </w:rPr>
        <w:t>%put &amp;=variable_a_9;</w:t>
      </w:r>
    </w:p>
    <w:p w14:paraId="4DE43A6A" w14:textId="77777777" w:rsidR="004117C1" w:rsidRPr="004117C1" w:rsidRDefault="004117C1" w:rsidP="004117C1">
      <w:pPr>
        <w:pStyle w:val="SourceCode"/>
        <w:rPr>
          <w:rStyle w:val="VerbatimChar"/>
        </w:rPr>
      </w:pPr>
    </w:p>
    <w:p w14:paraId="47A1D47E" w14:textId="77777777" w:rsidR="004117C1" w:rsidRPr="004117C1" w:rsidRDefault="004117C1" w:rsidP="004117C1">
      <w:pPr>
        <w:pStyle w:val="SourceCode"/>
        <w:rPr>
          <w:rStyle w:val="VerbatimChar"/>
        </w:rPr>
      </w:pPr>
      <w:r w:rsidRPr="004117C1">
        <w:rPr>
          <w:rStyle w:val="VerbatimChar"/>
        </w:rPr>
        <w:t>/* upper CI of Intercept: */</w:t>
      </w:r>
    </w:p>
    <w:p w14:paraId="2661B367" w14:textId="77777777" w:rsidR="004117C1" w:rsidRPr="004117C1" w:rsidRDefault="004117C1" w:rsidP="004117C1">
      <w:pPr>
        <w:pStyle w:val="SourceCode"/>
        <w:rPr>
          <w:rStyle w:val="VerbatimChar"/>
        </w:rPr>
      </w:pPr>
      <w:r w:rsidRPr="004117C1">
        <w:rPr>
          <w:rStyle w:val="VerbatimChar"/>
        </w:rPr>
        <w:t>%put &amp;=variable_a_10;</w:t>
      </w:r>
    </w:p>
    <w:p w14:paraId="0D2C30CA" w14:textId="77777777" w:rsidR="004117C1" w:rsidRPr="004117C1" w:rsidRDefault="004117C1" w:rsidP="004117C1">
      <w:pPr>
        <w:pStyle w:val="SourceCode"/>
        <w:rPr>
          <w:rStyle w:val="VerbatimChar"/>
        </w:rPr>
      </w:pPr>
    </w:p>
    <w:p w14:paraId="73587BF6" w14:textId="77777777" w:rsidR="004117C1" w:rsidRPr="004117C1" w:rsidRDefault="004117C1" w:rsidP="004117C1">
      <w:pPr>
        <w:pStyle w:val="SourceCode"/>
        <w:rPr>
          <w:rStyle w:val="VerbatimChar"/>
        </w:rPr>
      </w:pPr>
      <w:r w:rsidRPr="004117C1">
        <w:rPr>
          <w:rStyle w:val="VerbatimChar"/>
        </w:rPr>
        <w:t>/* lower CI of X: */</w:t>
      </w:r>
    </w:p>
    <w:p w14:paraId="2498909E" w14:textId="77777777" w:rsidR="004117C1" w:rsidRPr="004117C1" w:rsidRDefault="004117C1" w:rsidP="004117C1">
      <w:pPr>
        <w:pStyle w:val="SourceCode"/>
        <w:rPr>
          <w:rStyle w:val="VerbatimChar"/>
        </w:rPr>
      </w:pPr>
      <w:r w:rsidRPr="004117C1">
        <w:rPr>
          <w:rStyle w:val="VerbatimChar"/>
        </w:rPr>
        <w:t>%put &amp;=variable_b_9;</w:t>
      </w:r>
    </w:p>
    <w:p w14:paraId="0BF0C7CE" w14:textId="77777777" w:rsidR="004117C1" w:rsidRPr="004117C1" w:rsidRDefault="004117C1" w:rsidP="004117C1">
      <w:pPr>
        <w:pStyle w:val="SourceCode"/>
        <w:rPr>
          <w:rStyle w:val="VerbatimChar"/>
        </w:rPr>
      </w:pPr>
    </w:p>
    <w:p w14:paraId="2F2DEB79" w14:textId="77777777" w:rsidR="004117C1" w:rsidRPr="004117C1" w:rsidRDefault="004117C1" w:rsidP="004117C1">
      <w:pPr>
        <w:pStyle w:val="SourceCode"/>
        <w:rPr>
          <w:rStyle w:val="VerbatimChar"/>
        </w:rPr>
      </w:pPr>
      <w:r w:rsidRPr="004117C1">
        <w:rPr>
          <w:rStyle w:val="VerbatimChar"/>
        </w:rPr>
        <w:t>/* upper CI of X: */</w:t>
      </w:r>
    </w:p>
    <w:p w14:paraId="0FAF5F4C" w14:textId="77777777" w:rsidR="004117C1" w:rsidRPr="004117C1" w:rsidRDefault="004117C1" w:rsidP="004117C1">
      <w:pPr>
        <w:pStyle w:val="SourceCode"/>
        <w:rPr>
          <w:rStyle w:val="VerbatimChar"/>
        </w:rPr>
      </w:pPr>
      <w:r w:rsidRPr="004117C1">
        <w:rPr>
          <w:rStyle w:val="VerbatimChar"/>
        </w:rPr>
        <w:t>%put &amp;=variable_b_10;</w:t>
      </w:r>
    </w:p>
    <w:p w14:paraId="55E78E05" w14:textId="77777777" w:rsidR="004117C1" w:rsidRPr="004117C1" w:rsidRDefault="004117C1" w:rsidP="004117C1">
      <w:pPr>
        <w:pStyle w:val="SourceCode"/>
        <w:rPr>
          <w:rStyle w:val="VerbatimChar"/>
        </w:rPr>
      </w:pPr>
    </w:p>
    <w:p w14:paraId="2F40447D" w14:textId="77777777" w:rsidR="004117C1" w:rsidRPr="004117C1" w:rsidRDefault="004117C1" w:rsidP="004117C1">
      <w:pPr>
        <w:pStyle w:val="SourceCode"/>
        <w:rPr>
          <w:rStyle w:val="VerbatimChar"/>
        </w:rPr>
      </w:pPr>
    </w:p>
    <w:p w14:paraId="4F902DC0" w14:textId="77777777" w:rsidR="004117C1" w:rsidRPr="004117C1" w:rsidRDefault="004117C1" w:rsidP="004117C1">
      <w:pPr>
        <w:pStyle w:val="SourceCode"/>
        <w:rPr>
          <w:rStyle w:val="VerbatimChar"/>
        </w:rPr>
      </w:pPr>
      <w:r w:rsidRPr="004117C1">
        <w:rPr>
          <w:rStyle w:val="VerbatimChar"/>
        </w:rPr>
        <w:t xml:space="preserve">/*                     Visualize bootstrap distribution : </w:t>
      </w:r>
    </w:p>
    <w:p w14:paraId="6937FD62" w14:textId="77777777" w:rsidR="004117C1" w:rsidRPr="004117C1" w:rsidRDefault="004117C1" w:rsidP="004117C1">
      <w:pPr>
        <w:pStyle w:val="SourceCode"/>
        <w:rPr>
          <w:rStyle w:val="VerbatimChar"/>
        </w:rPr>
      </w:pPr>
      <w:r w:rsidRPr="004117C1">
        <w:rPr>
          <w:rStyle w:val="VerbatimChar"/>
        </w:rPr>
        <w:t xml:space="preserve">                      Histograms for each of the parameters</w:t>
      </w:r>
    </w:p>
    <w:p w14:paraId="24008241" w14:textId="77777777" w:rsidR="004117C1" w:rsidRPr="004117C1" w:rsidRDefault="004117C1" w:rsidP="004117C1">
      <w:pPr>
        <w:pStyle w:val="SourceCode"/>
        <w:rPr>
          <w:rStyle w:val="VerbatimChar"/>
        </w:rPr>
      </w:pPr>
      <w:r w:rsidRPr="004117C1">
        <w:rPr>
          <w:rStyle w:val="VerbatimChar"/>
        </w:rPr>
        <w:t xml:space="preserve"> </w:t>
      </w:r>
    </w:p>
    <w:p w14:paraId="4291AF6F" w14:textId="77777777" w:rsidR="004117C1" w:rsidRPr="004117C1" w:rsidRDefault="004117C1" w:rsidP="004117C1">
      <w:pPr>
        <w:pStyle w:val="SourceCode"/>
        <w:rPr>
          <w:rStyle w:val="VerbatimChar"/>
        </w:rPr>
      </w:pPr>
      <w:r w:rsidRPr="004117C1">
        <w:rPr>
          <w:rStyle w:val="VerbatimChar"/>
        </w:rPr>
        <w:t xml:space="preserve"> </w:t>
      </w:r>
    </w:p>
    <w:p w14:paraId="6A041B86" w14:textId="77777777" w:rsidR="004117C1" w:rsidRPr="004117C1" w:rsidRDefault="004117C1" w:rsidP="004117C1">
      <w:pPr>
        <w:pStyle w:val="SourceCode"/>
        <w:rPr>
          <w:rStyle w:val="VerbatimChar"/>
        </w:rPr>
      </w:pPr>
      <w:r w:rsidRPr="004117C1">
        <w:rPr>
          <w:rStyle w:val="VerbatimChar"/>
        </w:rPr>
        <w:t>Note that here we use the macro variables to indicate location of parameter estimate and</w:t>
      </w:r>
    </w:p>
    <w:p w14:paraId="3AA0DA97" w14:textId="77777777" w:rsidR="004117C1" w:rsidRPr="004117C1" w:rsidRDefault="004117C1" w:rsidP="004117C1">
      <w:pPr>
        <w:pStyle w:val="SourceCode"/>
        <w:rPr>
          <w:rStyle w:val="VerbatimChar"/>
        </w:rPr>
      </w:pPr>
      <w:r w:rsidRPr="004117C1">
        <w:rPr>
          <w:rStyle w:val="VerbatimChar"/>
        </w:rPr>
        <w:t>the CIs of the parameters!!! */</w:t>
      </w:r>
    </w:p>
    <w:p w14:paraId="47EEB6CF" w14:textId="77777777" w:rsidR="004117C1" w:rsidRPr="004117C1" w:rsidRDefault="004117C1" w:rsidP="004117C1">
      <w:pPr>
        <w:pStyle w:val="SourceCode"/>
        <w:rPr>
          <w:rStyle w:val="VerbatimChar"/>
        </w:rPr>
      </w:pPr>
    </w:p>
    <w:p w14:paraId="2BE808E1" w14:textId="77777777" w:rsidR="004117C1" w:rsidRPr="004117C1" w:rsidRDefault="004117C1" w:rsidP="004117C1">
      <w:pPr>
        <w:pStyle w:val="SourceCode"/>
        <w:rPr>
          <w:rStyle w:val="VerbatimChar"/>
        </w:rPr>
      </w:pPr>
      <w:r w:rsidRPr="004117C1">
        <w:rPr>
          <w:rStyle w:val="VerbatimChar"/>
        </w:rPr>
        <w:t>title 'Distribution of Bootstrap parameters: Intercept';</w:t>
      </w:r>
    </w:p>
    <w:p w14:paraId="7FA965DE" w14:textId="77777777" w:rsidR="004117C1" w:rsidRPr="004117C1" w:rsidRDefault="004117C1" w:rsidP="004117C1">
      <w:pPr>
        <w:pStyle w:val="SourceCode"/>
        <w:rPr>
          <w:rStyle w:val="VerbatimChar"/>
        </w:rPr>
      </w:pPr>
      <w:r w:rsidRPr="004117C1">
        <w:rPr>
          <w:rStyle w:val="VerbatimChar"/>
        </w:rPr>
        <w:t xml:space="preserve">  proc sgplot data=PEboot;</w:t>
      </w:r>
    </w:p>
    <w:p w14:paraId="20B5F674" w14:textId="77777777" w:rsidR="004117C1" w:rsidRPr="004117C1" w:rsidRDefault="004117C1" w:rsidP="004117C1">
      <w:pPr>
        <w:pStyle w:val="SourceCode"/>
        <w:rPr>
          <w:rStyle w:val="VerbatimChar"/>
        </w:rPr>
      </w:pPr>
      <w:r w:rsidRPr="004117C1">
        <w:rPr>
          <w:rStyle w:val="VerbatimChar"/>
        </w:rPr>
        <w:t xml:space="preserve">  histogram intercept;</w:t>
      </w:r>
    </w:p>
    <w:p w14:paraId="7FBC7CE7" w14:textId="77777777" w:rsidR="004117C1" w:rsidRPr="004117C1" w:rsidRDefault="004117C1" w:rsidP="004117C1">
      <w:pPr>
        <w:pStyle w:val="SourceCode"/>
        <w:rPr>
          <w:rStyle w:val="VerbatimChar"/>
        </w:rPr>
      </w:pPr>
      <w:r w:rsidRPr="004117C1">
        <w:rPr>
          <w:rStyle w:val="VerbatimChar"/>
        </w:rPr>
        <w:t xml:space="preserve">  refline &amp;variable_a_1 / axis=x lineattrs=(thickness=3 color=red pattern=dash) label = ("Location (=&amp;variable_a_1)");</w:t>
      </w:r>
    </w:p>
    <w:p w14:paraId="7D10B608" w14:textId="77777777" w:rsidR="004117C1" w:rsidRPr="004117C1" w:rsidRDefault="004117C1" w:rsidP="004117C1">
      <w:pPr>
        <w:pStyle w:val="SourceCode"/>
        <w:rPr>
          <w:rStyle w:val="VerbatimChar"/>
        </w:rPr>
      </w:pPr>
      <w:r w:rsidRPr="004117C1">
        <w:rPr>
          <w:rStyle w:val="VerbatimChar"/>
        </w:rPr>
        <w:t>/*  plot the confidence interval for intercept:  */</w:t>
      </w:r>
    </w:p>
    <w:p w14:paraId="05244486" w14:textId="77777777" w:rsidR="004117C1" w:rsidRPr="004117C1" w:rsidRDefault="004117C1" w:rsidP="004117C1">
      <w:pPr>
        <w:pStyle w:val="SourceCode"/>
        <w:rPr>
          <w:rStyle w:val="VerbatimChar"/>
        </w:rPr>
      </w:pPr>
      <w:r w:rsidRPr="004117C1">
        <w:rPr>
          <w:rStyle w:val="VerbatimChar"/>
        </w:rPr>
        <w:t xml:space="preserve">  refline &amp;variable_a_9 / axis=x lineattrs=(thickness=2 color=red pattern=solid) label = ("2.5% (=&amp;variable_a_9)");</w:t>
      </w:r>
    </w:p>
    <w:p w14:paraId="5B6586A5" w14:textId="77777777" w:rsidR="004117C1" w:rsidRPr="004117C1" w:rsidRDefault="004117C1" w:rsidP="004117C1">
      <w:pPr>
        <w:pStyle w:val="SourceCode"/>
        <w:rPr>
          <w:rStyle w:val="VerbatimChar"/>
        </w:rPr>
      </w:pPr>
      <w:r w:rsidRPr="004117C1">
        <w:rPr>
          <w:rStyle w:val="VerbatimChar"/>
        </w:rPr>
        <w:t xml:space="preserve">  refline &amp;variable_a_10 / axis=x lineattrs=(thickness=2 color=red pattern=solid) label = ("97.5% (=&amp;variable_a_10)");</w:t>
      </w:r>
    </w:p>
    <w:p w14:paraId="60EB4A19" w14:textId="77777777" w:rsidR="004117C1" w:rsidRPr="004117C1" w:rsidRDefault="004117C1" w:rsidP="004117C1">
      <w:pPr>
        <w:pStyle w:val="SourceCode"/>
        <w:rPr>
          <w:rStyle w:val="VerbatimChar"/>
        </w:rPr>
      </w:pPr>
      <w:r w:rsidRPr="004117C1">
        <w:rPr>
          <w:rStyle w:val="VerbatimChar"/>
        </w:rPr>
        <w:t xml:space="preserve">  run;</w:t>
      </w:r>
    </w:p>
    <w:p w14:paraId="3D8678F9" w14:textId="77777777" w:rsidR="004117C1" w:rsidRPr="004117C1" w:rsidRDefault="004117C1" w:rsidP="004117C1">
      <w:pPr>
        <w:pStyle w:val="SourceCode"/>
        <w:rPr>
          <w:rStyle w:val="VerbatimChar"/>
        </w:rPr>
      </w:pPr>
    </w:p>
    <w:p w14:paraId="6ADBC4C4" w14:textId="77777777" w:rsidR="004117C1" w:rsidRPr="004117C1" w:rsidRDefault="004117C1" w:rsidP="004117C1">
      <w:pPr>
        <w:pStyle w:val="SourceCode"/>
        <w:rPr>
          <w:rStyle w:val="VerbatimChar"/>
        </w:rPr>
      </w:pPr>
      <w:r w:rsidRPr="004117C1">
        <w:rPr>
          <w:rStyle w:val="VerbatimChar"/>
        </w:rPr>
        <w:t>title 'Distribution of Bootstrap parameters: X (Testosterone)';</w:t>
      </w:r>
    </w:p>
    <w:p w14:paraId="0C188B04" w14:textId="77777777" w:rsidR="004117C1" w:rsidRPr="004117C1" w:rsidRDefault="004117C1" w:rsidP="004117C1">
      <w:pPr>
        <w:pStyle w:val="SourceCode"/>
        <w:rPr>
          <w:rStyle w:val="VerbatimChar"/>
        </w:rPr>
      </w:pPr>
      <w:r w:rsidRPr="004117C1">
        <w:rPr>
          <w:rStyle w:val="VerbatimChar"/>
        </w:rPr>
        <w:t xml:space="preserve">  proc sgplot data=PEboot;</w:t>
      </w:r>
    </w:p>
    <w:p w14:paraId="2499DD04" w14:textId="77777777" w:rsidR="004117C1" w:rsidRPr="004117C1" w:rsidRDefault="004117C1" w:rsidP="004117C1">
      <w:pPr>
        <w:pStyle w:val="SourceCode"/>
        <w:rPr>
          <w:rStyle w:val="VerbatimChar"/>
        </w:rPr>
      </w:pPr>
      <w:r w:rsidRPr="004117C1">
        <w:rPr>
          <w:rStyle w:val="VerbatimChar"/>
        </w:rPr>
        <w:t xml:space="preserve">  histogram X;</w:t>
      </w:r>
    </w:p>
    <w:p w14:paraId="3DC09DA6" w14:textId="77777777" w:rsidR="004117C1" w:rsidRPr="004117C1" w:rsidRDefault="004117C1" w:rsidP="004117C1">
      <w:pPr>
        <w:pStyle w:val="SourceCode"/>
        <w:rPr>
          <w:rStyle w:val="VerbatimChar"/>
        </w:rPr>
      </w:pPr>
      <w:r w:rsidRPr="004117C1">
        <w:rPr>
          <w:rStyle w:val="VerbatimChar"/>
        </w:rPr>
        <w:lastRenderedPageBreak/>
        <w:t xml:space="preserve">  refline &amp;variable_b_1 / axis=x lineattrs=(thickness=3 color=red pattern=dash) label = ("Location (=&amp;variable_b_1)");</w:t>
      </w:r>
    </w:p>
    <w:p w14:paraId="216CAFD0" w14:textId="77777777" w:rsidR="004117C1" w:rsidRPr="004117C1" w:rsidRDefault="004117C1" w:rsidP="004117C1">
      <w:pPr>
        <w:pStyle w:val="SourceCode"/>
        <w:rPr>
          <w:rStyle w:val="VerbatimChar"/>
        </w:rPr>
      </w:pPr>
      <w:r w:rsidRPr="004117C1">
        <w:rPr>
          <w:rStyle w:val="VerbatimChar"/>
        </w:rPr>
        <w:t xml:space="preserve">/*  plot the confidence interval for X:  */  </w:t>
      </w:r>
    </w:p>
    <w:p w14:paraId="61A1957A" w14:textId="77777777" w:rsidR="004117C1" w:rsidRPr="004117C1" w:rsidRDefault="004117C1" w:rsidP="004117C1">
      <w:pPr>
        <w:pStyle w:val="SourceCode"/>
        <w:rPr>
          <w:rStyle w:val="VerbatimChar"/>
        </w:rPr>
      </w:pPr>
      <w:r w:rsidRPr="004117C1">
        <w:rPr>
          <w:rStyle w:val="VerbatimChar"/>
        </w:rPr>
        <w:t xml:space="preserve">  refline &amp;variable_b_9 / axis=x lineattrs=(thickness=2 color=red pattern=solid) label = ("2.5% (=&amp;variable_b_9)");</w:t>
      </w:r>
    </w:p>
    <w:p w14:paraId="0EF05E23" w14:textId="77777777" w:rsidR="004117C1" w:rsidRPr="004117C1" w:rsidRDefault="004117C1" w:rsidP="004117C1">
      <w:pPr>
        <w:pStyle w:val="SourceCode"/>
        <w:rPr>
          <w:rStyle w:val="VerbatimChar"/>
        </w:rPr>
      </w:pPr>
      <w:r w:rsidRPr="004117C1">
        <w:rPr>
          <w:rStyle w:val="VerbatimChar"/>
        </w:rPr>
        <w:t xml:space="preserve">  refline &amp;variable_b_10 / axis=x lineattrs=(thickness=2 color=red pattern=solid) label = ("97.5% (=&amp;variable_b_10)");</w:t>
      </w:r>
    </w:p>
    <w:p w14:paraId="36581F03" w14:textId="77777777" w:rsidR="004117C1" w:rsidRPr="004117C1" w:rsidRDefault="004117C1" w:rsidP="004117C1">
      <w:pPr>
        <w:pStyle w:val="SourceCode"/>
        <w:rPr>
          <w:rStyle w:val="VerbatimChar"/>
        </w:rPr>
      </w:pPr>
      <w:r w:rsidRPr="004117C1">
        <w:rPr>
          <w:rStyle w:val="VerbatimChar"/>
        </w:rPr>
        <w:t>run;</w:t>
      </w:r>
    </w:p>
    <w:p w14:paraId="6DAA75B4" w14:textId="77777777" w:rsidR="004117C1" w:rsidRPr="004117C1" w:rsidRDefault="004117C1" w:rsidP="004117C1">
      <w:pPr>
        <w:pStyle w:val="SourceCode"/>
        <w:rPr>
          <w:rStyle w:val="VerbatimChar"/>
        </w:rPr>
      </w:pPr>
    </w:p>
    <w:p w14:paraId="3F725C66" w14:textId="77777777" w:rsidR="004117C1" w:rsidRPr="004117C1" w:rsidRDefault="004117C1" w:rsidP="004117C1">
      <w:pPr>
        <w:pStyle w:val="SourceCode"/>
        <w:rPr>
          <w:rStyle w:val="VerbatimChar"/>
        </w:rPr>
      </w:pPr>
    </w:p>
    <w:p w14:paraId="214F7F03" w14:textId="77777777" w:rsidR="004117C1" w:rsidRPr="004117C1" w:rsidRDefault="004117C1" w:rsidP="004117C1">
      <w:pPr>
        <w:pStyle w:val="SourceCode"/>
        <w:rPr>
          <w:rStyle w:val="VerbatimChar"/>
        </w:rPr>
      </w:pPr>
      <w:r w:rsidRPr="004117C1">
        <w:rPr>
          <w:rStyle w:val="VerbatimChar"/>
        </w:rPr>
        <w:t>/* select the CI (gives a table of the CI for parameters) need this in macro output */</w:t>
      </w:r>
    </w:p>
    <w:p w14:paraId="01C85449" w14:textId="77777777" w:rsidR="004117C1" w:rsidRPr="004117C1" w:rsidRDefault="004117C1" w:rsidP="004117C1">
      <w:pPr>
        <w:pStyle w:val="SourceCode"/>
        <w:rPr>
          <w:rStyle w:val="VerbatimChar"/>
        </w:rPr>
      </w:pPr>
      <w:r w:rsidRPr="004117C1">
        <w:rPr>
          <w:rStyle w:val="VerbatimChar"/>
        </w:rPr>
        <w:t>title 'Distribution of Bootstrap parameters: Intercept and X';</w:t>
      </w:r>
    </w:p>
    <w:p w14:paraId="7D561EDA" w14:textId="77777777" w:rsidR="004117C1" w:rsidRPr="004117C1" w:rsidRDefault="004117C1" w:rsidP="004117C1">
      <w:pPr>
        <w:pStyle w:val="SourceCode"/>
        <w:rPr>
          <w:rStyle w:val="VerbatimChar"/>
        </w:rPr>
      </w:pPr>
      <w:r w:rsidRPr="004117C1">
        <w:rPr>
          <w:rStyle w:val="VerbatimChar"/>
        </w:rPr>
        <w:t>proc report data=Pctls nowd;</w:t>
      </w:r>
    </w:p>
    <w:p w14:paraId="6BEA8316" w14:textId="77777777" w:rsidR="004117C1" w:rsidRPr="004117C1" w:rsidRDefault="004117C1" w:rsidP="004117C1">
      <w:pPr>
        <w:pStyle w:val="SourceCode"/>
        <w:rPr>
          <w:rStyle w:val="VerbatimChar"/>
        </w:rPr>
      </w:pPr>
      <w:r w:rsidRPr="004117C1">
        <w:rPr>
          <w:rStyle w:val="VerbatimChar"/>
        </w:rPr>
        <w:t xml:space="preserve">  where _type_ =: 'P';</w:t>
      </w:r>
    </w:p>
    <w:p w14:paraId="1EB3D782" w14:textId="77777777" w:rsidR="004117C1" w:rsidRPr="004117C1" w:rsidRDefault="004117C1" w:rsidP="004117C1">
      <w:pPr>
        <w:pStyle w:val="SourceCode"/>
        <w:rPr>
          <w:rStyle w:val="VerbatimChar"/>
        </w:rPr>
      </w:pPr>
      <w:r w:rsidRPr="004117C1">
        <w:rPr>
          <w:rStyle w:val="VerbatimChar"/>
        </w:rPr>
        <w:t xml:space="preserve">  label _type_ = 'Confidence Limit';</w:t>
      </w:r>
    </w:p>
    <w:p w14:paraId="745F5B15" w14:textId="77777777" w:rsidR="004117C1" w:rsidRPr="004117C1" w:rsidRDefault="004117C1" w:rsidP="004117C1">
      <w:pPr>
        <w:pStyle w:val="SourceCode"/>
        <w:rPr>
          <w:rStyle w:val="VerbatimChar"/>
        </w:rPr>
      </w:pPr>
      <w:r w:rsidRPr="004117C1">
        <w:rPr>
          <w:rStyle w:val="VerbatimChar"/>
        </w:rPr>
        <w:t xml:space="preserve">  columns ('Bootstrap Confidence Intervals' _ALL_);</w:t>
      </w:r>
    </w:p>
    <w:p w14:paraId="09363210" w14:textId="77777777" w:rsidR="004117C1" w:rsidRPr="004117C1" w:rsidRDefault="004117C1" w:rsidP="004117C1">
      <w:pPr>
        <w:pStyle w:val="SourceCode"/>
        <w:rPr>
          <w:rStyle w:val="VerbatimChar"/>
        </w:rPr>
      </w:pPr>
      <w:r w:rsidRPr="004117C1">
        <w:rPr>
          <w:rStyle w:val="VerbatimChar"/>
        </w:rPr>
        <w:t xml:space="preserve">run; </w:t>
      </w:r>
    </w:p>
    <w:p w14:paraId="7F2B45FB" w14:textId="77777777" w:rsidR="004117C1" w:rsidRPr="004117C1" w:rsidRDefault="004117C1" w:rsidP="004117C1">
      <w:pPr>
        <w:pStyle w:val="SourceCode"/>
        <w:rPr>
          <w:rStyle w:val="VerbatimChar"/>
        </w:rPr>
      </w:pPr>
    </w:p>
    <w:p w14:paraId="3A28BAE6" w14:textId="77777777" w:rsidR="004117C1" w:rsidRPr="004117C1" w:rsidRDefault="004117C1" w:rsidP="004117C1">
      <w:pPr>
        <w:pStyle w:val="SourceCode"/>
        <w:rPr>
          <w:rStyle w:val="VerbatimChar"/>
        </w:rPr>
      </w:pPr>
      <w:r w:rsidRPr="004117C1">
        <w:rPr>
          <w:rStyle w:val="VerbatimChar"/>
        </w:rPr>
        <w:t>%mend regressionBoot;</w:t>
      </w:r>
    </w:p>
    <w:p w14:paraId="4796E830" w14:textId="77777777" w:rsidR="004117C1" w:rsidRPr="004117C1" w:rsidRDefault="004117C1" w:rsidP="004117C1">
      <w:pPr>
        <w:pStyle w:val="SourceCode"/>
        <w:rPr>
          <w:rStyle w:val="VerbatimChar"/>
        </w:rPr>
      </w:pPr>
    </w:p>
    <w:p w14:paraId="03566317" w14:textId="77777777" w:rsidR="004117C1" w:rsidRPr="004117C1" w:rsidRDefault="004117C1" w:rsidP="004117C1">
      <w:pPr>
        <w:pStyle w:val="SourceCode"/>
        <w:rPr>
          <w:rStyle w:val="VerbatimChar"/>
        </w:rPr>
      </w:pPr>
      <w:r w:rsidRPr="004117C1">
        <w:rPr>
          <w:rStyle w:val="VerbatimChar"/>
        </w:rPr>
        <w:t>options nonotes;</w:t>
      </w:r>
    </w:p>
    <w:p w14:paraId="2424212E" w14:textId="77777777" w:rsidR="004117C1" w:rsidRPr="004117C1" w:rsidRDefault="004117C1" w:rsidP="004117C1">
      <w:pPr>
        <w:pStyle w:val="SourceCode"/>
        <w:rPr>
          <w:rStyle w:val="VerbatimChar"/>
        </w:rPr>
      </w:pPr>
    </w:p>
    <w:p w14:paraId="1919A18D" w14:textId="77777777" w:rsidR="004117C1" w:rsidRPr="004117C1" w:rsidRDefault="004117C1" w:rsidP="004117C1">
      <w:pPr>
        <w:pStyle w:val="SourceCode"/>
        <w:rPr>
          <w:rStyle w:val="VerbatimChar"/>
        </w:rPr>
      </w:pPr>
    </w:p>
    <w:p w14:paraId="07576EC6" w14:textId="77777777" w:rsidR="004117C1" w:rsidRPr="004117C1" w:rsidRDefault="004117C1" w:rsidP="004117C1">
      <w:pPr>
        <w:pStyle w:val="SourceCode"/>
        <w:rPr>
          <w:rStyle w:val="VerbatimChar"/>
        </w:rPr>
      </w:pPr>
      <w:r w:rsidRPr="004117C1">
        <w:rPr>
          <w:rStyle w:val="VerbatimChar"/>
        </w:rPr>
        <w:t>/*-----------------------------------------------------------------------------------------*/</w:t>
      </w:r>
    </w:p>
    <w:p w14:paraId="40415F85" w14:textId="77777777" w:rsidR="004117C1" w:rsidRPr="004117C1" w:rsidRDefault="004117C1" w:rsidP="004117C1">
      <w:pPr>
        <w:pStyle w:val="SourceCode"/>
        <w:rPr>
          <w:rStyle w:val="VerbatimChar"/>
        </w:rPr>
      </w:pPr>
    </w:p>
    <w:p w14:paraId="26FA56FF" w14:textId="77777777" w:rsidR="004117C1" w:rsidRPr="004117C1" w:rsidRDefault="004117C1" w:rsidP="004117C1">
      <w:pPr>
        <w:pStyle w:val="SourceCode"/>
        <w:rPr>
          <w:rStyle w:val="VerbatimChar"/>
        </w:rPr>
      </w:pPr>
    </w:p>
    <w:p w14:paraId="6CE83AC4" w14:textId="77777777" w:rsidR="004117C1" w:rsidRPr="004117C1" w:rsidRDefault="004117C1" w:rsidP="004117C1">
      <w:pPr>
        <w:pStyle w:val="SourceCode"/>
        <w:rPr>
          <w:rStyle w:val="VerbatimChar"/>
        </w:rPr>
      </w:pPr>
      <w:r w:rsidRPr="004117C1">
        <w:rPr>
          <w:rStyle w:val="VerbatimChar"/>
        </w:rPr>
        <w:t xml:space="preserve">                         /* Run code without timer: */</w:t>
      </w:r>
    </w:p>
    <w:p w14:paraId="24237202" w14:textId="77777777" w:rsidR="004117C1" w:rsidRPr="004117C1" w:rsidRDefault="004117C1" w:rsidP="004117C1">
      <w:pPr>
        <w:pStyle w:val="SourceCode"/>
        <w:rPr>
          <w:rStyle w:val="VerbatimChar"/>
        </w:rPr>
      </w:pPr>
    </w:p>
    <w:p w14:paraId="7ED9737D" w14:textId="77777777" w:rsidR="004117C1" w:rsidRPr="004117C1" w:rsidRDefault="004117C1" w:rsidP="004117C1">
      <w:pPr>
        <w:pStyle w:val="SourceCode"/>
        <w:rPr>
          <w:rStyle w:val="VerbatimChar"/>
        </w:rPr>
      </w:pPr>
      <w:r w:rsidRPr="004117C1">
        <w:rPr>
          <w:rStyle w:val="VerbatimChar"/>
        </w:rPr>
        <w:t>%regressionBoot(100, SEALS2.Import2);</w:t>
      </w:r>
    </w:p>
    <w:p w14:paraId="77308E86" w14:textId="77777777" w:rsidR="004117C1" w:rsidRPr="004117C1" w:rsidRDefault="004117C1" w:rsidP="004117C1">
      <w:pPr>
        <w:pStyle w:val="SourceCode"/>
        <w:rPr>
          <w:rStyle w:val="VerbatimChar"/>
        </w:rPr>
      </w:pPr>
    </w:p>
    <w:p w14:paraId="1CD89E4C" w14:textId="77777777" w:rsidR="004117C1" w:rsidRPr="004117C1" w:rsidRDefault="004117C1" w:rsidP="004117C1">
      <w:pPr>
        <w:pStyle w:val="SourceCode"/>
        <w:rPr>
          <w:rStyle w:val="VerbatimChar"/>
        </w:rPr>
      </w:pPr>
      <w:r w:rsidRPr="004117C1">
        <w:rPr>
          <w:rStyle w:val="VerbatimChar"/>
        </w:rPr>
        <w:lastRenderedPageBreak/>
        <w:t>/*-----------------------------------------------------------------------------------------*/</w:t>
      </w:r>
    </w:p>
    <w:p w14:paraId="3D3D8793" w14:textId="77777777" w:rsidR="004117C1" w:rsidRPr="004117C1" w:rsidRDefault="004117C1" w:rsidP="004117C1">
      <w:pPr>
        <w:pStyle w:val="SourceCode"/>
        <w:rPr>
          <w:rStyle w:val="VerbatimChar"/>
        </w:rPr>
      </w:pPr>
      <w:r w:rsidRPr="004117C1">
        <w:rPr>
          <w:rStyle w:val="VerbatimChar"/>
        </w:rPr>
        <w:t xml:space="preserve">  </w:t>
      </w:r>
    </w:p>
    <w:p w14:paraId="7C86F48E" w14:textId="77777777" w:rsidR="004117C1" w:rsidRPr="004117C1" w:rsidRDefault="004117C1" w:rsidP="004117C1">
      <w:pPr>
        <w:pStyle w:val="SourceCode"/>
        <w:rPr>
          <w:rStyle w:val="VerbatimChar"/>
        </w:rPr>
      </w:pPr>
      <w:r w:rsidRPr="004117C1">
        <w:rPr>
          <w:rStyle w:val="VerbatimChar"/>
        </w:rPr>
        <w:t xml:space="preserve">  </w:t>
      </w:r>
    </w:p>
    <w:p w14:paraId="6060E9D7" w14:textId="77777777" w:rsidR="004117C1" w:rsidRPr="004117C1" w:rsidRDefault="004117C1" w:rsidP="004117C1">
      <w:pPr>
        <w:pStyle w:val="SourceCode"/>
        <w:rPr>
          <w:rStyle w:val="VerbatimChar"/>
        </w:rPr>
      </w:pPr>
      <w:r w:rsidRPr="004117C1">
        <w:rPr>
          <w:rStyle w:val="VerbatimChar"/>
        </w:rPr>
        <w:t xml:space="preserve">                         /* Run code WITH timer:</w:t>
      </w:r>
    </w:p>
    <w:p w14:paraId="00F7B97F" w14:textId="77777777" w:rsidR="004117C1" w:rsidRPr="004117C1" w:rsidRDefault="004117C1" w:rsidP="004117C1">
      <w:pPr>
        <w:pStyle w:val="SourceCode"/>
        <w:rPr>
          <w:rStyle w:val="VerbatimChar"/>
        </w:rPr>
      </w:pPr>
    </w:p>
    <w:p w14:paraId="3A93EF31" w14:textId="77777777" w:rsidR="004117C1" w:rsidRPr="004117C1" w:rsidRDefault="004117C1" w:rsidP="004117C1">
      <w:pPr>
        <w:pStyle w:val="SourceCode"/>
        <w:rPr>
          <w:rStyle w:val="VerbatimChar"/>
        </w:rPr>
      </w:pPr>
      <w:r w:rsidRPr="004117C1">
        <w:rPr>
          <w:rStyle w:val="VerbatimChar"/>
        </w:rPr>
        <w:t xml:space="preserve">   Measure how long it takes to run this code:  */</w:t>
      </w:r>
    </w:p>
    <w:p w14:paraId="584BEB2A" w14:textId="77777777" w:rsidR="004117C1" w:rsidRPr="004117C1" w:rsidRDefault="004117C1" w:rsidP="004117C1">
      <w:pPr>
        <w:pStyle w:val="SourceCode"/>
        <w:rPr>
          <w:rStyle w:val="VerbatimChar"/>
        </w:rPr>
      </w:pPr>
      <w:r w:rsidRPr="004117C1">
        <w:rPr>
          <w:rStyle w:val="VerbatimChar"/>
        </w:rPr>
        <w:t xml:space="preserve">  </w:t>
      </w:r>
    </w:p>
    <w:p w14:paraId="738990AF" w14:textId="77777777" w:rsidR="004117C1" w:rsidRPr="004117C1" w:rsidRDefault="004117C1" w:rsidP="004117C1">
      <w:pPr>
        <w:pStyle w:val="SourceCode"/>
        <w:rPr>
          <w:rStyle w:val="VerbatimChar"/>
        </w:rPr>
      </w:pPr>
      <w:r w:rsidRPr="004117C1">
        <w:rPr>
          <w:rStyle w:val="VerbatimChar"/>
        </w:rPr>
        <w:t xml:space="preserve">  </w:t>
      </w:r>
    </w:p>
    <w:p w14:paraId="7F806F06" w14:textId="77777777" w:rsidR="004117C1" w:rsidRPr="004117C1" w:rsidRDefault="004117C1" w:rsidP="004117C1">
      <w:pPr>
        <w:pStyle w:val="SourceCode"/>
        <w:rPr>
          <w:rStyle w:val="VerbatimChar"/>
        </w:rPr>
      </w:pPr>
      <w:r w:rsidRPr="004117C1">
        <w:rPr>
          <w:rStyle w:val="VerbatimChar"/>
        </w:rPr>
        <w:t xml:space="preserve">   /* Start timer */</w:t>
      </w:r>
    </w:p>
    <w:p w14:paraId="7D303748" w14:textId="77777777" w:rsidR="004117C1" w:rsidRPr="004117C1" w:rsidRDefault="004117C1" w:rsidP="004117C1">
      <w:pPr>
        <w:pStyle w:val="SourceCode"/>
        <w:rPr>
          <w:rStyle w:val="VerbatimChar"/>
        </w:rPr>
      </w:pPr>
      <w:r w:rsidRPr="004117C1">
        <w:rPr>
          <w:rStyle w:val="VerbatimChar"/>
        </w:rPr>
        <w:t xml:space="preserve">   %let _timer_start = %sysfunc(datetime());  </w:t>
      </w:r>
    </w:p>
    <w:p w14:paraId="3DC5B9F8" w14:textId="77777777" w:rsidR="004117C1" w:rsidRPr="004117C1" w:rsidRDefault="004117C1" w:rsidP="004117C1">
      <w:pPr>
        <w:pStyle w:val="SourceCode"/>
        <w:rPr>
          <w:rStyle w:val="VerbatimChar"/>
        </w:rPr>
      </w:pPr>
      <w:r w:rsidRPr="004117C1">
        <w:rPr>
          <w:rStyle w:val="VerbatimChar"/>
        </w:rPr>
        <w:t xml:space="preserve">  </w:t>
      </w:r>
    </w:p>
    <w:p w14:paraId="657C3FD3" w14:textId="77777777" w:rsidR="004117C1" w:rsidRPr="004117C1" w:rsidRDefault="004117C1" w:rsidP="004117C1">
      <w:pPr>
        <w:pStyle w:val="SourceCode"/>
        <w:rPr>
          <w:rStyle w:val="VerbatimChar"/>
        </w:rPr>
      </w:pPr>
      <w:r w:rsidRPr="004117C1">
        <w:rPr>
          <w:rStyle w:val="VerbatimChar"/>
        </w:rPr>
        <w:t>%regressionBoot(100, SEALS2.Import);</w:t>
      </w:r>
    </w:p>
    <w:p w14:paraId="6AA96E99" w14:textId="77777777" w:rsidR="004117C1" w:rsidRPr="004117C1" w:rsidRDefault="004117C1" w:rsidP="004117C1">
      <w:pPr>
        <w:pStyle w:val="SourceCode"/>
        <w:rPr>
          <w:rStyle w:val="VerbatimChar"/>
        </w:rPr>
      </w:pPr>
      <w:r w:rsidRPr="004117C1">
        <w:rPr>
          <w:rStyle w:val="VerbatimChar"/>
        </w:rPr>
        <w:t xml:space="preserve">  </w:t>
      </w:r>
    </w:p>
    <w:p w14:paraId="0104C179" w14:textId="77777777" w:rsidR="004117C1" w:rsidRPr="004117C1" w:rsidRDefault="004117C1" w:rsidP="004117C1">
      <w:pPr>
        <w:pStyle w:val="SourceCode"/>
        <w:rPr>
          <w:rStyle w:val="VerbatimChar"/>
        </w:rPr>
      </w:pPr>
      <w:r w:rsidRPr="004117C1">
        <w:rPr>
          <w:rStyle w:val="VerbatimChar"/>
        </w:rPr>
        <w:t xml:space="preserve">   /* Stop timer */</w:t>
      </w:r>
    </w:p>
    <w:p w14:paraId="2E7EE2ED" w14:textId="77777777" w:rsidR="004117C1" w:rsidRPr="004117C1" w:rsidRDefault="004117C1" w:rsidP="004117C1">
      <w:pPr>
        <w:pStyle w:val="SourceCode"/>
        <w:rPr>
          <w:rStyle w:val="VerbatimChar"/>
        </w:rPr>
      </w:pPr>
      <w:r w:rsidRPr="004117C1">
        <w:rPr>
          <w:rStyle w:val="VerbatimChar"/>
        </w:rPr>
        <w:t xml:space="preserve">   data _null_;</w:t>
      </w:r>
    </w:p>
    <w:p w14:paraId="54D458C4" w14:textId="77777777" w:rsidR="004117C1" w:rsidRPr="004117C1" w:rsidRDefault="004117C1" w:rsidP="004117C1">
      <w:pPr>
        <w:pStyle w:val="SourceCode"/>
        <w:rPr>
          <w:rStyle w:val="VerbatimChar"/>
        </w:rPr>
      </w:pPr>
      <w:r w:rsidRPr="004117C1">
        <w:rPr>
          <w:rStyle w:val="VerbatimChar"/>
        </w:rPr>
        <w:t xml:space="preserve">     dur = datetime() - &amp;_timer_start;</w:t>
      </w:r>
    </w:p>
    <w:p w14:paraId="715E4528" w14:textId="77777777" w:rsidR="004117C1" w:rsidRPr="004117C1" w:rsidRDefault="004117C1" w:rsidP="004117C1">
      <w:pPr>
        <w:pStyle w:val="SourceCode"/>
        <w:rPr>
          <w:rStyle w:val="VerbatimChar"/>
        </w:rPr>
      </w:pPr>
      <w:r w:rsidRPr="004117C1">
        <w:rPr>
          <w:rStyle w:val="VerbatimChar"/>
        </w:rPr>
        <w:t xml:space="preserve">     put 30*'-' / ' TOTAL DURATION:' dur time13.2 / 30*'-';</w:t>
      </w:r>
    </w:p>
    <w:p w14:paraId="489011E8" w14:textId="77777777" w:rsidR="004117C1" w:rsidRPr="004117C1" w:rsidRDefault="004117C1" w:rsidP="004117C1">
      <w:pPr>
        <w:pStyle w:val="SourceCode"/>
        <w:rPr>
          <w:rStyle w:val="VerbatimChar"/>
        </w:rPr>
      </w:pPr>
      <w:r w:rsidRPr="004117C1">
        <w:rPr>
          <w:rStyle w:val="VerbatimChar"/>
        </w:rPr>
        <w:t xml:space="preserve">   run; </w:t>
      </w:r>
    </w:p>
    <w:p w14:paraId="5A0BCD38" w14:textId="77777777" w:rsidR="004117C1" w:rsidRPr="004117C1" w:rsidRDefault="004117C1" w:rsidP="004117C1">
      <w:pPr>
        <w:pStyle w:val="SourceCode"/>
        <w:rPr>
          <w:rStyle w:val="VerbatimChar"/>
        </w:rPr>
      </w:pPr>
      <w:r w:rsidRPr="004117C1">
        <w:rPr>
          <w:rStyle w:val="VerbatimChar"/>
        </w:rPr>
        <w:t xml:space="preserve">   </w:t>
      </w:r>
    </w:p>
    <w:p w14:paraId="11CCB251" w14:textId="77777777" w:rsidR="004117C1" w:rsidRPr="004117C1" w:rsidRDefault="004117C1" w:rsidP="004117C1">
      <w:pPr>
        <w:pStyle w:val="SourceCode"/>
        <w:rPr>
          <w:rStyle w:val="VerbatimChar"/>
        </w:rPr>
      </w:pPr>
      <w:r w:rsidRPr="004117C1">
        <w:rPr>
          <w:rStyle w:val="VerbatimChar"/>
        </w:rPr>
        <w:t xml:space="preserve">   </w:t>
      </w:r>
    </w:p>
    <w:p w14:paraId="74E18026" w14:textId="77777777" w:rsidR="004117C1" w:rsidRPr="004117C1" w:rsidRDefault="004117C1" w:rsidP="004117C1">
      <w:pPr>
        <w:pStyle w:val="SourceCode"/>
        <w:rPr>
          <w:rStyle w:val="VerbatimChar"/>
        </w:rPr>
      </w:pPr>
      <w:r w:rsidRPr="004117C1">
        <w:rPr>
          <w:rStyle w:val="VerbatimChar"/>
        </w:rPr>
        <w:t>/*-----------------------------------------------------------------------------------------*/</w:t>
      </w:r>
    </w:p>
    <w:p w14:paraId="09FE30E3" w14:textId="77777777" w:rsidR="004117C1" w:rsidRPr="004117C1" w:rsidRDefault="004117C1" w:rsidP="004117C1">
      <w:pPr>
        <w:pStyle w:val="SourceCode"/>
        <w:rPr>
          <w:rStyle w:val="VerbatimChar"/>
        </w:rPr>
      </w:pPr>
      <w:r w:rsidRPr="004117C1">
        <w:rPr>
          <w:rStyle w:val="VerbatimChar"/>
        </w:rPr>
        <w:t xml:space="preserve">   </w:t>
      </w:r>
    </w:p>
    <w:p w14:paraId="77A62A56" w14:textId="77777777" w:rsidR="004117C1" w:rsidRPr="004117C1" w:rsidRDefault="004117C1" w:rsidP="004117C1">
      <w:pPr>
        <w:pStyle w:val="SourceCode"/>
        <w:rPr>
          <w:rStyle w:val="VerbatimChar"/>
        </w:rPr>
      </w:pPr>
      <w:r w:rsidRPr="004117C1">
        <w:rPr>
          <w:rStyle w:val="VerbatimChar"/>
        </w:rPr>
        <w:t xml:space="preserve">   </w:t>
      </w:r>
    </w:p>
    <w:p w14:paraId="3CB31616" w14:textId="77777777" w:rsidR="004117C1" w:rsidRPr="004117C1" w:rsidRDefault="004117C1" w:rsidP="004117C1">
      <w:pPr>
        <w:pStyle w:val="SourceCode"/>
        <w:rPr>
          <w:rStyle w:val="VerbatimChar"/>
        </w:rPr>
      </w:pPr>
      <w:r w:rsidRPr="004117C1">
        <w:rPr>
          <w:rStyle w:val="VerbatimChar"/>
        </w:rPr>
        <w:t xml:space="preserve">                     /*  Times observed:   */</w:t>
      </w:r>
    </w:p>
    <w:p w14:paraId="3D6312BF" w14:textId="77777777" w:rsidR="004117C1" w:rsidRPr="004117C1" w:rsidRDefault="004117C1" w:rsidP="004117C1">
      <w:pPr>
        <w:pStyle w:val="SourceCode"/>
        <w:rPr>
          <w:rStyle w:val="VerbatimChar"/>
        </w:rPr>
      </w:pPr>
      <w:r w:rsidRPr="004117C1">
        <w:rPr>
          <w:rStyle w:val="VerbatimChar"/>
        </w:rPr>
        <w:t xml:space="preserve">   </w:t>
      </w:r>
    </w:p>
    <w:p w14:paraId="1CD3118A" w14:textId="77777777" w:rsidR="004117C1" w:rsidRPr="004117C1" w:rsidRDefault="004117C1" w:rsidP="004117C1">
      <w:pPr>
        <w:pStyle w:val="SourceCode"/>
        <w:rPr>
          <w:rStyle w:val="VerbatimChar"/>
        </w:rPr>
      </w:pPr>
      <w:r w:rsidRPr="004117C1">
        <w:rPr>
          <w:rStyle w:val="VerbatimChar"/>
        </w:rPr>
        <w:t>/*  for 5000 samples:  TOTAL DURATION:   0:00:00.66</w:t>
      </w:r>
    </w:p>
    <w:p w14:paraId="6854A10A" w14:textId="77777777" w:rsidR="004117C1" w:rsidRPr="004117C1" w:rsidRDefault="004117C1" w:rsidP="004117C1">
      <w:pPr>
        <w:pStyle w:val="SourceCode"/>
        <w:rPr>
          <w:rStyle w:val="VerbatimChar"/>
        </w:rPr>
      </w:pPr>
      <w:r w:rsidRPr="004117C1">
        <w:rPr>
          <w:rStyle w:val="VerbatimChar"/>
        </w:rPr>
        <w:t xml:space="preserve">    for 100000 samples: TOTAL DURATION:   0:00:08.18 */</w:t>
      </w:r>
    </w:p>
    <w:p w14:paraId="11B2E888" w14:textId="77777777" w:rsidR="004117C1" w:rsidRPr="004117C1" w:rsidRDefault="004117C1" w:rsidP="004117C1">
      <w:pPr>
        <w:pStyle w:val="SourceCode"/>
        <w:rPr>
          <w:rStyle w:val="VerbatimChar"/>
        </w:rPr>
      </w:pPr>
      <w:r w:rsidRPr="004117C1">
        <w:rPr>
          <w:rStyle w:val="VerbatimChar"/>
        </w:rPr>
        <w:t xml:space="preserve"> </w:t>
      </w:r>
    </w:p>
    <w:p w14:paraId="178F7277" w14:textId="77777777" w:rsidR="004117C1" w:rsidRPr="004117C1" w:rsidRDefault="004117C1" w:rsidP="004117C1">
      <w:pPr>
        <w:pStyle w:val="SourceCode"/>
        <w:rPr>
          <w:rStyle w:val="VerbatimChar"/>
        </w:rPr>
      </w:pPr>
      <w:r w:rsidRPr="004117C1">
        <w:rPr>
          <w:rStyle w:val="VerbatimChar"/>
        </w:rPr>
        <w:t xml:space="preserve"> </w:t>
      </w:r>
    </w:p>
    <w:p w14:paraId="7526F686" w14:textId="77777777" w:rsidR="004117C1" w:rsidRPr="004117C1" w:rsidRDefault="004117C1" w:rsidP="004117C1">
      <w:pPr>
        <w:pStyle w:val="SourceCode"/>
        <w:rPr>
          <w:rStyle w:val="VerbatimChar"/>
        </w:rPr>
      </w:pPr>
      <w:r w:rsidRPr="004117C1">
        <w:rPr>
          <w:rStyle w:val="VerbatimChar"/>
        </w:rPr>
        <w:lastRenderedPageBreak/>
        <w:t>/*-----------------------------------------------------------------------------------------*/</w:t>
      </w:r>
    </w:p>
    <w:p w14:paraId="72CC74D4" w14:textId="77777777" w:rsidR="004117C1" w:rsidRPr="004117C1" w:rsidRDefault="004117C1" w:rsidP="004117C1">
      <w:pPr>
        <w:pStyle w:val="SourceCode"/>
        <w:rPr>
          <w:rStyle w:val="VerbatimChar"/>
        </w:rPr>
      </w:pPr>
      <w:r w:rsidRPr="004117C1">
        <w:rPr>
          <w:rStyle w:val="VerbatimChar"/>
        </w:rPr>
        <w:t>/*---------------------------------------PART 3:-------------------------------------------*/</w:t>
      </w:r>
    </w:p>
    <w:p w14:paraId="28AAD67D" w14:textId="77777777" w:rsidR="004117C1" w:rsidRPr="004117C1" w:rsidRDefault="004117C1" w:rsidP="004117C1">
      <w:pPr>
        <w:pStyle w:val="SourceCode"/>
        <w:rPr>
          <w:rStyle w:val="VerbatimChar"/>
        </w:rPr>
      </w:pPr>
      <w:r w:rsidRPr="004117C1">
        <w:rPr>
          <w:rStyle w:val="VerbatimChar"/>
        </w:rPr>
        <w:t>/*-----------------------------------------------------------------------------------------*/</w:t>
      </w:r>
    </w:p>
    <w:p w14:paraId="3CF33B6C" w14:textId="77777777" w:rsidR="004117C1" w:rsidRPr="004117C1" w:rsidRDefault="004117C1" w:rsidP="004117C1">
      <w:pPr>
        <w:pStyle w:val="SourceCode"/>
        <w:rPr>
          <w:rStyle w:val="VerbatimChar"/>
        </w:rPr>
      </w:pPr>
    </w:p>
    <w:p w14:paraId="5A3B790C" w14:textId="77777777" w:rsidR="004117C1" w:rsidRPr="004117C1" w:rsidRDefault="004117C1" w:rsidP="004117C1">
      <w:pPr>
        <w:pStyle w:val="SourceCode"/>
        <w:rPr>
          <w:rStyle w:val="VerbatimChar"/>
        </w:rPr>
      </w:pPr>
    </w:p>
    <w:p w14:paraId="369FA0E5" w14:textId="77777777" w:rsidR="004117C1" w:rsidRPr="004117C1" w:rsidRDefault="004117C1" w:rsidP="004117C1">
      <w:pPr>
        <w:pStyle w:val="SourceCode"/>
        <w:rPr>
          <w:rStyle w:val="VerbatimChar"/>
        </w:rPr>
      </w:pPr>
    </w:p>
    <w:p w14:paraId="24EC3B5F" w14:textId="77777777" w:rsidR="004117C1" w:rsidRPr="004117C1" w:rsidRDefault="004117C1" w:rsidP="004117C1">
      <w:pPr>
        <w:pStyle w:val="SourceCode"/>
        <w:rPr>
          <w:rStyle w:val="VerbatimChar"/>
        </w:rPr>
      </w:pPr>
      <w:r w:rsidRPr="004117C1">
        <w:rPr>
          <w:rStyle w:val="VerbatimChar"/>
        </w:rPr>
        <w:t xml:space="preserve">                      /*  Compare with code previously given:  */</w:t>
      </w:r>
    </w:p>
    <w:p w14:paraId="15AE7E9C" w14:textId="77777777" w:rsidR="004117C1" w:rsidRPr="004117C1" w:rsidRDefault="004117C1" w:rsidP="004117C1">
      <w:pPr>
        <w:pStyle w:val="SourceCode"/>
        <w:rPr>
          <w:rStyle w:val="VerbatimChar"/>
        </w:rPr>
      </w:pPr>
      <w:r w:rsidRPr="004117C1">
        <w:rPr>
          <w:rStyle w:val="VerbatimChar"/>
        </w:rPr>
        <w:t xml:space="preserve">  </w:t>
      </w:r>
    </w:p>
    <w:p w14:paraId="623BEB01" w14:textId="77777777" w:rsidR="004117C1" w:rsidRPr="004117C1" w:rsidRDefault="004117C1" w:rsidP="004117C1">
      <w:pPr>
        <w:pStyle w:val="SourceCode"/>
        <w:rPr>
          <w:rStyle w:val="VerbatimChar"/>
        </w:rPr>
      </w:pPr>
    </w:p>
    <w:p w14:paraId="2FB37861" w14:textId="77777777" w:rsidR="004117C1" w:rsidRPr="004117C1" w:rsidRDefault="004117C1" w:rsidP="004117C1">
      <w:pPr>
        <w:pStyle w:val="SourceCode"/>
        <w:rPr>
          <w:rStyle w:val="VerbatimChar"/>
        </w:rPr>
      </w:pPr>
      <w:r w:rsidRPr="004117C1">
        <w:rPr>
          <w:rStyle w:val="VerbatimChar"/>
        </w:rPr>
        <w:t>%macro regBoot(NumberOfLoops, DataSet, XVariable, YVariable);</w:t>
      </w:r>
    </w:p>
    <w:p w14:paraId="131DF41D" w14:textId="77777777" w:rsidR="004117C1" w:rsidRPr="004117C1" w:rsidRDefault="004117C1" w:rsidP="004117C1">
      <w:pPr>
        <w:pStyle w:val="SourceCode"/>
        <w:rPr>
          <w:rStyle w:val="VerbatimChar"/>
        </w:rPr>
      </w:pPr>
    </w:p>
    <w:p w14:paraId="7F2AABF6" w14:textId="77777777" w:rsidR="004117C1" w:rsidRPr="004117C1" w:rsidRDefault="004117C1" w:rsidP="004117C1">
      <w:pPr>
        <w:pStyle w:val="SourceCode"/>
        <w:rPr>
          <w:rStyle w:val="VerbatimChar"/>
        </w:rPr>
      </w:pPr>
      <w:r w:rsidRPr="004117C1">
        <w:rPr>
          <w:rStyle w:val="VerbatimChar"/>
        </w:rPr>
        <w:t>/*Number of rows in my dataset*/</w:t>
      </w:r>
    </w:p>
    <w:p w14:paraId="2313FBBF" w14:textId="77777777" w:rsidR="004117C1" w:rsidRPr="004117C1" w:rsidRDefault="004117C1" w:rsidP="004117C1">
      <w:pPr>
        <w:pStyle w:val="SourceCode"/>
        <w:rPr>
          <w:rStyle w:val="VerbatimChar"/>
        </w:rPr>
      </w:pPr>
      <w:r w:rsidRPr="004117C1">
        <w:rPr>
          <w:rStyle w:val="VerbatimChar"/>
        </w:rPr>
        <w:t xml:space="preserve"> </w:t>
      </w:r>
      <w:r w:rsidRPr="004117C1">
        <w:rPr>
          <w:rStyle w:val="VerbatimChar"/>
        </w:rPr>
        <w:tab/>
        <w:t>data _null_;</w:t>
      </w:r>
    </w:p>
    <w:p w14:paraId="50ADA022" w14:textId="77777777" w:rsidR="004117C1" w:rsidRPr="004117C1" w:rsidRDefault="004117C1" w:rsidP="004117C1">
      <w:pPr>
        <w:pStyle w:val="SourceCode"/>
        <w:rPr>
          <w:rStyle w:val="VerbatimChar"/>
        </w:rPr>
      </w:pPr>
      <w:r w:rsidRPr="004117C1">
        <w:rPr>
          <w:rStyle w:val="VerbatimChar"/>
        </w:rPr>
        <w:t xml:space="preserve">  </w:t>
      </w:r>
      <w:r w:rsidRPr="004117C1">
        <w:rPr>
          <w:rStyle w:val="VerbatimChar"/>
        </w:rPr>
        <w:tab/>
        <w:t>set &amp;DataSet NOBS=size;</w:t>
      </w:r>
    </w:p>
    <w:p w14:paraId="2FE518B6" w14:textId="77777777" w:rsidR="004117C1" w:rsidRPr="004117C1" w:rsidRDefault="004117C1" w:rsidP="004117C1">
      <w:pPr>
        <w:pStyle w:val="SourceCode"/>
        <w:rPr>
          <w:rStyle w:val="VerbatimChar"/>
        </w:rPr>
      </w:pPr>
      <w:r w:rsidRPr="004117C1">
        <w:rPr>
          <w:rStyle w:val="VerbatimChar"/>
        </w:rPr>
        <w:t xml:space="preserve">  </w:t>
      </w:r>
      <w:r w:rsidRPr="004117C1">
        <w:rPr>
          <w:rStyle w:val="VerbatimChar"/>
        </w:rPr>
        <w:tab/>
        <w:t>call symput("NROW",size);</w:t>
      </w:r>
    </w:p>
    <w:p w14:paraId="02F1C83A" w14:textId="77777777" w:rsidR="004117C1" w:rsidRPr="004117C1" w:rsidRDefault="004117C1" w:rsidP="004117C1">
      <w:pPr>
        <w:pStyle w:val="SourceCode"/>
        <w:rPr>
          <w:rStyle w:val="VerbatimChar"/>
        </w:rPr>
      </w:pPr>
      <w:r w:rsidRPr="004117C1">
        <w:rPr>
          <w:rStyle w:val="VerbatimChar"/>
        </w:rPr>
        <w:t xml:space="preserve"> </w:t>
      </w:r>
      <w:r w:rsidRPr="004117C1">
        <w:rPr>
          <w:rStyle w:val="VerbatimChar"/>
        </w:rPr>
        <w:tab/>
        <w:t>stop;</w:t>
      </w:r>
    </w:p>
    <w:p w14:paraId="109AFED6" w14:textId="77777777" w:rsidR="004117C1" w:rsidRPr="004117C1" w:rsidRDefault="004117C1" w:rsidP="004117C1">
      <w:pPr>
        <w:pStyle w:val="SourceCode"/>
        <w:rPr>
          <w:rStyle w:val="VerbatimChar"/>
        </w:rPr>
      </w:pPr>
      <w:r w:rsidRPr="004117C1">
        <w:rPr>
          <w:rStyle w:val="VerbatimChar"/>
        </w:rPr>
        <w:t xml:space="preserve"> </w:t>
      </w:r>
      <w:r w:rsidRPr="004117C1">
        <w:rPr>
          <w:rStyle w:val="VerbatimChar"/>
        </w:rPr>
        <w:tab/>
        <w:t>run;</w:t>
      </w:r>
    </w:p>
    <w:p w14:paraId="252F2034" w14:textId="77777777" w:rsidR="004117C1" w:rsidRPr="004117C1" w:rsidRDefault="004117C1" w:rsidP="004117C1">
      <w:pPr>
        <w:pStyle w:val="SourceCode"/>
        <w:rPr>
          <w:rStyle w:val="VerbatimChar"/>
        </w:rPr>
      </w:pPr>
    </w:p>
    <w:p w14:paraId="1BF327CF" w14:textId="77777777" w:rsidR="004117C1" w:rsidRPr="004117C1" w:rsidRDefault="004117C1" w:rsidP="004117C1">
      <w:pPr>
        <w:pStyle w:val="SourceCode"/>
        <w:rPr>
          <w:rStyle w:val="VerbatimChar"/>
        </w:rPr>
      </w:pPr>
      <w:r w:rsidRPr="004117C1">
        <w:rPr>
          <w:rStyle w:val="VerbatimChar"/>
        </w:rPr>
        <w:t>/*loop over the number of randomisations required*/</w:t>
      </w:r>
    </w:p>
    <w:p w14:paraId="5A4AFD86" w14:textId="77777777" w:rsidR="004117C1" w:rsidRPr="004117C1" w:rsidRDefault="004117C1" w:rsidP="004117C1">
      <w:pPr>
        <w:pStyle w:val="SourceCode"/>
        <w:rPr>
          <w:rStyle w:val="VerbatimChar"/>
        </w:rPr>
      </w:pPr>
      <w:r w:rsidRPr="004117C1">
        <w:rPr>
          <w:rStyle w:val="VerbatimChar"/>
        </w:rPr>
        <w:t>%do i=1 %to &amp;NumberOfLoops;</w:t>
      </w:r>
    </w:p>
    <w:p w14:paraId="09ECE8E8" w14:textId="77777777" w:rsidR="004117C1" w:rsidRPr="004117C1" w:rsidRDefault="004117C1" w:rsidP="004117C1">
      <w:pPr>
        <w:pStyle w:val="SourceCode"/>
        <w:rPr>
          <w:rStyle w:val="VerbatimChar"/>
        </w:rPr>
      </w:pPr>
    </w:p>
    <w:p w14:paraId="60AFBCFC" w14:textId="77777777" w:rsidR="004117C1" w:rsidRPr="004117C1" w:rsidRDefault="004117C1" w:rsidP="004117C1">
      <w:pPr>
        <w:pStyle w:val="SourceCode"/>
        <w:rPr>
          <w:rStyle w:val="VerbatimChar"/>
        </w:rPr>
      </w:pPr>
      <w:r w:rsidRPr="004117C1">
        <w:rPr>
          <w:rStyle w:val="VerbatimChar"/>
        </w:rPr>
        <w:t>/*Sample my data with replacement*/</w:t>
      </w:r>
    </w:p>
    <w:p w14:paraId="50F1EBEF" w14:textId="77777777" w:rsidR="004117C1" w:rsidRPr="004117C1" w:rsidRDefault="004117C1" w:rsidP="004117C1">
      <w:pPr>
        <w:pStyle w:val="SourceCode"/>
        <w:rPr>
          <w:rStyle w:val="VerbatimChar"/>
        </w:rPr>
      </w:pPr>
      <w:r w:rsidRPr="004117C1">
        <w:rPr>
          <w:rStyle w:val="VerbatimChar"/>
        </w:rPr>
        <w:tab/>
        <w:t>proc surveyselect data=&amp;DataSet out=bootData seed=-3014 method=urs noprint sampsize=&amp;NROW;</w:t>
      </w:r>
    </w:p>
    <w:p w14:paraId="6BF5083D" w14:textId="77777777" w:rsidR="004117C1" w:rsidRPr="004117C1" w:rsidRDefault="004117C1" w:rsidP="004117C1">
      <w:pPr>
        <w:pStyle w:val="SourceCode"/>
        <w:rPr>
          <w:rStyle w:val="VerbatimChar"/>
        </w:rPr>
      </w:pPr>
      <w:r w:rsidRPr="004117C1">
        <w:rPr>
          <w:rStyle w:val="VerbatimChar"/>
        </w:rPr>
        <w:tab/>
        <w:t>run;</w:t>
      </w:r>
    </w:p>
    <w:p w14:paraId="3249F2E3" w14:textId="77777777" w:rsidR="004117C1" w:rsidRPr="004117C1" w:rsidRDefault="004117C1" w:rsidP="004117C1">
      <w:pPr>
        <w:pStyle w:val="SourceCode"/>
        <w:rPr>
          <w:rStyle w:val="VerbatimChar"/>
        </w:rPr>
      </w:pPr>
    </w:p>
    <w:p w14:paraId="59F7C980" w14:textId="77777777" w:rsidR="004117C1" w:rsidRPr="004117C1" w:rsidRDefault="004117C1" w:rsidP="004117C1">
      <w:pPr>
        <w:pStyle w:val="SourceCode"/>
        <w:rPr>
          <w:rStyle w:val="VerbatimChar"/>
        </w:rPr>
      </w:pPr>
      <w:r w:rsidRPr="004117C1">
        <w:rPr>
          <w:rStyle w:val="VerbatimChar"/>
        </w:rPr>
        <w:t>/*Conduct a regression on this randomised dataset and get parameter estimates*/</w:t>
      </w:r>
    </w:p>
    <w:p w14:paraId="11FA27F1" w14:textId="77777777" w:rsidR="004117C1" w:rsidRPr="004117C1" w:rsidRDefault="004117C1" w:rsidP="004117C1">
      <w:pPr>
        <w:pStyle w:val="SourceCode"/>
        <w:rPr>
          <w:rStyle w:val="VerbatimChar"/>
        </w:rPr>
      </w:pPr>
      <w:r w:rsidRPr="004117C1">
        <w:rPr>
          <w:rStyle w:val="VerbatimChar"/>
        </w:rPr>
        <w:tab/>
        <w:t>proc reg data=bootData outest=ParameterEstimates  noprint;</w:t>
      </w:r>
    </w:p>
    <w:p w14:paraId="44DB065E" w14:textId="77777777" w:rsidR="004117C1" w:rsidRPr="004117C1" w:rsidRDefault="004117C1" w:rsidP="004117C1">
      <w:pPr>
        <w:pStyle w:val="SourceCode"/>
        <w:rPr>
          <w:rStyle w:val="VerbatimChar"/>
        </w:rPr>
      </w:pPr>
      <w:r w:rsidRPr="004117C1">
        <w:rPr>
          <w:rStyle w:val="VerbatimChar"/>
        </w:rPr>
        <w:lastRenderedPageBreak/>
        <w:tab/>
        <w:t>Model &amp;YVariable=&amp;XVariable;</w:t>
      </w:r>
    </w:p>
    <w:p w14:paraId="2190185F" w14:textId="77777777" w:rsidR="004117C1" w:rsidRPr="004117C1" w:rsidRDefault="004117C1" w:rsidP="004117C1">
      <w:pPr>
        <w:pStyle w:val="SourceCode"/>
        <w:rPr>
          <w:rStyle w:val="VerbatimChar"/>
        </w:rPr>
      </w:pPr>
      <w:r w:rsidRPr="004117C1">
        <w:rPr>
          <w:rStyle w:val="VerbatimChar"/>
        </w:rPr>
        <w:tab/>
        <w:t>run;</w:t>
      </w:r>
    </w:p>
    <w:p w14:paraId="3003AE48" w14:textId="77777777" w:rsidR="004117C1" w:rsidRPr="004117C1" w:rsidRDefault="004117C1" w:rsidP="004117C1">
      <w:pPr>
        <w:pStyle w:val="SourceCode"/>
        <w:rPr>
          <w:rStyle w:val="VerbatimChar"/>
        </w:rPr>
      </w:pPr>
      <w:r w:rsidRPr="004117C1">
        <w:rPr>
          <w:rStyle w:val="VerbatimChar"/>
        </w:rPr>
        <w:tab/>
        <w:t>quit;</w:t>
      </w:r>
    </w:p>
    <w:p w14:paraId="1841DBB9" w14:textId="77777777" w:rsidR="004117C1" w:rsidRPr="004117C1" w:rsidRDefault="004117C1" w:rsidP="004117C1">
      <w:pPr>
        <w:pStyle w:val="SourceCode"/>
        <w:rPr>
          <w:rStyle w:val="VerbatimChar"/>
        </w:rPr>
      </w:pPr>
    </w:p>
    <w:p w14:paraId="3196FA56" w14:textId="77777777" w:rsidR="004117C1" w:rsidRPr="004117C1" w:rsidRDefault="004117C1" w:rsidP="004117C1">
      <w:pPr>
        <w:pStyle w:val="SourceCode"/>
        <w:rPr>
          <w:rStyle w:val="VerbatimChar"/>
        </w:rPr>
      </w:pPr>
      <w:r w:rsidRPr="004117C1">
        <w:rPr>
          <w:rStyle w:val="VerbatimChar"/>
        </w:rPr>
        <w:t>/*Extract just the columns for slope and intercept for storage*/</w:t>
      </w:r>
    </w:p>
    <w:p w14:paraId="080E7C94" w14:textId="77777777" w:rsidR="004117C1" w:rsidRPr="004117C1" w:rsidRDefault="004117C1" w:rsidP="004117C1">
      <w:pPr>
        <w:pStyle w:val="SourceCode"/>
        <w:rPr>
          <w:rStyle w:val="VerbatimChar"/>
        </w:rPr>
      </w:pPr>
      <w:r w:rsidRPr="004117C1">
        <w:rPr>
          <w:rStyle w:val="VerbatimChar"/>
        </w:rPr>
        <w:tab/>
        <w:t>data Temp;</w:t>
      </w:r>
    </w:p>
    <w:p w14:paraId="2ECDEA3F" w14:textId="77777777" w:rsidR="004117C1" w:rsidRPr="004117C1" w:rsidRDefault="004117C1" w:rsidP="004117C1">
      <w:pPr>
        <w:pStyle w:val="SourceCode"/>
        <w:rPr>
          <w:rStyle w:val="VerbatimChar"/>
        </w:rPr>
      </w:pPr>
      <w:r w:rsidRPr="004117C1">
        <w:rPr>
          <w:rStyle w:val="VerbatimChar"/>
        </w:rPr>
        <w:tab/>
        <w:t>set ParameterEstimates;</w:t>
      </w:r>
    </w:p>
    <w:p w14:paraId="2CA03A5F" w14:textId="77777777" w:rsidR="004117C1" w:rsidRPr="004117C1" w:rsidRDefault="004117C1" w:rsidP="004117C1">
      <w:pPr>
        <w:pStyle w:val="SourceCode"/>
        <w:rPr>
          <w:rStyle w:val="VerbatimChar"/>
        </w:rPr>
      </w:pPr>
      <w:r w:rsidRPr="004117C1">
        <w:rPr>
          <w:rStyle w:val="VerbatimChar"/>
        </w:rPr>
        <w:tab/>
        <w:t>keep Intercept &amp;XVariable;</w:t>
      </w:r>
    </w:p>
    <w:p w14:paraId="19EC0CEE" w14:textId="77777777" w:rsidR="004117C1" w:rsidRPr="004117C1" w:rsidRDefault="004117C1" w:rsidP="004117C1">
      <w:pPr>
        <w:pStyle w:val="SourceCode"/>
        <w:rPr>
          <w:rStyle w:val="VerbatimChar"/>
        </w:rPr>
      </w:pPr>
      <w:r w:rsidRPr="004117C1">
        <w:rPr>
          <w:rStyle w:val="VerbatimChar"/>
        </w:rPr>
        <w:tab/>
        <w:t>run;</w:t>
      </w:r>
    </w:p>
    <w:p w14:paraId="0FB8C5B4" w14:textId="77777777" w:rsidR="004117C1" w:rsidRPr="004117C1" w:rsidRDefault="004117C1" w:rsidP="004117C1">
      <w:pPr>
        <w:pStyle w:val="SourceCode"/>
        <w:rPr>
          <w:rStyle w:val="VerbatimChar"/>
        </w:rPr>
      </w:pPr>
    </w:p>
    <w:p w14:paraId="3E85498E" w14:textId="77777777" w:rsidR="004117C1" w:rsidRPr="004117C1" w:rsidRDefault="004117C1" w:rsidP="004117C1">
      <w:pPr>
        <w:pStyle w:val="SourceCode"/>
        <w:rPr>
          <w:rStyle w:val="VerbatimChar"/>
        </w:rPr>
      </w:pPr>
      <w:r w:rsidRPr="004117C1">
        <w:rPr>
          <w:rStyle w:val="VerbatimChar"/>
        </w:rPr>
        <w:t>/*Create a new results dataset if the first iteration, append for following iterations*/</w:t>
      </w:r>
    </w:p>
    <w:p w14:paraId="1A63AB26" w14:textId="77777777" w:rsidR="004117C1" w:rsidRPr="004117C1" w:rsidRDefault="004117C1" w:rsidP="004117C1">
      <w:pPr>
        <w:pStyle w:val="SourceCode"/>
        <w:rPr>
          <w:rStyle w:val="VerbatimChar"/>
        </w:rPr>
      </w:pPr>
      <w:r w:rsidRPr="004117C1">
        <w:rPr>
          <w:rStyle w:val="VerbatimChar"/>
        </w:rPr>
        <w:tab/>
        <w:t>data ResultHolder;</w:t>
      </w:r>
    </w:p>
    <w:p w14:paraId="7CA98D1E" w14:textId="77777777" w:rsidR="004117C1" w:rsidRPr="004117C1" w:rsidRDefault="004117C1" w:rsidP="004117C1">
      <w:pPr>
        <w:pStyle w:val="SourceCode"/>
        <w:rPr>
          <w:rStyle w:val="VerbatimChar"/>
        </w:rPr>
      </w:pPr>
      <w:r w:rsidRPr="004117C1">
        <w:rPr>
          <w:rStyle w:val="VerbatimChar"/>
        </w:rPr>
        <w:tab/>
      </w:r>
      <w:r w:rsidRPr="004117C1">
        <w:rPr>
          <w:rStyle w:val="VerbatimChar"/>
        </w:rPr>
        <w:tab/>
        <w:t>%if &amp;i=1 %then %do;</w:t>
      </w:r>
    </w:p>
    <w:p w14:paraId="0F97C092" w14:textId="77777777" w:rsidR="004117C1" w:rsidRPr="004117C1" w:rsidRDefault="004117C1" w:rsidP="004117C1">
      <w:pPr>
        <w:pStyle w:val="SourceCode"/>
        <w:rPr>
          <w:rStyle w:val="VerbatimChar"/>
        </w:rPr>
      </w:pPr>
      <w:r w:rsidRPr="004117C1">
        <w:rPr>
          <w:rStyle w:val="VerbatimChar"/>
        </w:rPr>
        <w:tab/>
      </w:r>
      <w:r w:rsidRPr="004117C1">
        <w:rPr>
          <w:rStyle w:val="VerbatimChar"/>
        </w:rPr>
        <w:tab/>
      </w:r>
      <w:r w:rsidRPr="004117C1">
        <w:rPr>
          <w:rStyle w:val="VerbatimChar"/>
        </w:rPr>
        <w:tab/>
        <w:t>set Temp;</w:t>
      </w:r>
    </w:p>
    <w:p w14:paraId="4BC36081" w14:textId="77777777" w:rsidR="004117C1" w:rsidRPr="004117C1" w:rsidRDefault="004117C1" w:rsidP="004117C1">
      <w:pPr>
        <w:pStyle w:val="SourceCode"/>
        <w:rPr>
          <w:rStyle w:val="VerbatimChar"/>
        </w:rPr>
      </w:pPr>
      <w:r w:rsidRPr="004117C1">
        <w:rPr>
          <w:rStyle w:val="VerbatimChar"/>
        </w:rPr>
        <w:tab/>
      </w:r>
      <w:r w:rsidRPr="004117C1">
        <w:rPr>
          <w:rStyle w:val="VerbatimChar"/>
        </w:rPr>
        <w:tab/>
        <w:t>%end;</w:t>
      </w:r>
    </w:p>
    <w:p w14:paraId="215A08EF" w14:textId="77777777" w:rsidR="004117C1" w:rsidRPr="004117C1" w:rsidRDefault="004117C1" w:rsidP="004117C1">
      <w:pPr>
        <w:pStyle w:val="SourceCode"/>
        <w:rPr>
          <w:rStyle w:val="VerbatimChar"/>
        </w:rPr>
      </w:pPr>
      <w:r w:rsidRPr="004117C1">
        <w:rPr>
          <w:rStyle w:val="VerbatimChar"/>
        </w:rPr>
        <w:tab/>
      </w:r>
      <w:r w:rsidRPr="004117C1">
        <w:rPr>
          <w:rStyle w:val="VerbatimChar"/>
        </w:rPr>
        <w:tab/>
        <w:t>%else %do;</w:t>
      </w:r>
    </w:p>
    <w:p w14:paraId="16158B06" w14:textId="77777777" w:rsidR="004117C1" w:rsidRPr="004117C1" w:rsidRDefault="004117C1" w:rsidP="004117C1">
      <w:pPr>
        <w:pStyle w:val="SourceCode"/>
        <w:rPr>
          <w:rStyle w:val="VerbatimChar"/>
        </w:rPr>
      </w:pPr>
      <w:r w:rsidRPr="004117C1">
        <w:rPr>
          <w:rStyle w:val="VerbatimChar"/>
        </w:rPr>
        <w:tab/>
      </w:r>
      <w:r w:rsidRPr="004117C1">
        <w:rPr>
          <w:rStyle w:val="VerbatimChar"/>
        </w:rPr>
        <w:tab/>
      </w:r>
      <w:r w:rsidRPr="004117C1">
        <w:rPr>
          <w:rStyle w:val="VerbatimChar"/>
        </w:rPr>
        <w:tab/>
        <w:t>set ResultHolder Temp;</w:t>
      </w:r>
    </w:p>
    <w:p w14:paraId="5383229F" w14:textId="77777777" w:rsidR="004117C1" w:rsidRPr="004117C1" w:rsidRDefault="004117C1" w:rsidP="004117C1">
      <w:pPr>
        <w:pStyle w:val="SourceCode"/>
        <w:rPr>
          <w:rStyle w:val="VerbatimChar"/>
        </w:rPr>
      </w:pPr>
      <w:r w:rsidRPr="004117C1">
        <w:rPr>
          <w:rStyle w:val="VerbatimChar"/>
        </w:rPr>
        <w:tab/>
      </w:r>
      <w:r w:rsidRPr="004117C1">
        <w:rPr>
          <w:rStyle w:val="VerbatimChar"/>
        </w:rPr>
        <w:tab/>
        <w:t>%end;</w:t>
      </w:r>
    </w:p>
    <w:p w14:paraId="68D40580" w14:textId="77777777" w:rsidR="004117C1" w:rsidRPr="004117C1" w:rsidRDefault="004117C1" w:rsidP="004117C1">
      <w:pPr>
        <w:pStyle w:val="SourceCode"/>
        <w:rPr>
          <w:rStyle w:val="VerbatimChar"/>
        </w:rPr>
      </w:pPr>
      <w:r w:rsidRPr="004117C1">
        <w:rPr>
          <w:rStyle w:val="VerbatimChar"/>
        </w:rPr>
        <w:tab/>
        <w:t>run;</w:t>
      </w:r>
    </w:p>
    <w:p w14:paraId="28E3F43D" w14:textId="77777777" w:rsidR="004117C1" w:rsidRPr="004117C1" w:rsidRDefault="004117C1" w:rsidP="004117C1">
      <w:pPr>
        <w:pStyle w:val="SourceCode"/>
        <w:rPr>
          <w:rStyle w:val="VerbatimChar"/>
        </w:rPr>
      </w:pPr>
      <w:r w:rsidRPr="004117C1">
        <w:rPr>
          <w:rStyle w:val="VerbatimChar"/>
        </w:rPr>
        <w:tab/>
        <w:t>%end;</w:t>
      </w:r>
    </w:p>
    <w:p w14:paraId="4C1DA1D9" w14:textId="77777777" w:rsidR="004117C1" w:rsidRPr="004117C1" w:rsidRDefault="004117C1" w:rsidP="004117C1">
      <w:pPr>
        <w:pStyle w:val="SourceCode"/>
        <w:rPr>
          <w:rStyle w:val="VerbatimChar"/>
        </w:rPr>
      </w:pPr>
      <w:r w:rsidRPr="004117C1">
        <w:rPr>
          <w:rStyle w:val="VerbatimChar"/>
        </w:rPr>
        <w:t>/*Rename the results something nice*/</w:t>
      </w:r>
    </w:p>
    <w:p w14:paraId="27D6EBEF" w14:textId="77777777" w:rsidR="004117C1" w:rsidRPr="004117C1" w:rsidRDefault="004117C1" w:rsidP="004117C1">
      <w:pPr>
        <w:pStyle w:val="SourceCode"/>
        <w:rPr>
          <w:rStyle w:val="VerbatimChar"/>
        </w:rPr>
      </w:pPr>
      <w:r w:rsidRPr="004117C1">
        <w:rPr>
          <w:rStyle w:val="VerbatimChar"/>
        </w:rPr>
        <w:t>data ResultHolder;</w:t>
      </w:r>
    </w:p>
    <w:p w14:paraId="7B25EB17" w14:textId="77777777" w:rsidR="004117C1" w:rsidRPr="004117C1" w:rsidRDefault="004117C1" w:rsidP="004117C1">
      <w:pPr>
        <w:pStyle w:val="SourceCode"/>
        <w:rPr>
          <w:rStyle w:val="VerbatimChar"/>
        </w:rPr>
      </w:pPr>
      <w:r w:rsidRPr="004117C1">
        <w:rPr>
          <w:rStyle w:val="VerbatimChar"/>
        </w:rPr>
        <w:t>set ResultHolder;</w:t>
      </w:r>
    </w:p>
    <w:p w14:paraId="78B8C531" w14:textId="77777777" w:rsidR="004117C1" w:rsidRPr="004117C1" w:rsidRDefault="004117C1" w:rsidP="004117C1">
      <w:pPr>
        <w:pStyle w:val="SourceCode"/>
        <w:rPr>
          <w:rStyle w:val="VerbatimChar"/>
        </w:rPr>
      </w:pPr>
      <w:r w:rsidRPr="004117C1">
        <w:rPr>
          <w:rStyle w:val="VerbatimChar"/>
        </w:rPr>
        <w:t>rename Intercept=RandomIntercept &amp;XVariable=RandomSlope;</w:t>
      </w:r>
    </w:p>
    <w:p w14:paraId="6371E21C" w14:textId="77777777" w:rsidR="004117C1" w:rsidRPr="004117C1" w:rsidRDefault="004117C1" w:rsidP="004117C1">
      <w:pPr>
        <w:pStyle w:val="SourceCode"/>
        <w:rPr>
          <w:rStyle w:val="VerbatimChar"/>
        </w:rPr>
      </w:pPr>
      <w:r w:rsidRPr="004117C1">
        <w:rPr>
          <w:rStyle w:val="VerbatimChar"/>
        </w:rPr>
        <w:t>run;</w:t>
      </w:r>
    </w:p>
    <w:p w14:paraId="22FC2903" w14:textId="77777777" w:rsidR="004117C1" w:rsidRPr="004117C1" w:rsidRDefault="004117C1" w:rsidP="004117C1">
      <w:pPr>
        <w:pStyle w:val="SourceCode"/>
        <w:rPr>
          <w:rStyle w:val="VerbatimChar"/>
        </w:rPr>
      </w:pPr>
      <w:r w:rsidRPr="004117C1">
        <w:rPr>
          <w:rStyle w:val="VerbatimChar"/>
        </w:rPr>
        <w:t>%mend regBoot;</w:t>
      </w:r>
    </w:p>
    <w:p w14:paraId="3EBE0D97" w14:textId="77777777" w:rsidR="004117C1" w:rsidRPr="004117C1" w:rsidRDefault="004117C1" w:rsidP="004117C1">
      <w:pPr>
        <w:pStyle w:val="SourceCode"/>
        <w:rPr>
          <w:rStyle w:val="VerbatimChar"/>
        </w:rPr>
      </w:pPr>
    </w:p>
    <w:p w14:paraId="1C1C27DC" w14:textId="77777777" w:rsidR="004117C1" w:rsidRPr="004117C1" w:rsidRDefault="004117C1" w:rsidP="004117C1">
      <w:pPr>
        <w:pStyle w:val="SourceCode"/>
        <w:rPr>
          <w:rStyle w:val="VerbatimChar"/>
        </w:rPr>
      </w:pPr>
      <w:r w:rsidRPr="004117C1">
        <w:rPr>
          <w:rStyle w:val="VerbatimChar"/>
        </w:rPr>
        <w:t>options nonotes;</w:t>
      </w:r>
    </w:p>
    <w:p w14:paraId="7F31D9C4" w14:textId="77777777" w:rsidR="004117C1" w:rsidRPr="004117C1" w:rsidRDefault="004117C1" w:rsidP="004117C1">
      <w:pPr>
        <w:pStyle w:val="SourceCode"/>
        <w:rPr>
          <w:rStyle w:val="VerbatimChar"/>
        </w:rPr>
      </w:pPr>
    </w:p>
    <w:p w14:paraId="367C32E8" w14:textId="77777777" w:rsidR="004117C1" w:rsidRPr="004117C1" w:rsidRDefault="004117C1" w:rsidP="004117C1">
      <w:pPr>
        <w:pStyle w:val="SourceCode"/>
        <w:rPr>
          <w:rStyle w:val="VerbatimChar"/>
        </w:rPr>
      </w:pPr>
      <w:r w:rsidRPr="004117C1">
        <w:rPr>
          <w:rStyle w:val="VerbatimChar"/>
        </w:rPr>
        <w:lastRenderedPageBreak/>
        <w:t>/*-----------------------------------------------------------------------------------------*/</w:t>
      </w:r>
    </w:p>
    <w:p w14:paraId="55B9CE1D" w14:textId="77777777" w:rsidR="004117C1" w:rsidRPr="004117C1" w:rsidRDefault="004117C1" w:rsidP="004117C1">
      <w:pPr>
        <w:pStyle w:val="SourceCode"/>
        <w:rPr>
          <w:rStyle w:val="VerbatimChar"/>
        </w:rPr>
      </w:pPr>
    </w:p>
    <w:p w14:paraId="54251496" w14:textId="77777777" w:rsidR="004117C1" w:rsidRPr="004117C1" w:rsidRDefault="004117C1" w:rsidP="004117C1">
      <w:pPr>
        <w:pStyle w:val="SourceCode"/>
        <w:rPr>
          <w:rStyle w:val="VerbatimChar"/>
        </w:rPr>
      </w:pPr>
    </w:p>
    <w:p w14:paraId="2D93A778" w14:textId="77777777" w:rsidR="004117C1" w:rsidRPr="004117C1" w:rsidRDefault="004117C1" w:rsidP="004117C1">
      <w:pPr>
        <w:pStyle w:val="SourceCode"/>
        <w:rPr>
          <w:rStyle w:val="VerbatimChar"/>
        </w:rPr>
      </w:pPr>
      <w:r w:rsidRPr="004117C1">
        <w:rPr>
          <w:rStyle w:val="VerbatimChar"/>
        </w:rPr>
        <w:t xml:space="preserve">                        /* Run without timer: */</w:t>
      </w:r>
    </w:p>
    <w:p w14:paraId="148C6C6E" w14:textId="77777777" w:rsidR="004117C1" w:rsidRPr="004117C1" w:rsidRDefault="004117C1" w:rsidP="004117C1">
      <w:pPr>
        <w:pStyle w:val="SourceCode"/>
        <w:rPr>
          <w:rStyle w:val="VerbatimChar"/>
        </w:rPr>
      </w:pPr>
    </w:p>
    <w:p w14:paraId="6A287686" w14:textId="77777777" w:rsidR="004117C1" w:rsidRPr="004117C1" w:rsidRDefault="004117C1" w:rsidP="004117C1">
      <w:pPr>
        <w:pStyle w:val="SourceCode"/>
        <w:rPr>
          <w:rStyle w:val="VerbatimChar"/>
        </w:rPr>
      </w:pPr>
      <w:r w:rsidRPr="004117C1">
        <w:rPr>
          <w:rStyle w:val="VerbatimChar"/>
        </w:rPr>
        <w:t>%regBoot(NumberOfLoops= 1000, DataSet=SEALS2.IMPORT, XVariable=testosterone, YVariable=lengths);</w:t>
      </w:r>
    </w:p>
    <w:p w14:paraId="2D57E638" w14:textId="77777777" w:rsidR="004117C1" w:rsidRPr="004117C1" w:rsidRDefault="004117C1" w:rsidP="004117C1">
      <w:pPr>
        <w:pStyle w:val="SourceCode"/>
        <w:rPr>
          <w:rStyle w:val="VerbatimChar"/>
        </w:rPr>
      </w:pPr>
    </w:p>
    <w:p w14:paraId="2027CFA2" w14:textId="77777777" w:rsidR="004117C1" w:rsidRPr="004117C1" w:rsidRDefault="004117C1" w:rsidP="004117C1">
      <w:pPr>
        <w:pStyle w:val="SourceCode"/>
        <w:rPr>
          <w:rStyle w:val="VerbatimChar"/>
        </w:rPr>
      </w:pPr>
    </w:p>
    <w:p w14:paraId="325532CC" w14:textId="77777777" w:rsidR="004117C1" w:rsidRPr="004117C1" w:rsidRDefault="004117C1" w:rsidP="004117C1">
      <w:pPr>
        <w:pStyle w:val="SourceCode"/>
        <w:rPr>
          <w:rStyle w:val="VerbatimChar"/>
        </w:rPr>
      </w:pPr>
      <w:r w:rsidRPr="004117C1">
        <w:rPr>
          <w:rStyle w:val="VerbatimChar"/>
        </w:rPr>
        <w:t>/*-----------------------------------------------------------------------------------------*/</w:t>
      </w:r>
    </w:p>
    <w:p w14:paraId="098A97C0" w14:textId="77777777" w:rsidR="004117C1" w:rsidRPr="004117C1" w:rsidRDefault="004117C1" w:rsidP="004117C1">
      <w:pPr>
        <w:pStyle w:val="SourceCode"/>
        <w:rPr>
          <w:rStyle w:val="VerbatimChar"/>
        </w:rPr>
      </w:pPr>
    </w:p>
    <w:p w14:paraId="24EC59D9" w14:textId="77777777" w:rsidR="004117C1" w:rsidRPr="004117C1" w:rsidRDefault="004117C1" w:rsidP="004117C1">
      <w:pPr>
        <w:pStyle w:val="SourceCode"/>
        <w:rPr>
          <w:rStyle w:val="VerbatimChar"/>
        </w:rPr>
      </w:pPr>
    </w:p>
    <w:p w14:paraId="1A3F9D0C" w14:textId="77777777" w:rsidR="004117C1" w:rsidRPr="004117C1" w:rsidRDefault="004117C1" w:rsidP="004117C1">
      <w:pPr>
        <w:pStyle w:val="SourceCode"/>
        <w:rPr>
          <w:rStyle w:val="VerbatimChar"/>
        </w:rPr>
      </w:pPr>
      <w:r w:rsidRPr="004117C1">
        <w:rPr>
          <w:rStyle w:val="VerbatimChar"/>
        </w:rPr>
        <w:t xml:space="preserve">                        /* Run the macro WITH timer: /*</w:t>
      </w:r>
    </w:p>
    <w:p w14:paraId="15788637" w14:textId="77777777" w:rsidR="004117C1" w:rsidRPr="004117C1" w:rsidRDefault="004117C1" w:rsidP="004117C1">
      <w:pPr>
        <w:pStyle w:val="SourceCode"/>
        <w:rPr>
          <w:rStyle w:val="VerbatimChar"/>
        </w:rPr>
      </w:pPr>
    </w:p>
    <w:p w14:paraId="4BC1AFF1" w14:textId="77777777" w:rsidR="004117C1" w:rsidRPr="004117C1" w:rsidRDefault="004117C1" w:rsidP="004117C1">
      <w:pPr>
        <w:pStyle w:val="SourceCode"/>
        <w:rPr>
          <w:rStyle w:val="VerbatimChar"/>
        </w:rPr>
      </w:pPr>
    </w:p>
    <w:p w14:paraId="608780B9" w14:textId="77777777" w:rsidR="004117C1" w:rsidRPr="004117C1" w:rsidRDefault="004117C1" w:rsidP="004117C1">
      <w:pPr>
        <w:pStyle w:val="SourceCode"/>
        <w:rPr>
          <w:rStyle w:val="VerbatimChar"/>
        </w:rPr>
      </w:pPr>
      <w:r w:rsidRPr="004117C1">
        <w:rPr>
          <w:rStyle w:val="VerbatimChar"/>
        </w:rPr>
        <w:t xml:space="preserve">   /* Start timer */</w:t>
      </w:r>
    </w:p>
    <w:p w14:paraId="496220AF" w14:textId="77777777" w:rsidR="004117C1" w:rsidRPr="004117C1" w:rsidRDefault="004117C1" w:rsidP="004117C1">
      <w:pPr>
        <w:pStyle w:val="SourceCode"/>
        <w:rPr>
          <w:rStyle w:val="VerbatimChar"/>
        </w:rPr>
      </w:pPr>
      <w:r w:rsidRPr="004117C1">
        <w:rPr>
          <w:rStyle w:val="VerbatimChar"/>
        </w:rPr>
        <w:t xml:space="preserve">   %let _timer_start = %sysfunc(datetime());  </w:t>
      </w:r>
    </w:p>
    <w:p w14:paraId="548CAD7E" w14:textId="77777777" w:rsidR="004117C1" w:rsidRPr="004117C1" w:rsidRDefault="004117C1" w:rsidP="004117C1">
      <w:pPr>
        <w:pStyle w:val="SourceCode"/>
        <w:rPr>
          <w:rStyle w:val="VerbatimChar"/>
        </w:rPr>
      </w:pPr>
      <w:r w:rsidRPr="004117C1">
        <w:rPr>
          <w:rStyle w:val="VerbatimChar"/>
        </w:rPr>
        <w:t xml:space="preserve">  </w:t>
      </w:r>
    </w:p>
    <w:p w14:paraId="33E8A566" w14:textId="77777777" w:rsidR="004117C1" w:rsidRPr="004117C1" w:rsidRDefault="004117C1" w:rsidP="004117C1">
      <w:pPr>
        <w:pStyle w:val="SourceCode"/>
        <w:rPr>
          <w:rStyle w:val="VerbatimChar"/>
        </w:rPr>
      </w:pPr>
      <w:r w:rsidRPr="004117C1">
        <w:rPr>
          <w:rStyle w:val="VerbatimChar"/>
        </w:rPr>
        <w:t>%regBoot(NumberOfLoops= 1000, DataSet=SEALS2.IMPORT, XVariable=testosterone, YVariable=lengths);</w:t>
      </w:r>
    </w:p>
    <w:p w14:paraId="7F1DFFBC" w14:textId="77777777" w:rsidR="004117C1" w:rsidRPr="004117C1" w:rsidRDefault="004117C1" w:rsidP="004117C1">
      <w:pPr>
        <w:pStyle w:val="SourceCode"/>
        <w:rPr>
          <w:rStyle w:val="VerbatimChar"/>
        </w:rPr>
      </w:pPr>
    </w:p>
    <w:p w14:paraId="3CE8CCA7" w14:textId="77777777" w:rsidR="004117C1" w:rsidRPr="004117C1" w:rsidRDefault="004117C1" w:rsidP="004117C1">
      <w:pPr>
        <w:pStyle w:val="SourceCode"/>
        <w:rPr>
          <w:rStyle w:val="VerbatimChar"/>
        </w:rPr>
      </w:pPr>
      <w:r w:rsidRPr="004117C1">
        <w:rPr>
          <w:rStyle w:val="VerbatimChar"/>
        </w:rPr>
        <w:t xml:space="preserve">   /* Stop timer */</w:t>
      </w:r>
    </w:p>
    <w:p w14:paraId="49FFF829" w14:textId="77777777" w:rsidR="004117C1" w:rsidRPr="004117C1" w:rsidRDefault="004117C1" w:rsidP="004117C1">
      <w:pPr>
        <w:pStyle w:val="SourceCode"/>
        <w:rPr>
          <w:rStyle w:val="VerbatimChar"/>
        </w:rPr>
      </w:pPr>
      <w:r w:rsidRPr="004117C1">
        <w:rPr>
          <w:rStyle w:val="VerbatimChar"/>
        </w:rPr>
        <w:t xml:space="preserve">   data _null_;</w:t>
      </w:r>
    </w:p>
    <w:p w14:paraId="7BE02065" w14:textId="77777777" w:rsidR="004117C1" w:rsidRPr="004117C1" w:rsidRDefault="004117C1" w:rsidP="004117C1">
      <w:pPr>
        <w:pStyle w:val="SourceCode"/>
        <w:rPr>
          <w:rStyle w:val="VerbatimChar"/>
        </w:rPr>
      </w:pPr>
      <w:r w:rsidRPr="004117C1">
        <w:rPr>
          <w:rStyle w:val="VerbatimChar"/>
        </w:rPr>
        <w:t xml:space="preserve">     dur = datetime() - &amp;_timer_start;</w:t>
      </w:r>
    </w:p>
    <w:p w14:paraId="6047CB49" w14:textId="77777777" w:rsidR="004117C1" w:rsidRPr="004117C1" w:rsidRDefault="004117C1" w:rsidP="004117C1">
      <w:pPr>
        <w:pStyle w:val="SourceCode"/>
        <w:rPr>
          <w:rStyle w:val="VerbatimChar"/>
        </w:rPr>
      </w:pPr>
      <w:r w:rsidRPr="004117C1">
        <w:rPr>
          <w:rStyle w:val="VerbatimChar"/>
        </w:rPr>
        <w:t xml:space="preserve">     put 30*'-' / ' TOTAL DURATION:' dur time13.2 / 30*'-';</w:t>
      </w:r>
    </w:p>
    <w:p w14:paraId="3D4E8E74" w14:textId="77777777" w:rsidR="004117C1" w:rsidRPr="004117C1" w:rsidRDefault="004117C1" w:rsidP="004117C1">
      <w:pPr>
        <w:pStyle w:val="SourceCode"/>
        <w:rPr>
          <w:rStyle w:val="VerbatimChar"/>
        </w:rPr>
      </w:pPr>
      <w:r w:rsidRPr="004117C1">
        <w:rPr>
          <w:rStyle w:val="VerbatimChar"/>
        </w:rPr>
        <w:t xml:space="preserve">   run;</w:t>
      </w:r>
    </w:p>
    <w:p w14:paraId="09BBD74E" w14:textId="77777777" w:rsidR="004117C1" w:rsidRPr="004117C1" w:rsidRDefault="004117C1" w:rsidP="004117C1">
      <w:pPr>
        <w:pStyle w:val="SourceCode"/>
        <w:rPr>
          <w:rStyle w:val="VerbatimChar"/>
        </w:rPr>
      </w:pPr>
    </w:p>
    <w:p w14:paraId="063F72AD" w14:textId="77777777" w:rsidR="004117C1" w:rsidRPr="004117C1" w:rsidRDefault="004117C1" w:rsidP="004117C1">
      <w:pPr>
        <w:pStyle w:val="SourceCode"/>
        <w:rPr>
          <w:rStyle w:val="VerbatimChar"/>
        </w:rPr>
      </w:pPr>
    </w:p>
    <w:p w14:paraId="4B1F182F" w14:textId="77777777" w:rsidR="004117C1" w:rsidRPr="004117C1" w:rsidRDefault="004117C1" w:rsidP="004117C1">
      <w:pPr>
        <w:pStyle w:val="SourceCode"/>
        <w:rPr>
          <w:rStyle w:val="VerbatimChar"/>
        </w:rPr>
      </w:pPr>
      <w:r w:rsidRPr="004117C1">
        <w:rPr>
          <w:rStyle w:val="VerbatimChar"/>
        </w:rPr>
        <w:t>/*-----------------------------------------------------------------------------------------*/</w:t>
      </w:r>
    </w:p>
    <w:p w14:paraId="02EFABE7" w14:textId="77777777" w:rsidR="004117C1" w:rsidRPr="004117C1" w:rsidRDefault="004117C1" w:rsidP="004117C1">
      <w:pPr>
        <w:pStyle w:val="SourceCode"/>
        <w:rPr>
          <w:rStyle w:val="VerbatimChar"/>
        </w:rPr>
      </w:pPr>
    </w:p>
    <w:p w14:paraId="3FA274D1" w14:textId="77777777" w:rsidR="004117C1" w:rsidRPr="004117C1" w:rsidRDefault="004117C1" w:rsidP="004117C1">
      <w:pPr>
        <w:pStyle w:val="SourceCode"/>
        <w:rPr>
          <w:rStyle w:val="VerbatimChar"/>
        </w:rPr>
      </w:pPr>
    </w:p>
    <w:p w14:paraId="56683CBC" w14:textId="77777777" w:rsidR="004117C1" w:rsidRPr="004117C1" w:rsidRDefault="004117C1" w:rsidP="004117C1">
      <w:pPr>
        <w:pStyle w:val="SourceCode"/>
        <w:rPr>
          <w:rStyle w:val="VerbatimChar"/>
        </w:rPr>
      </w:pPr>
      <w:r w:rsidRPr="004117C1">
        <w:rPr>
          <w:rStyle w:val="VerbatimChar"/>
        </w:rPr>
        <w:t xml:space="preserve">                       /* Note the times: */</w:t>
      </w:r>
    </w:p>
    <w:p w14:paraId="77EEDBB9" w14:textId="77777777" w:rsidR="004117C1" w:rsidRPr="004117C1" w:rsidRDefault="004117C1" w:rsidP="004117C1">
      <w:pPr>
        <w:pStyle w:val="SourceCode"/>
        <w:rPr>
          <w:rStyle w:val="VerbatimChar"/>
        </w:rPr>
      </w:pPr>
    </w:p>
    <w:p w14:paraId="217049D6" w14:textId="77777777" w:rsidR="004117C1" w:rsidRPr="004117C1" w:rsidRDefault="004117C1" w:rsidP="004117C1">
      <w:pPr>
        <w:pStyle w:val="SourceCode"/>
        <w:rPr>
          <w:rStyle w:val="VerbatimChar"/>
        </w:rPr>
      </w:pPr>
      <w:r w:rsidRPr="004117C1">
        <w:rPr>
          <w:rStyle w:val="VerbatimChar"/>
        </w:rPr>
        <w:t>/* for 500 samples: TOTAL DURATION:   0:00:08.80</w:t>
      </w:r>
    </w:p>
    <w:p w14:paraId="6BCD5382" w14:textId="77777777" w:rsidR="004117C1" w:rsidRPr="004117C1" w:rsidRDefault="004117C1" w:rsidP="004117C1">
      <w:pPr>
        <w:pStyle w:val="SourceCode"/>
        <w:rPr>
          <w:rStyle w:val="VerbatimChar"/>
        </w:rPr>
      </w:pPr>
      <w:r w:rsidRPr="004117C1">
        <w:rPr>
          <w:rStyle w:val="VerbatimChar"/>
        </w:rPr>
        <w:t xml:space="preserve">   for 1000 samples:  TOTAL DURATION:   0:00:17.24*/</w:t>
      </w:r>
    </w:p>
    <w:p w14:paraId="3F0987FB" w14:textId="77777777" w:rsidR="004117C1" w:rsidRPr="004117C1" w:rsidRDefault="004117C1" w:rsidP="004117C1">
      <w:pPr>
        <w:pStyle w:val="SourceCode"/>
        <w:rPr>
          <w:rStyle w:val="VerbatimChar"/>
        </w:rPr>
      </w:pPr>
      <w:r w:rsidRPr="004117C1">
        <w:rPr>
          <w:rStyle w:val="VerbatimChar"/>
        </w:rPr>
        <w:t xml:space="preserve"> </w:t>
      </w:r>
    </w:p>
    <w:p w14:paraId="6BB2756F" w14:textId="77777777" w:rsidR="004117C1" w:rsidRPr="004117C1" w:rsidRDefault="004117C1" w:rsidP="004117C1">
      <w:pPr>
        <w:pStyle w:val="SourceCode"/>
        <w:rPr>
          <w:rStyle w:val="VerbatimChar"/>
        </w:rPr>
      </w:pPr>
      <w:r w:rsidRPr="004117C1">
        <w:rPr>
          <w:rStyle w:val="VerbatimChar"/>
        </w:rPr>
        <w:t xml:space="preserve"> </w:t>
      </w:r>
    </w:p>
    <w:p w14:paraId="38500794" w14:textId="77777777" w:rsidR="004117C1" w:rsidRPr="004117C1" w:rsidRDefault="004117C1" w:rsidP="004117C1">
      <w:pPr>
        <w:pStyle w:val="SourceCode"/>
        <w:rPr>
          <w:rStyle w:val="VerbatimChar"/>
        </w:rPr>
      </w:pPr>
    </w:p>
    <w:p w14:paraId="713F941A" w14:textId="77777777" w:rsidR="004117C1" w:rsidRPr="004117C1" w:rsidRDefault="004117C1" w:rsidP="004117C1">
      <w:pPr>
        <w:pStyle w:val="SourceCode"/>
        <w:rPr>
          <w:rStyle w:val="VerbatimChar"/>
        </w:rPr>
      </w:pPr>
    </w:p>
    <w:p w14:paraId="2F219365" w14:textId="77777777" w:rsidR="004117C1" w:rsidRPr="004117C1" w:rsidRDefault="004117C1" w:rsidP="004117C1">
      <w:pPr>
        <w:pStyle w:val="SourceCode"/>
        <w:rPr>
          <w:rStyle w:val="VerbatimChar"/>
        </w:rPr>
      </w:pPr>
    </w:p>
    <w:p w14:paraId="36205D89" w14:textId="77777777" w:rsidR="004117C1" w:rsidRPr="004117C1" w:rsidRDefault="004117C1" w:rsidP="004117C1">
      <w:pPr>
        <w:pStyle w:val="SourceCode"/>
        <w:rPr>
          <w:rStyle w:val="VerbatimChar"/>
        </w:rPr>
      </w:pPr>
    </w:p>
    <w:p w14:paraId="12B1346D" w14:textId="77777777" w:rsidR="004117C1" w:rsidRPr="004117C1" w:rsidRDefault="004117C1" w:rsidP="004117C1">
      <w:pPr>
        <w:pStyle w:val="SourceCode"/>
        <w:rPr>
          <w:rStyle w:val="VerbatimChar"/>
        </w:rPr>
      </w:pPr>
      <w:r w:rsidRPr="004117C1">
        <w:rPr>
          <w:rStyle w:val="VerbatimChar"/>
        </w:rPr>
        <w:t>/*-----------------------------------------------------------------------------------------*/</w:t>
      </w:r>
    </w:p>
    <w:p w14:paraId="33350367" w14:textId="77777777" w:rsidR="004117C1" w:rsidRPr="004117C1" w:rsidRDefault="004117C1" w:rsidP="004117C1">
      <w:pPr>
        <w:pStyle w:val="SourceCode"/>
        <w:rPr>
          <w:rStyle w:val="VerbatimChar"/>
        </w:rPr>
      </w:pPr>
      <w:r w:rsidRPr="004117C1">
        <w:rPr>
          <w:rStyle w:val="VerbatimChar"/>
        </w:rPr>
        <w:t>/*--------------------------------------PART 4:--------------------------------------------*/</w:t>
      </w:r>
    </w:p>
    <w:p w14:paraId="13D05D0A" w14:textId="77777777" w:rsidR="004117C1" w:rsidRPr="004117C1" w:rsidRDefault="004117C1" w:rsidP="004117C1">
      <w:pPr>
        <w:pStyle w:val="SourceCode"/>
        <w:rPr>
          <w:rStyle w:val="VerbatimChar"/>
        </w:rPr>
      </w:pPr>
      <w:r w:rsidRPr="004117C1">
        <w:rPr>
          <w:rStyle w:val="VerbatimChar"/>
        </w:rPr>
        <w:t>/*-----------------------------------------------------------------------------------------*/</w:t>
      </w:r>
    </w:p>
    <w:p w14:paraId="3B8DFB36" w14:textId="77777777" w:rsidR="004117C1" w:rsidRPr="004117C1" w:rsidRDefault="004117C1" w:rsidP="004117C1">
      <w:pPr>
        <w:pStyle w:val="SourceCode"/>
        <w:rPr>
          <w:rStyle w:val="VerbatimChar"/>
        </w:rPr>
      </w:pPr>
    </w:p>
    <w:p w14:paraId="50EB1165" w14:textId="77777777" w:rsidR="004117C1" w:rsidRPr="004117C1" w:rsidRDefault="004117C1" w:rsidP="004117C1">
      <w:pPr>
        <w:pStyle w:val="SourceCode"/>
        <w:rPr>
          <w:rStyle w:val="VerbatimChar"/>
        </w:rPr>
      </w:pPr>
    </w:p>
    <w:p w14:paraId="6507342B" w14:textId="77777777" w:rsidR="004117C1" w:rsidRPr="004117C1" w:rsidRDefault="004117C1" w:rsidP="004117C1">
      <w:pPr>
        <w:pStyle w:val="SourceCode"/>
        <w:rPr>
          <w:rStyle w:val="VerbatimChar"/>
        </w:rPr>
      </w:pPr>
      <w:r w:rsidRPr="004117C1">
        <w:rPr>
          <w:rStyle w:val="VerbatimChar"/>
        </w:rPr>
        <w:t xml:space="preserve">                    </w:t>
      </w:r>
    </w:p>
    <w:p w14:paraId="606945B6" w14:textId="77777777" w:rsidR="004117C1" w:rsidRPr="004117C1" w:rsidRDefault="004117C1" w:rsidP="004117C1">
      <w:pPr>
        <w:pStyle w:val="SourceCode"/>
        <w:rPr>
          <w:rStyle w:val="VerbatimChar"/>
        </w:rPr>
      </w:pPr>
    </w:p>
    <w:p w14:paraId="41A44D21" w14:textId="77777777" w:rsidR="004117C1" w:rsidRPr="004117C1" w:rsidRDefault="004117C1" w:rsidP="004117C1">
      <w:pPr>
        <w:pStyle w:val="SourceCode"/>
        <w:rPr>
          <w:rStyle w:val="VerbatimChar"/>
        </w:rPr>
      </w:pPr>
      <w:r w:rsidRPr="004117C1">
        <w:rPr>
          <w:rStyle w:val="VerbatimChar"/>
        </w:rPr>
        <w:t xml:space="preserve">/* Here we add the in build CIs with the bootstrapped ones (nothing to do with the </w:t>
      </w:r>
    </w:p>
    <w:p w14:paraId="572FC80C" w14:textId="77777777" w:rsidR="004117C1" w:rsidRPr="004117C1" w:rsidRDefault="004117C1" w:rsidP="004117C1">
      <w:pPr>
        <w:pStyle w:val="SourceCode"/>
        <w:rPr>
          <w:rStyle w:val="VerbatimChar"/>
        </w:rPr>
      </w:pPr>
      <w:r w:rsidRPr="004117C1">
        <w:rPr>
          <w:rStyle w:val="VerbatimChar"/>
        </w:rPr>
        <w:t xml:space="preserve">   old macro code).</w:t>
      </w:r>
    </w:p>
    <w:p w14:paraId="5F1A6520" w14:textId="77777777" w:rsidR="004117C1" w:rsidRPr="004117C1" w:rsidRDefault="004117C1" w:rsidP="004117C1">
      <w:pPr>
        <w:pStyle w:val="SourceCode"/>
        <w:rPr>
          <w:rStyle w:val="VerbatimChar"/>
        </w:rPr>
      </w:pPr>
    </w:p>
    <w:p w14:paraId="12A664A1" w14:textId="77777777" w:rsidR="004117C1" w:rsidRPr="004117C1" w:rsidRDefault="004117C1" w:rsidP="004117C1">
      <w:pPr>
        <w:pStyle w:val="SourceCode"/>
        <w:rPr>
          <w:rStyle w:val="VerbatimChar"/>
        </w:rPr>
      </w:pPr>
      <w:r w:rsidRPr="004117C1">
        <w:rPr>
          <w:rStyle w:val="VerbatimChar"/>
        </w:rPr>
        <w:t>Let us add these on top the histograms previously plotted:</w:t>
      </w:r>
    </w:p>
    <w:p w14:paraId="146F2C76" w14:textId="77777777" w:rsidR="004117C1" w:rsidRPr="004117C1" w:rsidRDefault="004117C1" w:rsidP="004117C1">
      <w:pPr>
        <w:pStyle w:val="SourceCode"/>
        <w:rPr>
          <w:rStyle w:val="VerbatimChar"/>
        </w:rPr>
      </w:pPr>
    </w:p>
    <w:p w14:paraId="080978A6" w14:textId="77777777" w:rsidR="004117C1" w:rsidRPr="004117C1" w:rsidRDefault="004117C1" w:rsidP="004117C1">
      <w:pPr>
        <w:pStyle w:val="SourceCode"/>
        <w:rPr>
          <w:rStyle w:val="VerbatimChar"/>
        </w:rPr>
      </w:pPr>
      <w:r w:rsidRPr="004117C1">
        <w:rPr>
          <w:rStyle w:val="VerbatimChar"/>
        </w:rPr>
        <w:t>NOTE:</w:t>
      </w:r>
    </w:p>
    <w:p w14:paraId="6E661A3F" w14:textId="77777777" w:rsidR="004117C1" w:rsidRPr="004117C1" w:rsidRDefault="004117C1" w:rsidP="004117C1">
      <w:pPr>
        <w:pStyle w:val="SourceCode"/>
        <w:rPr>
          <w:rStyle w:val="VerbatimChar"/>
        </w:rPr>
      </w:pPr>
      <w:r w:rsidRPr="004117C1">
        <w:rPr>
          <w:rStyle w:val="VerbatimChar"/>
        </w:rPr>
        <w:t xml:space="preserve"> </w:t>
      </w:r>
    </w:p>
    <w:p w14:paraId="5E09C797" w14:textId="77777777" w:rsidR="004117C1" w:rsidRPr="004117C1" w:rsidRDefault="004117C1" w:rsidP="004117C1">
      <w:pPr>
        <w:pStyle w:val="SourceCode"/>
        <w:rPr>
          <w:rStyle w:val="VerbatimChar"/>
        </w:rPr>
      </w:pPr>
      <w:r w:rsidRPr="004117C1">
        <w:rPr>
          <w:rStyle w:val="VerbatimChar"/>
        </w:rPr>
        <w:t xml:space="preserve"> - Bootstrapped CIs and parameters are in RED,</w:t>
      </w:r>
    </w:p>
    <w:p w14:paraId="383ACA7E" w14:textId="77777777" w:rsidR="004117C1" w:rsidRPr="004117C1" w:rsidRDefault="004117C1" w:rsidP="004117C1">
      <w:pPr>
        <w:pStyle w:val="SourceCode"/>
        <w:rPr>
          <w:rStyle w:val="VerbatimChar"/>
        </w:rPr>
      </w:pPr>
      <w:r w:rsidRPr="004117C1">
        <w:rPr>
          <w:rStyle w:val="VerbatimChar"/>
        </w:rPr>
        <w:t xml:space="preserve"> - SAS CIs and parameters are in BLUE.</w:t>
      </w:r>
    </w:p>
    <w:p w14:paraId="4277070F" w14:textId="77777777" w:rsidR="004117C1" w:rsidRPr="004117C1" w:rsidRDefault="004117C1" w:rsidP="004117C1">
      <w:pPr>
        <w:pStyle w:val="SourceCode"/>
        <w:rPr>
          <w:rStyle w:val="VerbatimChar"/>
        </w:rPr>
      </w:pPr>
      <w:r w:rsidRPr="004117C1">
        <w:rPr>
          <w:rStyle w:val="VerbatimChar"/>
        </w:rPr>
        <w:lastRenderedPageBreak/>
        <w:t xml:space="preserve"> </w:t>
      </w:r>
    </w:p>
    <w:p w14:paraId="6B56A8A2" w14:textId="77777777" w:rsidR="004117C1" w:rsidRPr="004117C1" w:rsidRDefault="004117C1" w:rsidP="004117C1">
      <w:pPr>
        <w:pStyle w:val="SourceCode"/>
        <w:rPr>
          <w:rStyle w:val="VerbatimChar"/>
        </w:rPr>
      </w:pPr>
      <w:r w:rsidRPr="004117C1">
        <w:rPr>
          <w:rStyle w:val="VerbatimChar"/>
        </w:rPr>
        <w:t>*/</w:t>
      </w:r>
    </w:p>
    <w:p w14:paraId="7690350D" w14:textId="77777777" w:rsidR="004117C1" w:rsidRPr="004117C1" w:rsidRDefault="004117C1" w:rsidP="004117C1">
      <w:pPr>
        <w:pStyle w:val="SourceCode"/>
        <w:rPr>
          <w:rStyle w:val="VerbatimChar"/>
        </w:rPr>
      </w:pPr>
    </w:p>
    <w:p w14:paraId="15502AA3" w14:textId="77777777" w:rsidR="004117C1" w:rsidRPr="004117C1" w:rsidRDefault="004117C1" w:rsidP="004117C1">
      <w:pPr>
        <w:pStyle w:val="SourceCode"/>
        <w:rPr>
          <w:rStyle w:val="VerbatimChar"/>
        </w:rPr>
      </w:pPr>
      <w:r w:rsidRPr="004117C1">
        <w:rPr>
          <w:rStyle w:val="VerbatimChar"/>
        </w:rPr>
        <w:t>title 'Distribution of Bootstrap parameters: Intercept';</w:t>
      </w:r>
    </w:p>
    <w:p w14:paraId="3F806CE2" w14:textId="77777777" w:rsidR="004117C1" w:rsidRPr="004117C1" w:rsidRDefault="004117C1" w:rsidP="004117C1">
      <w:pPr>
        <w:pStyle w:val="SourceCode"/>
        <w:rPr>
          <w:rStyle w:val="VerbatimChar"/>
        </w:rPr>
      </w:pPr>
      <w:r w:rsidRPr="004117C1">
        <w:rPr>
          <w:rStyle w:val="VerbatimChar"/>
        </w:rPr>
        <w:t xml:space="preserve">  proc sgplot data=PEboot;</w:t>
      </w:r>
    </w:p>
    <w:p w14:paraId="3CDDE063" w14:textId="77777777" w:rsidR="004117C1" w:rsidRPr="004117C1" w:rsidRDefault="004117C1" w:rsidP="004117C1">
      <w:pPr>
        <w:pStyle w:val="SourceCode"/>
        <w:rPr>
          <w:rStyle w:val="VerbatimChar"/>
        </w:rPr>
      </w:pPr>
      <w:r w:rsidRPr="004117C1">
        <w:rPr>
          <w:rStyle w:val="VerbatimChar"/>
        </w:rPr>
        <w:t xml:space="preserve">  histogram intercept;</w:t>
      </w:r>
    </w:p>
    <w:p w14:paraId="26F5F7FB" w14:textId="77777777" w:rsidR="004117C1" w:rsidRPr="004117C1" w:rsidRDefault="004117C1" w:rsidP="004117C1">
      <w:pPr>
        <w:pStyle w:val="SourceCode"/>
        <w:rPr>
          <w:rStyle w:val="VerbatimChar"/>
        </w:rPr>
      </w:pPr>
      <w:r w:rsidRPr="004117C1">
        <w:rPr>
          <w:rStyle w:val="VerbatimChar"/>
        </w:rPr>
        <w:t xml:space="preserve">  refline &amp;variable_a_1 / axis=x lineattrs=(thickness=3 color=red pattern=dash) label = ("Location (=&amp;variable_a_1)");</w:t>
      </w:r>
    </w:p>
    <w:p w14:paraId="45370CA2" w14:textId="77777777" w:rsidR="004117C1" w:rsidRPr="004117C1" w:rsidRDefault="004117C1" w:rsidP="004117C1">
      <w:pPr>
        <w:pStyle w:val="SourceCode"/>
        <w:rPr>
          <w:rStyle w:val="VerbatimChar"/>
        </w:rPr>
      </w:pPr>
      <w:r w:rsidRPr="004117C1">
        <w:rPr>
          <w:rStyle w:val="VerbatimChar"/>
        </w:rPr>
        <w:t xml:space="preserve">  refline &amp;IntLoc / axis=x lineattrs=(thickness=2.5 color=blue pattern=dot) label = ("Location (=&amp;IntLoc)");</w:t>
      </w:r>
    </w:p>
    <w:p w14:paraId="6BEC8262" w14:textId="77777777" w:rsidR="004117C1" w:rsidRPr="004117C1" w:rsidRDefault="004117C1" w:rsidP="004117C1">
      <w:pPr>
        <w:pStyle w:val="SourceCode"/>
        <w:rPr>
          <w:rStyle w:val="VerbatimChar"/>
        </w:rPr>
      </w:pPr>
    </w:p>
    <w:p w14:paraId="6B52DA24" w14:textId="77777777" w:rsidR="004117C1" w:rsidRPr="004117C1" w:rsidRDefault="004117C1" w:rsidP="004117C1">
      <w:pPr>
        <w:pStyle w:val="SourceCode"/>
        <w:rPr>
          <w:rStyle w:val="VerbatimChar"/>
        </w:rPr>
      </w:pPr>
      <w:r w:rsidRPr="004117C1">
        <w:rPr>
          <w:rStyle w:val="VerbatimChar"/>
        </w:rPr>
        <w:t>/*  plot the confidence interval for intercept:  */</w:t>
      </w:r>
    </w:p>
    <w:p w14:paraId="648790AF" w14:textId="77777777" w:rsidR="004117C1" w:rsidRPr="004117C1" w:rsidRDefault="004117C1" w:rsidP="004117C1">
      <w:pPr>
        <w:pStyle w:val="SourceCode"/>
        <w:rPr>
          <w:rStyle w:val="VerbatimChar"/>
        </w:rPr>
      </w:pPr>
      <w:r w:rsidRPr="004117C1">
        <w:rPr>
          <w:rStyle w:val="VerbatimChar"/>
        </w:rPr>
        <w:t xml:space="preserve">  refline &amp;variable_a_9 / axis=x lineattrs=(thickness=2 color=red pattern=solid) label = ("2.5% (=&amp;variable_a_9)");</w:t>
      </w:r>
    </w:p>
    <w:p w14:paraId="3FC68249" w14:textId="77777777" w:rsidR="004117C1" w:rsidRPr="004117C1" w:rsidRDefault="004117C1" w:rsidP="004117C1">
      <w:pPr>
        <w:pStyle w:val="SourceCode"/>
        <w:rPr>
          <w:rStyle w:val="VerbatimChar"/>
        </w:rPr>
      </w:pPr>
      <w:r w:rsidRPr="004117C1">
        <w:rPr>
          <w:rStyle w:val="VerbatimChar"/>
        </w:rPr>
        <w:t xml:space="preserve">  refline &amp;variable_a_10 / axis=x lineattrs=(thickness=2 color=red pattern=solid) label = ("97.5% (=&amp;variable_a_10)");</w:t>
      </w:r>
    </w:p>
    <w:p w14:paraId="3D80F5E6" w14:textId="77777777" w:rsidR="004117C1" w:rsidRPr="004117C1" w:rsidRDefault="004117C1" w:rsidP="004117C1">
      <w:pPr>
        <w:pStyle w:val="SourceCode"/>
        <w:rPr>
          <w:rStyle w:val="VerbatimChar"/>
        </w:rPr>
      </w:pPr>
      <w:r w:rsidRPr="004117C1">
        <w:rPr>
          <w:rStyle w:val="VerbatimChar"/>
        </w:rPr>
        <w:t xml:space="preserve"> </w:t>
      </w:r>
    </w:p>
    <w:p w14:paraId="1766480E" w14:textId="77777777" w:rsidR="004117C1" w:rsidRPr="004117C1" w:rsidRDefault="004117C1" w:rsidP="004117C1">
      <w:pPr>
        <w:pStyle w:val="SourceCode"/>
        <w:rPr>
          <w:rStyle w:val="VerbatimChar"/>
        </w:rPr>
      </w:pPr>
      <w:r w:rsidRPr="004117C1">
        <w:rPr>
          <w:rStyle w:val="VerbatimChar"/>
        </w:rPr>
        <w:t xml:space="preserve">  refline &amp;Intlwr / axis=x lineattrs=(thickness=2.5 color=blue pattern=solid) label = ("2.5% (=&amp;Intlwr)");</w:t>
      </w:r>
    </w:p>
    <w:p w14:paraId="49E71036" w14:textId="77777777" w:rsidR="004117C1" w:rsidRPr="004117C1" w:rsidRDefault="004117C1" w:rsidP="004117C1">
      <w:pPr>
        <w:pStyle w:val="SourceCode"/>
        <w:rPr>
          <w:rStyle w:val="VerbatimChar"/>
        </w:rPr>
      </w:pPr>
      <w:r w:rsidRPr="004117C1">
        <w:rPr>
          <w:rStyle w:val="VerbatimChar"/>
        </w:rPr>
        <w:t xml:space="preserve">  refline &amp;Intupr / axis=x lineattrs=(thickness=2.5 color=blue pattern=solid) label = ("97.5% (=&amp;Intupr)");</w:t>
      </w:r>
    </w:p>
    <w:p w14:paraId="4065BA43" w14:textId="77777777" w:rsidR="004117C1" w:rsidRPr="004117C1" w:rsidRDefault="004117C1" w:rsidP="004117C1">
      <w:pPr>
        <w:pStyle w:val="SourceCode"/>
        <w:rPr>
          <w:rStyle w:val="VerbatimChar"/>
        </w:rPr>
      </w:pPr>
      <w:r w:rsidRPr="004117C1">
        <w:rPr>
          <w:rStyle w:val="VerbatimChar"/>
        </w:rPr>
        <w:t>run;</w:t>
      </w:r>
    </w:p>
    <w:p w14:paraId="19A78398" w14:textId="77777777" w:rsidR="004117C1" w:rsidRPr="004117C1" w:rsidRDefault="004117C1" w:rsidP="004117C1">
      <w:pPr>
        <w:pStyle w:val="SourceCode"/>
        <w:rPr>
          <w:rStyle w:val="VerbatimChar"/>
        </w:rPr>
      </w:pPr>
    </w:p>
    <w:p w14:paraId="4A701D3C" w14:textId="77777777" w:rsidR="004117C1" w:rsidRPr="004117C1" w:rsidRDefault="004117C1" w:rsidP="004117C1">
      <w:pPr>
        <w:pStyle w:val="SourceCode"/>
        <w:rPr>
          <w:rStyle w:val="VerbatimChar"/>
        </w:rPr>
      </w:pPr>
      <w:r w:rsidRPr="004117C1">
        <w:rPr>
          <w:rStyle w:val="VerbatimChar"/>
        </w:rPr>
        <w:t>title 'Distribution of Bootstrap parameters: X (Testosterone)';</w:t>
      </w:r>
    </w:p>
    <w:p w14:paraId="4A1E576B" w14:textId="77777777" w:rsidR="004117C1" w:rsidRPr="004117C1" w:rsidRDefault="004117C1" w:rsidP="004117C1">
      <w:pPr>
        <w:pStyle w:val="SourceCode"/>
        <w:rPr>
          <w:rStyle w:val="VerbatimChar"/>
        </w:rPr>
      </w:pPr>
      <w:r w:rsidRPr="004117C1">
        <w:rPr>
          <w:rStyle w:val="VerbatimChar"/>
        </w:rPr>
        <w:t xml:space="preserve">  proc sgplot data=PEboot;</w:t>
      </w:r>
    </w:p>
    <w:p w14:paraId="090C8ECC" w14:textId="77777777" w:rsidR="004117C1" w:rsidRPr="004117C1" w:rsidRDefault="004117C1" w:rsidP="004117C1">
      <w:pPr>
        <w:pStyle w:val="SourceCode"/>
        <w:rPr>
          <w:rStyle w:val="VerbatimChar"/>
        </w:rPr>
      </w:pPr>
      <w:r w:rsidRPr="004117C1">
        <w:rPr>
          <w:rStyle w:val="VerbatimChar"/>
        </w:rPr>
        <w:t xml:space="preserve">  histogram X;</w:t>
      </w:r>
    </w:p>
    <w:p w14:paraId="41CEE34E" w14:textId="77777777" w:rsidR="004117C1" w:rsidRPr="004117C1" w:rsidRDefault="004117C1" w:rsidP="004117C1">
      <w:pPr>
        <w:pStyle w:val="SourceCode"/>
        <w:rPr>
          <w:rStyle w:val="VerbatimChar"/>
        </w:rPr>
      </w:pPr>
      <w:r w:rsidRPr="004117C1">
        <w:rPr>
          <w:rStyle w:val="VerbatimChar"/>
        </w:rPr>
        <w:t xml:space="preserve">  refline &amp;variable_b_1 / axis=x lineattrs=(thickness=3 color=red pattern=dash) label = ("Location (=&amp;variable_b_1)");</w:t>
      </w:r>
    </w:p>
    <w:p w14:paraId="38F2EDD8" w14:textId="77777777" w:rsidR="004117C1" w:rsidRPr="004117C1" w:rsidRDefault="004117C1" w:rsidP="004117C1">
      <w:pPr>
        <w:pStyle w:val="SourceCode"/>
        <w:rPr>
          <w:rStyle w:val="VerbatimChar"/>
        </w:rPr>
      </w:pPr>
      <w:r w:rsidRPr="004117C1">
        <w:rPr>
          <w:rStyle w:val="VerbatimChar"/>
        </w:rPr>
        <w:t xml:space="preserve">  refline &amp;XLoc / axis=x lineattrs=(thickness=2.5 color=blue pattern=dot) label = ("Location (=&amp;XLoc)");</w:t>
      </w:r>
    </w:p>
    <w:p w14:paraId="5A9B4E62" w14:textId="77777777" w:rsidR="004117C1" w:rsidRPr="004117C1" w:rsidRDefault="004117C1" w:rsidP="004117C1">
      <w:pPr>
        <w:pStyle w:val="SourceCode"/>
        <w:rPr>
          <w:rStyle w:val="VerbatimChar"/>
        </w:rPr>
      </w:pPr>
    </w:p>
    <w:p w14:paraId="131AFA6B" w14:textId="77777777" w:rsidR="004117C1" w:rsidRPr="004117C1" w:rsidRDefault="004117C1" w:rsidP="004117C1">
      <w:pPr>
        <w:pStyle w:val="SourceCode"/>
        <w:rPr>
          <w:rStyle w:val="VerbatimChar"/>
        </w:rPr>
      </w:pPr>
      <w:r w:rsidRPr="004117C1">
        <w:rPr>
          <w:rStyle w:val="VerbatimChar"/>
        </w:rPr>
        <w:t xml:space="preserve">/*  plot the confidence interval for X:  */  </w:t>
      </w:r>
    </w:p>
    <w:p w14:paraId="0D05952B" w14:textId="77777777" w:rsidR="004117C1" w:rsidRPr="004117C1" w:rsidRDefault="004117C1" w:rsidP="004117C1">
      <w:pPr>
        <w:pStyle w:val="SourceCode"/>
        <w:rPr>
          <w:rStyle w:val="VerbatimChar"/>
        </w:rPr>
      </w:pPr>
      <w:r w:rsidRPr="004117C1">
        <w:rPr>
          <w:rStyle w:val="VerbatimChar"/>
        </w:rPr>
        <w:t xml:space="preserve">  refline &amp;variable_b_9 / axis=x lineattrs=(thickness=2 color=red pattern=solid) label = ("2.5% (=&amp;variable_b_9)");</w:t>
      </w:r>
    </w:p>
    <w:p w14:paraId="2A38523D" w14:textId="77777777" w:rsidR="004117C1" w:rsidRPr="004117C1" w:rsidRDefault="004117C1" w:rsidP="004117C1">
      <w:pPr>
        <w:pStyle w:val="SourceCode"/>
        <w:rPr>
          <w:rStyle w:val="VerbatimChar"/>
        </w:rPr>
      </w:pPr>
      <w:r w:rsidRPr="004117C1">
        <w:rPr>
          <w:rStyle w:val="VerbatimChar"/>
        </w:rPr>
        <w:lastRenderedPageBreak/>
        <w:t xml:space="preserve">  refline &amp;variable_b_10 / axis=x lineattrs=(thickness=2 color=red pattern=solid) label = ("97.5% (=&amp;variable_b_10)");</w:t>
      </w:r>
    </w:p>
    <w:p w14:paraId="4DB7A9CD" w14:textId="77777777" w:rsidR="004117C1" w:rsidRPr="004117C1" w:rsidRDefault="004117C1" w:rsidP="004117C1">
      <w:pPr>
        <w:pStyle w:val="SourceCode"/>
        <w:rPr>
          <w:rStyle w:val="VerbatimChar"/>
        </w:rPr>
      </w:pPr>
    </w:p>
    <w:p w14:paraId="19FA0DCB" w14:textId="77777777" w:rsidR="004117C1" w:rsidRPr="004117C1" w:rsidRDefault="004117C1" w:rsidP="004117C1">
      <w:pPr>
        <w:pStyle w:val="SourceCode"/>
        <w:rPr>
          <w:rStyle w:val="VerbatimChar"/>
        </w:rPr>
      </w:pPr>
      <w:r w:rsidRPr="004117C1">
        <w:rPr>
          <w:rStyle w:val="VerbatimChar"/>
        </w:rPr>
        <w:t xml:space="preserve">  refline &amp;Xlwr / axis=x lineattrs=(thickness=2.5 color=blue pattern=solid) label = ("2.5% (=&amp;Xlwr)");</w:t>
      </w:r>
    </w:p>
    <w:p w14:paraId="28EFE2F0" w14:textId="77777777" w:rsidR="004117C1" w:rsidRPr="004117C1" w:rsidRDefault="004117C1" w:rsidP="004117C1">
      <w:pPr>
        <w:pStyle w:val="SourceCode"/>
        <w:rPr>
          <w:rStyle w:val="VerbatimChar"/>
        </w:rPr>
      </w:pPr>
      <w:r w:rsidRPr="004117C1">
        <w:rPr>
          <w:rStyle w:val="VerbatimChar"/>
        </w:rPr>
        <w:t xml:space="preserve">  refline &amp;Xupr / axis=x lineattrs=(thickness=2.5 color=blue pattern=solid) label = ("97.5% (=&amp;Xupr)"); </w:t>
      </w:r>
    </w:p>
    <w:p w14:paraId="15E1E1E3" w14:textId="77777777" w:rsidR="004117C1" w:rsidRPr="004117C1" w:rsidRDefault="004117C1" w:rsidP="004117C1">
      <w:pPr>
        <w:pStyle w:val="SourceCode"/>
        <w:rPr>
          <w:rStyle w:val="VerbatimChar"/>
        </w:rPr>
      </w:pPr>
      <w:r w:rsidRPr="004117C1">
        <w:rPr>
          <w:rStyle w:val="VerbatimChar"/>
        </w:rPr>
        <w:t xml:space="preserve">run;  </w:t>
      </w:r>
    </w:p>
    <w:p w14:paraId="7EE6B0AC" w14:textId="6A130BC5" w:rsidR="00585136" w:rsidRDefault="004117C1" w:rsidP="004117C1">
      <w:pPr>
        <w:pStyle w:val="SourceCode"/>
      </w:pPr>
      <w:r w:rsidRPr="004117C1">
        <w:rPr>
          <w:rStyle w:val="VerbatimChar"/>
        </w:rPr>
        <w:t xml:space="preserve">  </w:t>
      </w:r>
    </w:p>
    <w:p w14:paraId="55A986D3" w14:textId="77B76C7D" w:rsidR="002151BD" w:rsidRDefault="002151BD" w:rsidP="002151BD">
      <w:pPr>
        <w:pStyle w:val="BodyText"/>
      </w:pPr>
    </w:p>
    <w:p w14:paraId="52C9F524" w14:textId="1FAF36C2" w:rsidR="004117C1" w:rsidRDefault="004117C1" w:rsidP="002151BD">
      <w:pPr>
        <w:pStyle w:val="BodyText"/>
      </w:pPr>
    </w:p>
    <w:p w14:paraId="1FD47E1B" w14:textId="348F2622" w:rsidR="004117C1" w:rsidRDefault="004117C1" w:rsidP="002151BD">
      <w:pPr>
        <w:pStyle w:val="BodyText"/>
      </w:pPr>
    </w:p>
    <w:p w14:paraId="72B6B0AD" w14:textId="63964A74" w:rsidR="004117C1" w:rsidRDefault="004117C1" w:rsidP="002151BD">
      <w:pPr>
        <w:pStyle w:val="BodyText"/>
      </w:pPr>
    </w:p>
    <w:p w14:paraId="17B33237" w14:textId="6EE77CAE" w:rsidR="004117C1" w:rsidRDefault="004117C1" w:rsidP="002151BD">
      <w:pPr>
        <w:pStyle w:val="BodyText"/>
      </w:pPr>
    </w:p>
    <w:p w14:paraId="41A7197E" w14:textId="06CCE8A8" w:rsidR="004117C1" w:rsidRDefault="004117C1" w:rsidP="002151BD">
      <w:pPr>
        <w:pStyle w:val="BodyText"/>
      </w:pPr>
    </w:p>
    <w:p w14:paraId="7E062415" w14:textId="5483FA0C" w:rsidR="004117C1" w:rsidRDefault="004117C1" w:rsidP="002151BD">
      <w:pPr>
        <w:pStyle w:val="BodyText"/>
      </w:pPr>
    </w:p>
    <w:p w14:paraId="661C75F3" w14:textId="25BB0697" w:rsidR="004117C1" w:rsidRDefault="004117C1" w:rsidP="002151BD">
      <w:pPr>
        <w:pStyle w:val="BodyText"/>
      </w:pPr>
    </w:p>
    <w:p w14:paraId="12F89823" w14:textId="02A85A45" w:rsidR="004117C1" w:rsidRDefault="004117C1" w:rsidP="002151BD">
      <w:pPr>
        <w:pStyle w:val="BodyText"/>
      </w:pPr>
    </w:p>
    <w:p w14:paraId="0F9BB98C" w14:textId="399B7281" w:rsidR="004117C1" w:rsidRDefault="004117C1" w:rsidP="002151BD">
      <w:pPr>
        <w:pStyle w:val="BodyText"/>
      </w:pPr>
    </w:p>
    <w:p w14:paraId="1B847EDB" w14:textId="5194C129" w:rsidR="004117C1" w:rsidRDefault="004117C1" w:rsidP="002151BD">
      <w:pPr>
        <w:pStyle w:val="BodyText"/>
      </w:pPr>
    </w:p>
    <w:p w14:paraId="52C32759" w14:textId="0CD035B4" w:rsidR="004117C1" w:rsidRDefault="004117C1" w:rsidP="002151BD">
      <w:pPr>
        <w:pStyle w:val="BodyText"/>
      </w:pPr>
    </w:p>
    <w:p w14:paraId="2AA8FD74" w14:textId="494A7B1C" w:rsidR="004117C1" w:rsidRDefault="004117C1" w:rsidP="002151BD">
      <w:pPr>
        <w:pStyle w:val="BodyText"/>
      </w:pPr>
    </w:p>
    <w:p w14:paraId="4961CFB1" w14:textId="74EFB29F" w:rsidR="004117C1" w:rsidRDefault="004117C1" w:rsidP="002151BD">
      <w:pPr>
        <w:pStyle w:val="BodyText"/>
      </w:pPr>
    </w:p>
    <w:p w14:paraId="2AA462FE" w14:textId="5F574A78" w:rsidR="004117C1" w:rsidRDefault="004117C1" w:rsidP="002151BD">
      <w:pPr>
        <w:pStyle w:val="BodyText"/>
      </w:pPr>
    </w:p>
    <w:p w14:paraId="32D0B988" w14:textId="24654E73" w:rsidR="004117C1" w:rsidRDefault="004117C1" w:rsidP="002151BD">
      <w:pPr>
        <w:pStyle w:val="BodyText"/>
      </w:pPr>
    </w:p>
    <w:p w14:paraId="5D7F47A6" w14:textId="21E1646F" w:rsidR="004117C1" w:rsidRDefault="004117C1" w:rsidP="002151BD">
      <w:pPr>
        <w:pStyle w:val="BodyText"/>
      </w:pPr>
    </w:p>
    <w:p w14:paraId="5ED6CB84" w14:textId="4122AFED" w:rsidR="004117C1" w:rsidRDefault="004117C1" w:rsidP="002151BD">
      <w:pPr>
        <w:pStyle w:val="BodyText"/>
      </w:pPr>
    </w:p>
    <w:p w14:paraId="6AC3DDFA" w14:textId="13A12CFE" w:rsidR="004117C1" w:rsidRDefault="004117C1" w:rsidP="002151BD">
      <w:pPr>
        <w:pStyle w:val="BodyText"/>
      </w:pPr>
    </w:p>
    <w:p w14:paraId="2947BA48" w14:textId="4CDF1B8C" w:rsidR="004117C1" w:rsidRDefault="004117C1" w:rsidP="002151BD">
      <w:pPr>
        <w:pStyle w:val="BodyText"/>
      </w:pPr>
    </w:p>
    <w:p w14:paraId="2630B083" w14:textId="77777777" w:rsidR="004117C1" w:rsidRPr="002151BD" w:rsidRDefault="004117C1" w:rsidP="002151BD">
      <w:pPr>
        <w:pStyle w:val="BodyText"/>
      </w:pPr>
    </w:p>
    <w:p w14:paraId="7D078BCD" w14:textId="0453FA90" w:rsidR="00585136" w:rsidRPr="00985E64" w:rsidRDefault="00000000" w:rsidP="002151BD">
      <w:pPr>
        <w:pStyle w:val="Heading2"/>
        <w:jc w:val="center"/>
        <w:rPr>
          <w:rFonts w:ascii="Times New Roman" w:hAnsi="Times New Roman" w:cs="Times New Roman"/>
          <w:color w:val="000000" w:themeColor="text1"/>
        </w:rPr>
      </w:pPr>
      <w:bookmarkStart w:id="6" w:name="jackknifing"/>
      <w:bookmarkEnd w:id="4"/>
      <w:bookmarkEnd w:id="5"/>
      <w:r w:rsidRPr="00985E64">
        <w:rPr>
          <w:rFonts w:ascii="Times New Roman" w:hAnsi="Times New Roman" w:cs="Times New Roman"/>
          <w:color w:val="000000" w:themeColor="text1"/>
        </w:rPr>
        <w:lastRenderedPageBreak/>
        <w:t>Jackknifing</w:t>
      </w:r>
      <w:r w:rsidR="009711BA">
        <w:rPr>
          <w:rFonts w:ascii="Times New Roman" w:hAnsi="Times New Roman" w:cs="Times New Roman"/>
          <w:color w:val="000000" w:themeColor="text1"/>
        </w:rPr>
        <w:t xml:space="preserve"> (Lengths of seals)</w:t>
      </w:r>
    </w:p>
    <w:p w14:paraId="3561E5D6" w14:textId="77777777" w:rsidR="006D3426" w:rsidRPr="00100EB1" w:rsidRDefault="006D3426" w:rsidP="006D3426">
      <w:pPr>
        <w:pStyle w:val="BodyText"/>
        <w:rPr>
          <w:rFonts w:ascii="Times New Roman" w:hAnsi="Times New Roman" w:cs="Times New Roman"/>
        </w:rPr>
      </w:pPr>
    </w:p>
    <w:p w14:paraId="258B35BB" w14:textId="77777777" w:rsidR="00585136" w:rsidRPr="00100EB1" w:rsidRDefault="00000000">
      <w:pPr>
        <w:pStyle w:val="FirstParagraph"/>
        <w:rPr>
          <w:rFonts w:ascii="Times New Roman" w:hAnsi="Times New Roman" w:cs="Times New Roman"/>
        </w:rPr>
      </w:pPr>
      <w:r w:rsidRPr="00100EB1">
        <w:rPr>
          <w:rFonts w:ascii="Times New Roman" w:hAnsi="Times New Roman" w:cs="Times New Roman"/>
        </w:rPr>
        <w:t>See annotated code below for the implementation of the Jackknifing method in SAS.</w:t>
      </w:r>
    </w:p>
    <w:p w14:paraId="6898FCF4" w14:textId="62BF5FF5" w:rsidR="00585136" w:rsidRPr="00100EB1" w:rsidRDefault="00000000">
      <w:pPr>
        <w:pStyle w:val="BodyText"/>
        <w:rPr>
          <w:rFonts w:ascii="Times New Roman" w:hAnsi="Times New Roman" w:cs="Times New Roman"/>
        </w:rPr>
      </w:pPr>
      <w:r w:rsidRPr="00100EB1">
        <w:rPr>
          <w:rFonts w:ascii="Times New Roman" w:hAnsi="Times New Roman" w:cs="Times New Roman"/>
        </w:rPr>
        <w:t>We found that the average lengths using the jackknife estimate was 109.62 cm with a standard error (SE) of 11.03 cm. Calculating these statistics analytically we obtained a mean length of 110.72 cm with SE = 5.5 cm. Although the means are relatively the same, the SEs of the analytic and jackknifing methods differ (jackknife mean approximately twice as large sample mean). This is because</w:t>
      </w:r>
      <w:r w:rsidR="006879BA">
        <w:rPr>
          <w:rFonts w:ascii="Times New Roman" w:hAnsi="Times New Roman" w:cs="Times New Roman"/>
        </w:rPr>
        <w:t xml:space="preserve"> of</w:t>
      </w:r>
      <w:r w:rsidRPr="00100EB1">
        <w:rPr>
          <w:rFonts w:ascii="Times New Roman" w:hAnsi="Times New Roman" w:cs="Times New Roman"/>
        </w:rPr>
        <w:t xml:space="preserve"> “the conservative property of the jackknife estimator” [1], and hence it will produce larger SEs. Inaccurate results can also arise if the data which is being estimated is not linear. However, in our case, the data is linear.</w:t>
      </w:r>
    </w:p>
    <w:p w14:paraId="7A850023" w14:textId="0E8222A3" w:rsidR="002151BD" w:rsidRDefault="002151BD">
      <w:pPr>
        <w:pStyle w:val="BodyText"/>
        <w:pBdr>
          <w:bottom w:val="single" w:sz="6" w:space="1" w:color="auto"/>
        </w:pBdr>
        <w:rPr>
          <w:rFonts w:ascii="Times New Roman" w:hAnsi="Times New Roman" w:cs="Times New Roman"/>
        </w:rPr>
      </w:pPr>
    </w:p>
    <w:p w14:paraId="6D81BE98" w14:textId="62D13243" w:rsidR="00585136" w:rsidRPr="00985E64" w:rsidRDefault="00000000" w:rsidP="006879BA">
      <w:pPr>
        <w:pStyle w:val="Heading3"/>
        <w:jc w:val="center"/>
        <w:rPr>
          <w:rFonts w:ascii="Times New Roman" w:hAnsi="Times New Roman" w:cs="Times New Roman"/>
          <w:color w:val="000000" w:themeColor="text1"/>
        </w:rPr>
      </w:pPr>
      <w:bookmarkStart w:id="7" w:name="code-used-1"/>
      <w:r w:rsidRPr="00985E64">
        <w:rPr>
          <w:rFonts w:ascii="Times New Roman" w:hAnsi="Times New Roman" w:cs="Times New Roman"/>
          <w:color w:val="000000" w:themeColor="text1"/>
        </w:rPr>
        <w:t>Code used</w:t>
      </w:r>
      <w:r w:rsidR="006879BA">
        <w:rPr>
          <w:rFonts w:ascii="Times New Roman" w:hAnsi="Times New Roman" w:cs="Times New Roman"/>
          <w:color w:val="000000" w:themeColor="text1"/>
        </w:rPr>
        <w:t>:</w:t>
      </w:r>
    </w:p>
    <w:p w14:paraId="04D649BA" w14:textId="77777777" w:rsidR="002151BD" w:rsidRPr="002151BD" w:rsidRDefault="002151BD" w:rsidP="002151BD">
      <w:pPr>
        <w:pStyle w:val="BodyText"/>
      </w:pPr>
    </w:p>
    <w:p w14:paraId="6010860F" w14:textId="77777777" w:rsidR="00A81FB7" w:rsidRPr="00A81FB7" w:rsidRDefault="00A81FB7" w:rsidP="00A81FB7">
      <w:pPr>
        <w:pStyle w:val="SourceCode"/>
        <w:rPr>
          <w:rStyle w:val="VerbatimChar"/>
        </w:rPr>
      </w:pPr>
      <w:r w:rsidRPr="00A81FB7">
        <w:rPr>
          <w:rStyle w:val="VerbatimChar"/>
        </w:rPr>
        <w:t>/*  */</w:t>
      </w:r>
    </w:p>
    <w:p w14:paraId="74F3E52F" w14:textId="77777777" w:rsidR="00A81FB7" w:rsidRPr="00A81FB7" w:rsidRDefault="00A81FB7" w:rsidP="00A81FB7">
      <w:pPr>
        <w:pStyle w:val="SourceCode"/>
        <w:rPr>
          <w:rStyle w:val="VerbatimChar"/>
        </w:rPr>
      </w:pPr>
      <w:r w:rsidRPr="00A81FB7">
        <w:rPr>
          <w:rStyle w:val="VerbatimChar"/>
        </w:rPr>
        <w:t>/* Please create a library called SEALS and add the path to this folder (where code is).</w:t>
      </w:r>
    </w:p>
    <w:p w14:paraId="4BAC1FF4" w14:textId="77777777" w:rsidR="00A81FB7" w:rsidRPr="00A81FB7" w:rsidRDefault="00A81FB7" w:rsidP="00A81FB7">
      <w:pPr>
        <w:pStyle w:val="SourceCode"/>
        <w:rPr>
          <w:rStyle w:val="VerbatimChar"/>
        </w:rPr>
      </w:pPr>
      <w:r w:rsidRPr="00A81FB7">
        <w:rPr>
          <w:rStyle w:val="VerbatimChar"/>
        </w:rPr>
        <w:t xml:space="preserve">   And add csv file in the folderwhere code is located (under server files &amp; folder, under</w:t>
      </w:r>
    </w:p>
    <w:p w14:paraId="2552B26D" w14:textId="77777777" w:rsidR="00A81FB7" w:rsidRPr="00A81FB7" w:rsidRDefault="00A81FB7" w:rsidP="00A81FB7">
      <w:pPr>
        <w:pStyle w:val="SourceCode"/>
        <w:rPr>
          <w:rStyle w:val="VerbatimChar"/>
        </w:rPr>
      </w:pPr>
      <w:r w:rsidRPr="00A81FB7">
        <w:rPr>
          <w:rStyle w:val="VerbatimChar"/>
        </w:rPr>
        <w:t xml:space="preserve">   sasuser.v94)</w:t>
      </w:r>
    </w:p>
    <w:p w14:paraId="7093D0D1" w14:textId="77777777" w:rsidR="00A81FB7" w:rsidRPr="00A81FB7" w:rsidRDefault="00A81FB7" w:rsidP="00A81FB7">
      <w:pPr>
        <w:pStyle w:val="SourceCode"/>
        <w:rPr>
          <w:rStyle w:val="VerbatimChar"/>
        </w:rPr>
      </w:pPr>
      <w:r w:rsidRPr="00A81FB7">
        <w:rPr>
          <w:rStyle w:val="VerbatimChar"/>
        </w:rPr>
        <w:t xml:space="preserve"> */</w:t>
      </w:r>
    </w:p>
    <w:p w14:paraId="71BEDE3B" w14:textId="77777777" w:rsidR="00A81FB7" w:rsidRPr="00A81FB7" w:rsidRDefault="00A81FB7" w:rsidP="00A81FB7">
      <w:pPr>
        <w:pStyle w:val="SourceCode"/>
        <w:rPr>
          <w:rStyle w:val="VerbatimChar"/>
        </w:rPr>
      </w:pPr>
    </w:p>
    <w:p w14:paraId="42606476" w14:textId="77777777" w:rsidR="00A81FB7" w:rsidRPr="00A81FB7" w:rsidRDefault="00A81FB7" w:rsidP="00A81FB7">
      <w:pPr>
        <w:pStyle w:val="SourceCode"/>
        <w:rPr>
          <w:rStyle w:val="VerbatimChar"/>
        </w:rPr>
      </w:pPr>
      <w:r w:rsidRPr="00A81FB7">
        <w:rPr>
          <w:rStyle w:val="VerbatimChar"/>
        </w:rPr>
        <w:t>FILENAME REFFILE '/home/u62665966/sasuser.v94/Jack Knifing/seals.csv';</w:t>
      </w:r>
    </w:p>
    <w:p w14:paraId="06FAD36B" w14:textId="77777777" w:rsidR="00A81FB7" w:rsidRPr="00A81FB7" w:rsidRDefault="00A81FB7" w:rsidP="00A81FB7">
      <w:pPr>
        <w:pStyle w:val="SourceCode"/>
        <w:rPr>
          <w:rStyle w:val="VerbatimChar"/>
        </w:rPr>
      </w:pPr>
    </w:p>
    <w:p w14:paraId="5F8D6D76" w14:textId="77777777" w:rsidR="00A81FB7" w:rsidRPr="00A81FB7" w:rsidRDefault="00A81FB7" w:rsidP="00A81FB7">
      <w:pPr>
        <w:pStyle w:val="SourceCode"/>
        <w:rPr>
          <w:rStyle w:val="VerbatimChar"/>
        </w:rPr>
      </w:pPr>
      <w:r w:rsidRPr="00A81FB7">
        <w:rPr>
          <w:rStyle w:val="VerbatimChar"/>
        </w:rPr>
        <w:t>PROC IMPORT DATAFILE=REFFILE</w:t>
      </w:r>
    </w:p>
    <w:p w14:paraId="4FAD2D8B" w14:textId="77777777" w:rsidR="00A81FB7" w:rsidRPr="00A81FB7" w:rsidRDefault="00A81FB7" w:rsidP="00A81FB7">
      <w:pPr>
        <w:pStyle w:val="SourceCode"/>
        <w:rPr>
          <w:rStyle w:val="VerbatimChar"/>
        </w:rPr>
      </w:pPr>
      <w:r w:rsidRPr="00A81FB7">
        <w:rPr>
          <w:rStyle w:val="VerbatimChar"/>
        </w:rPr>
        <w:tab/>
        <w:t>DBMS=CSV</w:t>
      </w:r>
    </w:p>
    <w:p w14:paraId="41B919FE" w14:textId="77777777" w:rsidR="00A81FB7" w:rsidRPr="00A81FB7" w:rsidRDefault="00A81FB7" w:rsidP="00A81FB7">
      <w:pPr>
        <w:pStyle w:val="SourceCode"/>
        <w:rPr>
          <w:rStyle w:val="VerbatimChar"/>
        </w:rPr>
      </w:pPr>
      <w:r w:rsidRPr="00A81FB7">
        <w:rPr>
          <w:rStyle w:val="VerbatimChar"/>
        </w:rPr>
        <w:tab/>
        <w:t>OUT=SEALS.IMPORT;</w:t>
      </w:r>
    </w:p>
    <w:p w14:paraId="7526FFB5" w14:textId="77777777" w:rsidR="00A81FB7" w:rsidRPr="00A81FB7" w:rsidRDefault="00A81FB7" w:rsidP="00A81FB7">
      <w:pPr>
        <w:pStyle w:val="SourceCode"/>
        <w:rPr>
          <w:rStyle w:val="VerbatimChar"/>
        </w:rPr>
      </w:pPr>
      <w:r w:rsidRPr="00A81FB7">
        <w:rPr>
          <w:rStyle w:val="VerbatimChar"/>
        </w:rPr>
        <w:tab/>
        <w:t>GETNAMES=YES;</w:t>
      </w:r>
    </w:p>
    <w:p w14:paraId="742CCC2B" w14:textId="77777777" w:rsidR="00A81FB7" w:rsidRPr="00A81FB7" w:rsidRDefault="00A81FB7" w:rsidP="00A81FB7">
      <w:pPr>
        <w:pStyle w:val="SourceCode"/>
        <w:rPr>
          <w:rStyle w:val="VerbatimChar"/>
        </w:rPr>
      </w:pPr>
      <w:r w:rsidRPr="00A81FB7">
        <w:rPr>
          <w:rStyle w:val="VerbatimChar"/>
        </w:rPr>
        <w:t>RUN;</w:t>
      </w:r>
    </w:p>
    <w:p w14:paraId="75A192EA" w14:textId="77777777" w:rsidR="00A81FB7" w:rsidRPr="00A81FB7" w:rsidRDefault="00A81FB7" w:rsidP="00A81FB7">
      <w:pPr>
        <w:pStyle w:val="SourceCode"/>
        <w:rPr>
          <w:rStyle w:val="VerbatimChar"/>
        </w:rPr>
      </w:pPr>
    </w:p>
    <w:p w14:paraId="528E209B" w14:textId="77777777" w:rsidR="00A81FB7" w:rsidRPr="00A81FB7" w:rsidRDefault="00A81FB7" w:rsidP="00A81FB7">
      <w:pPr>
        <w:pStyle w:val="SourceCode"/>
        <w:rPr>
          <w:rStyle w:val="VerbatimChar"/>
        </w:rPr>
      </w:pPr>
    </w:p>
    <w:p w14:paraId="3185AF0E" w14:textId="77777777" w:rsidR="00A81FB7" w:rsidRPr="00A81FB7" w:rsidRDefault="00A81FB7" w:rsidP="00A81FB7">
      <w:pPr>
        <w:pStyle w:val="SourceCode"/>
        <w:rPr>
          <w:rStyle w:val="VerbatimChar"/>
        </w:rPr>
      </w:pPr>
      <w:r w:rsidRPr="00A81FB7">
        <w:rPr>
          <w:rStyle w:val="VerbatimChar"/>
        </w:rPr>
        <w:t>/*                         Main flow of the code (run in order):</w:t>
      </w:r>
    </w:p>
    <w:p w14:paraId="70997045" w14:textId="77777777" w:rsidR="00A81FB7" w:rsidRPr="00A81FB7" w:rsidRDefault="00A81FB7" w:rsidP="00A81FB7">
      <w:pPr>
        <w:pStyle w:val="SourceCode"/>
        <w:rPr>
          <w:rStyle w:val="VerbatimChar"/>
        </w:rPr>
      </w:pPr>
    </w:p>
    <w:p w14:paraId="4974EC25" w14:textId="77777777" w:rsidR="00A81FB7" w:rsidRPr="00A81FB7" w:rsidRDefault="00A81FB7" w:rsidP="00A81FB7">
      <w:pPr>
        <w:pStyle w:val="SourceCode"/>
        <w:rPr>
          <w:rStyle w:val="VerbatimChar"/>
        </w:rPr>
      </w:pPr>
      <w:r w:rsidRPr="00A81FB7">
        <w:rPr>
          <w:rStyle w:val="VerbatimChar"/>
        </w:rPr>
        <w:t xml:space="preserve">                           ----PART 1:----</w:t>
      </w:r>
    </w:p>
    <w:p w14:paraId="259422A2" w14:textId="77777777" w:rsidR="00A81FB7" w:rsidRPr="00A81FB7" w:rsidRDefault="00A81FB7" w:rsidP="00A81FB7">
      <w:pPr>
        <w:pStyle w:val="SourceCode"/>
        <w:rPr>
          <w:rStyle w:val="VerbatimChar"/>
        </w:rPr>
      </w:pPr>
      <w:r w:rsidRPr="00A81FB7">
        <w:rPr>
          <w:rStyle w:val="VerbatimChar"/>
        </w:rPr>
        <w:lastRenderedPageBreak/>
        <w:t>Perform Jackknife method in SAS and obtain the SE for the mean</w:t>
      </w:r>
    </w:p>
    <w:p w14:paraId="3F015680" w14:textId="77777777" w:rsidR="00A81FB7" w:rsidRPr="00A81FB7" w:rsidRDefault="00A81FB7" w:rsidP="00A81FB7">
      <w:pPr>
        <w:pStyle w:val="SourceCode"/>
        <w:rPr>
          <w:rStyle w:val="VerbatimChar"/>
        </w:rPr>
      </w:pPr>
      <w:r w:rsidRPr="00A81FB7">
        <w:rPr>
          <w:rStyle w:val="VerbatimChar"/>
        </w:rPr>
        <w:t xml:space="preserve"> - run code from lines 42 - 131,</w:t>
      </w:r>
    </w:p>
    <w:p w14:paraId="31604870" w14:textId="77777777" w:rsidR="00A81FB7" w:rsidRPr="00A81FB7" w:rsidRDefault="00A81FB7" w:rsidP="00A81FB7">
      <w:pPr>
        <w:pStyle w:val="SourceCode"/>
        <w:rPr>
          <w:rStyle w:val="VerbatimChar"/>
        </w:rPr>
      </w:pPr>
      <w:r w:rsidRPr="00A81FB7">
        <w:rPr>
          <w:rStyle w:val="VerbatimChar"/>
        </w:rPr>
        <w:t xml:space="preserve"> - SE for the mean is on line 135 - 137</w:t>
      </w:r>
    </w:p>
    <w:p w14:paraId="55C7C5A8" w14:textId="77777777" w:rsidR="00A81FB7" w:rsidRPr="00A81FB7" w:rsidRDefault="00A81FB7" w:rsidP="00A81FB7">
      <w:pPr>
        <w:pStyle w:val="SourceCode"/>
        <w:rPr>
          <w:rStyle w:val="VerbatimChar"/>
        </w:rPr>
      </w:pPr>
    </w:p>
    <w:p w14:paraId="6BF6971E" w14:textId="77777777" w:rsidR="00A81FB7" w:rsidRPr="00A81FB7" w:rsidRDefault="00A81FB7" w:rsidP="00A81FB7">
      <w:pPr>
        <w:pStyle w:val="SourceCode"/>
        <w:rPr>
          <w:rStyle w:val="VerbatimChar"/>
        </w:rPr>
      </w:pPr>
      <w:r w:rsidRPr="00A81FB7">
        <w:rPr>
          <w:rStyle w:val="VerbatimChar"/>
        </w:rPr>
        <w:t xml:space="preserve">                           ----PART 2:----</w:t>
      </w:r>
    </w:p>
    <w:p w14:paraId="6E1058F9" w14:textId="77777777" w:rsidR="00A81FB7" w:rsidRPr="00A81FB7" w:rsidRDefault="00A81FB7" w:rsidP="00A81FB7">
      <w:pPr>
        <w:pStyle w:val="SourceCode"/>
        <w:rPr>
          <w:rStyle w:val="VerbatimChar"/>
        </w:rPr>
      </w:pPr>
      <w:r w:rsidRPr="00A81FB7">
        <w:rPr>
          <w:rStyle w:val="VerbatimChar"/>
        </w:rPr>
        <w:t>Calculating the SE for the mean without the jackknife method</w:t>
      </w:r>
    </w:p>
    <w:p w14:paraId="04324B10" w14:textId="77777777" w:rsidR="00A81FB7" w:rsidRPr="00A81FB7" w:rsidRDefault="00A81FB7" w:rsidP="00A81FB7">
      <w:pPr>
        <w:pStyle w:val="SourceCode"/>
        <w:rPr>
          <w:rStyle w:val="VerbatimChar"/>
        </w:rPr>
      </w:pPr>
      <w:r w:rsidRPr="00A81FB7">
        <w:rPr>
          <w:rStyle w:val="VerbatimChar"/>
        </w:rPr>
        <w:t xml:space="preserve"> - run code from lines 149 - 175,</w:t>
      </w:r>
    </w:p>
    <w:p w14:paraId="18764901" w14:textId="77777777" w:rsidR="00A81FB7" w:rsidRPr="00A81FB7" w:rsidRDefault="00A81FB7" w:rsidP="00A81FB7">
      <w:pPr>
        <w:pStyle w:val="SourceCode"/>
        <w:rPr>
          <w:rStyle w:val="VerbatimChar"/>
        </w:rPr>
      </w:pPr>
      <w:r w:rsidRPr="00A81FB7">
        <w:rPr>
          <w:rStyle w:val="VerbatimChar"/>
        </w:rPr>
        <w:t xml:space="preserve"> - SE is on lines 180 - 182</w:t>
      </w:r>
    </w:p>
    <w:p w14:paraId="0CDB7AF1" w14:textId="77777777" w:rsidR="00A81FB7" w:rsidRPr="00A81FB7" w:rsidRDefault="00A81FB7" w:rsidP="00A81FB7">
      <w:pPr>
        <w:pStyle w:val="SourceCode"/>
        <w:rPr>
          <w:rStyle w:val="VerbatimChar"/>
        </w:rPr>
      </w:pPr>
      <w:r w:rsidRPr="00A81FB7">
        <w:rPr>
          <w:rStyle w:val="VerbatimChar"/>
        </w:rPr>
        <w:t xml:space="preserve"> </w:t>
      </w:r>
    </w:p>
    <w:p w14:paraId="5B081F47" w14:textId="77777777" w:rsidR="00A81FB7" w:rsidRPr="00A81FB7" w:rsidRDefault="00A81FB7" w:rsidP="00A81FB7">
      <w:pPr>
        <w:pStyle w:val="SourceCode"/>
        <w:rPr>
          <w:rStyle w:val="VerbatimChar"/>
        </w:rPr>
      </w:pPr>
      <w:r w:rsidRPr="00A81FB7">
        <w:rPr>
          <w:rStyle w:val="VerbatimChar"/>
        </w:rPr>
        <w:t xml:space="preserve">                           ----PART 3:----</w:t>
      </w:r>
    </w:p>
    <w:p w14:paraId="61A4DBAE" w14:textId="77777777" w:rsidR="00A81FB7" w:rsidRPr="00A81FB7" w:rsidRDefault="00A81FB7" w:rsidP="00A81FB7">
      <w:pPr>
        <w:pStyle w:val="SourceCode"/>
        <w:rPr>
          <w:rStyle w:val="VerbatimChar"/>
        </w:rPr>
      </w:pPr>
      <w:r w:rsidRPr="00A81FB7">
        <w:rPr>
          <w:rStyle w:val="VerbatimChar"/>
        </w:rPr>
        <w:t xml:space="preserve">Compare the means: lines 197 - 198 </w:t>
      </w:r>
    </w:p>
    <w:p w14:paraId="0C8C89D7" w14:textId="77777777" w:rsidR="00A81FB7" w:rsidRPr="00A81FB7" w:rsidRDefault="00A81FB7" w:rsidP="00A81FB7">
      <w:pPr>
        <w:pStyle w:val="SourceCode"/>
        <w:rPr>
          <w:rStyle w:val="VerbatimChar"/>
        </w:rPr>
      </w:pPr>
    </w:p>
    <w:p w14:paraId="0690B89A" w14:textId="77777777" w:rsidR="00A81FB7" w:rsidRPr="00A81FB7" w:rsidRDefault="00A81FB7" w:rsidP="00A81FB7">
      <w:pPr>
        <w:pStyle w:val="SourceCode"/>
        <w:rPr>
          <w:rStyle w:val="VerbatimChar"/>
        </w:rPr>
      </w:pPr>
      <w:r w:rsidRPr="00A81FB7">
        <w:rPr>
          <w:rStyle w:val="VerbatimChar"/>
        </w:rPr>
        <w:t>-&gt; show data is linear: lines 211 - 214</w:t>
      </w:r>
    </w:p>
    <w:p w14:paraId="7906A7F6" w14:textId="77777777" w:rsidR="00A81FB7" w:rsidRPr="00A81FB7" w:rsidRDefault="00A81FB7" w:rsidP="00A81FB7">
      <w:pPr>
        <w:pStyle w:val="SourceCode"/>
        <w:rPr>
          <w:rStyle w:val="VerbatimChar"/>
        </w:rPr>
      </w:pPr>
    </w:p>
    <w:p w14:paraId="0F66752B" w14:textId="77777777" w:rsidR="00A81FB7" w:rsidRPr="00A81FB7" w:rsidRDefault="00A81FB7" w:rsidP="00A81FB7">
      <w:pPr>
        <w:pStyle w:val="SourceCode"/>
        <w:rPr>
          <w:rStyle w:val="VerbatimChar"/>
        </w:rPr>
      </w:pPr>
      <w:r w:rsidRPr="00A81FB7">
        <w:rPr>
          <w:rStyle w:val="VerbatimChar"/>
        </w:rPr>
        <w:t>*/</w:t>
      </w:r>
    </w:p>
    <w:p w14:paraId="68A99C34" w14:textId="77777777" w:rsidR="00A81FB7" w:rsidRPr="00A81FB7" w:rsidRDefault="00A81FB7" w:rsidP="00A81FB7">
      <w:pPr>
        <w:pStyle w:val="SourceCode"/>
        <w:rPr>
          <w:rStyle w:val="VerbatimChar"/>
        </w:rPr>
      </w:pPr>
    </w:p>
    <w:p w14:paraId="4DDA6FD3" w14:textId="77777777" w:rsidR="00A81FB7" w:rsidRPr="00A81FB7" w:rsidRDefault="00A81FB7" w:rsidP="00A81FB7">
      <w:pPr>
        <w:pStyle w:val="SourceCode"/>
        <w:rPr>
          <w:rStyle w:val="VerbatimChar"/>
        </w:rPr>
      </w:pPr>
    </w:p>
    <w:p w14:paraId="5000D1EF" w14:textId="77777777" w:rsidR="00A81FB7" w:rsidRPr="00A81FB7" w:rsidRDefault="00A81FB7" w:rsidP="00A81FB7">
      <w:pPr>
        <w:pStyle w:val="SourceCode"/>
        <w:rPr>
          <w:rStyle w:val="VerbatimChar"/>
        </w:rPr>
      </w:pPr>
    </w:p>
    <w:p w14:paraId="4A82A753" w14:textId="77777777" w:rsidR="00A81FB7" w:rsidRPr="00A81FB7" w:rsidRDefault="00A81FB7" w:rsidP="00A81FB7">
      <w:pPr>
        <w:pStyle w:val="SourceCode"/>
        <w:rPr>
          <w:rStyle w:val="VerbatimChar"/>
        </w:rPr>
      </w:pPr>
      <w:r w:rsidRPr="00A81FB7">
        <w:rPr>
          <w:rStyle w:val="VerbatimChar"/>
        </w:rPr>
        <w:t>/*-----------------------------------------------------------------------------------------*/</w:t>
      </w:r>
    </w:p>
    <w:p w14:paraId="1159EB67" w14:textId="77777777" w:rsidR="00A81FB7" w:rsidRPr="00A81FB7" w:rsidRDefault="00A81FB7" w:rsidP="00A81FB7">
      <w:pPr>
        <w:pStyle w:val="SourceCode"/>
        <w:rPr>
          <w:rStyle w:val="VerbatimChar"/>
        </w:rPr>
      </w:pPr>
      <w:r w:rsidRPr="00A81FB7">
        <w:rPr>
          <w:rStyle w:val="VerbatimChar"/>
        </w:rPr>
        <w:t>/*-------------------------------------PART 1:---------------------------------------------*/</w:t>
      </w:r>
    </w:p>
    <w:p w14:paraId="41A89680" w14:textId="77777777" w:rsidR="00A81FB7" w:rsidRPr="00A81FB7" w:rsidRDefault="00A81FB7" w:rsidP="00A81FB7">
      <w:pPr>
        <w:pStyle w:val="SourceCode"/>
        <w:rPr>
          <w:rStyle w:val="VerbatimChar"/>
        </w:rPr>
      </w:pPr>
      <w:r w:rsidRPr="00A81FB7">
        <w:rPr>
          <w:rStyle w:val="VerbatimChar"/>
        </w:rPr>
        <w:t>/*-----------------------------------------------------------------------------------------*/</w:t>
      </w:r>
    </w:p>
    <w:p w14:paraId="7BA27C4C" w14:textId="77777777" w:rsidR="00A81FB7" w:rsidRPr="00A81FB7" w:rsidRDefault="00A81FB7" w:rsidP="00A81FB7">
      <w:pPr>
        <w:pStyle w:val="SourceCode"/>
        <w:rPr>
          <w:rStyle w:val="VerbatimChar"/>
        </w:rPr>
      </w:pPr>
    </w:p>
    <w:p w14:paraId="23875A9C" w14:textId="77777777" w:rsidR="00A81FB7" w:rsidRPr="00A81FB7" w:rsidRDefault="00A81FB7" w:rsidP="00A81FB7">
      <w:pPr>
        <w:pStyle w:val="SourceCode"/>
        <w:rPr>
          <w:rStyle w:val="VerbatimChar"/>
        </w:rPr>
      </w:pPr>
    </w:p>
    <w:p w14:paraId="1AABD4D6" w14:textId="77777777" w:rsidR="00A81FB7" w:rsidRPr="00A81FB7" w:rsidRDefault="00A81FB7" w:rsidP="00A81FB7">
      <w:pPr>
        <w:pStyle w:val="SourceCode"/>
        <w:rPr>
          <w:rStyle w:val="VerbatimChar"/>
        </w:rPr>
      </w:pPr>
      <w:r w:rsidRPr="00A81FB7">
        <w:rPr>
          <w:rStyle w:val="VerbatimChar"/>
        </w:rPr>
        <w:t xml:space="preserve">DATA seals.import_lengths; </w:t>
      </w:r>
    </w:p>
    <w:p w14:paraId="4D10D821" w14:textId="77777777" w:rsidR="00A81FB7" w:rsidRPr="00A81FB7" w:rsidRDefault="00A81FB7" w:rsidP="00A81FB7">
      <w:pPr>
        <w:pStyle w:val="SourceCode"/>
        <w:rPr>
          <w:rStyle w:val="VerbatimChar"/>
        </w:rPr>
      </w:pPr>
      <w:r w:rsidRPr="00A81FB7">
        <w:rPr>
          <w:rStyle w:val="VerbatimChar"/>
        </w:rPr>
        <w:t>SET seals.import;</w:t>
      </w:r>
    </w:p>
    <w:p w14:paraId="1A404148" w14:textId="77777777" w:rsidR="00A81FB7" w:rsidRPr="00A81FB7" w:rsidRDefault="00A81FB7" w:rsidP="00A81FB7">
      <w:pPr>
        <w:pStyle w:val="SourceCode"/>
        <w:rPr>
          <w:rStyle w:val="VerbatimChar"/>
        </w:rPr>
      </w:pPr>
      <w:r w:rsidRPr="00A81FB7">
        <w:rPr>
          <w:rStyle w:val="VerbatimChar"/>
        </w:rPr>
        <w:t>Keep Lengths;                *keep lengths column, drop the other one (not needed);</w:t>
      </w:r>
    </w:p>
    <w:p w14:paraId="2E153216" w14:textId="77777777" w:rsidR="00A81FB7" w:rsidRPr="00A81FB7" w:rsidRDefault="00A81FB7" w:rsidP="00A81FB7">
      <w:pPr>
        <w:pStyle w:val="SourceCode"/>
        <w:rPr>
          <w:rStyle w:val="VerbatimChar"/>
        </w:rPr>
      </w:pPr>
      <w:r w:rsidRPr="00A81FB7">
        <w:rPr>
          <w:rStyle w:val="VerbatimChar"/>
        </w:rPr>
        <w:t>RUN;</w:t>
      </w:r>
    </w:p>
    <w:p w14:paraId="7E2F420A" w14:textId="77777777" w:rsidR="00A81FB7" w:rsidRPr="00A81FB7" w:rsidRDefault="00A81FB7" w:rsidP="00A81FB7">
      <w:pPr>
        <w:pStyle w:val="SourceCode"/>
        <w:rPr>
          <w:rStyle w:val="VerbatimChar"/>
        </w:rPr>
      </w:pPr>
    </w:p>
    <w:p w14:paraId="760587D8" w14:textId="77777777" w:rsidR="00A81FB7" w:rsidRPr="00A81FB7" w:rsidRDefault="00A81FB7" w:rsidP="00A81FB7">
      <w:pPr>
        <w:pStyle w:val="SourceCode"/>
        <w:rPr>
          <w:rStyle w:val="VerbatimChar"/>
        </w:rPr>
      </w:pPr>
    </w:p>
    <w:p w14:paraId="4D396061" w14:textId="77777777" w:rsidR="00A81FB7" w:rsidRPr="00A81FB7" w:rsidRDefault="00A81FB7" w:rsidP="00A81FB7">
      <w:pPr>
        <w:pStyle w:val="SourceCode"/>
        <w:rPr>
          <w:rStyle w:val="VerbatimChar"/>
        </w:rPr>
      </w:pPr>
    </w:p>
    <w:p w14:paraId="2D334D45" w14:textId="77777777" w:rsidR="00A81FB7" w:rsidRPr="00A81FB7" w:rsidRDefault="00A81FB7" w:rsidP="00A81FB7">
      <w:pPr>
        <w:pStyle w:val="SourceCode"/>
        <w:rPr>
          <w:rStyle w:val="VerbatimChar"/>
        </w:rPr>
      </w:pPr>
      <w:r w:rsidRPr="00A81FB7">
        <w:rPr>
          <w:rStyle w:val="VerbatimChar"/>
        </w:rPr>
        <w:t xml:space="preserve">DATA seals.import_lengths; </w:t>
      </w:r>
    </w:p>
    <w:p w14:paraId="2428165A" w14:textId="77777777" w:rsidR="00A81FB7" w:rsidRPr="00A81FB7" w:rsidRDefault="00A81FB7" w:rsidP="00A81FB7">
      <w:pPr>
        <w:pStyle w:val="SourceCode"/>
        <w:rPr>
          <w:rStyle w:val="VerbatimChar"/>
        </w:rPr>
      </w:pPr>
      <w:r w:rsidRPr="00A81FB7">
        <w:rPr>
          <w:rStyle w:val="VerbatimChar"/>
        </w:rPr>
        <w:t>SET seals.import_lengths;</w:t>
      </w:r>
    </w:p>
    <w:p w14:paraId="30EE3CB5" w14:textId="77777777" w:rsidR="00A81FB7" w:rsidRPr="00A81FB7" w:rsidRDefault="00A81FB7" w:rsidP="00A81FB7">
      <w:pPr>
        <w:pStyle w:val="SourceCode"/>
        <w:rPr>
          <w:rStyle w:val="VerbatimChar"/>
        </w:rPr>
      </w:pPr>
      <w:r w:rsidRPr="00A81FB7">
        <w:rPr>
          <w:rStyle w:val="VerbatimChar"/>
        </w:rPr>
        <w:t>RENAME lengths=Jackknife_0;      *rename original data as Jackknife_0 (did this</w:t>
      </w:r>
    </w:p>
    <w:p w14:paraId="3E9BC691" w14:textId="77777777" w:rsidR="00A81FB7" w:rsidRPr="00A81FB7" w:rsidRDefault="00A81FB7" w:rsidP="00A81FB7">
      <w:pPr>
        <w:pStyle w:val="SourceCode"/>
        <w:rPr>
          <w:rStyle w:val="VerbatimChar"/>
        </w:rPr>
      </w:pPr>
      <w:r w:rsidRPr="00A81FB7">
        <w:rPr>
          <w:rStyle w:val="VerbatimChar"/>
        </w:rPr>
        <w:t xml:space="preserve">                                           because the loops below will be easier to </w:t>
      </w:r>
    </w:p>
    <w:p w14:paraId="791D8835" w14:textId="77777777" w:rsidR="00A81FB7" w:rsidRPr="00A81FB7" w:rsidRDefault="00A81FB7" w:rsidP="00A81FB7">
      <w:pPr>
        <w:pStyle w:val="SourceCode"/>
        <w:rPr>
          <w:rStyle w:val="VerbatimChar"/>
        </w:rPr>
      </w:pPr>
      <w:r w:rsidRPr="00A81FB7">
        <w:rPr>
          <w:rStyle w:val="VerbatimChar"/>
        </w:rPr>
        <w:t xml:space="preserve">                                           implement);</w:t>
      </w:r>
    </w:p>
    <w:p w14:paraId="7CFF49CB" w14:textId="77777777" w:rsidR="00A81FB7" w:rsidRPr="00A81FB7" w:rsidRDefault="00A81FB7" w:rsidP="00A81FB7">
      <w:pPr>
        <w:pStyle w:val="SourceCode"/>
        <w:rPr>
          <w:rStyle w:val="VerbatimChar"/>
        </w:rPr>
      </w:pPr>
      <w:r w:rsidRPr="00A81FB7">
        <w:rPr>
          <w:rStyle w:val="VerbatimChar"/>
        </w:rPr>
        <w:t>RUN;</w:t>
      </w:r>
    </w:p>
    <w:p w14:paraId="68BEEA5A" w14:textId="77777777" w:rsidR="00A81FB7" w:rsidRPr="00A81FB7" w:rsidRDefault="00A81FB7" w:rsidP="00A81FB7">
      <w:pPr>
        <w:pStyle w:val="SourceCode"/>
        <w:rPr>
          <w:rStyle w:val="VerbatimChar"/>
        </w:rPr>
      </w:pPr>
    </w:p>
    <w:p w14:paraId="7F317767" w14:textId="77777777" w:rsidR="00A81FB7" w:rsidRPr="00A81FB7" w:rsidRDefault="00A81FB7" w:rsidP="00A81FB7">
      <w:pPr>
        <w:pStyle w:val="SourceCode"/>
        <w:rPr>
          <w:rStyle w:val="VerbatimChar"/>
        </w:rPr>
      </w:pPr>
    </w:p>
    <w:p w14:paraId="27BE9C29" w14:textId="77777777" w:rsidR="00A81FB7" w:rsidRPr="00A81FB7" w:rsidRDefault="00A81FB7" w:rsidP="00A81FB7">
      <w:pPr>
        <w:pStyle w:val="SourceCode"/>
        <w:rPr>
          <w:rStyle w:val="VerbatimChar"/>
        </w:rPr>
      </w:pPr>
      <w:r w:rsidRPr="00A81FB7">
        <w:rPr>
          <w:rStyle w:val="VerbatimChar"/>
        </w:rPr>
        <w:t>data seals.import_Jack_100copies (drop=j);</w:t>
      </w:r>
    </w:p>
    <w:p w14:paraId="5679A08B" w14:textId="77777777" w:rsidR="00A81FB7" w:rsidRPr="00A81FB7" w:rsidRDefault="00A81FB7" w:rsidP="00A81FB7">
      <w:pPr>
        <w:pStyle w:val="SourceCode"/>
        <w:rPr>
          <w:rStyle w:val="VerbatimChar"/>
        </w:rPr>
      </w:pPr>
      <w:r w:rsidRPr="00A81FB7">
        <w:rPr>
          <w:rStyle w:val="VerbatimChar"/>
        </w:rPr>
        <w:t>set seals.import_lengths;</w:t>
      </w:r>
    </w:p>
    <w:p w14:paraId="1310D18F" w14:textId="77777777" w:rsidR="00A81FB7" w:rsidRPr="00A81FB7" w:rsidRDefault="00A81FB7" w:rsidP="00A81FB7">
      <w:pPr>
        <w:pStyle w:val="SourceCode"/>
        <w:rPr>
          <w:rStyle w:val="VerbatimChar"/>
        </w:rPr>
      </w:pPr>
      <w:r w:rsidRPr="00A81FB7">
        <w:rPr>
          <w:rStyle w:val="VerbatimChar"/>
        </w:rPr>
        <w:t>array Jackknife_[100];          *define array;</w:t>
      </w:r>
    </w:p>
    <w:p w14:paraId="0744255B" w14:textId="77777777" w:rsidR="00A81FB7" w:rsidRPr="00A81FB7" w:rsidRDefault="00A81FB7" w:rsidP="00A81FB7">
      <w:pPr>
        <w:pStyle w:val="SourceCode"/>
        <w:rPr>
          <w:rStyle w:val="VerbatimChar"/>
        </w:rPr>
      </w:pPr>
      <w:r w:rsidRPr="00A81FB7">
        <w:rPr>
          <w:rStyle w:val="VerbatimChar"/>
        </w:rPr>
        <w:t xml:space="preserve">  do j = 1 to 100;              *create columns using loop;</w:t>
      </w:r>
    </w:p>
    <w:p w14:paraId="5C59D5B2" w14:textId="77777777" w:rsidR="00A81FB7" w:rsidRPr="00A81FB7" w:rsidRDefault="00A81FB7" w:rsidP="00A81FB7">
      <w:pPr>
        <w:pStyle w:val="SourceCode"/>
        <w:rPr>
          <w:rStyle w:val="VerbatimChar"/>
        </w:rPr>
      </w:pPr>
      <w:r w:rsidRPr="00A81FB7">
        <w:rPr>
          <w:rStyle w:val="VerbatimChar"/>
        </w:rPr>
        <w:t xml:space="preserve">  Jackknife_[j] = Jackknife_0;  *100 data columns with same (original) data;</w:t>
      </w:r>
    </w:p>
    <w:p w14:paraId="7D67EBFF" w14:textId="77777777" w:rsidR="00A81FB7" w:rsidRPr="00A81FB7" w:rsidRDefault="00A81FB7" w:rsidP="00A81FB7">
      <w:pPr>
        <w:pStyle w:val="SourceCode"/>
        <w:rPr>
          <w:rStyle w:val="VerbatimChar"/>
        </w:rPr>
      </w:pPr>
      <w:r w:rsidRPr="00A81FB7">
        <w:rPr>
          <w:rStyle w:val="VerbatimChar"/>
        </w:rPr>
        <w:t xml:space="preserve">  end;                          *we have 101 total columns (Jackknife_0, Jackknife_1 - </w:t>
      </w:r>
    </w:p>
    <w:p w14:paraId="16D589C7" w14:textId="77777777" w:rsidR="00A81FB7" w:rsidRPr="00A81FB7" w:rsidRDefault="00A81FB7" w:rsidP="00A81FB7">
      <w:pPr>
        <w:pStyle w:val="SourceCode"/>
        <w:rPr>
          <w:rStyle w:val="VerbatimChar"/>
        </w:rPr>
      </w:pPr>
      <w:r w:rsidRPr="00A81FB7">
        <w:rPr>
          <w:rStyle w:val="VerbatimChar"/>
        </w:rPr>
        <w:t xml:space="preserve">                                 Jackknife_100);</w:t>
      </w:r>
    </w:p>
    <w:p w14:paraId="19135FC0" w14:textId="77777777" w:rsidR="00A81FB7" w:rsidRPr="00A81FB7" w:rsidRDefault="00A81FB7" w:rsidP="00A81FB7">
      <w:pPr>
        <w:pStyle w:val="SourceCode"/>
        <w:rPr>
          <w:rStyle w:val="VerbatimChar"/>
        </w:rPr>
      </w:pPr>
      <w:r w:rsidRPr="00A81FB7">
        <w:rPr>
          <w:rStyle w:val="VerbatimChar"/>
        </w:rPr>
        <w:t>run;</w:t>
      </w:r>
    </w:p>
    <w:p w14:paraId="174D1508" w14:textId="77777777" w:rsidR="00A81FB7" w:rsidRPr="00A81FB7" w:rsidRDefault="00A81FB7" w:rsidP="00A81FB7">
      <w:pPr>
        <w:pStyle w:val="SourceCode"/>
        <w:rPr>
          <w:rStyle w:val="VerbatimChar"/>
        </w:rPr>
      </w:pPr>
    </w:p>
    <w:p w14:paraId="032C83F0" w14:textId="77777777" w:rsidR="00A81FB7" w:rsidRPr="00A81FB7" w:rsidRDefault="00A81FB7" w:rsidP="00A81FB7">
      <w:pPr>
        <w:pStyle w:val="SourceCode"/>
        <w:rPr>
          <w:rStyle w:val="VerbatimChar"/>
        </w:rPr>
      </w:pPr>
    </w:p>
    <w:p w14:paraId="5DCE5239" w14:textId="77777777" w:rsidR="00A81FB7" w:rsidRPr="00A81FB7" w:rsidRDefault="00A81FB7" w:rsidP="00A81FB7">
      <w:pPr>
        <w:pStyle w:val="SourceCode"/>
        <w:rPr>
          <w:rStyle w:val="VerbatimChar"/>
        </w:rPr>
      </w:pPr>
      <w:r w:rsidRPr="00A81FB7">
        <w:rPr>
          <w:rStyle w:val="VerbatimChar"/>
        </w:rPr>
        <w:t>data seals.import_Jack_Diag (drop=i);</w:t>
      </w:r>
    </w:p>
    <w:p w14:paraId="4F352BDA" w14:textId="77777777" w:rsidR="00A81FB7" w:rsidRPr="00A81FB7" w:rsidRDefault="00A81FB7" w:rsidP="00A81FB7">
      <w:pPr>
        <w:pStyle w:val="SourceCode"/>
        <w:rPr>
          <w:rStyle w:val="VerbatimChar"/>
        </w:rPr>
      </w:pPr>
      <w:r w:rsidRPr="00A81FB7">
        <w:rPr>
          <w:rStyle w:val="VerbatimChar"/>
        </w:rPr>
        <w:t>set seals.import_Jack_100copies;</w:t>
      </w:r>
    </w:p>
    <w:p w14:paraId="45E01E31" w14:textId="77777777" w:rsidR="00A81FB7" w:rsidRPr="00A81FB7" w:rsidRDefault="00A81FB7" w:rsidP="00A81FB7">
      <w:pPr>
        <w:pStyle w:val="SourceCode"/>
        <w:rPr>
          <w:rStyle w:val="VerbatimChar"/>
        </w:rPr>
      </w:pPr>
      <w:r w:rsidRPr="00A81FB7">
        <w:rPr>
          <w:rStyle w:val="VerbatimChar"/>
        </w:rPr>
        <w:t>array Jackknife Jackknife_1 -- Jackknife_100;   *apply loop over all columns;</w:t>
      </w:r>
    </w:p>
    <w:p w14:paraId="41F30907" w14:textId="77777777" w:rsidR="00A81FB7" w:rsidRPr="00A81FB7" w:rsidRDefault="00A81FB7" w:rsidP="00A81FB7">
      <w:pPr>
        <w:pStyle w:val="SourceCode"/>
        <w:rPr>
          <w:rStyle w:val="VerbatimChar"/>
        </w:rPr>
      </w:pPr>
      <w:r w:rsidRPr="00A81FB7">
        <w:rPr>
          <w:rStyle w:val="VerbatimChar"/>
        </w:rPr>
        <w:t xml:space="preserve">    do i=1 to dim(jackknife);</w:t>
      </w:r>
    </w:p>
    <w:p w14:paraId="23AE3978" w14:textId="77777777" w:rsidR="00A81FB7" w:rsidRPr="00A81FB7" w:rsidRDefault="00A81FB7" w:rsidP="00A81FB7">
      <w:pPr>
        <w:pStyle w:val="SourceCode"/>
        <w:rPr>
          <w:rStyle w:val="VerbatimChar"/>
        </w:rPr>
      </w:pPr>
      <w:r w:rsidRPr="00A81FB7">
        <w:rPr>
          <w:rStyle w:val="VerbatimChar"/>
        </w:rPr>
        <w:t xml:space="preserve">    if _n_ = i then jackknife[i] = 0;           *if row = column replace entry by 0;</w:t>
      </w:r>
    </w:p>
    <w:p w14:paraId="6DDF87F5" w14:textId="77777777" w:rsidR="00A81FB7" w:rsidRPr="00A81FB7" w:rsidRDefault="00A81FB7" w:rsidP="00A81FB7">
      <w:pPr>
        <w:pStyle w:val="SourceCode"/>
        <w:rPr>
          <w:rStyle w:val="VerbatimChar"/>
        </w:rPr>
      </w:pPr>
      <w:r w:rsidRPr="00A81FB7">
        <w:rPr>
          <w:rStyle w:val="VerbatimChar"/>
        </w:rPr>
        <w:t xml:space="preserve">    end;                                        *creates 0s across diagonals;</w:t>
      </w:r>
    </w:p>
    <w:p w14:paraId="336FBA44" w14:textId="77777777" w:rsidR="00A81FB7" w:rsidRPr="00A81FB7" w:rsidRDefault="00A81FB7" w:rsidP="00A81FB7">
      <w:pPr>
        <w:pStyle w:val="SourceCode"/>
        <w:rPr>
          <w:rStyle w:val="VerbatimChar"/>
        </w:rPr>
      </w:pPr>
      <w:r w:rsidRPr="00A81FB7">
        <w:rPr>
          <w:rStyle w:val="VerbatimChar"/>
        </w:rPr>
        <w:t>run;</w:t>
      </w:r>
    </w:p>
    <w:p w14:paraId="60498AB5" w14:textId="77777777" w:rsidR="00A81FB7" w:rsidRPr="00A81FB7" w:rsidRDefault="00A81FB7" w:rsidP="00A81FB7">
      <w:pPr>
        <w:pStyle w:val="SourceCode"/>
        <w:rPr>
          <w:rStyle w:val="VerbatimChar"/>
        </w:rPr>
      </w:pPr>
    </w:p>
    <w:p w14:paraId="005B30F4" w14:textId="77777777" w:rsidR="00A81FB7" w:rsidRPr="00A81FB7" w:rsidRDefault="00A81FB7" w:rsidP="00A81FB7">
      <w:pPr>
        <w:pStyle w:val="SourceCode"/>
        <w:rPr>
          <w:rStyle w:val="VerbatimChar"/>
        </w:rPr>
      </w:pPr>
    </w:p>
    <w:p w14:paraId="4571A308" w14:textId="77777777" w:rsidR="00A81FB7" w:rsidRPr="00A81FB7" w:rsidRDefault="00A81FB7" w:rsidP="00A81FB7">
      <w:pPr>
        <w:pStyle w:val="SourceCode"/>
        <w:rPr>
          <w:rStyle w:val="VerbatimChar"/>
        </w:rPr>
      </w:pPr>
      <w:r w:rsidRPr="00A81FB7">
        <w:rPr>
          <w:rStyle w:val="VerbatimChar"/>
        </w:rPr>
        <w:t xml:space="preserve">                  /* take transpose */</w:t>
      </w:r>
    </w:p>
    <w:p w14:paraId="3388520F" w14:textId="77777777" w:rsidR="00A81FB7" w:rsidRPr="00A81FB7" w:rsidRDefault="00A81FB7" w:rsidP="00A81FB7">
      <w:pPr>
        <w:pStyle w:val="SourceCode"/>
        <w:rPr>
          <w:rStyle w:val="VerbatimChar"/>
        </w:rPr>
      </w:pPr>
    </w:p>
    <w:p w14:paraId="0FC0DDBF" w14:textId="77777777" w:rsidR="00A81FB7" w:rsidRPr="00A81FB7" w:rsidRDefault="00A81FB7" w:rsidP="00A81FB7">
      <w:pPr>
        <w:pStyle w:val="SourceCode"/>
        <w:rPr>
          <w:rStyle w:val="VerbatimChar"/>
        </w:rPr>
      </w:pPr>
      <w:r w:rsidRPr="00A81FB7">
        <w:rPr>
          <w:rStyle w:val="VerbatimChar"/>
        </w:rPr>
        <w:t>PROC TRANSPOSE DATA=seals.import_Jack_Diag OUT=seals.import_Jack_Transpose;</w:t>
      </w:r>
    </w:p>
    <w:p w14:paraId="7507A91F" w14:textId="77777777" w:rsidR="00A81FB7" w:rsidRPr="00A81FB7" w:rsidRDefault="00A81FB7" w:rsidP="00A81FB7">
      <w:pPr>
        <w:pStyle w:val="SourceCode"/>
        <w:rPr>
          <w:rStyle w:val="VerbatimChar"/>
        </w:rPr>
      </w:pPr>
      <w:r w:rsidRPr="00A81FB7">
        <w:rPr>
          <w:rStyle w:val="VerbatimChar"/>
        </w:rPr>
        <w:t>VAR Jackknife_0-Jackknife_100;          *transpose the data to take mean (row-wise);</w:t>
      </w:r>
    </w:p>
    <w:p w14:paraId="41F00811" w14:textId="77777777" w:rsidR="00A81FB7" w:rsidRPr="00A81FB7" w:rsidRDefault="00A81FB7" w:rsidP="00A81FB7">
      <w:pPr>
        <w:pStyle w:val="SourceCode"/>
        <w:rPr>
          <w:rStyle w:val="VerbatimChar"/>
        </w:rPr>
      </w:pPr>
      <w:r w:rsidRPr="00A81FB7">
        <w:rPr>
          <w:rStyle w:val="VerbatimChar"/>
        </w:rPr>
        <w:t>RUN;                                    *columns name go from COL1 to COL100;</w:t>
      </w:r>
    </w:p>
    <w:p w14:paraId="30724D1E" w14:textId="77777777" w:rsidR="00A81FB7" w:rsidRPr="00A81FB7" w:rsidRDefault="00A81FB7" w:rsidP="00A81FB7">
      <w:pPr>
        <w:pStyle w:val="SourceCode"/>
        <w:rPr>
          <w:rStyle w:val="VerbatimChar"/>
        </w:rPr>
      </w:pPr>
    </w:p>
    <w:p w14:paraId="2C0542AE" w14:textId="77777777" w:rsidR="00A81FB7" w:rsidRPr="00A81FB7" w:rsidRDefault="00A81FB7" w:rsidP="00A81FB7">
      <w:pPr>
        <w:pStyle w:val="SourceCode"/>
        <w:rPr>
          <w:rStyle w:val="VerbatimChar"/>
        </w:rPr>
      </w:pPr>
    </w:p>
    <w:p w14:paraId="60DBCB53" w14:textId="77777777" w:rsidR="00A81FB7" w:rsidRPr="00A81FB7" w:rsidRDefault="00A81FB7" w:rsidP="00A81FB7">
      <w:pPr>
        <w:pStyle w:val="SourceCode"/>
        <w:rPr>
          <w:rStyle w:val="VerbatimChar"/>
        </w:rPr>
      </w:pPr>
      <w:r w:rsidRPr="00A81FB7">
        <w:rPr>
          <w:rStyle w:val="VerbatimChar"/>
        </w:rPr>
        <w:t xml:space="preserve">                  /* calculate row wise mean: */</w:t>
      </w:r>
    </w:p>
    <w:p w14:paraId="6B141F3E" w14:textId="77777777" w:rsidR="00A81FB7" w:rsidRPr="00A81FB7" w:rsidRDefault="00A81FB7" w:rsidP="00A81FB7">
      <w:pPr>
        <w:pStyle w:val="SourceCode"/>
        <w:rPr>
          <w:rStyle w:val="VerbatimChar"/>
        </w:rPr>
      </w:pPr>
    </w:p>
    <w:p w14:paraId="7DFF8388" w14:textId="77777777" w:rsidR="00A81FB7" w:rsidRPr="00A81FB7" w:rsidRDefault="00A81FB7" w:rsidP="00A81FB7">
      <w:pPr>
        <w:pStyle w:val="SourceCode"/>
        <w:rPr>
          <w:rStyle w:val="VerbatimChar"/>
        </w:rPr>
      </w:pPr>
      <w:r w:rsidRPr="00A81FB7">
        <w:rPr>
          <w:rStyle w:val="VerbatimChar"/>
        </w:rPr>
        <w:t>data seals.import_Jack_Mean ;</w:t>
      </w:r>
    </w:p>
    <w:p w14:paraId="4E65FBE8" w14:textId="77777777" w:rsidR="00A81FB7" w:rsidRPr="00A81FB7" w:rsidRDefault="00A81FB7" w:rsidP="00A81FB7">
      <w:pPr>
        <w:pStyle w:val="SourceCode"/>
        <w:rPr>
          <w:rStyle w:val="VerbatimChar"/>
        </w:rPr>
      </w:pPr>
      <w:r w:rsidRPr="00A81FB7">
        <w:rPr>
          <w:rStyle w:val="VerbatimChar"/>
        </w:rPr>
        <w:t xml:space="preserve">  set seals.import_Jack_Transpose;</w:t>
      </w:r>
    </w:p>
    <w:p w14:paraId="397DC4BB" w14:textId="77777777" w:rsidR="00A81FB7" w:rsidRPr="00A81FB7" w:rsidRDefault="00A81FB7" w:rsidP="00A81FB7">
      <w:pPr>
        <w:pStyle w:val="SourceCode"/>
        <w:rPr>
          <w:rStyle w:val="VerbatimChar"/>
        </w:rPr>
      </w:pPr>
      <w:r w:rsidRPr="00A81FB7">
        <w:rPr>
          <w:rStyle w:val="VerbatimChar"/>
        </w:rPr>
        <w:t xml:space="preserve">  Rename _NAME_ = Sample;            *rename column as sample (nicer name);</w:t>
      </w:r>
    </w:p>
    <w:p w14:paraId="28F0FE6B" w14:textId="77777777" w:rsidR="00A81FB7" w:rsidRPr="00A81FB7" w:rsidRDefault="00A81FB7" w:rsidP="00A81FB7">
      <w:pPr>
        <w:pStyle w:val="SourceCode"/>
        <w:rPr>
          <w:rStyle w:val="VerbatimChar"/>
        </w:rPr>
      </w:pPr>
      <w:r w:rsidRPr="00A81FB7">
        <w:rPr>
          <w:rStyle w:val="VerbatimChar"/>
        </w:rPr>
        <w:t xml:space="preserve">  Means = mean(of Col1 - Col100);    *calculate the mean over all columns (row-wise);</w:t>
      </w:r>
    </w:p>
    <w:p w14:paraId="405D2976" w14:textId="77777777" w:rsidR="00A81FB7" w:rsidRPr="00A81FB7" w:rsidRDefault="00A81FB7" w:rsidP="00A81FB7">
      <w:pPr>
        <w:pStyle w:val="SourceCode"/>
        <w:rPr>
          <w:rStyle w:val="VerbatimChar"/>
        </w:rPr>
      </w:pPr>
      <w:r w:rsidRPr="00A81FB7">
        <w:rPr>
          <w:rStyle w:val="VerbatimChar"/>
        </w:rPr>
        <w:t>run;</w:t>
      </w:r>
    </w:p>
    <w:p w14:paraId="510C5E7F" w14:textId="77777777" w:rsidR="00A81FB7" w:rsidRPr="00A81FB7" w:rsidRDefault="00A81FB7" w:rsidP="00A81FB7">
      <w:pPr>
        <w:pStyle w:val="SourceCode"/>
        <w:rPr>
          <w:rStyle w:val="VerbatimChar"/>
        </w:rPr>
      </w:pPr>
    </w:p>
    <w:p w14:paraId="629204AD" w14:textId="77777777" w:rsidR="00A81FB7" w:rsidRPr="00A81FB7" w:rsidRDefault="00A81FB7" w:rsidP="00A81FB7">
      <w:pPr>
        <w:pStyle w:val="SourceCode"/>
        <w:rPr>
          <w:rStyle w:val="VerbatimChar"/>
        </w:rPr>
      </w:pPr>
    </w:p>
    <w:p w14:paraId="16CA592F" w14:textId="77777777" w:rsidR="00A81FB7" w:rsidRPr="00A81FB7" w:rsidRDefault="00A81FB7" w:rsidP="00A81FB7">
      <w:pPr>
        <w:pStyle w:val="SourceCode"/>
        <w:rPr>
          <w:rStyle w:val="VerbatimChar"/>
        </w:rPr>
      </w:pPr>
      <w:r w:rsidRPr="00A81FB7">
        <w:rPr>
          <w:rStyle w:val="VerbatimChar"/>
        </w:rPr>
        <w:t xml:space="preserve">                  /* Calculate standard error using this: */</w:t>
      </w:r>
    </w:p>
    <w:p w14:paraId="6BCC2EF9" w14:textId="77777777" w:rsidR="00A81FB7" w:rsidRPr="00A81FB7" w:rsidRDefault="00A81FB7" w:rsidP="00A81FB7">
      <w:pPr>
        <w:pStyle w:val="SourceCode"/>
        <w:rPr>
          <w:rStyle w:val="VerbatimChar"/>
        </w:rPr>
      </w:pPr>
    </w:p>
    <w:p w14:paraId="1332EA90" w14:textId="77777777" w:rsidR="00A81FB7" w:rsidRPr="00A81FB7" w:rsidRDefault="00A81FB7" w:rsidP="00A81FB7">
      <w:pPr>
        <w:pStyle w:val="SourceCode"/>
        <w:rPr>
          <w:rStyle w:val="VerbatimChar"/>
        </w:rPr>
      </w:pPr>
      <w:r w:rsidRPr="00A81FB7">
        <w:rPr>
          <w:rStyle w:val="VerbatimChar"/>
        </w:rPr>
        <w:t xml:space="preserve">DATA seals.import_Jack_OnlyMean; </w:t>
      </w:r>
    </w:p>
    <w:p w14:paraId="235D6391" w14:textId="77777777" w:rsidR="00A81FB7" w:rsidRPr="00A81FB7" w:rsidRDefault="00A81FB7" w:rsidP="00A81FB7">
      <w:pPr>
        <w:pStyle w:val="SourceCode"/>
        <w:rPr>
          <w:rStyle w:val="VerbatimChar"/>
        </w:rPr>
      </w:pPr>
      <w:r w:rsidRPr="00A81FB7">
        <w:rPr>
          <w:rStyle w:val="VerbatimChar"/>
        </w:rPr>
        <w:t>SET seals.import_Jack_Mean;</w:t>
      </w:r>
    </w:p>
    <w:p w14:paraId="50C16F91" w14:textId="77777777" w:rsidR="00A81FB7" w:rsidRPr="00A81FB7" w:rsidRDefault="00A81FB7" w:rsidP="00A81FB7">
      <w:pPr>
        <w:pStyle w:val="SourceCode"/>
        <w:rPr>
          <w:rStyle w:val="VerbatimChar"/>
        </w:rPr>
      </w:pPr>
      <w:r w:rsidRPr="00A81FB7">
        <w:rPr>
          <w:rStyle w:val="VerbatimChar"/>
        </w:rPr>
        <w:t>KEEP Means;                     *only use the means column - need this for SE;</w:t>
      </w:r>
    </w:p>
    <w:p w14:paraId="27E1E8DE" w14:textId="77777777" w:rsidR="00A81FB7" w:rsidRPr="00A81FB7" w:rsidRDefault="00A81FB7" w:rsidP="00A81FB7">
      <w:pPr>
        <w:pStyle w:val="SourceCode"/>
        <w:rPr>
          <w:rStyle w:val="VerbatimChar"/>
        </w:rPr>
      </w:pPr>
      <w:r w:rsidRPr="00A81FB7">
        <w:rPr>
          <w:rStyle w:val="VerbatimChar"/>
        </w:rPr>
        <w:t>RUN;</w:t>
      </w:r>
    </w:p>
    <w:p w14:paraId="20AF424D" w14:textId="77777777" w:rsidR="00A81FB7" w:rsidRPr="00A81FB7" w:rsidRDefault="00A81FB7" w:rsidP="00A81FB7">
      <w:pPr>
        <w:pStyle w:val="SourceCode"/>
        <w:rPr>
          <w:rStyle w:val="VerbatimChar"/>
        </w:rPr>
      </w:pPr>
    </w:p>
    <w:p w14:paraId="7E8F398B" w14:textId="77777777" w:rsidR="00A81FB7" w:rsidRPr="00A81FB7" w:rsidRDefault="00A81FB7" w:rsidP="00A81FB7">
      <w:pPr>
        <w:pStyle w:val="SourceCode"/>
        <w:rPr>
          <w:rStyle w:val="VerbatimChar"/>
        </w:rPr>
      </w:pPr>
    </w:p>
    <w:p w14:paraId="579F84D4" w14:textId="77777777" w:rsidR="00A81FB7" w:rsidRPr="00A81FB7" w:rsidRDefault="00A81FB7" w:rsidP="00A81FB7">
      <w:pPr>
        <w:pStyle w:val="SourceCode"/>
        <w:rPr>
          <w:rStyle w:val="VerbatimChar"/>
        </w:rPr>
      </w:pPr>
    </w:p>
    <w:p w14:paraId="1DB79242" w14:textId="77777777" w:rsidR="00A81FB7" w:rsidRPr="00A81FB7" w:rsidRDefault="00A81FB7" w:rsidP="00A81FB7">
      <w:pPr>
        <w:pStyle w:val="SourceCode"/>
        <w:rPr>
          <w:rStyle w:val="VerbatimChar"/>
        </w:rPr>
      </w:pPr>
      <w:r w:rsidRPr="00A81FB7">
        <w:rPr>
          <w:rStyle w:val="VerbatimChar"/>
        </w:rPr>
        <w:t xml:space="preserve">                   /* Calculate Standard Error for Mean: */</w:t>
      </w:r>
    </w:p>
    <w:p w14:paraId="2672AE44" w14:textId="77777777" w:rsidR="00A81FB7" w:rsidRPr="00A81FB7" w:rsidRDefault="00A81FB7" w:rsidP="00A81FB7">
      <w:pPr>
        <w:pStyle w:val="SourceCode"/>
        <w:rPr>
          <w:rStyle w:val="VerbatimChar"/>
        </w:rPr>
      </w:pPr>
      <w:r w:rsidRPr="00A81FB7">
        <w:rPr>
          <w:rStyle w:val="VerbatimChar"/>
        </w:rPr>
        <w:t xml:space="preserve">              </w:t>
      </w:r>
    </w:p>
    <w:p w14:paraId="18943AB3" w14:textId="77777777" w:rsidR="00A81FB7" w:rsidRPr="00A81FB7" w:rsidRDefault="00A81FB7" w:rsidP="00A81FB7">
      <w:pPr>
        <w:pStyle w:val="SourceCode"/>
        <w:rPr>
          <w:rStyle w:val="VerbatimChar"/>
        </w:rPr>
      </w:pPr>
      <w:r w:rsidRPr="00A81FB7">
        <w:rPr>
          <w:rStyle w:val="VerbatimChar"/>
        </w:rPr>
        <w:lastRenderedPageBreak/>
        <w:t xml:space="preserve">              </w:t>
      </w:r>
    </w:p>
    <w:p w14:paraId="099CB042" w14:textId="77777777" w:rsidR="00A81FB7" w:rsidRPr="00A81FB7" w:rsidRDefault="00A81FB7" w:rsidP="00A81FB7">
      <w:pPr>
        <w:pStyle w:val="SourceCode"/>
        <w:rPr>
          <w:rStyle w:val="VerbatimChar"/>
        </w:rPr>
      </w:pPr>
      <w:r w:rsidRPr="00A81FB7">
        <w:rPr>
          <w:rStyle w:val="VerbatimChar"/>
        </w:rPr>
        <w:t>data seals.import_Jack_Square;</w:t>
      </w:r>
    </w:p>
    <w:p w14:paraId="5B22958A" w14:textId="77777777" w:rsidR="00A81FB7" w:rsidRPr="00A81FB7" w:rsidRDefault="00A81FB7" w:rsidP="00A81FB7">
      <w:pPr>
        <w:pStyle w:val="SourceCode"/>
        <w:rPr>
          <w:rStyle w:val="VerbatimChar"/>
        </w:rPr>
      </w:pPr>
      <w:r w:rsidRPr="00A81FB7">
        <w:rPr>
          <w:rStyle w:val="VerbatimChar"/>
        </w:rPr>
        <w:t>set seals.import_Jack_OnlyMean;</w:t>
      </w:r>
    </w:p>
    <w:p w14:paraId="58CFA67F" w14:textId="77777777" w:rsidR="00A81FB7" w:rsidRPr="00A81FB7" w:rsidRDefault="00A81FB7" w:rsidP="00A81FB7">
      <w:pPr>
        <w:pStyle w:val="SourceCode"/>
        <w:rPr>
          <w:rStyle w:val="VerbatimChar"/>
        </w:rPr>
      </w:pPr>
      <w:r w:rsidRPr="00A81FB7">
        <w:rPr>
          <w:rStyle w:val="VerbatimChar"/>
        </w:rPr>
        <w:t>Means1 = 110.71628445; *manually take the first observation's mean</w:t>
      </w:r>
    </w:p>
    <w:p w14:paraId="31334E66" w14:textId="77777777" w:rsidR="00A81FB7" w:rsidRPr="00A81FB7" w:rsidRDefault="00A81FB7" w:rsidP="00A81FB7">
      <w:pPr>
        <w:pStyle w:val="SourceCode"/>
        <w:rPr>
          <w:rStyle w:val="VerbatimChar"/>
        </w:rPr>
      </w:pPr>
      <w:r w:rsidRPr="00A81FB7">
        <w:rPr>
          <w:rStyle w:val="VerbatimChar"/>
        </w:rPr>
        <w:t xml:space="preserve">                       (where we did not remove any observations, i.e., Jackknife_0);</w:t>
      </w:r>
    </w:p>
    <w:p w14:paraId="185366FD" w14:textId="77777777" w:rsidR="00A81FB7" w:rsidRPr="00A81FB7" w:rsidRDefault="00A81FB7" w:rsidP="00A81FB7">
      <w:pPr>
        <w:pStyle w:val="SourceCode"/>
        <w:rPr>
          <w:rStyle w:val="VerbatimChar"/>
        </w:rPr>
      </w:pPr>
      <w:r w:rsidRPr="00A81FB7">
        <w:rPr>
          <w:rStyle w:val="VerbatimChar"/>
        </w:rPr>
        <w:t>Diff = Means-Means1;   *store the differences in new column, Diff;</w:t>
      </w:r>
    </w:p>
    <w:p w14:paraId="52A2B9C5" w14:textId="77777777" w:rsidR="00A81FB7" w:rsidRPr="00A81FB7" w:rsidRDefault="00A81FB7" w:rsidP="00A81FB7">
      <w:pPr>
        <w:pStyle w:val="SourceCode"/>
        <w:rPr>
          <w:rStyle w:val="VerbatimChar"/>
        </w:rPr>
      </w:pPr>
      <w:r w:rsidRPr="00A81FB7">
        <w:rPr>
          <w:rStyle w:val="VerbatimChar"/>
        </w:rPr>
        <w:t>Square = Diff**2;      *square the differences and store in new column, Square;</w:t>
      </w:r>
    </w:p>
    <w:p w14:paraId="47BDADCE" w14:textId="77777777" w:rsidR="00A81FB7" w:rsidRPr="00A81FB7" w:rsidRDefault="00A81FB7" w:rsidP="00A81FB7">
      <w:pPr>
        <w:pStyle w:val="SourceCode"/>
        <w:rPr>
          <w:rStyle w:val="VerbatimChar"/>
        </w:rPr>
      </w:pPr>
      <w:r w:rsidRPr="00A81FB7">
        <w:rPr>
          <w:rStyle w:val="VerbatimChar"/>
        </w:rPr>
        <w:t>run;</w:t>
      </w:r>
    </w:p>
    <w:p w14:paraId="52C19F9C" w14:textId="77777777" w:rsidR="00A81FB7" w:rsidRPr="00A81FB7" w:rsidRDefault="00A81FB7" w:rsidP="00A81FB7">
      <w:pPr>
        <w:pStyle w:val="SourceCode"/>
        <w:rPr>
          <w:rStyle w:val="VerbatimChar"/>
        </w:rPr>
      </w:pPr>
    </w:p>
    <w:p w14:paraId="69151376" w14:textId="77777777" w:rsidR="00A81FB7" w:rsidRPr="00A81FB7" w:rsidRDefault="00A81FB7" w:rsidP="00A81FB7">
      <w:pPr>
        <w:pStyle w:val="SourceCode"/>
        <w:rPr>
          <w:rStyle w:val="VerbatimChar"/>
        </w:rPr>
      </w:pPr>
    </w:p>
    <w:p w14:paraId="6898965E" w14:textId="77777777" w:rsidR="00A81FB7" w:rsidRPr="00A81FB7" w:rsidRDefault="00A81FB7" w:rsidP="00A81FB7">
      <w:pPr>
        <w:pStyle w:val="SourceCode"/>
        <w:rPr>
          <w:rStyle w:val="VerbatimChar"/>
        </w:rPr>
      </w:pPr>
      <w:r w:rsidRPr="00A81FB7">
        <w:rPr>
          <w:rStyle w:val="VerbatimChar"/>
        </w:rPr>
        <w:t>proc means data=seals.import_Jack_Square sum;</w:t>
      </w:r>
    </w:p>
    <w:p w14:paraId="40CD81B2" w14:textId="77777777" w:rsidR="00A81FB7" w:rsidRPr="00A81FB7" w:rsidRDefault="00A81FB7" w:rsidP="00A81FB7">
      <w:pPr>
        <w:pStyle w:val="SourceCode"/>
        <w:rPr>
          <w:rStyle w:val="VerbatimChar"/>
        </w:rPr>
      </w:pPr>
      <w:r w:rsidRPr="00A81FB7">
        <w:rPr>
          <w:rStyle w:val="VerbatimChar"/>
        </w:rPr>
        <w:t xml:space="preserve">    variable Square;   *calculate the sums of the column, Square;</w:t>
      </w:r>
    </w:p>
    <w:p w14:paraId="26F55292" w14:textId="77777777" w:rsidR="00A81FB7" w:rsidRPr="00A81FB7" w:rsidRDefault="00A81FB7" w:rsidP="00A81FB7">
      <w:pPr>
        <w:pStyle w:val="SourceCode"/>
        <w:rPr>
          <w:rStyle w:val="VerbatimChar"/>
        </w:rPr>
      </w:pPr>
      <w:r w:rsidRPr="00A81FB7">
        <w:rPr>
          <w:rStyle w:val="VerbatimChar"/>
        </w:rPr>
        <w:t>run;</w:t>
      </w:r>
    </w:p>
    <w:p w14:paraId="2C6D7AC4" w14:textId="77777777" w:rsidR="00A81FB7" w:rsidRPr="00A81FB7" w:rsidRDefault="00A81FB7" w:rsidP="00A81FB7">
      <w:pPr>
        <w:pStyle w:val="SourceCode"/>
        <w:rPr>
          <w:rStyle w:val="VerbatimChar"/>
        </w:rPr>
      </w:pPr>
      <w:r w:rsidRPr="00A81FB7">
        <w:rPr>
          <w:rStyle w:val="VerbatimChar"/>
        </w:rPr>
        <w:t xml:space="preserve">                 /* Sum(Square) = 122.8845513 */</w:t>
      </w:r>
    </w:p>
    <w:p w14:paraId="7F0B6EDE" w14:textId="77777777" w:rsidR="00A81FB7" w:rsidRPr="00A81FB7" w:rsidRDefault="00A81FB7" w:rsidP="00A81FB7">
      <w:pPr>
        <w:pStyle w:val="SourceCode"/>
        <w:rPr>
          <w:rStyle w:val="VerbatimChar"/>
        </w:rPr>
      </w:pPr>
    </w:p>
    <w:p w14:paraId="74A9274B" w14:textId="77777777" w:rsidR="00A81FB7" w:rsidRPr="00A81FB7" w:rsidRDefault="00A81FB7" w:rsidP="00A81FB7">
      <w:pPr>
        <w:pStyle w:val="SourceCode"/>
        <w:rPr>
          <w:rStyle w:val="VerbatimChar"/>
        </w:rPr>
      </w:pPr>
      <w:r w:rsidRPr="00A81FB7">
        <w:rPr>
          <w:rStyle w:val="VerbatimChar"/>
        </w:rPr>
        <w:t xml:space="preserve"> </w:t>
      </w:r>
    </w:p>
    <w:p w14:paraId="185550C6" w14:textId="77777777" w:rsidR="00A81FB7" w:rsidRPr="00A81FB7" w:rsidRDefault="00A81FB7" w:rsidP="00A81FB7">
      <w:pPr>
        <w:pStyle w:val="SourceCode"/>
        <w:rPr>
          <w:rStyle w:val="VerbatimChar"/>
        </w:rPr>
      </w:pPr>
      <w:r w:rsidRPr="00A81FB7">
        <w:rPr>
          <w:rStyle w:val="VerbatimChar"/>
        </w:rPr>
        <w:t>data seals.import_Jack_SE;</w:t>
      </w:r>
    </w:p>
    <w:p w14:paraId="1C087E65" w14:textId="77777777" w:rsidR="00A81FB7" w:rsidRPr="00A81FB7" w:rsidRDefault="00A81FB7" w:rsidP="00A81FB7">
      <w:pPr>
        <w:pStyle w:val="SourceCode"/>
        <w:rPr>
          <w:rStyle w:val="VerbatimChar"/>
        </w:rPr>
      </w:pPr>
      <w:r w:rsidRPr="00A81FB7">
        <w:rPr>
          <w:rStyle w:val="VerbatimChar"/>
        </w:rPr>
        <w:t>set seals.import_Jack_Square;</w:t>
      </w:r>
    </w:p>
    <w:p w14:paraId="0CE5A097" w14:textId="77777777" w:rsidR="00A81FB7" w:rsidRPr="00A81FB7" w:rsidRDefault="00A81FB7" w:rsidP="00A81FB7">
      <w:pPr>
        <w:pStyle w:val="SourceCode"/>
        <w:rPr>
          <w:rStyle w:val="VerbatimChar"/>
        </w:rPr>
      </w:pPr>
      <w:r w:rsidRPr="00A81FB7">
        <w:rPr>
          <w:rStyle w:val="VerbatimChar"/>
        </w:rPr>
        <w:t>Sum = 122.8845513;         *we manually take the sum;</w:t>
      </w:r>
    </w:p>
    <w:p w14:paraId="604E87A9" w14:textId="77777777" w:rsidR="00A81FB7" w:rsidRPr="00A81FB7" w:rsidRDefault="00A81FB7" w:rsidP="00A81FB7">
      <w:pPr>
        <w:pStyle w:val="SourceCode"/>
        <w:rPr>
          <w:rStyle w:val="VerbatimChar"/>
        </w:rPr>
      </w:pPr>
      <w:r w:rsidRPr="00A81FB7">
        <w:rPr>
          <w:rStyle w:val="VerbatimChar"/>
        </w:rPr>
        <w:t>SE = sqrt((99/100)*Sum);   *calculate the rest of the formula, where n=100, store in SE;</w:t>
      </w:r>
    </w:p>
    <w:p w14:paraId="3FB7512F" w14:textId="77777777" w:rsidR="00A81FB7" w:rsidRPr="00A81FB7" w:rsidRDefault="00A81FB7" w:rsidP="00A81FB7">
      <w:pPr>
        <w:pStyle w:val="SourceCode"/>
        <w:rPr>
          <w:rStyle w:val="VerbatimChar"/>
        </w:rPr>
      </w:pPr>
      <w:r w:rsidRPr="00A81FB7">
        <w:rPr>
          <w:rStyle w:val="VerbatimChar"/>
        </w:rPr>
        <w:t>run;</w:t>
      </w:r>
    </w:p>
    <w:p w14:paraId="76B25C66" w14:textId="77777777" w:rsidR="00A81FB7" w:rsidRPr="00A81FB7" w:rsidRDefault="00A81FB7" w:rsidP="00A81FB7">
      <w:pPr>
        <w:pStyle w:val="SourceCode"/>
        <w:rPr>
          <w:rStyle w:val="VerbatimChar"/>
        </w:rPr>
      </w:pPr>
      <w:r w:rsidRPr="00A81FB7">
        <w:rPr>
          <w:rStyle w:val="VerbatimChar"/>
        </w:rPr>
        <w:t xml:space="preserve">                  /* SE ~ 11.029764539 */</w:t>
      </w:r>
    </w:p>
    <w:p w14:paraId="338FBD93" w14:textId="77777777" w:rsidR="00A81FB7" w:rsidRPr="00A81FB7" w:rsidRDefault="00A81FB7" w:rsidP="00A81FB7">
      <w:pPr>
        <w:pStyle w:val="SourceCode"/>
        <w:rPr>
          <w:rStyle w:val="VerbatimChar"/>
        </w:rPr>
      </w:pPr>
    </w:p>
    <w:p w14:paraId="2C688872" w14:textId="77777777" w:rsidR="00A81FB7" w:rsidRPr="00A81FB7" w:rsidRDefault="00A81FB7" w:rsidP="00A81FB7">
      <w:pPr>
        <w:pStyle w:val="SourceCode"/>
        <w:rPr>
          <w:rStyle w:val="VerbatimChar"/>
        </w:rPr>
      </w:pPr>
    </w:p>
    <w:p w14:paraId="4147414D" w14:textId="77777777" w:rsidR="00A81FB7" w:rsidRPr="00A81FB7" w:rsidRDefault="00A81FB7" w:rsidP="00A81FB7">
      <w:pPr>
        <w:pStyle w:val="SourceCode"/>
        <w:rPr>
          <w:rStyle w:val="VerbatimChar"/>
        </w:rPr>
      </w:pPr>
      <w:r w:rsidRPr="00A81FB7">
        <w:rPr>
          <w:rStyle w:val="VerbatimChar"/>
        </w:rPr>
        <w:t xml:space="preserve">DATA seals.import_Jack_SE; </w:t>
      </w:r>
    </w:p>
    <w:p w14:paraId="65A0F02D" w14:textId="77777777" w:rsidR="00A81FB7" w:rsidRPr="00A81FB7" w:rsidRDefault="00A81FB7" w:rsidP="00A81FB7">
      <w:pPr>
        <w:pStyle w:val="SourceCode"/>
        <w:rPr>
          <w:rStyle w:val="VerbatimChar"/>
        </w:rPr>
      </w:pPr>
      <w:r w:rsidRPr="00A81FB7">
        <w:rPr>
          <w:rStyle w:val="VerbatimChar"/>
        </w:rPr>
        <w:t>SET seals.import_Jack_SE;</w:t>
      </w:r>
    </w:p>
    <w:p w14:paraId="6A2AD9F1" w14:textId="77777777" w:rsidR="00A81FB7" w:rsidRPr="00A81FB7" w:rsidRDefault="00A81FB7" w:rsidP="00A81FB7">
      <w:pPr>
        <w:pStyle w:val="SourceCode"/>
        <w:rPr>
          <w:rStyle w:val="VerbatimChar"/>
        </w:rPr>
      </w:pPr>
      <w:r w:rsidRPr="00A81FB7">
        <w:rPr>
          <w:rStyle w:val="VerbatimChar"/>
        </w:rPr>
        <w:t>KEEP SE;                      *keep only the SE column;</w:t>
      </w:r>
    </w:p>
    <w:p w14:paraId="08F7EC76" w14:textId="77777777" w:rsidR="00A81FB7" w:rsidRPr="00A81FB7" w:rsidRDefault="00A81FB7" w:rsidP="00A81FB7">
      <w:pPr>
        <w:pStyle w:val="SourceCode"/>
        <w:rPr>
          <w:rStyle w:val="VerbatimChar"/>
        </w:rPr>
      </w:pPr>
      <w:r w:rsidRPr="00A81FB7">
        <w:rPr>
          <w:rStyle w:val="VerbatimChar"/>
        </w:rPr>
        <w:t>rename SE = Standard_Error;   *rename appropriately;</w:t>
      </w:r>
    </w:p>
    <w:p w14:paraId="2A3732A6" w14:textId="77777777" w:rsidR="00A81FB7" w:rsidRPr="00A81FB7" w:rsidRDefault="00A81FB7" w:rsidP="00A81FB7">
      <w:pPr>
        <w:pStyle w:val="SourceCode"/>
        <w:rPr>
          <w:rStyle w:val="VerbatimChar"/>
        </w:rPr>
      </w:pPr>
      <w:r w:rsidRPr="00A81FB7">
        <w:rPr>
          <w:rStyle w:val="VerbatimChar"/>
        </w:rPr>
        <w:lastRenderedPageBreak/>
        <w:t>RUN;</w:t>
      </w:r>
    </w:p>
    <w:p w14:paraId="229EE498" w14:textId="77777777" w:rsidR="00A81FB7" w:rsidRPr="00A81FB7" w:rsidRDefault="00A81FB7" w:rsidP="00A81FB7">
      <w:pPr>
        <w:pStyle w:val="SourceCode"/>
        <w:rPr>
          <w:rStyle w:val="VerbatimChar"/>
        </w:rPr>
      </w:pPr>
    </w:p>
    <w:p w14:paraId="44B47056" w14:textId="77777777" w:rsidR="00A81FB7" w:rsidRPr="00A81FB7" w:rsidRDefault="00A81FB7" w:rsidP="00A81FB7">
      <w:pPr>
        <w:pStyle w:val="SourceCode"/>
        <w:rPr>
          <w:rStyle w:val="VerbatimChar"/>
        </w:rPr>
      </w:pPr>
      <w:r w:rsidRPr="00A81FB7">
        <w:rPr>
          <w:rStyle w:val="VerbatimChar"/>
        </w:rPr>
        <w:t xml:space="preserve">                  /*Look at the SE:*/</w:t>
      </w:r>
    </w:p>
    <w:p w14:paraId="59467A44" w14:textId="77777777" w:rsidR="00A81FB7" w:rsidRPr="00A81FB7" w:rsidRDefault="00A81FB7" w:rsidP="00A81FB7">
      <w:pPr>
        <w:pStyle w:val="SourceCode"/>
        <w:rPr>
          <w:rStyle w:val="VerbatimChar"/>
        </w:rPr>
      </w:pPr>
      <w:r w:rsidRPr="00A81FB7">
        <w:rPr>
          <w:rStyle w:val="VerbatimChar"/>
        </w:rPr>
        <w:t xml:space="preserve">                 </w:t>
      </w:r>
    </w:p>
    <w:p w14:paraId="7FCD7989" w14:textId="77777777" w:rsidR="00A81FB7" w:rsidRPr="00A81FB7" w:rsidRDefault="00A81FB7" w:rsidP="00A81FB7">
      <w:pPr>
        <w:pStyle w:val="SourceCode"/>
        <w:rPr>
          <w:rStyle w:val="VerbatimChar"/>
        </w:rPr>
      </w:pPr>
      <w:r w:rsidRPr="00A81FB7">
        <w:rPr>
          <w:rStyle w:val="VerbatimChar"/>
        </w:rPr>
        <w:t xml:space="preserve">proc print data=seals.import_Jack_SE (obs=1); *keep the first observation (note that all </w:t>
      </w:r>
    </w:p>
    <w:p w14:paraId="08BC801F" w14:textId="77777777" w:rsidR="00A81FB7" w:rsidRPr="00A81FB7" w:rsidRDefault="00A81FB7" w:rsidP="00A81FB7">
      <w:pPr>
        <w:pStyle w:val="SourceCode"/>
        <w:rPr>
          <w:rStyle w:val="VerbatimChar"/>
        </w:rPr>
      </w:pPr>
      <w:r w:rsidRPr="00A81FB7">
        <w:rPr>
          <w:rStyle w:val="VerbatimChar"/>
        </w:rPr>
        <w:t xml:space="preserve">                                               are the same in the column);</w:t>
      </w:r>
    </w:p>
    <w:p w14:paraId="428BE8C6" w14:textId="77777777" w:rsidR="00A81FB7" w:rsidRPr="00A81FB7" w:rsidRDefault="00A81FB7" w:rsidP="00A81FB7">
      <w:pPr>
        <w:pStyle w:val="SourceCode"/>
        <w:rPr>
          <w:rStyle w:val="VerbatimChar"/>
        </w:rPr>
      </w:pPr>
      <w:r w:rsidRPr="00A81FB7">
        <w:rPr>
          <w:rStyle w:val="VerbatimChar"/>
        </w:rPr>
        <w:t>run;</w:t>
      </w:r>
    </w:p>
    <w:p w14:paraId="0C6DC0A9" w14:textId="77777777" w:rsidR="00A81FB7" w:rsidRPr="00A81FB7" w:rsidRDefault="00A81FB7" w:rsidP="00A81FB7">
      <w:pPr>
        <w:pStyle w:val="SourceCode"/>
        <w:rPr>
          <w:rStyle w:val="VerbatimChar"/>
        </w:rPr>
      </w:pPr>
    </w:p>
    <w:p w14:paraId="6984C6DE" w14:textId="77777777" w:rsidR="00A81FB7" w:rsidRPr="00A81FB7" w:rsidRDefault="00A81FB7" w:rsidP="00A81FB7">
      <w:pPr>
        <w:pStyle w:val="SourceCode"/>
        <w:rPr>
          <w:rStyle w:val="VerbatimChar"/>
        </w:rPr>
      </w:pPr>
      <w:r w:rsidRPr="00A81FB7">
        <w:rPr>
          <w:rStyle w:val="VerbatimChar"/>
        </w:rPr>
        <w:t xml:space="preserve">                  /* = 11.0298 */</w:t>
      </w:r>
    </w:p>
    <w:p w14:paraId="25CE2AAF" w14:textId="77777777" w:rsidR="00A81FB7" w:rsidRPr="00A81FB7" w:rsidRDefault="00A81FB7" w:rsidP="00A81FB7">
      <w:pPr>
        <w:pStyle w:val="SourceCode"/>
        <w:rPr>
          <w:rStyle w:val="VerbatimChar"/>
        </w:rPr>
      </w:pPr>
    </w:p>
    <w:p w14:paraId="714854F6" w14:textId="77777777" w:rsidR="00A81FB7" w:rsidRPr="00A81FB7" w:rsidRDefault="00A81FB7" w:rsidP="00A81FB7">
      <w:pPr>
        <w:pStyle w:val="SourceCode"/>
        <w:rPr>
          <w:rStyle w:val="VerbatimChar"/>
        </w:rPr>
      </w:pPr>
      <w:r w:rsidRPr="00A81FB7">
        <w:rPr>
          <w:rStyle w:val="VerbatimChar"/>
        </w:rPr>
        <w:t>/*-----------------------------------------------------------------------------------------*/</w:t>
      </w:r>
    </w:p>
    <w:p w14:paraId="7EF055F4" w14:textId="77777777" w:rsidR="00A81FB7" w:rsidRPr="00A81FB7" w:rsidRDefault="00A81FB7" w:rsidP="00A81FB7">
      <w:pPr>
        <w:pStyle w:val="SourceCode"/>
        <w:rPr>
          <w:rStyle w:val="VerbatimChar"/>
        </w:rPr>
      </w:pPr>
      <w:r w:rsidRPr="00A81FB7">
        <w:rPr>
          <w:rStyle w:val="VerbatimChar"/>
        </w:rPr>
        <w:t>/*-------------------------------------PART 2:---------------------------------------------*/</w:t>
      </w:r>
    </w:p>
    <w:p w14:paraId="651E63C1" w14:textId="77777777" w:rsidR="00A81FB7" w:rsidRPr="00A81FB7" w:rsidRDefault="00A81FB7" w:rsidP="00A81FB7">
      <w:pPr>
        <w:pStyle w:val="SourceCode"/>
        <w:rPr>
          <w:rStyle w:val="VerbatimChar"/>
        </w:rPr>
      </w:pPr>
      <w:r w:rsidRPr="00A81FB7">
        <w:rPr>
          <w:rStyle w:val="VerbatimChar"/>
        </w:rPr>
        <w:t>/*-----------------------------------------------------------------------------------------*/</w:t>
      </w:r>
    </w:p>
    <w:p w14:paraId="59E5D587" w14:textId="77777777" w:rsidR="00A81FB7" w:rsidRPr="00A81FB7" w:rsidRDefault="00A81FB7" w:rsidP="00A81FB7">
      <w:pPr>
        <w:pStyle w:val="SourceCode"/>
        <w:rPr>
          <w:rStyle w:val="VerbatimChar"/>
        </w:rPr>
      </w:pPr>
    </w:p>
    <w:p w14:paraId="613D83E4" w14:textId="77777777" w:rsidR="00A81FB7" w:rsidRPr="00A81FB7" w:rsidRDefault="00A81FB7" w:rsidP="00A81FB7">
      <w:pPr>
        <w:pStyle w:val="SourceCode"/>
        <w:rPr>
          <w:rStyle w:val="VerbatimChar"/>
        </w:rPr>
      </w:pPr>
    </w:p>
    <w:p w14:paraId="0FF9B898" w14:textId="77777777" w:rsidR="00A81FB7" w:rsidRPr="00A81FB7" w:rsidRDefault="00A81FB7" w:rsidP="00A81FB7">
      <w:pPr>
        <w:pStyle w:val="SourceCode"/>
        <w:rPr>
          <w:rStyle w:val="VerbatimChar"/>
        </w:rPr>
      </w:pPr>
      <w:r w:rsidRPr="00A81FB7">
        <w:rPr>
          <w:rStyle w:val="VerbatimChar"/>
        </w:rPr>
        <w:t xml:space="preserve">                       /* Calculate analytical standard error */</w:t>
      </w:r>
    </w:p>
    <w:p w14:paraId="7A2B4EDF" w14:textId="77777777" w:rsidR="00A81FB7" w:rsidRPr="00A81FB7" w:rsidRDefault="00A81FB7" w:rsidP="00A81FB7">
      <w:pPr>
        <w:pStyle w:val="SourceCode"/>
        <w:rPr>
          <w:rStyle w:val="VerbatimChar"/>
        </w:rPr>
      </w:pPr>
    </w:p>
    <w:p w14:paraId="6A7DAEEE" w14:textId="77777777" w:rsidR="00A81FB7" w:rsidRPr="00A81FB7" w:rsidRDefault="00A81FB7" w:rsidP="00A81FB7">
      <w:pPr>
        <w:pStyle w:val="SourceCode"/>
        <w:rPr>
          <w:rStyle w:val="VerbatimChar"/>
        </w:rPr>
      </w:pPr>
    </w:p>
    <w:p w14:paraId="72ACCC48" w14:textId="77777777" w:rsidR="00A81FB7" w:rsidRPr="00A81FB7" w:rsidRDefault="00A81FB7" w:rsidP="00A81FB7">
      <w:pPr>
        <w:pStyle w:val="SourceCode"/>
        <w:rPr>
          <w:rStyle w:val="VerbatimChar"/>
        </w:rPr>
      </w:pPr>
      <w:r w:rsidRPr="00A81FB7">
        <w:rPr>
          <w:rStyle w:val="VerbatimChar"/>
        </w:rPr>
        <w:t>data seals.import_Jack_AnalyticalSE;</w:t>
      </w:r>
    </w:p>
    <w:p w14:paraId="6A25CE9B" w14:textId="77777777" w:rsidR="00A81FB7" w:rsidRPr="00A81FB7" w:rsidRDefault="00A81FB7" w:rsidP="00A81FB7">
      <w:pPr>
        <w:pStyle w:val="SourceCode"/>
        <w:rPr>
          <w:rStyle w:val="VerbatimChar"/>
        </w:rPr>
      </w:pPr>
      <w:r w:rsidRPr="00A81FB7">
        <w:rPr>
          <w:rStyle w:val="VerbatimChar"/>
        </w:rPr>
        <w:t>set seals.import_Jack_Diag;</w:t>
      </w:r>
    </w:p>
    <w:p w14:paraId="4773F23D" w14:textId="77777777" w:rsidR="00A81FB7" w:rsidRPr="00A81FB7" w:rsidRDefault="00A81FB7" w:rsidP="00A81FB7">
      <w:pPr>
        <w:pStyle w:val="SourceCode"/>
        <w:rPr>
          <w:rStyle w:val="VerbatimChar"/>
        </w:rPr>
      </w:pPr>
      <w:r w:rsidRPr="00A81FB7">
        <w:rPr>
          <w:rStyle w:val="VerbatimChar"/>
        </w:rPr>
        <w:t xml:space="preserve">keep Jackknife_0;                      *keep the original lengths;   </w:t>
      </w:r>
    </w:p>
    <w:p w14:paraId="4620F782" w14:textId="77777777" w:rsidR="00A81FB7" w:rsidRPr="00A81FB7" w:rsidRDefault="00A81FB7" w:rsidP="00A81FB7">
      <w:pPr>
        <w:pStyle w:val="SourceCode"/>
        <w:rPr>
          <w:rStyle w:val="VerbatimChar"/>
        </w:rPr>
      </w:pPr>
      <w:r w:rsidRPr="00A81FB7">
        <w:rPr>
          <w:rStyle w:val="VerbatimChar"/>
        </w:rPr>
        <w:t>run;</w:t>
      </w:r>
    </w:p>
    <w:p w14:paraId="79C41EE6" w14:textId="77777777" w:rsidR="00A81FB7" w:rsidRPr="00A81FB7" w:rsidRDefault="00A81FB7" w:rsidP="00A81FB7">
      <w:pPr>
        <w:pStyle w:val="SourceCode"/>
        <w:rPr>
          <w:rStyle w:val="VerbatimChar"/>
        </w:rPr>
      </w:pPr>
    </w:p>
    <w:p w14:paraId="73E2543D" w14:textId="77777777" w:rsidR="00A81FB7" w:rsidRPr="00A81FB7" w:rsidRDefault="00A81FB7" w:rsidP="00A81FB7">
      <w:pPr>
        <w:pStyle w:val="SourceCode"/>
        <w:rPr>
          <w:rStyle w:val="VerbatimChar"/>
        </w:rPr>
      </w:pPr>
      <w:r w:rsidRPr="00A81FB7">
        <w:rPr>
          <w:rStyle w:val="VerbatimChar"/>
        </w:rPr>
        <w:t>data seals.import_Jack_AnalyticalSE;</w:t>
      </w:r>
    </w:p>
    <w:p w14:paraId="4CC69D93" w14:textId="77777777" w:rsidR="00A81FB7" w:rsidRPr="00A81FB7" w:rsidRDefault="00A81FB7" w:rsidP="00A81FB7">
      <w:pPr>
        <w:pStyle w:val="SourceCode"/>
        <w:rPr>
          <w:rStyle w:val="VerbatimChar"/>
        </w:rPr>
      </w:pPr>
      <w:r w:rsidRPr="00A81FB7">
        <w:rPr>
          <w:rStyle w:val="VerbatimChar"/>
        </w:rPr>
        <w:t>set seals.import_Jack_AnalyticalSE;</w:t>
      </w:r>
    </w:p>
    <w:p w14:paraId="7A97DC27" w14:textId="77777777" w:rsidR="00A81FB7" w:rsidRPr="00A81FB7" w:rsidRDefault="00A81FB7" w:rsidP="00A81FB7">
      <w:pPr>
        <w:pStyle w:val="SourceCode"/>
        <w:rPr>
          <w:rStyle w:val="VerbatimChar"/>
        </w:rPr>
      </w:pPr>
      <w:r w:rsidRPr="00A81FB7">
        <w:rPr>
          <w:rStyle w:val="VerbatimChar"/>
        </w:rPr>
        <w:t>MeanJack_0 = 110.71628445;             *manually write the mean;</w:t>
      </w:r>
    </w:p>
    <w:p w14:paraId="2EE5B683" w14:textId="77777777" w:rsidR="00A81FB7" w:rsidRPr="00A81FB7" w:rsidRDefault="00A81FB7" w:rsidP="00A81FB7">
      <w:pPr>
        <w:pStyle w:val="SourceCode"/>
        <w:rPr>
          <w:rStyle w:val="VerbatimChar"/>
        </w:rPr>
      </w:pPr>
      <w:r w:rsidRPr="00A81FB7">
        <w:rPr>
          <w:rStyle w:val="VerbatimChar"/>
        </w:rPr>
        <w:t>Diff = Jackknife_0 - MeanJack_0;       *find the difference, store in Diff;</w:t>
      </w:r>
    </w:p>
    <w:p w14:paraId="3D977A42" w14:textId="77777777" w:rsidR="00A81FB7" w:rsidRPr="00A81FB7" w:rsidRDefault="00A81FB7" w:rsidP="00A81FB7">
      <w:pPr>
        <w:pStyle w:val="SourceCode"/>
        <w:rPr>
          <w:rStyle w:val="VerbatimChar"/>
        </w:rPr>
      </w:pPr>
      <w:r w:rsidRPr="00A81FB7">
        <w:rPr>
          <w:rStyle w:val="VerbatimChar"/>
        </w:rPr>
        <w:t>Square = Diff**2;                      *square it and store in Square;</w:t>
      </w:r>
    </w:p>
    <w:p w14:paraId="773A186E" w14:textId="77777777" w:rsidR="00A81FB7" w:rsidRPr="00A81FB7" w:rsidRDefault="00A81FB7" w:rsidP="00A81FB7">
      <w:pPr>
        <w:pStyle w:val="SourceCode"/>
        <w:rPr>
          <w:rStyle w:val="VerbatimChar"/>
        </w:rPr>
      </w:pPr>
      <w:r w:rsidRPr="00A81FB7">
        <w:rPr>
          <w:rStyle w:val="VerbatimChar"/>
        </w:rPr>
        <w:lastRenderedPageBreak/>
        <w:t>run;</w:t>
      </w:r>
    </w:p>
    <w:p w14:paraId="0AC827BB" w14:textId="77777777" w:rsidR="00A81FB7" w:rsidRPr="00A81FB7" w:rsidRDefault="00A81FB7" w:rsidP="00A81FB7">
      <w:pPr>
        <w:pStyle w:val="SourceCode"/>
        <w:rPr>
          <w:rStyle w:val="VerbatimChar"/>
        </w:rPr>
      </w:pPr>
    </w:p>
    <w:p w14:paraId="3BA8D679" w14:textId="77777777" w:rsidR="00A81FB7" w:rsidRPr="00A81FB7" w:rsidRDefault="00A81FB7" w:rsidP="00A81FB7">
      <w:pPr>
        <w:pStyle w:val="SourceCode"/>
        <w:rPr>
          <w:rStyle w:val="VerbatimChar"/>
        </w:rPr>
      </w:pPr>
    </w:p>
    <w:p w14:paraId="5738B9DF" w14:textId="77777777" w:rsidR="00A81FB7" w:rsidRPr="00A81FB7" w:rsidRDefault="00A81FB7" w:rsidP="00A81FB7">
      <w:pPr>
        <w:pStyle w:val="SourceCode"/>
        <w:rPr>
          <w:rStyle w:val="VerbatimChar"/>
        </w:rPr>
      </w:pPr>
      <w:r w:rsidRPr="00A81FB7">
        <w:rPr>
          <w:rStyle w:val="VerbatimChar"/>
        </w:rPr>
        <w:t xml:space="preserve">               /* find the sum manually: */</w:t>
      </w:r>
    </w:p>
    <w:p w14:paraId="363F78A7" w14:textId="77777777" w:rsidR="00A81FB7" w:rsidRPr="00A81FB7" w:rsidRDefault="00A81FB7" w:rsidP="00A81FB7">
      <w:pPr>
        <w:pStyle w:val="SourceCode"/>
        <w:rPr>
          <w:rStyle w:val="VerbatimChar"/>
        </w:rPr>
      </w:pPr>
    </w:p>
    <w:p w14:paraId="3C0473F0" w14:textId="77777777" w:rsidR="00A81FB7" w:rsidRPr="00A81FB7" w:rsidRDefault="00A81FB7" w:rsidP="00A81FB7">
      <w:pPr>
        <w:pStyle w:val="SourceCode"/>
        <w:rPr>
          <w:rStyle w:val="VerbatimChar"/>
        </w:rPr>
      </w:pPr>
      <w:r w:rsidRPr="00A81FB7">
        <w:rPr>
          <w:rStyle w:val="VerbatimChar"/>
        </w:rPr>
        <w:t>proc means data=seals.import_Jack_AnalyticalSE sum;</w:t>
      </w:r>
    </w:p>
    <w:p w14:paraId="11E08CCA" w14:textId="77777777" w:rsidR="00A81FB7" w:rsidRPr="00A81FB7" w:rsidRDefault="00A81FB7" w:rsidP="00A81FB7">
      <w:pPr>
        <w:pStyle w:val="SourceCode"/>
        <w:rPr>
          <w:rStyle w:val="VerbatimChar"/>
        </w:rPr>
      </w:pPr>
      <w:r w:rsidRPr="00A81FB7">
        <w:rPr>
          <w:rStyle w:val="VerbatimChar"/>
        </w:rPr>
        <w:t xml:space="preserve">    variable Square;   *calculate the sums of the column, Square;</w:t>
      </w:r>
    </w:p>
    <w:p w14:paraId="6E85E99C" w14:textId="77777777" w:rsidR="00A81FB7" w:rsidRPr="00A81FB7" w:rsidRDefault="00A81FB7" w:rsidP="00A81FB7">
      <w:pPr>
        <w:pStyle w:val="SourceCode"/>
        <w:rPr>
          <w:rStyle w:val="VerbatimChar"/>
        </w:rPr>
      </w:pPr>
      <w:r w:rsidRPr="00A81FB7">
        <w:rPr>
          <w:rStyle w:val="VerbatimChar"/>
        </w:rPr>
        <w:t>run;</w:t>
      </w:r>
    </w:p>
    <w:p w14:paraId="226009C6" w14:textId="77777777" w:rsidR="00A81FB7" w:rsidRPr="00A81FB7" w:rsidRDefault="00A81FB7" w:rsidP="00A81FB7">
      <w:pPr>
        <w:pStyle w:val="SourceCode"/>
        <w:rPr>
          <w:rStyle w:val="VerbatimChar"/>
        </w:rPr>
      </w:pPr>
      <w:r w:rsidRPr="00A81FB7">
        <w:rPr>
          <w:rStyle w:val="VerbatimChar"/>
        </w:rPr>
        <w:t xml:space="preserve">               /* Sum(Square) = 3035.96 */</w:t>
      </w:r>
    </w:p>
    <w:p w14:paraId="5963AD65" w14:textId="77777777" w:rsidR="00A81FB7" w:rsidRPr="00A81FB7" w:rsidRDefault="00A81FB7" w:rsidP="00A81FB7">
      <w:pPr>
        <w:pStyle w:val="SourceCode"/>
        <w:rPr>
          <w:rStyle w:val="VerbatimChar"/>
        </w:rPr>
      </w:pPr>
    </w:p>
    <w:p w14:paraId="5FFFEBEF" w14:textId="77777777" w:rsidR="00A81FB7" w:rsidRPr="00A81FB7" w:rsidRDefault="00A81FB7" w:rsidP="00A81FB7">
      <w:pPr>
        <w:pStyle w:val="SourceCode"/>
        <w:rPr>
          <w:rStyle w:val="VerbatimChar"/>
        </w:rPr>
      </w:pPr>
    </w:p>
    <w:p w14:paraId="780B0D68" w14:textId="77777777" w:rsidR="00A81FB7" w:rsidRPr="00A81FB7" w:rsidRDefault="00A81FB7" w:rsidP="00A81FB7">
      <w:pPr>
        <w:pStyle w:val="SourceCode"/>
        <w:rPr>
          <w:rStyle w:val="VerbatimChar"/>
        </w:rPr>
      </w:pPr>
      <w:r w:rsidRPr="00A81FB7">
        <w:rPr>
          <w:rStyle w:val="VerbatimChar"/>
        </w:rPr>
        <w:t>data seals.import_Jack_AnalyticalSE;</w:t>
      </w:r>
    </w:p>
    <w:p w14:paraId="5B0E49F6" w14:textId="77777777" w:rsidR="00A81FB7" w:rsidRPr="00A81FB7" w:rsidRDefault="00A81FB7" w:rsidP="00A81FB7">
      <w:pPr>
        <w:pStyle w:val="SourceCode"/>
        <w:rPr>
          <w:rStyle w:val="VerbatimChar"/>
        </w:rPr>
      </w:pPr>
      <w:r w:rsidRPr="00A81FB7">
        <w:rPr>
          <w:rStyle w:val="VerbatimChar"/>
        </w:rPr>
        <w:t>set seals.import_Jack_AnalyticalSE;</w:t>
      </w:r>
    </w:p>
    <w:p w14:paraId="4E3853E2" w14:textId="77777777" w:rsidR="00A81FB7" w:rsidRPr="00A81FB7" w:rsidRDefault="00A81FB7" w:rsidP="00A81FB7">
      <w:pPr>
        <w:pStyle w:val="SourceCode"/>
        <w:rPr>
          <w:rStyle w:val="VerbatimChar"/>
        </w:rPr>
      </w:pPr>
      <w:r w:rsidRPr="00A81FB7">
        <w:rPr>
          <w:rStyle w:val="VerbatimChar"/>
        </w:rPr>
        <w:t xml:space="preserve">Sum = 3035.96; </w:t>
      </w:r>
    </w:p>
    <w:p w14:paraId="61F6E60F" w14:textId="77777777" w:rsidR="00A81FB7" w:rsidRPr="00A81FB7" w:rsidRDefault="00A81FB7" w:rsidP="00A81FB7">
      <w:pPr>
        <w:pStyle w:val="SourceCode"/>
        <w:rPr>
          <w:rStyle w:val="VerbatimChar"/>
        </w:rPr>
      </w:pPr>
      <w:r w:rsidRPr="00A81FB7">
        <w:rPr>
          <w:rStyle w:val="VerbatimChar"/>
        </w:rPr>
        <w:t xml:space="preserve">Standard_error = sqrt((1/100)*Sum);  </w:t>
      </w:r>
    </w:p>
    <w:p w14:paraId="57E4A8EF" w14:textId="77777777" w:rsidR="00A81FB7" w:rsidRPr="00A81FB7" w:rsidRDefault="00A81FB7" w:rsidP="00A81FB7">
      <w:pPr>
        <w:pStyle w:val="SourceCode"/>
        <w:rPr>
          <w:rStyle w:val="VerbatimChar"/>
        </w:rPr>
      </w:pPr>
      <w:r w:rsidRPr="00A81FB7">
        <w:rPr>
          <w:rStyle w:val="VerbatimChar"/>
        </w:rPr>
        <w:t xml:space="preserve">keep Standard_Error;       </w:t>
      </w:r>
    </w:p>
    <w:p w14:paraId="7A31D0B5" w14:textId="77777777" w:rsidR="00A81FB7" w:rsidRPr="00A81FB7" w:rsidRDefault="00A81FB7" w:rsidP="00A81FB7">
      <w:pPr>
        <w:pStyle w:val="SourceCode"/>
        <w:rPr>
          <w:rStyle w:val="VerbatimChar"/>
        </w:rPr>
      </w:pPr>
      <w:r w:rsidRPr="00A81FB7">
        <w:rPr>
          <w:rStyle w:val="VerbatimChar"/>
        </w:rPr>
        <w:t>run;</w:t>
      </w:r>
    </w:p>
    <w:p w14:paraId="6420A191" w14:textId="77777777" w:rsidR="00A81FB7" w:rsidRPr="00A81FB7" w:rsidRDefault="00A81FB7" w:rsidP="00A81FB7">
      <w:pPr>
        <w:pStyle w:val="SourceCode"/>
        <w:rPr>
          <w:rStyle w:val="VerbatimChar"/>
        </w:rPr>
      </w:pPr>
    </w:p>
    <w:p w14:paraId="52E33495" w14:textId="77777777" w:rsidR="00A81FB7" w:rsidRPr="00A81FB7" w:rsidRDefault="00A81FB7" w:rsidP="00A81FB7">
      <w:pPr>
        <w:pStyle w:val="SourceCode"/>
        <w:rPr>
          <w:rStyle w:val="VerbatimChar"/>
        </w:rPr>
      </w:pPr>
    </w:p>
    <w:p w14:paraId="71650A19" w14:textId="77777777" w:rsidR="00A81FB7" w:rsidRPr="00A81FB7" w:rsidRDefault="00A81FB7" w:rsidP="00A81FB7">
      <w:pPr>
        <w:pStyle w:val="SourceCode"/>
        <w:rPr>
          <w:rStyle w:val="VerbatimChar"/>
        </w:rPr>
      </w:pPr>
      <w:r w:rsidRPr="00A81FB7">
        <w:rPr>
          <w:rStyle w:val="VerbatimChar"/>
        </w:rPr>
        <w:t xml:space="preserve">               /*Look at the SE:*/</w:t>
      </w:r>
    </w:p>
    <w:p w14:paraId="4C415658" w14:textId="77777777" w:rsidR="00A81FB7" w:rsidRPr="00A81FB7" w:rsidRDefault="00A81FB7" w:rsidP="00A81FB7">
      <w:pPr>
        <w:pStyle w:val="SourceCode"/>
        <w:rPr>
          <w:rStyle w:val="VerbatimChar"/>
        </w:rPr>
      </w:pPr>
    </w:p>
    <w:p w14:paraId="019A5227" w14:textId="77777777" w:rsidR="00A81FB7" w:rsidRPr="00A81FB7" w:rsidRDefault="00A81FB7" w:rsidP="00A81FB7">
      <w:pPr>
        <w:pStyle w:val="SourceCode"/>
        <w:rPr>
          <w:rStyle w:val="VerbatimChar"/>
        </w:rPr>
      </w:pPr>
      <w:r w:rsidRPr="00A81FB7">
        <w:rPr>
          <w:rStyle w:val="VerbatimChar"/>
        </w:rPr>
        <w:t xml:space="preserve">proc print data=seals.import_Jack_AnalyticalSE (obs=1); *keep the first observation (note that all </w:t>
      </w:r>
    </w:p>
    <w:p w14:paraId="184E5007" w14:textId="77777777" w:rsidR="00A81FB7" w:rsidRPr="00A81FB7" w:rsidRDefault="00A81FB7" w:rsidP="00A81FB7">
      <w:pPr>
        <w:pStyle w:val="SourceCode"/>
        <w:rPr>
          <w:rStyle w:val="VerbatimChar"/>
        </w:rPr>
      </w:pPr>
      <w:r w:rsidRPr="00A81FB7">
        <w:rPr>
          <w:rStyle w:val="VerbatimChar"/>
        </w:rPr>
        <w:t xml:space="preserve">                                                         are the same in the column);</w:t>
      </w:r>
    </w:p>
    <w:p w14:paraId="0F60D651" w14:textId="77777777" w:rsidR="00A81FB7" w:rsidRPr="00A81FB7" w:rsidRDefault="00A81FB7" w:rsidP="00A81FB7">
      <w:pPr>
        <w:pStyle w:val="SourceCode"/>
        <w:rPr>
          <w:rStyle w:val="VerbatimChar"/>
        </w:rPr>
      </w:pPr>
      <w:r w:rsidRPr="00A81FB7">
        <w:rPr>
          <w:rStyle w:val="VerbatimChar"/>
        </w:rPr>
        <w:t>run;</w:t>
      </w:r>
    </w:p>
    <w:p w14:paraId="110AA221" w14:textId="77777777" w:rsidR="00A81FB7" w:rsidRPr="00A81FB7" w:rsidRDefault="00A81FB7" w:rsidP="00A81FB7">
      <w:pPr>
        <w:pStyle w:val="SourceCode"/>
        <w:rPr>
          <w:rStyle w:val="VerbatimChar"/>
        </w:rPr>
      </w:pPr>
    </w:p>
    <w:p w14:paraId="5FFA8CC3" w14:textId="77777777" w:rsidR="00A81FB7" w:rsidRPr="00A81FB7" w:rsidRDefault="00A81FB7" w:rsidP="00A81FB7">
      <w:pPr>
        <w:pStyle w:val="SourceCode"/>
        <w:rPr>
          <w:rStyle w:val="VerbatimChar"/>
        </w:rPr>
      </w:pPr>
      <w:r w:rsidRPr="00A81FB7">
        <w:rPr>
          <w:rStyle w:val="VerbatimChar"/>
        </w:rPr>
        <w:t xml:space="preserve">        /* Standard Error is 5.50995 which is smaller than for the Jackknife </w:t>
      </w:r>
    </w:p>
    <w:p w14:paraId="29F702F3" w14:textId="77777777" w:rsidR="00A81FB7" w:rsidRPr="00A81FB7" w:rsidRDefault="00A81FB7" w:rsidP="00A81FB7">
      <w:pPr>
        <w:pStyle w:val="SourceCode"/>
        <w:rPr>
          <w:rStyle w:val="VerbatimChar"/>
        </w:rPr>
      </w:pPr>
      <w:r w:rsidRPr="00A81FB7">
        <w:rPr>
          <w:rStyle w:val="VerbatimChar"/>
        </w:rPr>
        <w:t xml:space="preserve">           sample (= 11.029764539)*/</w:t>
      </w:r>
    </w:p>
    <w:p w14:paraId="0438E7DE" w14:textId="77777777" w:rsidR="00A81FB7" w:rsidRPr="00A81FB7" w:rsidRDefault="00A81FB7" w:rsidP="00A81FB7">
      <w:pPr>
        <w:pStyle w:val="SourceCode"/>
        <w:rPr>
          <w:rStyle w:val="VerbatimChar"/>
        </w:rPr>
      </w:pPr>
    </w:p>
    <w:p w14:paraId="1623DCFC" w14:textId="77777777" w:rsidR="00A81FB7" w:rsidRPr="00A81FB7" w:rsidRDefault="00A81FB7" w:rsidP="00A81FB7">
      <w:pPr>
        <w:pStyle w:val="SourceCode"/>
        <w:rPr>
          <w:rStyle w:val="VerbatimChar"/>
        </w:rPr>
      </w:pPr>
    </w:p>
    <w:p w14:paraId="78E15EE6" w14:textId="77777777" w:rsidR="00A81FB7" w:rsidRPr="00A81FB7" w:rsidRDefault="00A81FB7" w:rsidP="00A81FB7">
      <w:pPr>
        <w:pStyle w:val="SourceCode"/>
        <w:rPr>
          <w:rStyle w:val="VerbatimChar"/>
        </w:rPr>
      </w:pPr>
    </w:p>
    <w:p w14:paraId="790295F6" w14:textId="77777777" w:rsidR="00A81FB7" w:rsidRPr="00A81FB7" w:rsidRDefault="00A81FB7" w:rsidP="00A81FB7">
      <w:pPr>
        <w:pStyle w:val="SourceCode"/>
        <w:rPr>
          <w:rStyle w:val="VerbatimChar"/>
        </w:rPr>
      </w:pPr>
      <w:r w:rsidRPr="00A81FB7">
        <w:rPr>
          <w:rStyle w:val="VerbatimChar"/>
        </w:rPr>
        <w:t>/*-----------------------------------------------------------------------------------------*/</w:t>
      </w:r>
    </w:p>
    <w:p w14:paraId="733FFAAC" w14:textId="77777777" w:rsidR="00A81FB7" w:rsidRPr="00A81FB7" w:rsidRDefault="00A81FB7" w:rsidP="00A81FB7">
      <w:pPr>
        <w:pStyle w:val="SourceCode"/>
        <w:rPr>
          <w:rStyle w:val="VerbatimChar"/>
        </w:rPr>
      </w:pPr>
      <w:r w:rsidRPr="00A81FB7">
        <w:rPr>
          <w:rStyle w:val="VerbatimChar"/>
        </w:rPr>
        <w:t>/*-------------------------------------PART 3:---------------------------------------------*/</w:t>
      </w:r>
    </w:p>
    <w:p w14:paraId="78807F82" w14:textId="77777777" w:rsidR="00A81FB7" w:rsidRPr="00A81FB7" w:rsidRDefault="00A81FB7" w:rsidP="00A81FB7">
      <w:pPr>
        <w:pStyle w:val="SourceCode"/>
        <w:rPr>
          <w:rStyle w:val="VerbatimChar"/>
        </w:rPr>
      </w:pPr>
      <w:r w:rsidRPr="00A81FB7">
        <w:rPr>
          <w:rStyle w:val="VerbatimChar"/>
        </w:rPr>
        <w:t>/*-----------------------------------------------------------------------------------------*/</w:t>
      </w:r>
    </w:p>
    <w:p w14:paraId="74A89523" w14:textId="77777777" w:rsidR="00A81FB7" w:rsidRPr="00A81FB7" w:rsidRDefault="00A81FB7" w:rsidP="00A81FB7">
      <w:pPr>
        <w:pStyle w:val="SourceCode"/>
        <w:rPr>
          <w:rStyle w:val="VerbatimChar"/>
        </w:rPr>
      </w:pPr>
    </w:p>
    <w:p w14:paraId="026E43C0" w14:textId="77777777" w:rsidR="00A81FB7" w:rsidRPr="00A81FB7" w:rsidRDefault="00A81FB7" w:rsidP="00A81FB7">
      <w:pPr>
        <w:pStyle w:val="SourceCode"/>
        <w:rPr>
          <w:rStyle w:val="VerbatimChar"/>
        </w:rPr>
      </w:pPr>
    </w:p>
    <w:p w14:paraId="5B29BCBE" w14:textId="77777777" w:rsidR="00A81FB7" w:rsidRPr="00A81FB7" w:rsidRDefault="00A81FB7" w:rsidP="00A81FB7">
      <w:pPr>
        <w:pStyle w:val="SourceCode"/>
        <w:rPr>
          <w:rStyle w:val="VerbatimChar"/>
        </w:rPr>
      </w:pPr>
      <w:r w:rsidRPr="00A81FB7">
        <w:rPr>
          <w:rStyle w:val="VerbatimChar"/>
        </w:rPr>
        <w:t>/* Compare the mean of the original data to the average using Jackknifing */</w:t>
      </w:r>
    </w:p>
    <w:p w14:paraId="6B3AB45E" w14:textId="77777777" w:rsidR="00A81FB7" w:rsidRPr="00A81FB7" w:rsidRDefault="00A81FB7" w:rsidP="00A81FB7">
      <w:pPr>
        <w:pStyle w:val="SourceCode"/>
        <w:rPr>
          <w:rStyle w:val="VerbatimChar"/>
        </w:rPr>
      </w:pPr>
    </w:p>
    <w:p w14:paraId="462667D8" w14:textId="77777777" w:rsidR="00A81FB7" w:rsidRPr="00A81FB7" w:rsidRDefault="00A81FB7" w:rsidP="00A81FB7">
      <w:pPr>
        <w:pStyle w:val="SourceCode"/>
        <w:rPr>
          <w:rStyle w:val="VerbatimChar"/>
        </w:rPr>
      </w:pPr>
      <w:r w:rsidRPr="00A81FB7">
        <w:rPr>
          <w:rStyle w:val="VerbatimChar"/>
        </w:rPr>
        <w:t xml:space="preserve">/* </w:t>
      </w:r>
    </w:p>
    <w:p w14:paraId="4A6AA04F" w14:textId="77777777" w:rsidR="00A81FB7" w:rsidRPr="00A81FB7" w:rsidRDefault="00A81FB7" w:rsidP="00A81FB7">
      <w:pPr>
        <w:pStyle w:val="SourceCode"/>
        <w:rPr>
          <w:rStyle w:val="VerbatimChar"/>
        </w:rPr>
      </w:pPr>
      <w:r w:rsidRPr="00A81FB7">
        <w:rPr>
          <w:rStyle w:val="VerbatimChar"/>
        </w:rPr>
        <w:t xml:space="preserve">   Mean from sample = 110.71628445</w:t>
      </w:r>
    </w:p>
    <w:p w14:paraId="7794E48B" w14:textId="77777777" w:rsidR="00A81FB7" w:rsidRPr="00A81FB7" w:rsidRDefault="00A81FB7" w:rsidP="00A81FB7">
      <w:pPr>
        <w:pStyle w:val="SourceCode"/>
        <w:rPr>
          <w:rStyle w:val="VerbatimChar"/>
        </w:rPr>
      </w:pPr>
      <w:r w:rsidRPr="00A81FB7">
        <w:rPr>
          <w:rStyle w:val="VerbatimChar"/>
        </w:rPr>
        <w:t xml:space="preserve">   Mean using Jackknifing = 109.6201 (see code below for calculation)</w:t>
      </w:r>
    </w:p>
    <w:p w14:paraId="26108D47" w14:textId="77777777" w:rsidR="00A81FB7" w:rsidRPr="00A81FB7" w:rsidRDefault="00A81FB7" w:rsidP="00A81FB7">
      <w:pPr>
        <w:pStyle w:val="SourceCode"/>
        <w:rPr>
          <w:rStyle w:val="VerbatimChar"/>
        </w:rPr>
      </w:pPr>
      <w:r w:rsidRPr="00A81FB7">
        <w:rPr>
          <w:rStyle w:val="VerbatimChar"/>
        </w:rPr>
        <w:t>*/</w:t>
      </w:r>
    </w:p>
    <w:p w14:paraId="64089C1B" w14:textId="77777777" w:rsidR="00A81FB7" w:rsidRPr="00A81FB7" w:rsidRDefault="00A81FB7" w:rsidP="00A81FB7">
      <w:pPr>
        <w:pStyle w:val="SourceCode"/>
        <w:rPr>
          <w:rStyle w:val="VerbatimChar"/>
        </w:rPr>
      </w:pPr>
    </w:p>
    <w:p w14:paraId="3959A44E" w14:textId="77777777" w:rsidR="00A81FB7" w:rsidRPr="00A81FB7" w:rsidRDefault="00A81FB7" w:rsidP="00A81FB7">
      <w:pPr>
        <w:pStyle w:val="SourceCode"/>
        <w:rPr>
          <w:rStyle w:val="VerbatimChar"/>
        </w:rPr>
      </w:pPr>
      <w:r w:rsidRPr="00A81FB7">
        <w:rPr>
          <w:rStyle w:val="VerbatimChar"/>
        </w:rPr>
        <w:t>proc sql;</w:t>
      </w:r>
    </w:p>
    <w:p w14:paraId="3F011EC6" w14:textId="77777777" w:rsidR="00A81FB7" w:rsidRPr="00A81FB7" w:rsidRDefault="00A81FB7" w:rsidP="00A81FB7">
      <w:pPr>
        <w:pStyle w:val="SourceCode"/>
        <w:rPr>
          <w:rStyle w:val="VerbatimChar"/>
        </w:rPr>
      </w:pPr>
      <w:r w:rsidRPr="00A81FB7">
        <w:rPr>
          <w:rStyle w:val="VerbatimChar"/>
        </w:rPr>
        <w:t xml:space="preserve">    select avg(Means) as Mean_Jackknife</w:t>
      </w:r>
    </w:p>
    <w:p w14:paraId="290674FD" w14:textId="77777777" w:rsidR="00A81FB7" w:rsidRPr="00A81FB7" w:rsidRDefault="00A81FB7" w:rsidP="00A81FB7">
      <w:pPr>
        <w:pStyle w:val="SourceCode"/>
        <w:rPr>
          <w:rStyle w:val="VerbatimChar"/>
        </w:rPr>
      </w:pPr>
      <w:r w:rsidRPr="00A81FB7">
        <w:rPr>
          <w:rStyle w:val="VerbatimChar"/>
        </w:rPr>
        <w:t xml:space="preserve">    from seals.import_Jack_OnlyMean;</w:t>
      </w:r>
    </w:p>
    <w:p w14:paraId="77C2C654" w14:textId="77777777" w:rsidR="00A81FB7" w:rsidRPr="00A81FB7" w:rsidRDefault="00A81FB7" w:rsidP="00A81FB7">
      <w:pPr>
        <w:pStyle w:val="SourceCode"/>
        <w:rPr>
          <w:rStyle w:val="VerbatimChar"/>
        </w:rPr>
      </w:pPr>
      <w:r w:rsidRPr="00A81FB7">
        <w:rPr>
          <w:rStyle w:val="VerbatimChar"/>
        </w:rPr>
        <w:t>quit;</w:t>
      </w:r>
    </w:p>
    <w:p w14:paraId="063F7C1B" w14:textId="77777777" w:rsidR="00A81FB7" w:rsidRPr="00A81FB7" w:rsidRDefault="00A81FB7" w:rsidP="00A81FB7">
      <w:pPr>
        <w:pStyle w:val="SourceCode"/>
        <w:rPr>
          <w:rStyle w:val="VerbatimChar"/>
        </w:rPr>
      </w:pPr>
    </w:p>
    <w:p w14:paraId="4C88C763" w14:textId="77777777" w:rsidR="00A81FB7" w:rsidRPr="00A81FB7" w:rsidRDefault="00A81FB7" w:rsidP="00A81FB7">
      <w:pPr>
        <w:pStyle w:val="SourceCode"/>
        <w:rPr>
          <w:rStyle w:val="VerbatimChar"/>
        </w:rPr>
      </w:pPr>
    </w:p>
    <w:p w14:paraId="365607EB" w14:textId="77777777" w:rsidR="00A81FB7" w:rsidRPr="00A81FB7" w:rsidRDefault="00A81FB7" w:rsidP="00A81FB7">
      <w:pPr>
        <w:pStyle w:val="SourceCode"/>
        <w:rPr>
          <w:rStyle w:val="VerbatimChar"/>
        </w:rPr>
      </w:pPr>
      <w:r w:rsidRPr="00A81FB7">
        <w:rPr>
          <w:rStyle w:val="VerbatimChar"/>
        </w:rPr>
        <w:t>/* ~~~~~~~~~~~~~~~~~~~~~~~~~~~~~~~~~~~~~~~~~~~~~~~~~~~~~~~~~~~~~~~~~~~~~~~~~~~~~~~~~ */</w:t>
      </w:r>
    </w:p>
    <w:p w14:paraId="1D7A8BE1" w14:textId="77777777" w:rsidR="00A81FB7" w:rsidRPr="00A81FB7" w:rsidRDefault="00A81FB7" w:rsidP="00A81FB7">
      <w:pPr>
        <w:pStyle w:val="SourceCode"/>
        <w:rPr>
          <w:rStyle w:val="VerbatimChar"/>
        </w:rPr>
      </w:pPr>
    </w:p>
    <w:p w14:paraId="0154F17C" w14:textId="77777777" w:rsidR="00A81FB7" w:rsidRPr="00A81FB7" w:rsidRDefault="00A81FB7" w:rsidP="00A81FB7">
      <w:pPr>
        <w:pStyle w:val="SourceCode"/>
        <w:rPr>
          <w:rStyle w:val="VerbatimChar"/>
        </w:rPr>
      </w:pPr>
      <w:r w:rsidRPr="00A81FB7">
        <w:rPr>
          <w:rStyle w:val="VerbatimChar"/>
        </w:rPr>
        <w:t xml:space="preserve">                  /* Relationship appears linear: */</w:t>
      </w:r>
    </w:p>
    <w:p w14:paraId="32C0E51C" w14:textId="77777777" w:rsidR="00A81FB7" w:rsidRPr="00A81FB7" w:rsidRDefault="00A81FB7" w:rsidP="00A81FB7">
      <w:pPr>
        <w:pStyle w:val="SourceCode"/>
        <w:rPr>
          <w:rStyle w:val="VerbatimChar"/>
        </w:rPr>
      </w:pPr>
    </w:p>
    <w:p w14:paraId="2D222C74" w14:textId="77777777" w:rsidR="00A81FB7" w:rsidRPr="00A81FB7" w:rsidRDefault="00A81FB7" w:rsidP="00A81FB7">
      <w:pPr>
        <w:pStyle w:val="SourceCode"/>
        <w:rPr>
          <w:rStyle w:val="VerbatimChar"/>
        </w:rPr>
      </w:pPr>
      <w:r w:rsidRPr="00A81FB7">
        <w:rPr>
          <w:rStyle w:val="VerbatimChar"/>
        </w:rPr>
        <w:t>proc plot data=SEALS.IMPORT;</w:t>
      </w:r>
    </w:p>
    <w:p w14:paraId="131035D9" w14:textId="77777777" w:rsidR="00A81FB7" w:rsidRPr="00A81FB7" w:rsidRDefault="00A81FB7" w:rsidP="00A81FB7">
      <w:pPr>
        <w:pStyle w:val="SourceCode"/>
        <w:rPr>
          <w:rStyle w:val="VerbatimChar"/>
        </w:rPr>
      </w:pPr>
      <w:r w:rsidRPr="00A81FB7">
        <w:rPr>
          <w:rStyle w:val="VerbatimChar"/>
        </w:rPr>
        <w:t xml:space="preserve">   plot lengths*testosterone;</w:t>
      </w:r>
    </w:p>
    <w:p w14:paraId="6FEE7D8A" w14:textId="77777777" w:rsidR="00A81FB7" w:rsidRPr="00A81FB7" w:rsidRDefault="00A81FB7" w:rsidP="00A81FB7">
      <w:pPr>
        <w:pStyle w:val="SourceCode"/>
        <w:rPr>
          <w:rStyle w:val="VerbatimChar"/>
        </w:rPr>
      </w:pPr>
      <w:r w:rsidRPr="00A81FB7">
        <w:rPr>
          <w:rStyle w:val="VerbatimChar"/>
        </w:rPr>
        <w:t xml:space="preserve">   title 'Lengths against testosterone';</w:t>
      </w:r>
    </w:p>
    <w:p w14:paraId="2B530611" w14:textId="77777777" w:rsidR="00A81FB7" w:rsidRPr="00A81FB7" w:rsidRDefault="00A81FB7" w:rsidP="00A81FB7">
      <w:pPr>
        <w:pStyle w:val="SourceCode"/>
        <w:rPr>
          <w:rStyle w:val="VerbatimChar"/>
        </w:rPr>
      </w:pPr>
      <w:r w:rsidRPr="00A81FB7">
        <w:rPr>
          <w:rStyle w:val="VerbatimChar"/>
        </w:rPr>
        <w:t>run;</w:t>
      </w:r>
    </w:p>
    <w:p w14:paraId="2B1C7DD6" w14:textId="77777777" w:rsidR="00A81FB7" w:rsidRPr="00A81FB7" w:rsidRDefault="00A81FB7" w:rsidP="00A81FB7">
      <w:pPr>
        <w:pStyle w:val="SourceCode"/>
        <w:rPr>
          <w:rStyle w:val="VerbatimChar"/>
        </w:rPr>
      </w:pPr>
    </w:p>
    <w:p w14:paraId="7F145567" w14:textId="77777777" w:rsidR="00A81FB7" w:rsidRPr="00A81FB7" w:rsidRDefault="00A81FB7" w:rsidP="00A81FB7">
      <w:pPr>
        <w:pStyle w:val="SourceCode"/>
        <w:rPr>
          <w:rStyle w:val="VerbatimChar"/>
        </w:rPr>
      </w:pPr>
    </w:p>
    <w:p w14:paraId="4A1D4861" w14:textId="77777777" w:rsidR="00A81FB7" w:rsidRPr="00A81FB7" w:rsidRDefault="00A81FB7" w:rsidP="00A81FB7">
      <w:pPr>
        <w:pStyle w:val="SourceCode"/>
        <w:rPr>
          <w:rStyle w:val="VerbatimChar"/>
        </w:rPr>
      </w:pPr>
      <w:r w:rsidRPr="00A81FB7">
        <w:rPr>
          <w:rStyle w:val="VerbatimChar"/>
        </w:rPr>
        <w:t>/* ~~~~~~~~~~~~~~~~~~~~~~~~~~~~~~~~~~~~~~~~~~~~~~~~~~~~~~~~~~~~~~~~~~~~~~~~~~~~~~~~~ */</w:t>
      </w:r>
    </w:p>
    <w:p w14:paraId="606E83BC" w14:textId="77777777" w:rsidR="00A81FB7" w:rsidRPr="00A81FB7" w:rsidRDefault="00A81FB7" w:rsidP="00A81FB7">
      <w:pPr>
        <w:pStyle w:val="SourceCode"/>
        <w:rPr>
          <w:rStyle w:val="VerbatimChar"/>
        </w:rPr>
      </w:pPr>
    </w:p>
    <w:p w14:paraId="0AC09C9D" w14:textId="77777777" w:rsidR="00A81FB7" w:rsidRPr="00A81FB7" w:rsidRDefault="00A81FB7" w:rsidP="00A81FB7">
      <w:pPr>
        <w:pStyle w:val="SourceCode"/>
        <w:rPr>
          <w:rStyle w:val="VerbatimChar"/>
        </w:rPr>
      </w:pPr>
    </w:p>
    <w:p w14:paraId="1A44FA4B" w14:textId="77777777" w:rsidR="00A81FB7" w:rsidRPr="00A81FB7" w:rsidRDefault="00A81FB7" w:rsidP="00A81FB7">
      <w:pPr>
        <w:pStyle w:val="SourceCode"/>
        <w:rPr>
          <w:rStyle w:val="VerbatimChar"/>
        </w:rPr>
      </w:pPr>
    </w:p>
    <w:p w14:paraId="6342DF1E" w14:textId="77777777" w:rsidR="00A81FB7" w:rsidRPr="00A81FB7" w:rsidRDefault="00A81FB7" w:rsidP="00A81FB7">
      <w:pPr>
        <w:pStyle w:val="SourceCode"/>
        <w:rPr>
          <w:rStyle w:val="VerbatimChar"/>
        </w:rPr>
      </w:pPr>
    </w:p>
    <w:p w14:paraId="177673DE" w14:textId="77777777" w:rsidR="00A81FB7" w:rsidRPr="00A81FB7" w:rsidRDefault="00A81FB7" w:rsidP="00A81FB7">
      <w:pPr>
        <w:pStyle w:val="SourceCode"/>
        <w:rPr>
          <w:rStyle w:val="VerbatimChar"/>
        </w:rPr>
      </w:pPr>
    </w:p>
    <w:p w14:paraId="3647C9B1" w14:textId="77777777" w:rsidR="00A81FB7" w:rsidRPr="00A81FB7" w:rsidRDefault="00A81FB7" w:rsidP="00A81FB7">
      <w:pPr>
        <w:pStyle w:val="SourceCode"/>
        <w:rPr>
          <w:rStyle w:val="VerbatimChar"/>
        </w:rPr>
      </w:pPr>
    </w:p>
    <w:p w14:paraId="7B114E0F" w14:textId="77777777" w:rsidR="00A81FB7" w:rsidRPr="00A81FB7" w:rsidRDefault="00A81FB7" w:rsidP="00A81FB7">
      <w:pPr>
        <w:pStyle w:val="SourceCode"/>
        <w:rPr>
          <w:rStyle w:val="VerbatimChar"/>
        </w:rPr>
      </w:pPr>
    </w:p>
    <w:p w14:paraId="61EC8F95" w14:textId="77777777" w:rsidR="00A81FB7" w:rsidRPr="00A81FB7" w:rsidRDefault="00A81FB7" w:rsidP="00A81FB7">
      <w:pPr>
        <w:pStyle w:val="SourceCode"/>
        <w:rPr>
          <w:rStyle w:val="VerbatimChar"/>
        </w:rPr>
      </w:pPr>
    </w:p>
    <w:p w14:paraId="4B4D23F7" w14:textId="77777777" w:rsidR="00A81FB7" w:rsidRPr="00A81FB7" w:rsidRDefault="00A81FB7" w:rsidP="00A81FB7">
      <w:pPr>
        <w:pStyle w:val="SourceCode"/>
        <w:rPr>
          <w:rStyle w:val="VerbatimChar"/>
        </w:rPr>
      </w:pPr>
    </w:p>
    <w:p w14:paraId="69699697" w14:textId="77777777" w:rsidR="00A81FB7" w:rsidRPr="00A81FB7" w:rsidRDefault="00A81FB7" w:rsidP="00A81FB7">
      <w:pPr>
        <w:pStyle w:val="SourceCode"/>
        <w:rPr>
          <w:rStyle w:val="VerbatimChar"/>
        </w:rPr>
      </w:pPr>
    </w:p>
    <w:p w14:paraId="12C31339" w14:textId="77777777" w:rsidR="00A81FB7" w:rsidRPr="00A81FB7" w:rsidRDefault="00A81FB7" w:rsidP="00A81FB7">
      <w:pPr>
        <w:pStyle w:val="SourceCode"/>
        <w:rPr>
          <w:rStyle w:val="VerbatimChar"/>
        </w:rPr>
      </w:pPr>
    </w:p>
    <w:p w14:paraId="60C5288E" w14:textId="77777777" w:rsidR="00A81FB7" w:rsidRPr="00A81FB7" w:rsidRDefault="00A81FB7" w:rsidP="00A81FB7">
      <w:pPr>
        <w:pStyle w:val="SourceCode"/>
        <w:rPr>
          <w:rStyle w:val="VerbatimChar"/>
        </w:rPr>
      </w:pPr>
    </w:p>
    <w:p w14:paraId="06B1A7EE" w14:textId="77777777" w:rsidR="00A81FB7" w:rsidRPr="00A81FB7" w:rsidRDefault="00A81FB7" w:rsidP="00A81FB7">
      <w:pPr>
        <w:pStyle w:val="SourceCode"/>
        <w:rPr>
          <w:rStyle w:val="VerbatimChar"/>
        </w:rPr>
      </w:pPr>
    </w:p>
    <w:p w14:paraId="68840EDB" w14:textId="77777777" w:rsidR="00A81FB7" w:rsidRPr="00A81FB7" w:rsidRDefault="00A81FB7" w:rsidP="00A81FB7">
      <w:pPr>
        <w:pStyle w:val="SourceCode"/>
        <w:rPr>
          <w:rStyle w:val="VerbatimChar"/>
        </w:rPr>
      </w:pPr>
    </w:p>
    <w:p w14:paraId="2D3AC6A5" w14:textId="77777777" w:rsidR="00A81FB7" w:rsidRPr="00A81FB7" w:rsidRDefault="00A81FB7" w:rsidP="00A81FB7">
      <w:pPr>
        <w:pStyle w:val="SourceCode"/>
        <w:rPr>
          <w:rStyle w:val="VerbatimChar"/>
        </w:rPr>
      </w:pPr>
    </w:p>
    <w:p w14:paraId="42E36EAD" w14:textId="77777777" w:rsidR="00A81FB7" w:rsidRPr="00A81FB7" w:rsidRDefault="00A81FB7" w:rsidP="00A81FB7">
      <w:pPr>
        <w:pStyle w:val="SourceCode"/>
        <w:rPr>
          <w:rStyle w:val="VerbatimChar"/>
        </w:rPr>
      </w:pPr>
    </w:p>
    <w:p w14:paraId="2A19A84F" w14:textId="77777777" w:rsidR="00A81FB7" w:rsidRPr="00A81FB7" w:rsidRDefault="00A81FB7" w:rsidP="00A81FB7">
      <w:pPr>
        <w:pStyle w:val="SourceCode"/>
        <w:rPr>
          <w:rStyle w:val="VerbatimChar"/>
        </w:rPr>
      </w:pPr>
    </w:p>
    <w:p w14:paraId="04E0AF28" w14:textId="77777777" w:rsidR="00A81FB7" w:rsidRPr="00A81FB7" w:rsidRDefault="00A81FB7" w:rsidP="00A81FB7">
      <w:pPr>
        <w:pStyle w:val="SourceCode"/>
        <w:rPr>
          <w:rStyle w:val="VerbatimChar"/>
        </w:rPr>
      </w:pPr>
      <w:r w:rsidRPr="00A81FB7">
        <w:rPr>
          <w:rStyle w:val="VerbatimChar"/>
        </w:rPr>
        <w:t>/*  */</w:t>
      </w:r>
    </w:p>
    <w:p w14:paraId="3AAC41F0" w14:textId="77777777" w:rsidR="00A81FB7" w:rsidRPr="00A81FB7" w:rsidRDefault="00A81FB7" w:rsidP="00A81FB7">
      <w:pPr>
        <w:pStyle w:val="SourceCode"/>
        <w:rPr>
          <w:rStyle w:val="VerbatimChar"/>
        </w:rPr>
      </w:pPr>
      <w:r w:rsidRPr="00A81FB7">
        <w:rPr>
          <w:rStyle w:val="VerbatimChar"/>
        </w:rPr>
        <w:t>/* Please create a library called SEALS and add the path to this folder (where code is).</w:t>
      </w:r>
    </w:p>
    <w:p w14:paraId="7D6A54B3" w14:textId="77777777" w:rsidR="00A81FB7" w:rsidRPr="00A81FB7" w:rsidRDefault="00A81FB7" w:rsidP="00A81FB7">
      <w:pPr>
        <w:pStyle w:val="SourceCode"/>
        <w:rPr>
          <w:rStyle w:val="VerbatimChar"/>
        </w:rPr>
      </w:pPr>
      <w:r w:rsidRPr="00A81FB7">
        <w:rPr>
          <w:rStyle w:val="VerbatimChar"/>
        </w:rPr>
        <w:t xml:space="preserve">   And add csv file in the folderwhere code is located (under server files &amp; folder, under</w:t>
      </w:r>
    </w:p>
    <w:p w14:paraId="73403FED" w14:textId="77777777" w:rsidR="00A81FB7" w:rsidRPr="00A81FB7" w:rsidRDefault="00A81FB7" w:rsidP="00A81FB7">
      <w:pPr>
        <w:pStyle w:val="SourceCode"/>
        <w:rPr>
          <w:rStyle w:val="VerbatimChar"/>
        </w:rPr>
      </w:pPr>
      <w:r w:rsidRPr="00A81FB7">
        <w:rPr>
          <w:rStyle w:val="VerbatimChar"/>
        </w:rPr>
        <w:t xml:space="preserve">   sasuser.v94)</w:t>
      </w:r>
    </w:p>
    <w:p w14:paraId="02E14C54" w14:textId="77777777" w:rsidR="00A81FB7" w:rsidRPr="00A81FB7" w:rsidRDefault="00A81FB7" w:rsidP="00A81FB7">
      <w:pPr>
        <w:pStyle w:val="SourceCode"/>
        <w:rPr>
          <w:rStyle w:val="VerbatimChar"/>
        </w:rPr>
      </w:pPr>
      <w:r w:rsidRPr="00A81FB7">
        <w:rPr>
          <w:rStyle w:val="VerbatimChar"/>
        </w:rPr>
        <w:t xml:space="preserve"> */</w:t>
      </w:r>
    </w:p>
    <w:p w14:paraId="1839F548" w14:textId="77777777" w:rsidR="00A81FB7" w:rsidRPr="00A81FB7" w:rsidRDefault="00A81FB7" w:rsidP="00A81FB7">
      <w:pPr>
        <w:pStyle w:val="SourceCode"/>
        <w:rPr>
          <w:rStyle w:val="VerbatimChar"/>
        </w:rPr>
      </w:pPr>
    </w:p>
    <w:p w14:paraId="02837892" w14:textId="77777777" w:rsidR="00A81FB7" w:rsidRPr="00A81FB7" w:rsidRDefault="00A81FB7" w:rsidP="00A81FB7">
      <w:pPr>
        <w:pStyle w:val="SourceCode"/>
        <w:rPr>
          <w:rStyle w:val="VerbatimChar"/>
        </w:rPr>
      </w:pPr>
      <w:r w:rsidRPr="00A81FB7">
        <w:rPr>
          <w:rStyle w:val="VerbatimChar"/>
        </w:rPr>
        <w:t>FILENAME REFFILE '/home/u62665966/sasuser.v94/Jack Knifing/seals.csv';</w:t>
      </w:r>
    </w:p>
    <w:p w14:paraId="08B52001" w14:textId="77777777" w:rsidR="00A81FB7" w:rsidRPr="00A81FB7" w:rsidRDefault="00A81FB7" w:rsidP="00A81FB7">
      <w:pPr>
        <w:pStyle w:val="SourceCode"/>
        <w:rPr>
          <w:rStyle w:val="VerbatimChar"/>
        </w:rPr>
      </w:pPr>
    </w:p>
    <w:p w14:paraId="27998B3A" w14:textId="77777777" w:rsidR="00A81FB7" w:rsidRPr="00A81FB7" w:rsidRDefault="00A81FB7" w:rsidP="00A81FB7">
      <w:pPr>
        <w:pStyle w:val="SourceCode"/>
        <w:rPr>
          <w:rStyle w:val="VerbatimChar"/>
        </w:rPr>
      </w:pPr>
      <w:r w:rsidRPr="00A81FB7">
        <w:rPr>
          <w:rStyle w:val="VerbatimChar"/>
        </w:rPr>
        <w:t>PROC IMPORT DATAFILE=REFFILE</w:t>
      </w:r>
    </w:p>
    <w:p w14:paraId="487EF7C4" w14:textId="77777777" w:rsidR="00A81FB7" w:rsidRPr="00A81FB7" w:rsidRDefault="00A81FB7" w:rsidP="00A81FB7">
      <w:pPr>
        <w:pStyle w:val="SourceCode"/>
        <w:rPr>
          <w:rStyle w:val="VerbatimChar"/>
        </w:rPr>
      </w:pPr>
      <w:r w:rsidRPr="00A81FB7">
        <w:rPr>
          <w:rStyle w:val="VerbatimChar"/>
        </w:rPr>
        <w:lastRenderedPageBreak/>
        <w:tab/>
        <w:t>DBMS=CSV</w:t>
      </w:r>
    </w:p>
    <w:p w14:paraId="49F404A3" w14:textId="77777777" w:rsidR="00A81FB7" w:rsidRPr="00A81FB7" w:rsidRDefault="00A81FB7" w:rsidP="00A81FB7">
      <w:pPr>
        <w:pStyle w:val="SourceCode"/>
        <w:rPr>
          <w:rStyle w:val="VerbatimChar"/>
        </w:rPr>
      </w:pPr>
      <w:r w:rsidRPr="00A81FB7">
        <w:rPr>
          <w:rStyle w:val="VerbatimChar"/>
        </w:rPr>
        <w:tab/>
        <w:t>OUT=SEALS.IMPORT;</w:t>
      </w:r>
    </w:p>
    <w:p w14:paraId="3162CF10" w14:textId="77777777" w:rsidR="00A81FB7" w:rsidRPr="00A81FB7" w:rsidRDefault="00A81FB7" w:rsidP="00A81FB7">
      <w:pPr>
        <w:pStyle w:val="SourceCode"/>
        <w:rPr>
          <w:rStyle w:val="VerbatimChar"/>
        </w:rPr>
      </w:pPr>
      <w:r w:rsidRPr="00A81FB7">
        <w:rPr>
          <w:rStyle w:val="VerbatimChar"/>
        </w:rPr>
        <w:tab/>
        <w:t>GETNAMES=YES;</w:t>
      </w:r>
    </w:p>
    <w:p w14:paraId="36AE573B" w14:textId="77777777" w:rsidR="00A81FB7" w:rsidRPr="00A81FB7" w:rsidRDefault="00A81FB7" w:rsidP="00A81FB7">
      <w:pPr>
        <w:pStyle w:val="SourceCode"/>
        <w:rPr>
          <w:rStyle w:val="VerbatimChar"/>
        </w:rPr>
      </w:pPr>
      <w:r w:rsidRPr="00A81FB7">
        <w:rPr>
          <w:rStyle w:val="VerbatimChar"/>
        </w:rPr>
        <w:t>RUN;</w:t>
      </w:r>
    </w:p>
    <w:p w14:paraId="595531AC" w14:textId="77777777" w:rsidR="00A81FB7" w:rsidRPr="00A81FB7" w:rsidRDefault="00A81FB7" w:rsidP="00A81FB7">
      <w:pPr>
        <w:pStyle w:val="SourceCode"/>
        <w:rPr>
          <w:rStyle w:val="VerbatimChar"/>
        </w:rPr>
      </w:pPr>
    </w:p>
    <w:p w14:paraId="345F7903" w14:textId="77777777" w:rsidR="00A81FB7" w:rsidRPr="00A81FB7" w:rsidRDefault="00A81FB7" w:rsidP="00A81FB7">
      <w:pPr>
        <w:pStyle w:val="SourceCode"/>
        <w:rPr>
          <w:rStyle w:val="VerbatimChar"/>
        </w:rPr>
      </w:pPr>
    </w:p>
    <w:p w14:paraId="4DB246A6" w14:textId="77777777" w:rsidR="00A81FB7" w:rsidRPr="00A81FB7" w:rsidRDefault="00A81FB7" w:rsidP="00A81FB7">
      <w:pPr>
        <w:pStyle w:val="SourceCode"/>
        <w:rPr>
          <w:rStyle w:val="VerbatimChar"/>
        </w:rPr>
      </w:pPr>
      <w:r w:rsidRPr="00A81FB7">
        <w:rPr>
          <w:rStyle w:val="VerbatimChar"/>
        </w:rPr>
        <w:t>/*                         Main flow of the code (run in order):</w:t>
      </w:r>
    </w:p>
    <w:p w14:paraId="4B4D30FC" w14:textId="77777777" w:rsidR="00A81FB7" w:rsidRPr="00A81FB7" w:rsidRDefault="00A81FB7" w:rsidP="00A81FB7">
      <w:pPr>
        <w:pStyle w:val="SourceCode"/>
        <w:rPr>
          <w:rStyle w:val="VerbatimChar"/>
        </w:rPr>
      </w:pPr>
    </w:p>
    <w:p w14:paraId="6B5D15DA" w14:textId="77777777" w:rsidR="00A81FB7" w:rsidRPr="00A81FB7" w:rsidRDefault="00A81FB7" w:rsidP="00A81FB7">
      <w:pPr>
        <w:pStyle w:val="SourceCode"/>
        <w:rPr>
          <w:rStyle w:val="VerbatimChar"/>
        </w:rPr>
      </w:pPr>
      <w:r w:rsidRPr="00A81FB7">
        <w:rPr>
          <w:rStyle w:val="VerbatimChar"/>
        </w:rPr>
        <w:t xml:space="preserve">                           ----PART 1:----</w:t>
      </w:r>
    </w:p>
    <w:p w14:paraId="6D1C3205" w14:textId="77777777" w:rsidR="00A81FB7" w:rsidRPr="00A81FB7" w:rsidRDefault="00A81FB7" w:rsidP="00A81FB7">
      <w:pPr>
        <w:pStyle w:val="SourceCode"/>
        <w:rPr>
          <w:rStyle w:val="VerbatimChar"/>
        </w:rPr>
      </w:pPr>
      <w:r w:rsidRPr="00A81FB7">
        <w:rPr>
          <w:rStyle w:val="VerbatimChar"/>
        </w:rPr>
        <w:t>Perform Jackknife method in SAS and obtain the SE for the mean</w:t>
      </w:r>
    </w:p>
    <w:p w14:paraId="6DB7E452" w14:textId="77777777" w:rsidR="00A81FB7" w:rsidRPr="00A81FB7" w:rsidRDefault="00A81FB7" w:rsidP="00A81FB7">
      <w:pPr>
        <w:pStyle w:val="SourceCode"/>
        <w:rPr>
          <w:rStyle w:val="VerbatimChar"/>
        </w:rPr>
      </w:pPr>
      <w:r w:rsidRPr="00A81FB7">
        <w:rPr>
          <w:rStyle w:val="VerbatimChar"/>
        </w:rPr>
        <w:t xml:space="preserve"> - run code from lines 42 - 131,</w:t>
      </w:r>
    </w:p>
    <w:p w14:paraId="42BF1D64" w14:textId="77777777" w:rsidR="00A81FB7" w:rsidRPr="00A81FB7" w:rsidRDefault="00A81FB7" w:rsidP="00A81FB7">
      <w:pPr>
        <w:pStyle w:val="SourceCode"/>
        <w:rPr>
          <w:rStyle w:val="VerbatimChar"/>
        </w:rPr>
      </w:pPr>
      <w:r w:rsidRPr="00A81FB7">
        <w:rPr>
          <w:rStyle w:val="VerbatimChar"/>
        </w:rPr>
        <w:t xml:space="preserve"> - SE for the mean is on line 135 - 137</w:t>
      </w:r>
    </w:p>
    <w:p w14:paraId="38D76C0E" w14:textId="77777777" w:rsidR="00A81FB7" w:rsidRPr="00A81FB7" w:rsidRDefault="00A81FB7" w:rsidP="00A81FB7">
      <w:pPr>
        <w:pStyle w:val="SourceCode"/>
        <w:rPr>
          <w:rStyle w:val="VerbatimChar"/>
        </w:rPr>
      </w:pPr>
    </w:p>
    <w:p w14:paraId="3B59300D" w14:textId="77777777" w:rsidR="00A81FB7" w:rsidRPr="00A81FB7" w:rsidRDefault="00A81FB7" w:rsidP="00A81FB7">
      <w:pPr>
        <w:pStyle w:val="SourceCode"/>
        <w:rPr>
          <w:rStyle w:val="VerbatimChar"/>
        </w:rPr>
      </w:pPr>
      <w:r w:rsidRPr="00A81FB7">
        <w:rPr>
          <w:rStyle w:val="VerbatimChar"/>
        </w:rPr>
        <w:t xml:space="preserve">                           ----PART 2:----</w:t>
      </w:r>
    </w:p>
    <w:p w14:paraId="679529D4" w14:textId="77777777" w:rsidR="00A81FB7" w:rsidRPr="00A81FB7" w:rsidRDefault="00A81FB7" w:rsidP="00A81FB7">
      <w:pPr>
        <w:pStyle w:val="SourceCode"/>
        <w:rPr>
          <w:rStyle w:val="VerbatimChar"/>
        </w:rPr>
      </w:pPr>
      <w:r w:rsidRPr="00A81FB7">
        <w:rPr>
          <w:rStyle w:val="VerbatimChar"/>
        </w:rPr>
        <w:t>Calculating the SE for the mean without the jackknife method</w:t>
      </w:r>
    </w:p>
    <w:p w14:paraId="60729250" w14:textId="77777777" w:rsidR="00A81FB7" w:rsidRPr="00A81FB7" w:rsidRDefault="00A81FB7" w:rsidP="00A81FB7">
      <w:pPr>
        <w:pStyle w:val="SourceCode"/>
        <w:rPr>
          <w:rStyle w:val="VerbatimChar"/>
        </w:rPr>
      </w:pPr>
      <w:r w:rsidRPr="00A81FB7">
        <w:rPr>
          <w:rStyle w:val="VerbatimChar"/>
        </w:rPr>
        <w:t xml:space="preserve"> - run code from lines 149 - 175,</w:t>
      </w:r>
    </w:p>
    <w:p w14:paraId="26640146" w14:textId="77777777" w:rsidR="00A81FB7" w:rsidRPr="00A81FB7" w:rsidRDefault="00A81FB7" w:rsidP="00A81FB7">
      <w:pPr>
        <w:pStyle w:val="SourceCode"/>
        <w:rPr>
          <w:rStyle w:val="VerbatimChar"/>
        </w:rPr>
      </w:pPr>
      <w:r w:rsidRPr="00A81FB7">
        <w:rPr>
          <w:rStyle w:val="VerbatimChar"/>
        </w:rPr>
        <w:t xml:space="preserve"> - SE is on lines 180 - 182</w:t>
      </w:r>
    </w:p>
    <w:p w14:paraId="659197B8" w14:textId="77777777" w:rsidR="00A81FB7" w:rsidRPr="00A81FB7" w:rsidRDefault="00A81FB7" w:rsidP="00A81FB7">
      <w:pPr>
        <w:pStyle w:val="SourceCode"/>
        <w:rPr>
          <w:rStyle w:val="VerbatimChar"/>
        </w:rPr>
      </w:pPr>
      <w:r w:rsidRPr="00A81FB7">
        <w:rPr>
          <w:rStyle w:val="VerbatimChar"/>
        </w:rPr>
        <w:t xml:space="preserve"> </w:t>
      </w:r>
    </w:p>
    <w:p w14:paraId="1D765E04" w14:textId="77777777" w:rsidR="00A81FB7" w:rsidRPr="00A81FB7" w:rsidRDefault="00A81FB7" w:rsidP="00A81FB7">
      <w:pPr>
        <w:pStyle w:val="SourceCode"/>
        <w:rPr>
          <w:rStyle w:val="VerbatimChar"/>
        </w:rPr>
      </w:pPr>
      <w:r w:rsidRPr="00A81FB7">
        <w:rPr>
          <w:rStyle w:val="VerbatimChar"/>
        </w:rPr>
        <w:t xml:space="preserve">                           ----PART 3:----</w:t>
      </w:r>
    </w:p>
    <w:p w14:paraId="61016FB5" w14:textId="77777777" w:rsidR="00A81FB7" w:rsidRPr="00A81FB7" w:rsidRDefault="00A81FB7" w:rsidP="00A81FB7">
      <w:pPr>
        <w:pStyle w:val="SourceCode"/>
        <w:rPr>
          <w:rStyle w:val="VerbatimChar"/>
        </w:rPr>
      </w:pPr>
      <w:r w:rsidRPr="00A81FB7">
        <w:rPr>
          <w:rStyle w:val="VerbatimChar"/>
        </w:rPr>
        <w:t xml:space="preserve">Compare the means: lines 197 - 198 </w:t>
      </w:r>
    </w:p>
    <w:p w14:paraId="0F274BB2" w14:textId="77777777" w:rsidR="00A81FB7" w:rsidRPr="00A81FB7" w:rsidRDefault="00A81FB7" w:rsidP="00A81FB7">
      <w:pPr>
        <w:pStyle w:val="SourceCode"/>
        <w:rPr>
          <w:rStyle w:val="VerbatimChar"/>
        </w:rPr>
      </w:pPr>
    </w:p>
    <w:p w14:paraId="718FB671" w14:textId="77777777" w:rsidR="00A81FB7" w:rsidRPr="00A81FB7" w:rsidRDefault="00A81FB7" w:rsidP="00A81FB7">
      <w:pPr>
        <w:pStyle w:val="SourceCode"/>
        <w:rPr>
          <w:rStyle w:val="VerbatimChar"/>
        </w:rPr>
      </w:pPr>
      <w:r w:rsidRPr="00A81FB7">
        <w:rPr>
          <w:rStyle w:val="VerbatimChar"/>
        </w:rPr>
        <w:t>-&gt; show data is linear: lines 211 - 214</w:t>
      </w:r>
    </w:p>
    <w:p w14:paraId="3156F188" w14:textId="77777777" w:rsidR="00A81FB7" w:rsidRPr="00A81FB7" w:rsidRDefault="00A81FB7" w:rsidP="00A81FB7">
      <w:pPr>
        <w:pStyle w:val="SourceCode"/>
        <w:rPr>
          <w:rStyle w:val="VerbatimChar"/>
        </w:rPr>
      </w:pPr>
    </w:p>
    <w:p w14:paraId="6F7CB835" w14:textId="77777777" w:rsidR="00A81FB7" w:rsidRPr="00A81FB7" w:rsidRDefault="00A81FB7" w:rsidP="00A81FB7">
      <w:pPr>
        <w:pStyle w:val="SourceCode"/>
        <w:rPr>
          <w:rStyle w:val="VerbatimChar"/>
        </w:rPr>
      </w:pPr>
      <w:r w:rsidRPr="00A81FB7">
        <w:rPr>
          <w:rStyle w:val="VerbatimChar"/>
        </w:rPr>
        <w:t>*/</w:t>
      </w:r>
    </w:p>
    <w:p w14:paraId="1EB3C63D" w14:textId="77777777" w:rsidR="00A81FB7" w:rsidRPr="00A81FB7" w:rsidRDefault="00A81FB7" w:rsidP="00A81FB7">
      <w:pPr>
        <w:pStyle w:val="SourceCode"/>
        <w:rPr>
          <w:rStyle w:val="VerbatimChar"/>
        </w:rPr>
      </w:pPr>
    </w:p>
    <w:p w14:paraId="71C8C4BC" w14:textId="77777777" w:rsidR="00A81FB7" w:rsidRPr="00A81FB7" w:rsidRDefault="00A81FB7" w:rsidP="00A81FB7">
      <w:pPr>
        <w:pStyle w:val="SourceCode"/>
        <w:rPr>
          <w:rStyle w:val="VerbatimChar"/>
        </w:rPr>
      </w:pPr>
    </w:p>
    <w:p w14:paraId="3E305170" w14:textId="77777777" w:rsidR="00A81FB7" w:rsidRPr="00A81FB7" w:rsidRDefault="00A81FB7" w:rsidP="00A81FB7">
      <w:pPr>
        <w:pStyle w:val="SourceCode"/>
        <w:rPr>
          <w:rStyle w:val="VerbatimChar"/>
        </w:rPr>
      </w:pPr>
    </w:p>
    <w:p w14:paraId="5EB11A51" w14:textId="77777777" w:rsidR="00A81FB7" w:rsidRPr="00A81FB7" w:rsidRDefault="00A81FB7" w:rsidP="00A81FB7">
      <w:pPr>
        <w:pStyle w:val="SourceCode"/>
        <w:rPr>
          <w:rStyle w:val="VerbatimChar"/>
        </w:rPr>
      </w:pPr>
      <w:r w:rsidRPr="00A81FB7">
        <w:rPr>
          <w:rStyle w:val="VerbatimChar"/>
        </w:rPr>
        <w:t>/*-----------------------------------------------------------------------------------------*/</w:t>
      </w:r>
    </w:p>
    <w:p w14:paraId="4B4B6D17" w14:textId="77777777" w:rsidR="00A81FB7" w:rsidRPr="00A81FB7" w:rsidRDefault="00A81FB7" w:rsidP="00A81FB7">
      <w:pPr>
        <w:pStyle w:val="SourceCode"/>
        <w:rPr>
          <w:rStyle w:val="VerbatimChar"/>
        </w:rPr>
      </w:pPr>
      <w:r w:rsidRPr="00A81FB7">
        <w:rPr>
          <w:rStyle w:val="VerbatimChar"/>
        </w:rPr>
        <w:t>/*-------------------------------------PART 1:---------------------------------------------*/</w:t>
      </w:r>
    </w:p>
    <w:p w14:paraId="27A4F921" w14:textId="77777777" w:rsidR="00A81FB7" w:rsidRPr="00A81FB7" w:rsidRDefault="00A81FB7" w:rsidP="00A81FB7">
      <w:pPr>
        <w:pStyle w:val="SourceCode"/>
        <w:rPr>
          <w:rStyle w:val="VerbatimChar"/>
        </w:rPr>
      </w:pPr>
      <w:r w:rsidRPr="00A81FB7">
        <w:rPr>
          <w:rStyle w:val="VerbatimChar"/>
        </w:rPr>
        <w:lastRenderedPageBreak/>
        <w:t>/*-----------------------------------------------------------------------------------------*/</w:t>
      </w:r>
    </w:p>
    <w:p w14:paraId="7EF61E6F" w14:textId="77777777" w:rsidR="00A81FB7" w:rsidRPr="00A81FB7" w:rsidRDefault="00A81FB7" w:rsidP="00A81FB7">
      <w:pPr>
        <w:pStyle w:val="SourceCode"/>
        <w:rPr>
          <w:rStyle w:val="VerbatimChar"/>
        </w:rPr>
      </w:pPr>
    </w:p>
    <w:p w14:paraId="42FA720C" w14:textId="77777777" w:rsidR="00A81FB7" w:rsidRPr="00A81FB7" w:rsidRDefault="00A81FB7" w:rsidP="00A81FB7">
      <w:pPr>
        <w:pStyle w:val="SourceCode"/>
        <w:rPr>
          <w:rStyle w:val="VerbatimChar"/>
        </w:rPr>
      </w:pPr>
    </w:p>
    <w:p w14:paraId="1CF61B97" w14:textId="77777777" w:rsidR="00A81FB7" w:rsidRPr="00A81FB7" w:rsidRDefault="00A81FB7" w:rsidP="00A81FB7">
      <w:pPr>
        <w:pStyle w:val="SourceCode"/>
        <w:rPr>
          <w:rStyle w:val="VerbatimChar"/>
        </w:rPr>
      </w:pPr>
      <w:r w:rsidRPr="00A81FB7">
        <w:rPr>
          <w:rStyle w:val="VerbatimChar"/>
        </w:rPr>
        <w:t xml:space="preserve">DATA seals.import_lengths; </w:t>
      </w:r>
    </w:p>
    <w:p w14:paraId="288D328B" w14:textId="77777777" w:rsidR="00A81FB7" w:rsidRPr="00A81FB7" w:rsidRDefault="00A81FB7" w:rsidP="00A81FB7">
      <w:pPr>
        <w:pStyle w:val="SourceCode"/>
        <w:rPr>
          <w:rStyle w:val="VerbatimChar"/>
        </w:rPr>
      </w:pPr>
      <w:r w:rsidRPr="00A81FB7">
        <w:rPr>
          <w:rStyle w:val="VerbatimChar"/>
        </w:rPr>
        <w:t>SET seals.import;</w:t>
      </w:r>
    </w:p>
    <w:p w14:paraId="4BD8CB4C" w14:textId="77777777" w:rsidR="00A81FB7" w:rsidRPr="00A81FB7" w:rsidRDefault="00A81FB7" w:rsidP="00A81FB7">
      <w:pPr>
        <w:pStyle w:val="SourceCode"/>
        <w:rPr>
          <w:rStyle w:val="VerbatimChar"/>
        </w:rPr>
      </w:pPr>
      <w:r w:rsidRPr="00A81FB7">
        <w:rPr>
          <w:rStyle w:val="VerbatimChar"/>
        </w:rPr>
        <w:t>Keep Lengths;                *keep lengths column, drop the other one (not needed);</w:t>
      </w:r>
    </w:p>
    <w:p w14:paraId="56FC036A" w14:textId="77777777" w:rsidR="00A81FB7" w:rsidRPr="00A81FB7" w:rsidRDefault="00A81FB7" w:rsidP="00A81FB7">
      <w:pPr>
        <w:pStyle w:val="SourceCode"/>
        <w:rPr>
          <w:rStyle w:val="VerbatimChar"/>
        </w:rPr>
      </w:pPr>
      <w:r w:rsidRPr="00A81FB7">
        <w:rPr>
          <w:rStyle w:val="VerbatimChar"/>
        </w:rPr>
        <w:t>RUN;</w:t>
      </w:r>
    </w:p>
    <w:p w14:paraId="1D1BED6D" w14:textId="77777777" w:rsidR="00A81FB7" w:rsidRPr="00A81FB7" w:rsidRDefault="00A81FB7" w:rsidP="00A81FB7">
      <w:pPr>
        <w:pStyle w:val="SourceCode"/>
        <w:rPr>
          <w:rStyle w:val="VerbatimChar"/>
        </w:rPr>
      </w:pPr>
    </w:p>
    <w:p w14:paraId="537021FF" w14:textId="77777777" w:rsidR="00A81FB7" w:rsidRPr="00A81FB7" w:rsidRDefault="00A81FB7" w:rsidP="00A81FB7">
      <w:pPr>
        <w:pStyle w:val="SourceCode"/>
        <w:rPr>
          <w:rStyle w:val="VerbatimChar"/>
        </w:rPr>
      </w:pPr>
    </w:p>
    <w:p w14:paraId="0FD524B5" w14:textId="77777777" w:rsidR="00A81FB7" w:rsidRPr="00A81FB7" w:rsidRDefault="00A81FB7" w:rsidP="00A81FB7">
      <w:pPr>
        <w:pStyle w:val="SourceCode"/>
        <w:rPr>
          <w:rStyle w:val="VerbatimChar"/>
        </w:rPr>
      </w:pPr>
    </w:p>
    <w:p w14:paraId="7EEDEAE6" w14:textId="77777777" w:rsidR="00A81FB7" w:rsidRPr="00A81FB7" w:rsidRDefault="00A81FB7" w:rsidP="00A81FB7">
      <w:pPr>
        <w:pStyle w:val="SourceCode"/>
        <w:rPr>
          <w:rStyle w:val="VerbatimChar"/>
        </w:rPr>
      </w:pPr>
      <w:r w:rsidRPr="00A81FB7">
        <w:rPr>
          <w:rStyle w:val="VerbatimChar"/>
        </w:rPr>
        <w:t xml:space="preserve">DATA seals.import_lengths; </w:t>
      </w:r>
    </w:p>
    <w:p w14:paraId="08596DC6" w14:textId="77777777" w:rsidR="00A81FB7" w:rsidRPr="00A81FB7" w:rsidRDefault="00A81FB7" w:rsidP="00A81FB7">
      <w:pPr>
        <w:pStyle w:val="SourceCode"/>
        <w:rPr>
          <w:rStyle w:val="VerbatimChar"/>
        </w:rPr>
      </w:pPr>
      <w:r w:rsidRPr="00A81FB7">
        <w:rPr>
          <w:rStyle w:val="VerbatimChar"/>
        </w:rPr>
        <w:t>SET seals.import_lengths;</w:t>
      </w:r>
    </w:p>
    <w:p w14:paraId="69D4EDEA" w14:textId="77777777" w:rsidR="00A81FB7" w:rsidRPr="00A81FB7" w:rsidRDefault="00A81FB7" w:rsidP="00A81FB7">
      <w:pPr>
        <w:pStyle w:val="SourceCode"/>
        <w:rPr>
          <w:rStyle w:val="VerbatimChar"/>
        </w:rPr>
      </w:pPr>
      <w:r w:rsidRPr="00A81FB7">
        <w:rPr>
          <w:rStyle w:val="VerbatimChar"/>
        </w:rPr>
        <w:t>RENAME lengths=Jackknife_0;      *rename original data as Jackknife_0 (did this</w:t>
      </w:r>
    </w:p>
    <w:p w14:paraId="28B8118F" w14:textId="77777777" w:rsidR="00A81FB7" w:rsidRPr="00A81FB7" w:rsidRDefault="00A81FB7" w:rsidP="00A81FB7">
      <w:pPr>
        <w:pStyle w:val="SourceCode"/>
        <w:rPr>
          <w:rStyle w:val="VerbatimChar"/>
        </w:rPr>
      </w:pPr>
      <w:r w:rsidRPr="00A81FB7">
        <w:rPr>
          <w:rStyle w:val="VerbatimChar"/>
        </w:rPr>
        <w:t xml:space="preserve">                                           because the loops below will be easier to </w:t>
      </w:r>
    </w:p>
    <w:p w14:paraId="388675D7" w14:textId="77777777" w:rsidR="00A81FB7" w:rsidRPr="00A81FB7" w:rsidRDefault="00A81FB7" w:rsidP="00A81FB7">
      <w:pPr>
        <w:pStyle w:val="SourceCode"/>
        <w:rPr>
          <w:rStyle w:val="VerbatimChar"/>
        </w:rPr>
      </w:pPr>
      <w:r w:rsidRPr="00A81FB7">
        <w:rPr>
          <w:rStyle w:val="VerbatimChar"/>
        </w:rPr>
        <w:t xml:space="preserve">                                           implement);</w:t>
      </w:r>
    </w:p>
    <w:p w14:paraId="1963793F" w14:textId="77777777" w:rsidR="00A81FB7" w:rsidRPr="00A81FB7" w:rsidRDefault="00A81FB7" w:rsidP="00A81FB7">
      <w:pPr>
        <w:pStyle w:val="SourceCode"/>
        <w:rPr>
          <w:rStyle w:val="VerbatimChar"/>
        </w:rPr>
      </w:pPr>
      <w:r w:rsidRPr="00A81FB7">
        <w:rPr>
          <w:rStyle w:val="VerbatimChar"/>
        </w:rPr>
        <w:t>RUN;</w:t>
      </w:r>
    </w:p>
    <w:p w14:paraId="182F2BF3" w14:textId="77777777" w:rsidR="00A81FB7" w:rsidRPr="00A81FB7" w:rsidRDefault="00A81FB7" w:rsidP="00A81FB7">
      <w:pPr>
        <w:pStyle w:val="SourceCode"/>
        <w:rPr>
          <w:rStyle w:val="VerbatimChar"/>
        </w:rPr>
      </w:pPr>
    </w:p>
    <w:p w14:paraId="64B5B662" w14:textId="77777777" w:rsidR="00A81FB7" w:rsidRPr="00A81FB7" w:rsidRDefault="00A81FB7" w:rsidP="00A81FB7">
      <w:pPr>
        <w:pStyle w:val="SourceCode"/>
        <w:rPr>
          <w:rStyle w:val="VerbatimChar"/>
        </w:rPr>
      </w:pPr>
    </w:p>
    <w:p w14:paraId="2A22B4C8" w14:textId="77777777" w:rsidR="00A81FB7" w:rsidRPr="00A81FB7" w:rsidRDefault="00A81FB7" w:rsidP="00A81FB7">
      <w:pPr>
        <w:pStyle w:val="SourceCode"/>
        <w:rPr>
          <w:rStyle w:val="VerbatimChar"/>
        </w:rPr>
      </w:pPr>
      <w:r w:rsidRPr="00A81FB7">
        <w:rPr>
          <w:rStyle w:val="VerbatimChar"/>
        </w:rPr>
        <w:t>data seals.import_Jack_100copies (drop=j);</w:t>
      </w:r>
    </w:p>
    <w:p w14:paraId="107E14B5" w14:textId="77777777" w:rsidR="00A81FB7" w:rsidRPr="00A81FB7" w:rsidRDefault="00A81FB7" w:rsidP="00A81FB7">
      <w:pPr>
        <w:pStyle w:val="SourceCode"/>
        <w:rPr>
          <w:rStyle w:val="VerbatimChar"/>
        </w:rPr>
      </w:pPr>
      <w:r w:rsidRPr="00A81FB7">
        <w:rPr>
          <w:rStyle w:val="VerbatimChar"/>
        </w:rPr>
        <w:t>set seals.import_lengths;</w:t>
      </w:r>
    </w:p>
    <w:p w14:paraId="4FED1222" w14:textId="77777777" w:rsidR="00A81FB7" w:rsidRPr="00A81FB7" w:rsidRDefault="00A81FB7" w:rsidP="00A81FB7">
      <w:pPr>
        <w:pStyle w:val="SourceCode"/>
        <w:rPr>
          <w:rStyle w:val="VerbatimChar"/>
        </w:rPr>
      </w:pPr>
      <w:r w:rsidRPr="00A81FB7">
        <w:rPr>
          <w:rStyle w:val="VerbatimChar"/>
        </w:rPr>
        <w:t>array Jackknife_[100];          *define array;</w:t>
      </w:r>
    </w:p>
    <w:p w14:paraId="54DD8CE6" w14:textId="77777777" w:rsidR="00A81FB7" w:rsidRPr="00A81FB7" w:rsidRDefault="00A81FB7" w:rsidP="00A81FB7">
      <w:pPr>
        <w:pStyle w:val="SourceCode"/>
        <w:rPr>
          <w:rStyle w:val="VerbatimChar"/>
        </w:rPr>
      </w:pPr>
      <w:r w:rsidRPr="00A81FB7">
        <w:rPr>
          <w:rStyle w:val="VerbatimChar"/>
        </w:rPr>
        <w:t xml:space="preserve">  do j = 1 to 100;              *create columns using loop;</w:t>
      </w:r>
    </w:p>
    <w:p w14:paraId="527338A2" w14:textId="77777777" w:rsidR="00A81FB7" w:rsidRPr="00A81FB7" w:rsidRDefault="00A81FB7" w:rsidP="00A81FB7">
      <w:pPr>
        <w:pStyle w:val="SourceCode"/>
        <w:rPr>
          <w:rStyle w:val="VerbatimChar"/>
        </w:rPr>
      </w:pPr>
      <w:r w:rsidRPr="00A81FB7">
        <w:rPr>
          <w:rStyle w:val="VerbatimChar"/>
        </w:rPr>
        <w:t xml:space="preserve">  Jackknife_[j] = Jackknife_0;  *100 data columns with same (original) data;</w:t>
      </w:r>
    </w:p>
    <w:p w14:paraId="295079F7" w14:textId="77777777" w:rsidR="00A81FB7" w:rsidRPr="00A81FB7" w:rsidRDefault="00A81FB7" w:rsidP="00A81FB7">
      <w:pPr>
        <w:pStyle w:val="SourceCode"/>
        <w:rPr>
          <w:rStyle w:val="VerbatimChar"/>
        </w:rPr>
      </w:pPr>
      <w:r w:rsidRPr="00A81FB7">
        <w:rPr>
          <w:rStyle w:val="VerbatimChar"/>
        </w:rPr>
        <w:t xml:space="preserve">  end;                          *we have 101 total columns (Jackknife_0, Jackknife_1 - </w:t>
      </w:r>
    </w:p>
    <w:p w14:paraId="0F63CDC7" w14:textId="77777777" w:rsidR="00A81FB7" w:rsidRPr="00A81FB7" w:rsidRDefault="00A81FB7" w:rsidP="00A81FB7">
      <w:pPr>
        <w:pStyle w:val="SourceCode"/>
        <w:rPr>
          <w:rStyle w:val="VerbatimChar"/>
        </w:rPr>
      </w:pPr>
      <w:r w:rsidRPr="00A81FB7">
        <w:rPr>
          <w:rStyle w:val="VerbatimChar"/>
        </w:rPr>
        <w:t xml:space="preserve">                                 Jackknife_100);</w:t>
      </w:r>
    </w:p>
    <w:p w14:paraId="02DA04FE" w14:textId="77777777" w:rsidR="00A81FB7" w:rsidRPr="00A81FB7" w:rsidRDefault="00A81FB7" w:rsidP="00A81FB7">
      <w:pPr>
        <w:pStyle w:val="SourceCode"/>
        <w:rPr>
          <w:rStyle w:val="VerbatimChar"/>
        </w:rPr>
      </w:pPr>
      <w:r w:rsidRPr="00A81FB7">
        <w:rPr>
          <w:rStyle w:val="VerbatimChar"/>
        </w:rPr>
        <w:t>run;</w:t>
      </w:r>
    </w:p>
    <w:p w14:paraId="00FE3282" w14:textId="77777777" w:rsidR="00A81FB7" w:rsidRPr="00A81FB7" w:rsidRDefault="00A81FB7" w:rsidP="00A81FB7">
      <w:pPr>
        <w:pStyle w:val="SourceCode"/>
        <w:rPr>
          <w:rStyle w:val="VerbatimChar"/>
        </w:rPr>
      </w:pPr>
    </w:p>
    <w:p w14:paraId="32E45B7A" w14:textId="77777777" w:rsidR="00A81FB7" w:rsidRPr="00A81FB7" w:rsidRDefault="00A81FB7" w:rsidP="00A81FB7">
      <w:pPr>
        <w:pStyle w:val="SourceCode"/>
        <w:rPr>
          <w:rStyle w:val="VerbatimChar"/>
        </w:rPr>
      </w:pPr>
    </w:p>
    <w:p w14:paraId="7D963545" w14:textId="77777777" w:rsidR="00A81FB7" w:rsidRPr="00A81FB7" w:rsidRDefault="00A81FB7" w:rsidP="00A81FB7">
      <w:pPr>
        <w:pStyle w:val="SourceCode"/>
        <w:rPr>
          <w:rStyle w:val="VerbatimChar"/>
        </w:rPr>
      </w:pPr>
      <w:r w:rsidRPr="00A81FB7">
        <w:rPr>
          <w:rStyle w:val="VerbatimChar"/>
        </w:rPr>
        <w:t>data seals.import_Jack_Diag (drop=i);</w:t>
      </w:r>
    </w:p>
    <w:p w14:paraId="0686A2F3" w14:textId="77777777" w:rsidR="00A81FB7" w:rsidRPr="00A81FB7" w:rsidRDefault="00A81FB7" w:rsidP="00A81FB7">
      <w:pPr>
        <w:pStyle w:val="SourceCode"/>
        <w:rPr>
          <w:rStyle w:val="VerbatimChar"/>
        </w:rPr>
      </w:pPr>
      <w:r w:rsidRPr="00A81FB7">
        <w:rPr>
          <w:rStyle w:val="VerbatimChar"/>
        </w:rPr>
        <w:t>set seals.import_Jack_100copies;</w:t>
      </w:r>
    </w:p>
    <w:p w14:paraId="7625FE58" w14:textId="77777777" w:rsidR="00A81FB7" w:rsidRPr="00A81FB7" w:rsidRDefault="00A81FB7" w:rsidP="00A81FB7">
      <w:pPr>
        <w:pStyle w:val="SourceCode"/>
        <w:rPr>
          <w:rStyle w:val="VerbatimChar"/>
        </w:rPr>
      </w:pPr>
      <w:r w:rsidRPr="00A81FB7">
        <w:rPr>
          <w:rStyle w:val="VerbatimChar"/>
        </w:rPr>
        <w:t>array Jackknife Jackknife_1 -- Jackknife_100;   *apply loop over all columns;</w:t>
      </w:r>
    </w:p>
    <w:p w14:paraId="2A9B6D68" w14:textId="77777777" w:rsidR="00A81FB7" w:rsidRPr="00A81FB7" w:rsidRDefault="00A81FB7" w:rsidP="00A81FB7">
      <w:pPr>
        <w:pStyle w:val="SourceCode"/>
        <w:rPr>
          <w:rStyle w:val="VerbatimChar"/>
        </w:rPr>
      </w:pPr>
      <w:r w:rsidRPr="00A81FB7">
        <w:rPr>
          <w:rStyle w:val="VerbatimChar"/>
        </w:rPr>
        <w:t xml:space="preserve">    do i=1 to dim(jackknife);</w:t>
      </w:r>
    </w:p>
    <w:p w14:paraId="27C0F6F0" w14:textId="77777777" w:rsidR="00A81FB7" w:rsidRPr="00A81FB7" w:rsidRDefault="00A81FB7" w:rsidP="00A81FB7">
      <w:pPr>
        <w:pStyle w:val="SourceCode"/>
        <w:rPr>
          <w:rStyle w:val="VerbatimChar"/>
        </w:rPr>
      </w:pPr>
      <w:r w:rsidRPr="00A81FB7">
        <w:rPr>
          <w:rStyle w:val="VerbatimChar"/>
        </w:rPr>
        <w:t xml:space="preserve">    if _n_ = i then jackknife[i] = 0;           *if row = column replace entry by 0;</w:t>
      </w:r>
    </w:p>
    <w:p w14:paraId="30CE2BF5" w14:textId="77777777" w:rsidR="00A81FB7" w:rsidRPr="00A81FB7" w:rsidRDefault="00A81FB7" w:rsidP="00A81FB7">
      <w:pPr>
        <w:pStyle w:val="SourceCode"/>
        <w:rPr>
          <w:rStyle w:val="VerbatimChar"/>
        </w:rPr>
      </w:pPr>
      <w:r w:rsidRPr="00A81FB7">
        <w:rPr>
          <w:rStyle w:val="VerbatimChar"/>
        </w:rPr>
        <w:t xml:space="preserve">    end;                                        *creates 0s across diagonals;</w:t>
      </w:r>
    </w:p>
    <w:p w14:paraId="70791684" w14:textId="77777777" w:rsidR="00A81FB7" w:rsidRPr="00A81FB7" w:rsidRDefault="00A81FB7" w:rsidP="00A81FB7">
      <w:pPr>
        <w:pStyle w:val="SourceCode"/>
        <w:rPr>
          <w:rStyle w:val="VerbatimChar"/>
        </w:rPr>
      </w:pPr>
      <w:r w:rsidRPr="00A81FB7">
        <w:rPr>
          <w:rStyle w:val="VerbatimChar"/>
        </w:rPr>
        <w:t>run;</w:t>
      </w:r>
    </w:p>
    <w:p w14:paraId="7061AEDA" w14:textId="77777777" w:rsidR="00A81FB7" w:rsidRPr="00A81FB7" w:rsidRDefault="00A81FB7" w:rsidP="00A81FB7">
      <w:pPr>
        <w:pStyle w:val="SourceCode"/>
        <w:rPr>
          <w:rStyle w:val="VerbatimChar"/>
        </w:rPr>
      </w:pPr>
    </w:p>
    <w:p w14:paraId="6E7DC66C" w14:textId="77777777" w:rsidR="00A81FB7" w:rsidRPr="00A81FB7" w:rsidRDefault="00A81FB7" w:rsidP="00A81FB7">
      <w:pPr>
        <w:pStyle w:val="SourceCode"/>
        <w:rPr>
          <w:rStyle w:val="VerbatimChar"/>
        </w:rPr>
      </w:pPr>
    </w:p>
    <w:p w14:paraId="6A32065B" w14:textId="77777777" w:rsidR="00A81FB7" w:rsidRPr="00A81FB7" w:rsidRDefault="00A81FB7" w:rsidP="00A81FB7">
      <w:pPr>
        <w:pStyle w:val="SourceCode"/>
        <w:rPr>
          <w:rStyle w:val="VerbatimChar"/>
        </w:rPr>
      </w:pPr>
      <w:r w:rsidRPr="00A81FB7">
        <w:rPr>
          <w:rStyle w:val="VerbatimChar"/>
        </w:rPr>
        <w:t xml:space="preserve">                  /* take transpose */</w:t>
      </w:r>
    </w:p>
    <w:p w14:paraId="1C2ACB45" w14:textId="77777777" w:rsidR="00A81FB7" w:rsidRPr="00A81FB7" w:rsidRDefault="00A81FB7" w:rsidP="00A81FB7">
      <w:pPr>
        <w:pStyle w:val="SourceCode"/>
        <w:rPr>
          <w:rStyle w:val="VerbatimChar"/>
        </w:rPr>
      </w:pPr>
    </w:p>
    <w:p w14:paraId="30C4D35C" w14:textId="77777777" w:rsidR="00A81FB7" w:rsidRPr="00A81FB7" w:rsidRDefault="00A81FB7" w:rsidP="00A81FB7">
      <w:pPr>
        <w:pStyle w:val="SourceCode"/>
        <w:rPr>
          <w:rStyle w:val="VerbatimChar"/>
        </w:rPr>
      </w:pPr>
      <w:r w:rsidRPr="00A81FB7">
        <w:rPr>
          <w:rStyle w:val="VerbatimChar"/>
        </w:rPr>
        <w:t>PROC TRANSPOSE DATA=seals.import_Jack_Diag OUT=seals.import_Jack_Transpose;</w:t>
      </w:r>
    </w:p>
    <w:p w14:paraId="09ED3A3B" w14:textId="77777777" w:rsidR="00A81FB7" w:rsidRPr="00A81FB7" w:rsidRDefault="00A81FB7" w:rsidP="00A81FB7">
      <w:pPr>
        <w:pStyle w:val="SourceCode"/>
        <w:rPr>
          <w:rStyle w:val="VerbatimChar"/>
        </w:rPr>
      </w:pPr>
      <w:r w:rsidRPr="00A81FB7">
        <w:rPr>
          <w:rStyle w:val="VerbatimChar"/>
        </w:rPr>
        <w:t>VAR Jackknife_0-Jackknife_100;          *transpose the data to take mean (row-wise);</w:t>
      </w:r>
    </w:p>
    <w:p w14:paraId="6CDF99AF" w14:textId="77777777" w:rsidR="00A81FB7" w:rsidRPr="00A81FB7" w:rsidRDefault="00A81FB7" w:rsidP="00A81FB7">
      <w:pPr>
        <w:pStyle w:val="SourceCode"/>
        <w:rPr>
          <w:rStyle w:val="VerbatimChar"/>
        </w:rPr>
      </w:pPr>
      <w:r w:rsidRPr="00A81FB7">
        <w:rPr>
          <w:rStyle w:val="VerbatimChar"/>
        </w:rPr>
        <w:t>RUN;                                    *columns name go from COL1 to COL100;</w:t>
      </w:r>
    </w:p>
    <w:p w14:paraId="5917CDE0" w14:textId="77777777" w:rsidR="00A81FB7" w:rsidRPr="00A81FB7" w:rsidRDefault="00A81FB7" w:rsidP="00A81FB7">
      <w:pPr>
        <w:pStyle w:val="SourceCode"/>
        <w:rPr>
          <w:rStyle w:val="VerbatimChar"/>
        </w:rPr>
      </w:pPr>
    </w:p>
    <w:p w14:paraId="0141FB99" w14:textId="77777777" w:rsidR="00A81FB7" w:rsidRPr="00A81FB7" w:rsidRDefault="00A81FB7" w:rsidP="00A81FB7">
      <w:pPr>
        <w:pStyle w:val="SourceCode"/>
        <w:rPr>
          <w:rStyle w:val="VerbatimChar"/>
        </w:rPr>
      </w:pPr>
    </w:p>
    <w:p w14:paraId="5B5DBB4D" w14:textId="77777777" w:rsidR="00A81FB7" w:rsidRPr="00A81FB7" w:rsidRDefault="00A81FB7" w:rsidP="00A81FB7">
      <w:pPr>
        <w:pStyle w:val="SourceCode"/>
        <w:rPr>
          <w:rStyle w:val="VerbatimChar"/>
        </w:rPr>
      </w:pPr>
      <w:r w:rsidRPr="00A81FB7">
        <w:rPr>
          <w:rStyle w:val="VerbatimChar"/>
        </w:rPr>
        <w:t xml:space="preserve">                  /* calculate row wise mean: */</w:t>
      </w:r>
    </w:p>
    <w:p w14:paraId="35E764F2" w14:textId="77777777" w:rsidR="00A81FB7" w:rsidRPr="00A81FB7" w:rsidRDefault="00A81FB7" w:rsidP="00A81FB7">
      <w:pPr>
        <w:pStyle w:val="SourceCode"/>
        <w:rPr>
          <w:rStyle w:val="VerbatimChar"/>
        </w:rPr>
      </w:pPr>
    </w:p>
    <w:p w14:paraId="09187368" w14:textId="77777777" w:rsidR="00A81FB7" w:rsidRPr="00A81FB7" w:rsidRDefault="00A81FB7" w:rsidP="00A81FB7">
      <w:pPr>
        <w:pStyle w:val="SourceCode"/>
        <w:rPr>
          <w:rStyle w:val="VerbatimChar"/>
        </w:rPr>
      </w:pPr>
      <w:r w:rsidRPr="00A81FB7">
        <w:rPr>
          <w:rStyle w:val="VerbatimChar"/>
        </w:rPr>
        <w:t>data seals.import_Jack_Mean ;</w:t>
      </w:r>
    </w:p>
    <w:p w14:paraId="0A1007F2" w14:textId="77777777" w:rsidR="00A81FB7" w:rsidRPr="00A81FB7" w:rsidRDefault="00A81FB7" w:rsidP="00A81FB7">
      <w:pPr>
        <w:pStyle w:val="SourceCode"/>
        <w:rPr>
          <w:rStyle w:val="VerbatimChar"/>
        </w:rPr>
      </w:pPr>
      <w:r w:rsidRPr="00A81FB7">
        <w:rPr>
          <w:rStyle w:val="VerbatimChar"/>
        </w:rPr>
        <w:t xml:space="preserve">  set seals.import_Jack_Transpose;</w:t>
      </w:r>
    </w:p>
    <w:p w14:paraId="240D7401" w14:textId="77777777" w:rsidR="00A81FB7" w:rsidRPr="00A81FB7" w:rsidRDefault="00A81FB7" w:rsidP="00A81FB7">
      <w:pPr>
        <w:pStyle w:val="SourceCode"/>
        <w:rPr>
          <w:rStyle w:val="VerbatimChar"/>
        </w:rPr>
      </w:pPr>
      <w:r w:rsidRPr="00A81FB7">
        <w:rPr>
          <w:rStyle w:val="VerbatimChar"/>
        </w:rPr>
        <w:t xml:space="preserve">  Rename _NAME_ = Sample;            *rename column as sample (nicer name);</w:t>
      </w:r>
    </w:p>
    <w:p w14:paraId="332820D5" w14:textId="77777777" w:rsidR="00A81FB7" w:rsidRPr="00A81FB7" w:rsidRDefault="00A81FB7" w:rsidP="00A81FB7">
      <w:pPr>
        <w:pStyle w:val="SourceCode"/>
        <w:rPr>
          <w:rStyle w:val="VerbatimChar"/>
        </w:rPr>
      </w:pPr>
      <w:r w:rsidRPr="00A81FB7">
        <w:rPr>
          <w:rStyle w:val="VerbatimChar"/>
        </w:rPr>
        <w:t xml:space="preserve">  Means = mean(of Col1 - Col100);    *calculate the mean over all columns (row-wise);</w:t>
      </w:r>
    </w:p>
    <w:p w14:paraId="25805662" w14:textId="77777777" w:rsidR="00A81FB7" w:rsidRPr="00A81FB7" w:rsidRDefault="00A81FB7" w:rsidP="00A81FB7">
      <w:pPr>
        <w:pStyle w:val="SourceCode"/>
        <w:rPr>
          <w:rStyle w:val="VerbatimChar"/>
        </w:rPr>
      </w:pPr>
      <w:r w:rsidRPr="00A81FB7">
        <w:rPr>
          <w:rStyle w:val="VerbatimChar"/>
        </w:rPr>
        <w:t>run;</w:t>
      </w:r>
    </w:p>
    <w:p w14:paraId="477EC09F" w14:textId="77777777" w:rsidR="00A81FB7" w:rsidRPr="00A81FB7" w:rsidRDefault="00A81FB7" w:rsidP="00A81FB7">
      <w:pPr>
        <w:pStyle w:val="SourceCode"/>
        <w:rPr>
          <w:rStyle w:val="VerbatimChar"/>
        </w:rPr>
      </w:pPr>
    </w:p>
    <w:p w14:paraId="64B0777D" w14:textId="77777777" w:rsidR="00A81FB7" w:rsidRPr="00A81FB7" w:rsidRDefault="00A81FB7" w:rsidP="00A81FB7">
      <w:pPr>
        <w:pStyle w:val="SourceCode"/>
        <w:rPr>
          <w:rStyle w:val="VerbatimChar"/>
        </w:rPr>
      </w:pPr>
    </w:p>
    <w:p w14:paraId="60E4ED8B" w14:textId="77777777" w:rsidR="00A81FB7" w:rsidRPr="00A81FB7" w:rsidRDefault="00A81FB7" w:rsidP="00A81FB7">
      <w:pPr>
        <w:pStyle w:val="SourceCode"/>
        <w:rPr>
          <w:rStyle w:val="VerbatimChar"/>
        </w:rPr>
      </w:pPr>
      <w:r w:rsidRPr="00A81FB7">
        <w:rPr>
          <w:rStyle w:val="VerbatimChar"/>
        </w:rPr>
        <w:t xml:space="preserve">                  /* Calculate standard error using this: */</w:t>
      </w:r>
    </w:p>
    <w:p w14:paraId="4979E65B" w14:textId="77777777" w:rsidR="00A81FB7" w:rsidRPr="00A81FB7" w:rsidRDefault="00A81FB7" w:rsidP="00A81FB7">
      <w:pPr>
        <w:pStyle w:val="SourceCode"/>
        <w:rPr>
          <w:rStyle w:val="VerbatimChar"/>
        </w:rPr>
      </w:pPr>
    </w:p>
    <w:p w14:paraId="64870A5F" w14:textId="77777777" w:rsidR="00A81FB7" w:rsidRPr="00A81FB7" w:rsidRDefault="00A81FB7" w:rsidP="00A81FB7">
      <w:pPr>
        <w:pStyle w:val="SourceCode"/>
        <w:rPr>
          <w:rStyle w:val="VerbatimChar"/>
        </w:rPr>
      </w:pPr>
      <w:r w:rsidRPr="00A81FB7">
        <w:rPr>
          <w:rStyle w:val="VerbatimChar"/>
        </w:rPr>
        <w:lastRenderedPageBreak/>
        <w:t xml:space="preserve">DATA seals.import_Jack_OnlyMean; </w:t>
      </w:r>
    </w:p>
    <w:p w14:paraId="2BA5CC22" w14:textId="77777777" w:rsidR="00A81FB7" w:rsidRPr="00A81FB7" w:rsidRDefault="00A81FB7" w:rsidP="00A81FB7">
      <w:pPr>
        <w:pStyle w:val="SourceCode"/>
        <w:rPr>
          <w:rStyle w:val="VerbatimChar"/>
        </w:rPr>
      </w:pPr>
      <w:r w:rsidRPr="00A81FB7">
        <w:rPr>
          <w:rStyle w:val="VerbatimChar"/>
        </w:rPr>
        <w:t>SET seals.import_Jack_Mean;</w:t>
      </w:r>
    </w:p>
    <w:p w14:paraId="1295043A" w14:textId="77777777" w:rsidR="00A81FB7" w:rsidRPr="00A81FB7" w:rsidRDefault="00A81FB7" w:rsidP="00A81FB7">
      <w:pPr>
        <w:pStyle w:val="SourceCode"/>
        <w:rPr>
          <w:rStyle w:val="VerbatimChar"/>
        </w:rPr>
      </w:pPr>
      <w:r w:rsidRPr="00A81FB7">
        <w:rPr>
          <w:rStyle w:val="VerbatimChar"/>
        </w:rPr>
        <w:t>KEEP Means;                     *only use the means column - need this for SE;</w:t>
      </w:r>
    </w:p>
    <w:p w14:paraId="79CFF0AB" w14:textId="77777777" w:rsidR="00A81FB7" w:rsidRPr="00A81FB7" w:rsidRDefault="00A81FB7" w:rsidP="00A81FB7">
      <w:pPr>
        <w:pStyle w:val="SourceCode"/>
        <w:rPr>
          <w:rStyle w:val="VerbatimChar"/>
        </w:rPr>
      </w:pPr>
      <w:r w:rsidRPr="00A81FB7">
        <w:rPr>
          <w:rStyle w:val="VerbatimChar"/>
        </w:rPr>
        <w:t>RUN;</w:t>
      </w:r>
    </w:p>
    <w:p w14:paraId="3950DAE4" w14:textId="77777777" w:rsidR="00A81FB7" w:rsidRPr="00A81FB7" w:rsidRDefault="00A81FB7" w:rsidP="00A81FB7">
      <w:pPr>
        <w:pStyle w:val="SourceCode"/>
        <w:rPr>
          <w:rStyle w:val="VerbatimChar"/>
        </w:rPr>
      </w:pPr>
    </w:p>
    <w:p w14:paraId="6DEA1F96" w14:textId="77777777" w:rsidR="00A81FB7" w:rsidRPr="00A81FB7" w:rsidRDefault="00A81FB7" w:rsidP="00A81FB7">
      <w:pPr>
        <w:pStyle w:val="SourceCode"/>
        <w:rPr>
          <w:rStyle w:val="VerbatimChar"/>
        </w:rPr>
      </w:pPr>
    </w:p>
    <w:p w14:paraId="49CAB7A0" w14:textId="77777777" w:rsidR="00A81FB7" w:rsidRPr="00A81FB7" w:rsidRDefault="00A81FB7" w:rsidP="00A81FB7">
      <w:pPr>
        <w:pStyle w:val="SourceCode"/>
        <w:rPr>
          <w:rStyle w:val="VerbatimChar"/>
        </w:rPr>
      </w:pPr>
    </w:p>
    <w:p w14:paraId="00F351F7" w14:textId="77777777" w:rsidR="00A81FB7" w:rsidRPr="00A81FB7" w:rsidRDefault="00A81FB7" w:rsidP="00A81FB7">
      <w:pPr>
        <w:pStyle w:val="SourceCode"/>
        <w:rPr>
          <w:rStyle w:val="VerbatimChar"/>
        </w:rPr>
      </w:pPr>
      <w:r w:rsidRPr="00A81FB7">
        <w:rPr>
          <w:rStyle w:val="VerbatimChar"/>
        </w:rPr>
        <w:t xml:space="preserve">                   /* Calculate Standard Error for Mean: */</w:t>
      </w:r>
    </w:p>
    <w:p w14:paraId="119C263C" w14:textId="77777777" w:rsidR="00A81FB7" w:rsidRPr="00A81FB7" w:rsidRDefault="00A81FB7" w:rsidP="00A81FB7">
      <w:pPr>
        <w:pStyle w:val="SourceCode"/>
        <w:rPr>
          <w:rStyle w:val="VerbatimChar"/>
        </w:rPr>
      </w:pPr>
      <w:r w:rsidRPr="00A81FB7">
        <w:rPr>
          <w:rStyle w:val="VerbatimChar"/>
        </w:rPr>
        <w:t xml:space="preserve">              </w:t>
      </w:r>
    </w:p>
    <w:p w14:paraId="2E737370" w14:textId="77777777" w:rsidR="00A81FB7" w:rsidRPr="00A81FB7" w:rsidRDefault="00A81FB7" w:rsidP="00A81FB7">
      <w:pPr>
        <w:pStyle w:val="SourceCode"/>
        <w:rPr>
          <w:rStyle w:val="VerbatimChar"/>
        </w:rPr>
      </w:pPr>
      <w:r w:rsidRPr="00A81FB7">
        <w:rPr>
          <w:rStyle w:val="VerbatimChar"/>
        </w:rPr>
        <w:t xml:space="preserve">              </w:t>
      </w:r>
    </w:p>
    <w:p w14:paraId="1E20520A" w14:textId="77777777" w:rsidR="00A81FB7" w:rsidRPr="00A81FB7" w:rsidRDefault="00A81FB7" w:rsidP="00A81FB7">
      <w:pPr>
        <w:pStyle w:val="SourceCode"/>
        <w:rPr>
          <w:rStyle w:val="VerbatimChar"/>
        </w:rPr>
      </w:pPr>
      <w:r w:rsidRPr="00A81FB7">
        <w:rPr>
          <w:rStyle w:val="VerbatimChar"/>
        </w:rPr>
        <w:t>data seals.import_Jack_Square;</w:t>
      </w:r>
    </w:p>
    <w:p w14:paraId="58F80A42" w14:textId="77777777" w:rsidR="00A81FB7" w:rsidRPr="00A81FB7" w:rsidRDefault="00A81FB7" w:rsidP="00A81FB7">
      <w:pPr>
        <w:pStyle w:val="SourceCode"/>
        <w:rPr>
          <w:rStyle w:val="VerbatimChar"/>
        </w:rPr>
      </w:pPr>
      <w:r w:rsidRPr="00A81FB7">
        <w:rPr>
          <w:rStyle w:val="VerbatimChar"/>
        </w:rPr>
        <w:t>set seals.import_Jack_OnlyMean;</w:t>
      </w:r>
    </w:p>
    <w:p w14:paraId="3EAE6626" w14:textId="77777777" w:rsidR="00A81FB7" w:rsidRPr="00A81FB7" w:rsidRDefault="00A81FB7" w:rsidP="00A81FB7">
      <w:pPr>
        <w:pStyle w:val="SourceCode"/>
        <w:rPr>
          <w:rStyle w:val="VerbatimChar"/>
        </w:rPr>
      </w:pPr>
      <w:r w:rsidRPr="00A81FB7">
        <w:rPr>
          <w:rStyle w:val="VerbatimChar"/>
        </w:rPr>
        <w:t>Means1 = 110.71628445; *manually take the first observation's mean</w:t>
      </w:r>
    </w:p>
    <w:p w14:paraId="43918BA2" w14:textId="77777777" w:rsidR="00A81FB7" w:rsidRPr="00A81FB7" w:rsidRDefault="00A81FB7" w:rsidP="00A81FB7">
      <w:pPr>
        <w:pStyle w:val="SourceCode"/>
        <w:rPr>
          <w:rStyle w:val="VerbatimChar"/>
        </w:rPr>
      </w:pPr>
      <w:r w:rsidRPr="00A81FB7">
        <w:rPr>
          <w:rStyle w:val="VerbatimChar"/>
        </w:rPr>
        <w:t xml:space="preserve">                       (where we did not remove any observations, i.e., Jackknife_0);</w:t>
      </w:r>
    </w:p>
    <w:p w14:paraId="41A698CC" w14:textId="77777777" w:rsidR="00A81FB7" w:rsidRPr="00A81FB7" w:rsidRDefault="00A81FB7" w:rsidP="00A81FB7">
      <w:pPr>
        <w:pStyle w:val="SourceCode"/>
        <w:rPr>
          <w:rStyle w:val="VerbatimChar"/>
        </w:rPr>
      </w:pPr>
      <w:r w:rsidRPr="00A81FB7">
        <w:rPr>
          <w:rStyle w:val="VerbatimChar"/>
        </w:rPr>
        <w:t>Diff = Means-Means1;   *store the differences in new column, Diff;</w:t>
      </w:r>
    </w:p>
    <w:p w14:paraId="2F40A6DF" w14:textId="77777777" w:rsidR="00A81FB7" w:rsidRPr="00A81FB7" w:rsidRDefault="00A81FB7" w:rsidP="00A81FB7">
      <w:pPr>
        <w:pStyle w:val="SourceCode"/>
        <w:rPr>
          <w:rStyle w:val="VerbatimChar"/>
        </w:rPr>
      </w:pPr>
      <w:r w:rsidRPr="00A81FB7">
        <w:rPr>
          <w:rStyle w:val="VerbatimChar"/>
        </w:rPr>
        <w:t>Square = Diff**2;      *square the differences and store in new column, Square;</w:t>
      </w:r>
    </w:p>
    <w:p w14:paraId="5E4E8DE7" w14:textId="77777777" w:rsidR="00A81FB7" w:rsidRPr="00A81FB7" w:rsidRDefault="00A81FB7" w:rsidP="00A81FB7">
      <w:pPr>
        <w:pStyle w:val="SourceCode"/>
        <w:rPr>
          <w:rStyle w:val="VerbatimChar"/>
        </w:rPr>
      </w:pPr>
      <w:r w:rsidRPr="00A81FB7">
        <w:rPr>
          <w:rStyle w:val="VerbatimChar"/>
        </w:rPr>
        <w:t>run;</w:t>
      </w:r>
    </w:p>
    <w:p w14:paraId="06A6CF68" w14:textId="77777777" w:rsidR="00A81FB7" w:rsidRPr="00A81FB7" w:rsidRDefault="00A81FB7" w:rsidP="00A81FB7">
      <w:pPr>
        <w:pStyle w:val="SourceCode"/>
        <w:rPr>
          <w:rStyle w:val="VerbatimChar"/>
        </w:rPr>
      </w:pPr>
    </w:p>
    <w:p w14:paraId="486F7F41" w14:textId="77777777" w:rsidR="00A81FB7" w:rsidRPr="00A81FB7" w:rsidRDefault="00A81FB7" w:rsidP="00A81FB7">
      <w:pPr>
        <w:pStyle w:val="SourceCode"/>
        <w:rPr>
          <w:rStyle w:val="VerbatimChar"/>
        </w:rPr>
      </w:pPr>
    </w:p>
    <w:p w14:paraId="7871BC79" w14:textId="77777777" w:rsidR="00A81FB7" w:rsidRPr="00A81FB7" w:rsidRDefault="00A81FB7" w:rsidP="00A81FB7">
      <w:pPr>
        <w:pStyle w:val="SourceCode"/>
        <w:rPr>
          <w:rStyle w:val="VerbatimChar"/>
        </w:rPr>
      </w:pPr>
      <w:r w:rsidRPr="00A81FB7">
        <w:rPr>
          <w:rStyle w:val="VerbatimChar"/>
        </w:rPr>
        <w:t>proc means data=seals.import_Jack_Square sum;</w:t>
      </w:r>
    </w:p>
    <w:p w14:paraId="3E586252" w14:textId="77777777" w:rsidR="00A81FB7" w:rsidRPr="00A81FB7" w:rsidRDefault="00A81FB7" w:rsidP="00A81FB7">
      <w:pPr>
        <w:pStyle w:val="SourceCode"/>
        <w:rPr>
          <w:rStyle w:val="VerbatimChar"/>
        </w:rPr>
      </w:pPr>
      <w:r w:rsidRPr="00A81FB7">
        <w:rPr>
          <w:rStyle w:val="VerbatimChar"/>
        </w:rPr>
        <w:t xml:space="preserve">    variable Square;   *calculate the sums of the column, Square;</w:t>
      </w:r>
    </w:p>
    <w:p w14:paraId="5FC0C113" w14:textId="77777777" w:rsidR="00A81FB7" w:rsidRPr="00A81FB7" w:rsidRDefault="00A81FB7" w:rsidP="00A81FB7">
      <w:pPr>
        <w:pStyle w:val="SourceCode"/>
        <w:rPr>
          <w:rStyle w:val="VerbatimChar"/>
        </w:rPr>
      </w:pPr>
      <w:r w:rsidRPr="00A81FB7">
        <w:rPr>
          <w:rStyle w:val="VerbatimChar"/>
        </w:rPr>
        <w:t>run;</w:t>
      </w:r>
    </w:p>
    <w:p w14:paraId="00BBD537" w14:textId="77777777" w:rsidR="00A81FB7" w:rsidRPr="00A81FB7" w:rsidRDefault="00A81FB7" w:rsidP="00A81FB7">
      <w:pPr>
        <w:pStyle w:val="SourceCode"/>
        <w:rPr>
          <w:rStyle w:val="VerbatimChar"/>
        </w:rPr>
      </w:pPr>
      <w:r w:rsidRPr="00A81FB7">
        <w:rPr>
          <w:rStyle w:val="VerbatimChar"/>
        </w:rPr>
        <w:t xml:space="preserve">                 /* Sum(Square) = 122.8845513 */</w:t>
      </w:r>
    </w:p>
    <w:p w14:paraId="40EF5441" w14:textId="77777777" w:rsidR="00A81FB7" w:rsidRPr="00A81FB7" w:rsidRDefault="00A81FB7" w:rsidP="00A81FB7">
      <w:pPr>
        <w:pStyle w:val="SourceCode"/>
        <w:rPr>
          <w:rStyle w:val="VerbatimChar"/>
        </w:rPr>
      </w:pPr>
    </w:p>
    <w:p w14:paraId="38802113" w14:textId="77777777" w:rsidR="00A81FB7" w:rsidRPr="00A81FB7" w:rsidRDefault="00A81FB7" w:rsidP="00A81FB7">
      <w:pPr>
        <w:pStyle w:val="SourceCode"/>
        <w:rPr>
          <w:rStyle w:val="VerbatimChar"/>
        </w:rPr>
      </w:pPr>
      <w:r w:rsidRPr="00A81FB7">
        <w:rPr>
          <w:rStyle w:val="VerbatimChar"/>
        </w:rPr>
        <w:t xml:space="preserve"> </w:t>
      </w:r>
    </w:p>
    <w:p w14:paraId="2681A494" w14:textId="77777777" w:rsidR="00A81FB7" w:rsidRPr="00A81FB7" w:rsidRDefault="00A81FB7" w:rsidP="00A81FB7">
      <w:pPr>
        <w:pStyle w:val="SourceCode"/>
        <w:rPr>
          <w:rStyle w:val="VerbatimChar"/>
        </w:rPr>
      </w:pPr>
      <w:r w:rsidRPr="00A81FB7">
        <w:rPr>
          <w:rStyle w:val="VerbatimChar"/>
        </w:rPr>
        <w:t>data seals.import_Jack_SE;</w:t>
      </w:r>
    </w:p>
    <w:p w14:paraId="569390F7" w14:textId="77777777" w:rsidR="00A81FB7" w:rsidRPr="00A81FB7" w:rsidRDefault="00A81FB7" w:rsidP="00A81FB7">
      <w:pPr>
        <w:pStyle w:val="SourceCode"/>
        <w:rPr>
          <w:rStyle w:val="VerbatimChar"/>
        </w:rPr>
      </w:pPr>
      <w:r w:rsidRPr="00A81FB7">
        <w:rPr>
          <w:rStyle w:val="VerbatimChar"/>
        </w:rPr>
        <w:t>set seals.import_Jack_Square;</w:t>
      </w:r>
    </w:p>
    <w:p w14:paraId="762D2D57" w14:textId="77777777" w:rsidR="00A81FB7" w:rsidRPr="00A81FB7" w:rsidRDefault="00A81FB7" w:rsidP="00A81FB7">
      <w:pPr>
        <w:pStyle w:val="SourceCode"/>
        <w:rPr>
          <w:rStyle w:val="VerbatimChar"/>
        </w:rPr>
      </w:pPr>
      <w:r w:rsidRPr="00A81FB7">
        <w:rPr>
          <w:rStyle w:val="VerbatimChar"/>
        </w:rPr>
        <w:t>Sum = 122.8845513;         *we manually take the sum;</w:t>
      </w:r>
    </w:p>
    <w:p w14:paraId="3E316C19" w14:textId="77777777" w:rsidR="00A81FB7" w:rsidRPr="00A81FB7" w:rsidRDefault="00A81FB7" w:rsidP="00A81FB7">
      <w:pPr>
        <w:pStyle w:val="SourceCode"/>
        <w:rPr>
          <w:rStyle w:val="VerbatimChar"/>
        </w:rPr>
      </w:pPr>
      <w:r w:rsidRPr="00A81FB7">
        <w:rPr>
          <w:rStyle w:val="VerbatimChar"/>
        </w:rPr>
        <w:lastRenderedPageBreak/>
        <w:t>SE = sqrt((99/100)*Sum);   *calculate the rest of the formula, where n=100, store in SE;</w:t>
      </w:r>
    </w:p>
    <w:p w14:paraId="090CE0EA" w14:textId="77777777" w:rsidR="00A81FB7" w:rsidRPr="00A81FB7" w:rsidRDefault="00A81FB7" w:rsidP="00A81FB7">
      <w:pPr>
        <w:pStyle w:val="SourceCode"/>
        <w:rPr>
          <w:rStyle w:val="VerbatimChar"/>
        </w:rPr>
      </w:pPr>
      <w:r w:rsidRPr="00A81FB7">
        <w:rPr>
          <w:rStyle w:val="VerbatimChar"/>
        </w:rPr>
        <w:t>run;</w:t>
      </w:r>
    </w:p>
    <w:p w14:paraId="4E1D1EB7" w14:textId="77777777" w:rsidR="00A81FB7" w:rsidRPr="00A81FB7" w:rsidRDefault="00A81FB7" w:rsidP="00A81FB7">
      <w:pPr>
        <w:pStyle w:val="SourceCode"/>
        <w:rPr>
          <w:rStyle w:val="VerbatimChar"/>
        </w:rPr>
      </w:pPr>
      <w:r w:rsidRPr="00A81FB7">
        <w:rPr>
          <w:rStyle w:val="VerbatimChar"/>
        </w:rPr>
        <w:t xml:space="preserve">                  /* SE ~ 11.029764539 */</w:t>
      </w:r>
    </w:p>
    <w:p w14:paraId="4E3024AD" w14:textId="77777777" w:rsidR="00A81FB7" w:rsidRPr="00A81FB7" w:rsidRDefault="00A81FB7" w:rsidP="00A81FB7">
      <w:pPr>
        <w:pStyle w:val="SourceCode"/>
        <w:rPr>
          <w:rStyle w:val="VerbatimChar"/>
        </w:rPr>
      </w:pPr>
    </w:p>
    <w:p w14:paraId="27FBE4A7" w14:textId="77777777" w:rsidR="00A81FB7" w:rsidRPr="00A81FB7" w:rsidRDefault="00A81FB7" w:rsidP="00A81FB7">
      <w:pPr>
        <w:pStyle w:val="SourceCode"/>
        <w:rPr>
          <w:rStyle w:val="VerbatimChar"/>
        </w:rPr>
      </w:pPr>
    </w:p>
    <w:p w14:paraId="057FB26A" w14:textId="77777777" w:rsidR="00A81FB7" w:rsidRPr="00A81FB7" w:rsidRDefault="00A81FB7" w:rsidP="00A81FB7">
      <w:pPr>
        <w:pStyle w:val="SourceCode"/>
        <w:rPr>
          <w:rStyle w:val="VerbatimChar"/>
        </w:rPr>
      </w:pPr>
      <w:r w:rsidRPr="00A81FB7">
        <w:rPr>
          <w:rStyle w:val="VerbatimChar"/>
        </w:rPr>
        <w:t xml:space="preserve">DATA seals.import_Jack_SE; </w:t>
      </w:r>
    </w:p>
    <w:p w14:paraId="0EEC3486" w14:textId="77777777" w:rsidR="00A81FB7" w:rsidRPr="00A81FB7" w:rsidRDefault="00A81FB7" w:rsidP="00A81FB7">
      <w:pPr>
        <w:pStyle w:val="SourceCode"/>
        <w:rPr>
          <w:rStyle w:val="VerbatimChar"/>
        </w:rPr>
      </w:pPr>
      <w:r w:rsidRPr="00A81FB7">
        <w:rPr>
          <w:rStyle w:val="VerbatimChar"/>
        </w:rPr>
        <w:t>SET seals.import_Jack_SE;</w:t>
      </w:r>
    </w:p>
    <w:p w14:paraId="16A7AC02" w14:textId="77777777" w:rsidR="00A81FB7" w:rsidRPr="00A81FB7" w:rsidRDefault="00A81FB7" w:rsidP="00A81FB7">
      <w:pPr>
        <w:pStyle w:val="SourceCode"/>
        <w:rPr>
          <w:rStyle w:val="VerbatimChar"/>
        </w:rPr>
      </w:pPr>
      <w:r w:rsidRPr="00A81FB7">
        <w:rPr>
          <w:rStyle w:val="VerbatimChar"/>
        </w:rPr>
        <w:t>KEEP SE;                      *keep only the SE column;</w:t>
      </w:r>
    </w:p>
    <w:p w14:paraId="397E8C76" w14:textId="77777777" w:rsidR="00A81FB7" w:rsidRPr="00A81FB7" w:rsidRDefault="00A81FB7" w:rsidP="00A81FB7">
      <w:pPr>
        <w:pStyle w:val="SourceCode"/>
        <w:rPr>
          <w:rStyle w:val="VerbatimChar"/>
        </w:rPr>
      </w:pPr>
      <w:r w:rsidRPr="00A81FB7">
        <w:rPr>
          <w:rStyle w:val="VerbatimChar"/>
        </w:rPr>
        <w:t>rename SE = Standard_Error;   *rename appropriately;</w:t>
      </w:r>
    </w:p>
    <w:p w14:paraId="46DF6C80" w14:textId="77777777" w:rsidR="00A81FB7" w:rsidRPr="00A81FB7" w:rsidRDefault="00A81FB7" w:rsidP="00A81FB7">
      <w:pPr>
        <w:pStyle w:val="SourceCode"/>
        <w:rPr>
          <w:rStyle w:val="VerbatimChar"/>
        </w:rPr>
      </w:pPr>
      <w:r w:rsidRPr="00A81FB7">
        <w:rPr>
          <w:rStyle w:val="VerbatimChar"/>
        </w:rPr>
        <w:t>RUN;</w:t>
      </w:r>
    </w:p>
    <w:p w14:paraId="045237FB" w14:textId="77777777" w:rsidR="00A81FB7" w:rsidRPr="00A81FB7" w:rsidRDefault="00A81FB7" w:rsidP="00A81FB7">
      <w:pPr>
        <w:pStyle w:val="SourceCode"/>
        <w:rPr>
          <w:rStyle w:val="VerbatimChar"/>
        </w:rPr>
      </w:pPr>
    </w:p>
    <w:p w14:paraId="613A449D" w14:textId="77777777" w:rsidR="00A81FB7" w:rsidRPr="00A81FB7" w:rsidRDefault="00A81FB7" w:rsidP="00A81FB7">
      <w:pPr>
        <w:pStyle w:val="SourceCode"/>
        <w:rPr>
          <w:rStyle w:val="VerbatimChar"/>
        </w:rPr>
      </w:pPr>
      <w:r w:rsidRPr="00A81FB7">
        <w:rPr>
          <w:rStyle w:val="VerbatimChar"/>
        </w:rPr>
        <w:t xml:space="preserve">                  /*Look at the SE:*/</w:t>
      </w:r>
    </w:p>
    <w:p w14:paraId="1367303A" w14:textId="77777777" w:rsidR="00A81FB7" w:rsidRPr="00A81FB7" w:rsidRDefault="00A81FB7" w:rsidP="00A81FB7">
      <w:pPr>
        <w:pStyle w:val="SourceCode"/>
        <w:rPr>
          <w:rStyle w:val="VerbatimChar"/>
        </w:rPr>
      </w:pPr>
      <w:r w:rsidRPr="00A81FB7">
        <w:rPr>
          <w:rStyle w:val="VerbatimChar"/>
        </w:rPr>
        <w:t xml:space="preserve">                 </w:t>
      </w:r>
    </w:p>
    <w:p w14:paraId="78B1D7D7" w14:textId="77777777" w:rsidR="00A81FB7" w:rsidRPr="00A81FB7" w:rsidRDefault="00A81FB7" w:rsidP="00A81FB7">
      <w:pPr>
        <w:pStyle w:val="SourceCode"/>
        <w:rPr>
          <w:rStyle w:val="VerbatimChar"/>
        </w:rPr>
      </w:pPr>
      <w:r w:rsidRPr="00A81FB7">
        <w:rPr>
          <w:rStyle w:val="VerbatimChar"/>
        </w:rPr>
        <w:t xml:space="preserve">proc print data=seals.import_Jack_SE (obs=1); *keep the first observation (note that all </w:t>
      </w:r>
    </w:p>
    <w:p w14:paraId="59B24AD7" w14:textId="77777777" w:rsidR="00A81FB7" w:rsidRPr="00A81FB7" w:rsidRDefault="00A81FB7" w:rsidP="00A81FB7">
      <w:pPr>
        <w:pStyle w:val="SourceCode"/>
        <w:rPr>
          <w:rStyle w:val="VerbatimChar"/>
        </w:rPr>
      </w:pPr>
      <w:r w:rsidRPr="00A81FB7">
        <w:rPr>
          <w:rStyle w:val="VerbatimChar"/>
        </w:rPr>
        <w:t xml:space="preserve">                                               are the same in the column);</w:t>
      </w:r>
    </w:p>
    <w:p w14:paraId="27EDFE23" w14:textId="77777777" w:rsidR="00A81FB7" w:rsidRPr="00A81FB7" w:rsidRDefault="00A81FB7" w:rsidP="00A81FB7">
      <w:pPr>
        <w:pStyle w:val="SourceCode"/>
        <w:rPr>
          <w:rStyle w:val="VerbatimChar"/>
        </w:rPr>
      </w:pPr>
      <w:r w:rsidRPr="00A81FB7">
        <w:rPr>
          <w:rStyle w:val="VerbatimChar"/>
        </w:rPr>
        <w:t>run;</w:t>
      </w:r>
    </w:p>
    <w:p w14:paraId="703B4AFF" w14:textId="77777777" w:rsidR="00A81FB7" w:rsidRPr="00A81FB7" w:rsidRDefault="00A81FB7" w:rsidP="00A81FB7">
      <w:pPr>
        <w:pStyle w:val="SourceCode"/>
        <w:rPr>
          <w:rStyle w:val="VerbatimChar"/>
        </w:rPr>
      </w:pPr>
    </w:p>
    <w:p w14:paraId="2DB90103" w14:textId="77777777" w:rsidR="00A81FB7" w:rsidRPr="00A81FB7" w:rsidRDefault="00A81FB7" w:rsidP="00A81FB7">
      <w:pPr>
        <w:pStyle w:val="SourceCode"/>
        <w:rPr>
          <w:rStyle w:val="VerbatimChar"/>
        </w:rPr>
      </w:pPr>
      <w:r w:rsidRPr="00A81FB7">
        <w:rPr>
          <w:rStyle w:val="VerbatimChar"/>
        </w:rPr>
        <w:t xml:space="preserve">                  /* = 11.0298 */</w:t>
      </w:r>
    </w:p>
    <w:p w14:paraId="2D68AAFB" w14:textId="77777777" w:rsidR="00A81FB7" w:rsidRPr="00A81FB7" w:rsidRDefault="00A81FB7" w:rsidP="00A81FB7">
      <w:pPr>
        <w:pStyle w:val="SourceCode"/>
        <w:rPr>
          <w:rStyle w:val="VerbatimChar"/>
        </w:rPr>
      </w:pPr>
    </w:p>
    <w:p w14:paraId="23741F53" w14:textId="77777777" w:rsidR="00A81FB7" w:rsidRPr="00A81FB7" w:rsidRDefault="00A81FB7" w:rsidP="00A81FB7">
      <w:pPr>
        <w:pStyle w:val="SourceCode"/>
        <w:rPr>
          <w:rStyle w:val="VerbatimChar"/>
        </w:rPr>
      </w:pPr>
      <w:r w:rsidRPr="00A81FB7">
        <w:rPr>
          <w:rStyle w:val="VerbatimChar"/>
        </w:rPr>
        <w:t>/*-----------------------------------------------------------------------------------------*/</w:t>
      </w:r>
    </w:p>
    <w:p w14:paraId="38E27936" w14:textId="77777777" w:rsidR="00A81FB7" w:rsidRPr="00A81FB7" w:rsidRDefault="00A81FB7" w:rsidP="00A81FB7">
      <w:pPr>
        <w:pStyle w:val="SourceCode"/>
        <w:rPr>
          <w:rStyle w:val="VerbatimChar"/>
        </w:rPr>
      </w:pPr>
      <w:r w:rsidRPr="00A81FB7">
        <w:rPr>
          <w:rStyle w:val="VerbatimChar"/>
        </w:rPr>
        <w:t>/*-------------------------------------PART 2:---------------------------------------------*/</w:t>
      </w:r>
    </w:p>
    <w:p w14:paraId="6350E016" w14:textId="77777777" w:rsidR="00A81FB7" w:rsidRPr="00A81FB7" w:rsidRDefault="00A81FB7" w:rsidP="00A81FB7">
      <w:pPr>
        <w:pStyle w:val="SourceCode"/>
        <w:rPr>
          <w:rStyle w:val="VerbatimChar"/>
        </w:rPr>
      </w:pPr>
      <w:r w:rsidRPr="00A81FB7">
        <w:rPr>
          <w:rStyle w:val="VerbatimChar"/>
        </w:rPr>
        <w:t>/*-----------------------------------------------------------------------------------------*/</w:t>
      </w:r>
    </w:p>
    <w:p w14:paraId="30B1932B" w14:textId="77777777" w:rsidR="00A81FB7" w:rsidRPr="00A81FB7" w:rsidRDefault="00A81FB7" w:rsidP="00A81FB7">
      <w:pPr>
        <w:pStyle w:val="SourceCode"/>
        <w:rPr>
          <w:rStyle w:val="VerbatimChar"/>
        </w:rPr>
      </w:pPr>
    </w:p>
    <w:p w14:paraId="2767B708" w14:textId="77777777" w:rsidR="00A81FB7" w:rsidRPr="00A81FB7" w:rsidRDefault="00A81FB7" w:rsidP="00A81FB7">
      <w:pPr>
        <w:pStyle w:val="SourceCode"/>
        <w:rPr>
          <w:rStyle w:val="VerbatimChar"/>
        </w:rPr>
      </w:pPr>
    </w:p>
    <w:p w14:paraId="50E582A6" w14:textId="77777777" w:rsidR="00A81FB7" w:rsidRPr="00A81FB7" w:rsidRDefault="00A81FB7" w:rsidP="00A81FB7">
      <w:pPr>
        <w:pStyle w:val="SourceCode"/>
        <w:rPr>
          <w:rStyle w:val="VerbatimChar"/>
        </w:rPr>
      </w:pPr>
      <w:r w:rsidRPr="00A81FB7">
        <w:rPr>
          <w:rStyle w:val="VerbatimChar"/>
        </w:rPr>
        <w:t xml:space="preserve">                       /* Calculate analytical standard error */</w:t>
      </w:r>
    </w:p>
    <w:p w14:paraId="0FD204DB" w14:textId="77777777" w:rsidR="00A81FB7" w:rsidRPr="00A81FB7" w:rsidRDefault="00A81FB7" w:rsidP="00A81FB7">
      <w:pPr>
        <w:pStyle w:val="SourceCode"/>
        <w:rPr>
          <w:rStyle w:val="VerbatimChar"/>
        </w:rPr>
      </w:pPr>
    </w:p>
    <w:p w14:paraId="07110447" w14:textId="77777777" w:rsidR="00A81FB7" w:rsidRPr="00A81FB7" w:rsidRDefault="00A81FB7" w:rsidP="00A81FB7">
      <w:pPr>
        <w:pStyle w:val="SourceCode"/>
        <w:rPr>
          <w:rStyle w:val="VerbatimChar"/>
        </w:rPr>
      </w:pPr>
    </w:p>
    <w:p w14:paraId="32DDCC8B" w14:textId="77777777" w:rsidR="00A81FB7" w:rsidRPr="00A81FB7" w:rsidRDefault="00A81FB7" w:rsidP="00A81FB7">
      <w:pPr>
        <w:pStyle w:val="SourceCode"/>
        <w:rPr>
          <w:rStyle w:val="VerbatimChar"/>
        </w:rPr>
      </w:pPr>
      <w:r w:rsidRPr="00A81FB7">
        <w:rPr>
          <w:rStyle w:val="VerbatimChar"/>
        </w:rPr>
        <w:lastRenderedPageBreak/>
        <w:t>data seals.import_Jack_AnalyticalSE;</w:t>
      </w:r>
    </w:p>
    <w:p w14:paraId="01FCC58B" w14:textId="77777777" w:rsidR="00A81FB7" w:rsidRPr="00A81FB7" w:rsidRDefault="00A81FB7" w:rsidP="00A81FB7">
      <w:pPr>
        <w:pStyle w:val="SourceCode"/>
        <w:rPr>
          <w:rStyle w:val="VerbatimChar"/>
        </w:rPr>
      </w:pPr>
      <w:r w:rsidRPr="00A81FB7">
        <w:rPr>
          <w:rStyle w:val="VerbatimChar"/>
        </w:rPr>
        <w:t>set seals.import_Jack_Diag;</w:t>
      </w:r>
    </w:p>
    <w:p w14:paraId="59331F31" w14:textId="77777777" w:rsidR="00A81FB7" w:rsidRPr="00A81FB7" w:rsidRDefault="00A81FB7" w:rsidP="00A81FB7">
      <w:pPr>
        <w:pStyle w:val="SourceCode"/>
        <w:rPr>
          <w:rStyle w:val="VerbatimChar"/>
        </w:rPr>
      </w:pPr>
      <w:r w:rsidRPr="00A81FB7">
        <w:rPr>
          <w:rStyle w:val="VerbatimChar"/>
        </w:rPr>
        <w:t xml:space="preserve">keep Jackknife_0;                      *keep the original lengths;   </w:t>
      </w:r>
    </w:p>
    <w:p w14:paraId="19406F66" w14:textId="77777777" w:rsidR="00A81FB7" w:rsidRPr="00A81FB7" w:rsidRDefault="00A81FB7" w:rsidP="00A81FB7">
      <w:pPr>
        <w:pStyle w:val="SourceCode"/>
        <w:rPr>
          <w:rStyle w:val="VerbatimChar"/>
        </w:rPr>
      </w:pPr>
      <w:r w:rsidRPr="00A81FB7">
        <w:rPr>
          <w:rStyle w:val="VerbatimChar"/>
        </w:rPr>
        <w:t>run;</w:t>
      </w:r>
    </w:p>
    <w:p w14:paraId="57FE694E" w14:textId="77777777" w:rsidR="00A81FB7" w:rsidRPr="00A81FB7" w:rsidRDefault="00A81FB7" w:rsidP="00A81FB7">
      <w:pPr>
        <w:pStyle w:val="SourceCode"/>
        <w:rPr>
          <w:rStyle w:val="VerbatimChar"/>
        </w:rPr>
      </w:pPr>
    </w:p>
    <w:p w14:paraId="561AB997" w14:textId="77777777" w:rsidR="00A81FB7" w:rsidRPr="00A81FB7" w:rsidRDefault="00A81FB7" w:rsidP="00A81FB7">
      <w:pPr>
        <w:pStyle w:val="SourceCode"/>
        <w:rPr>
          <w:rStyle w:val="VerbatimChar"/>
        </w:rPr>
      </w:pPr>
      <w:r w:rsidRPr="00A81FB7">
        <w:rPr>
          <w:rStyle w:val="VerbatimChar"/>
        </w:rPr>
        <w:t>data seals.import_Jack_AnalyticalSE;</w:t>
      </w:r>
    </w:p>
    <w:p w14:paraId="5A4EB10B" w14:textId="77777777" w:rsidR="00A81FB7" w:rsidRPr="00A81FB7" w:rsidRDefault="00A81FB7" w:rsidP="00A81FB7">
      <w:pPr>
        <w:pStyle w:val="SourceCode"/>
        <w:rPr>
          <w:rStyle w:val="VerbatimChar"/>
        </w:rPr>
      </w:pPr>
      <w:r w:rsidRPr="00A81FB7">
        <w:rPr>
          <w:rStyle w:val="VerbatimChar"/>
        </w:rPr>
        <w:t>set seals.import_Jack_AnalyticalSE;</w:t>
      </w:r>
    </w:p>
    <w:p w14:paraId="17EACF03" w14:textId="77777777" w:rsidR="00A81FB7" w:rsidRPr="00A81FB7" w:rsidRDefault="00A81FB7" w:rsidP="00A81FB7">
      <w:pPr>
        <w:pStyle w:val="SourceCode"/>
        <w:rPr>
          <w:rStyle w:val="VerbatimChar"/>
        </w:rPr>
      </w:pPr>
      <w:r w:rsidRPr="00A81FB7">
        <w:rPr>
          <w:rStyle w:val="VerbatimChar"/>
        </w:rPr>
        <w:t>MeanJack_0 = 110.71628445;             *manually write the mean;</w:t>
      </w:r>
    </w:p>
    <w:p w14:paraId="26145BAA" w14:textId="77777777" w:rsidR="00A81FB7" w:rsidRPr="00A81FB7" w:rsidRDefault="00A81FB7" w:rsidP="00A81FB7">
      <w:pPr>
        <w:pStyle w:val="SourceCode"/>
        <w:rPr>
          <w:rStyle w:val="VerbatimChar"/>
        </w:rPr>
      </w:pPr>
      <w:r w:rsidRPr="00A81FB7">
        <w:rPr>
          <w:rStyle w:val="VerbatimChar"/>
        </w:rPr>
        <w:t>Diff = Jackknife_0 - MeanJack_0;       *find the difference, store in Diff;</w:t>
      </w:r>
    </w:p>
    <w:p w14:paraId="760D5DB9" w14:textId="77777777" w:rsidR="00A81FB7" w:rsidRPr="00A81FB7" w:rsidRDefault="00A81FB7" w:rsidP="00A81FB7">
      <w:pPr>
        <w:pStyle w:val="SourceCode"/>
        <w:rPr>
          <w:rStyle w:val="VerbatimChar"/>
        </w:rPr>
      </w:pPr>
      <w:r w:rsidRPr="00A81FB7">
        <w:rPr>
          <w:rStyle w:val="VerbatimChar"/>
        </w:rPr>
        <w:t>Square = Diff**2;                      *square it and store in Square;</w:t>
      </w:r>
    </w:p>
    <w:p w14:paraId="79D181A8" w14:textId="77777777" w:rsidR="00A81FB7" w:rsidRPr="00A81FB7" w:rsidRDefault="00A81FB7" w:rsidP="00A81FB7">
      <w:pPr>
        <w:pStyle w:val="SourceCode"/>
        <w:rPr>
          <w:rStyle w:val="VerbatimChar"/>
        </w:rPr>
      </w:pPr>
      <w:r w:rsidRPr="00A81FB7">
        <w:rPr>
          <w:rStyle w:val="VerbatimChar"/>
        </w:rPr>
        <w:t>run;</w:t>
      </w:r>
    </w:p>
    <w:p w14:paraId="7568092E" w14:textId="77777777" w:rsidR="00A81FB7" w:rsidRPr="00A81FB7" w:rsidRDefault="00A81FB7" w:rsidP="00A81FB7">
      <w:pPr>
        <w:pStyle w:val="SourceCode"/>
        <w:rPr>
          <w:rStyle w:val="VerbatimChar"/>
        </w:rPr>
      </w:pPr>
    </w:p>
    <w:p w14:paraId="3335335B" w14:textId="77777777" w:rsidR="00A81FB7" w:rsidRPr="00A81FB7" w:rsidRDefault="00A81FB7" w:rsidP="00A81FB7">
      <w:pPr>
        <w:pStyle w:val="SourceCode"/>
        <w:rPr>
          <w:rStyle w:val="VerbatimChar"/>
        </w:rPr>
      </w:pPr>
    </w:p>
    <w:p w14:paraId="1AFFF776" w14:textId="77777777" w:rsidR="00A81FB7" w:rsidRPr="00A81FB7" w:rsidRDefault="00A81FB7" w:rsidP="00A81FB7">
      <w:pPr>
        <w:pStyle w:val="SourceCode"/>
        <w:rPr>
          <w:rStyle w:val="VerbatimChar"/>
        </w:rPr>
      </w:pPr>
      <w:r w:rsidRPr="00A81FB7">
        <w:rPr>
          <w:rStyle w:val="VerbatimChar"/>
        </w:rPr>
        <w:t xml:space="preserve">               /* find the sum manually: */</w:t>
      </w:r>
    </w:p>
    <w:p w14:paraId="68C535B1" w14:textId="77777777" w:rsidR="00A81FB7" w:rsidRPr="00A81FB7" w:rsidRDefault="00A81FB7" w:rsidP="00A81FB7">
      <w:pPr>
        <w:pStyle w:val="SourceCode"/>
        <w:rPr>
          <w:rStyle w:val="VerbatimChar"/>
        </w:rPr>
      </w:pPr>
    </w:p>
    <w:p w14:paraId="70A9C09B" w14:textId="77777777" w:rsidR="00A81FB7" w:rsidRPr="00A81FB7" w:rsidRDefault="00A81FB7" w:rsidP="00A81FB7">
      <w:pPr>
        <w:pStyle w:val="SourceCode"/>
        <w:rPr>
          <w:rStyle w:val="VerbatimChar"/>
        </w:rPr>
      </w:pPr>
      <w:r w:rsidRPr="00A81FB7">
        <w:rPr>
          <w:rStyle w:val="VerbatimChar"/>
        </w:rPr>
        <w:t>proc means data=seals.import_Jack_AnalyticalSE sum;</w:t>
      </w:r>
    </w:p>
    <w:p w14:paraId="3B4EFD6F" w14:textId="77777777" w:rsidR="00A81FB7" w:rsidRPr="00A81FB7" w:rsidRDefault="00A81FB7" w:rsidP="00A81FB7">
      <w:pPr>
        <w:pStyle w:val="SourceCode"/>
        <w:rPr>
          <w:rStyle w:val="VerbatimChar"/>
        </w:rPr>
      </w:pPr>
      <w:r w:rsidRPr="00A81FB7">
        <w:rPr>
          <w:rStyle w:val="VerbatimChar"/>
        </w:rPr>
        <w:t xml:space="preserve">    variable Square;   *calculate the sums of the column, Square;</w:t>
      </w:r>
    </w:p>
    <w:p w14:paraId="605D605E" w14:textId="77777777" w:rsidR="00A81FB7" w:rsidRPr="00A81FB7" w:rsidRDefault="00A81FB7" w:rsidP="00A81FB7">
      <w:pPr>
        <w:pStyle w:val="SourceCode"/>
        <w:rPr>
          <w:rStyle w:val="VerbatimChar"/>
        </w:rPr>
      </w:pPr>
      <w:r w:rsidRPr="00A81FB7">
        <w:rPr>
          <w:rStyle w:val="VerbatimChar"/>
        </w:rPr>
        <w:t>run;</w:t>
      </w:r>
    </w:p>
    <w:p w14:paraId="7946D634" w14:textId="77777777" w:rsidR="00A81FB7" w:rsidRPr="00A81FB7" w:rsidRDefault="00A81FB7" w:rsidP="00A81FB7">
      <w:pPr>
        <w:pStyle w:val="SourceCode"/>
        <w:rPr>
          <w:rStyle w:val="VerbatimChar"/>
        </w:rPr>
      </w:pPr>
      <w:r w:rsidRPr="00A81FB7">
        <w:rPr>
          <w:rStyle w:val="VerbatimChar"/>
        </w:rPr>
        <w:t xml:space="preserve">               /* Sum(Square) = 3035.96 */</w:t>
      </w:r>
    </w:p>
    <w:p w14:paraId="2D9483D9" w14:textId="77777777" w:rsidR="00A81FB7" w:rsidRPr="00A81FB7" w:rsidRDefault="00A81FB7" w:rsidP="00A81FB7">
      <w:pPr>
        <w:pStyle w:val="SourceCode"/>
        <w:rPr>
          <w:rStyle w:val="VerbatimChar"/>
        </w:rPr>
      </w:pPr>
    </w:p>
    <w:p w14:paraId="3592F885" w14:textId="77777777" w:rsidR="00A81FB7" w:rsidRPr="00A81FB7" w:rsidRDefault="00A81FB7" w:rsidP="00A81FB7">
      <w:pPr>
        <w:pStyle w:val="SourceCode"/>
        <w:rPr>
          <w:rStyle w:val="VerbatimChar"/>
        </w:rPr>
      </w:pPr>
    </w:p>
    <w:p w14:paraId="6254D43D" w14:textId="77777777" w:rsidR="00A81FB7" w:rsidRPr="00A81FB7" w:rsidRDefault="00A81FB7" w:rsidP="00A81FB7">
      <w:pPr>
        <w:pStyle w:val="SourceCode"/>
        <w:rPr>
          <w:rStyle w:val="VerbatimChar"/>
        </w:rPr>
      </w:pPr>
      <w:r w:rsidRPr="00A81FB7">
        <w:rPr>
          <w:rStyle w:val="VerbatimChar"/>
        </w:rPr>
        <w:t>data seals.import_Jack_AnalyticalSE;</w:t>
      </w:r>
    </w:p>
    <w:p w14:paraId="6B5F24C3" w14:textId="77777777" w:rsidR="00A81FB7" w:rsidRPr="00A81FB7" w:rsidRDefault="00A81FB7" w:rsidP="00A81FB7">
      <w:pPr>
        <w:pStyle w:val="SourceCode"/>
        <w:rPr>
          <w:rStyle w:val="VerbatimChar"/>
        </w:rPr>
      </w:pPr>
      <w:r w:rsidRPr="00A81FB7">
        <w:rPr>
          <w:rStyle w:val="VerbatimChar"/>
        </w:rPr>
        <w:t>set seals.import_Jack_AnalyticalSE;</w:t>
      </w:r>
    </w:p>
    <w:p w14:paraId="3C124FAA" w14:textId="77777777" w:rsidR="00A81FB7" w:rsidRPr="00A81FB7" w:rsidRDefault="00A81FB7" w:rsidP="00A81FB7">
      <w:pPr>
        <w:pStyle w:val="SourceCode"/>
        <w:rPr>
          <w:rStyle w:val="VerbatimChar"/>
        </w:rPr>
      </w:pPr>
      <w:r w:rsidRPr="00A81FB7">
        <w:rPr>
          <w:rStyle w:val="VerbatimChar"/>
        </w:rPr>
        <w:t xml:space="preserve">Sum = 3035.96; </w:t>
      </w:r>
    </w:p>
    <w:p w14:paraId="25870C4B" w14:textId="77777777" w:rsidR="00A81FB7" w:rsidRPr="00A81FB7" w:rsidRDefault="00A81FB7" w:rsidP="00A81FB7">
      <w:pPr>
        <w:pStyle w:val="SourceCode"/>
        <w:rPr>
          <w:rStyle w:val="VerbatimChar"/>
        </w:rPr>
      </w:pPr>
      <w:r w:rsidRPr="00A81FB7">
        <w:rPr>
          <w:rStyle w:val="VerbatimChar"/>
        </w:rPr>
        <w:t xml:space="preserve">Standard_error = sqrt((1/100)*Sum);  </w:t>
      </w:r>
    </w:p>
    <w:p w14:paraId="48EF636D" w14:textId="77777777" w:rsidR="00A81FB7" w:rsidRPr="00A81FB7" w:rsidRDefault="00A81FB7" w:rsidP="00A81FB7">
      <w:pPr>
        <w:pStyle w:val="SourceCode"/>
        <w:rPr>
          <w:rStyle w:val="VerbatimChar"/>
        </w:rPr>
      </w:pPr>
      <w:r w:rsidRPr="00A81FB7">
        <w:rPr>
          <w:rStyle w:val="VerbatimChar"/>
        </w:rPr>
        <w:t xml:space="preserve">keep Standard_Error;       </w:t>
      </w:r>
    </w:p>
    <w:p w14:paraId="22C61FB2" w14:textId="77777777" w:rsidR="00A81FB7" w:rsidRPr="00A81FB7" w:rsidRDefault="00A81FB7" w:rsidP="00A81FB7">
      <w:pPr>
        <w:pStyle w:val="SourceCode"/>
        <w:rPr>
          <w:rStyle w:val="VerbatimChar"/>
        </w:rPr>
      </w:pPr>
      <w:r w:rsidRPr="00A81FB7">
        <w:rPr>
          <w:rStyle w:val="VerbatimChar"/>
        </w:rPr>
        <w:t>run;</w:t>
      </w:r>
    </w:p>
    <w:p w14:paraId="25BAB400" w14:textId="77777777" w:rsidR="00A81FB7" w:rsidRPr="00A81FB7" w:rsidRDefault="00A81FB7" w:rsidP="00A81FB7">
      <w:pPr>
        <w:pStyle w:val="SourceCode"/>
        <w:rPr>
          <w:rStyle w:val="VerbatimChar"/>
        </w:rPr>
      </w:pPr>
    </w:p>
    <w:p w14:paraId="069830A8" w14:textId="77777777" w:rsidR="00A81FB7" w:rsidRPr="00A81FB7" w:rsidRDefault="00A81FB7" w:rsidP="00A81FB7">
      <w:pPr>
        <w:pStyle w:val="SourceCode"/>
        <w:rPr>
          <w:rStyle w:val="VerbatimChar"/>
        </w:rPr>
      </w:pPr>
    </w:p>
    <w:p w14:paraId="178F498B" w14:textId="77777777" w:rsidR="00A81FB7" w:rsidRPr="00A81FB7" w:rsidRDefault="00A81FB7" w:rsidP="00A81FB7">
      <w:pPr>
        <w:pStyle w:val="SourceCode"/>
        <w:rPr>
          <w:rStyle w:val="VerbatimChar"/>
        </w:rPr>
      </w:pPr>
      <w:r w:rsidRPr="00A81FB7">
        <w:rPr>
          <w:rStyle w:val="VerbatimChar"/>
        </w:rPr>
        <w:t xml:space="preserve">               /*Look at the SE:*/</w:t>
      </w:r>
    </w:p>
    <w:p w14:paraId="6F0508EC" w14:textId="77777777" w:rsidR="00A81FB7" w:rsidRPr="00A81FB7" w:rsidRDefault="00A81FB7" w:rsidP="00A81FB7">
      <w:pPr>
        <w:pStyle w:val="SourceCode"/>
        <w:rPr>
          <w:rStyle w:val="VerbatimChar"/>
        </w:rPr>
      </w:pPr>
    </w:p>
    <w:p w14:paraId="2F34451D" w14:textId="77777777" w:rsidR="00A81FB7" w:rsidRPr="00A81FB7" w:rsidRDefault="00A81FB7" w:rsidP="00A81FB7">
      <w:pPr>
        <w:pStyle w:val="SourceCode"/>
        <w:rPr>
          <w:rStyle w:val="VerbatimChar"/>
        </w:rPr>
      </w:pPr>
      <w:r w:rsidRPr="00A81FB7">
        <w:rPr>
          <w:rStyle w:val="VerbatimChar"/>
        </w:rPr>
        <w:t xml:space="preserve">proc print data=seals.import_Jack_AnalyticalSE (obs=1); *keep the first observation (note that all </w:t>
      </w:r>
    </w:p>
    <w:p w14:paraId="034C3B49" w14:textId="77777777" w:rsidR="00A81FB7" w:rsidRPr="00A81FB7" w:rsidRDefault="00A81FB7" w:rsidP="00A81FB7">
      <w:pPr>
        <w:pStyle w:val="SourceCode"/>
        <w:rPr>
          <w:rStyle w:val="VerbatimChar"/>
        </w:rPr>
      </w:pPr>
      <w:r w:rsidRPr="00A81FB7">
        <w:rPr>
          <w:rStyle w:val="VerbatimChar"/>
        </w:rPr>
        <w:t xml:space="preserve">                                                         are the same in the column);</w:t>
      </w:r>
    </w:p>
    <w:p w14:paraId="1E8B1984" w14:textId="77777777" w:rsidR="00A81FB7" w:rsidRPr="00A81FB7" w:rsidRDefault="00A81FB7" w:rsidP="00A81FB7">
      <w:pPr>
        <w:pStyle w:val="SourceCode"/>
        <w:rPr>
          <w:rStyle w:val="VerbatimChar"/>
        </w:rPr>
      </w:pPr>
      <w:r w:rsidRPr="00A81FB7">
        <w:rPr>
          <w:rStyle w:val="VerbatimChar"/>
        </w:rPr>
        <w:t>run;</w:t>
      </w:r>
    </w:p>
    <w:p w14:paraId="595EA70F" w14:textId="77777777" w:rsidR="00A81FB7" w:rsidRPr="00A81FB7" w:rsidRDefault="00A81FB7" w:rsidP="00A81FB7">
      <w:pPr>
        <w:pStyle w:val="SourceCode"/>
        <w:rPr>
          <w:rStyle w:val="VerbatimChar"/>
        </w:rPr>
      </w:pPr>
    </w:p>
    <w:p w14:paraId="1F3BCD95" w14:textId="77777777" w:rsidR="00A81FB7" w:rsidRPr="00A81FB7" w:rsidRDefault="00A81FB7" w:rsidP="00A81FB7">
      <w:pPr>
        <w:pStyle w:val="SourceCode"/>
        <w:rPr>
          <w:rStyle w:val="VerbatimChar"/>
        </w:rPr>
      </w:pPr>
      <w:r w:rsidRPr="00A81FB7">
        <w:rPr>
          <w:rStyle w:val="VerbatimChar"/>
        </w:rPr>
        <w:t xml:space="preserve">        /* Standard Error is 5.50995 which is smaller than for the Jackknife </w:t>
      </w:r>
    </w:p>
    <w:p w14:paraId="544A8C84" w14:textId="77777777" w:rsidR="00A81FB7" w:rsidRPr="00A81FB7" w:rsidRDefault="00A81FB7" w:rsidP="00A81FB7">
      <w:pPr>
        <w:pStyle w:val="SourceCode"/>
        <w:rPr>
          <w:rStyle w:val="VerbatimChar"/>
        </w:rPr>
      </w:pPr>
      <w:r w:rsidRPr="00A81FB7">
        <w:rPr>
          <w:rStyle w:val="VerbatimChar"/>
        </w:rPr>
        <w:t xml:space="preserve">           sample (= 11.029764539)*/</w:t>
      </w:r>
    </w:p>
    <w:p w14:paraId="4AFD976B" w14:textId="77777777" w:rsidR="00A81FB7" w:rsidRPr="00A81FB7" w:rsidRDefault="00A81FB7" w:rsidP="00A81FB7">
      <w:pPr>
        <w:pStyle w:val="SourceCode"/>
        <w:rPr>
          <w:rStyle w:val="VerbatimChar"/>
        </w:rPr>
      </w:pPr>
    </w:p>
    <w:p w14:paraId="7DA6BA2F" w14:textId="77777777" w:rsidR="00A81FB7" w:rsidRPr="00A81FB7" w:rsidRDefault="00A81FB7" w:rsidP="00A81FB7">
      <w:pPr>
        <w:pStyle w:val="SourceCode"/>
        <w:rPr>
          <w:rStyle w:val="VerbatimChar"/>
        </w:rPr>
      </w:pPr>
    </w:p>
    <w:p w14:paraId="0041A6DF" w14:textId="77777777" w:rsidR="00A81FB7" w:rsidRPr="00A81FB7" w:rsidRDefault="00A81FB7" w:rsidP="00A81FB7">
      <w:pPr>
        <w:pStyle w:val="SourceCode"/>
        <w:rPr>
          <w:rStyle w:val="VerbatimChar"/>
        </w:rPr>
      </w:pPr>
    </w:p>
    <w:p w14:paraId="71AB6DFC" w14:textId="77777777" w:rsidR="00A81FB7" w:rsidRPr="00A81FB7" w:rsidRDefault="00A81FB7" w:rsidP="00A81FB7">
      <w:pPr>
        <w:pStyle w:val="SourceCode"/>
        <w:rPr>
          <w:rStyle w:val="VerbatimChar"/>
        </w:rPr>
      </w:pPr>
      <w:r w:rsidRPr="00A81FB7">
        <w:rPr>
          <w:rStyle w:val="VerbatimChar"/>
        </w:rPr>
        <w:t>/*-----------------------------------------------------------------------------------------*/</w:t>
      </w:r>
    </w:p>
    <w:p w14:paraId="58A7467F" w14:textId="77777777" w:rsidR="00A81FB7" w:rsidRPr="00A81FB7" w:rsidRDefault="00A81FB7" w:rsidP="00A81FB7">
      <w:pPr>
        <w:pStyle w:val="SourceCode"/>
        <w:rPr>
          <w:rStyle w:val="VerbatimChar"/>
        </w:rPr>
      </w:pPr>
      <w:r w:rsidRPr="00A81FB7">
        <w:rPr>
          <w:rStyle w:val="VerbatimChar"/>
        </w:rPr>
        <w:t>/*-------------------------------------PART 3:---------------------------------------------*/</w:t>
      </w:r>
    </w:p>
    <w:p w14:paraId="24485838" w14:textId="77777777" w:rsidR="00A81FB7" w:rsidRPr="00A81FB7" w:rsidRDefault="00A81FB7" w:rsidP="00A81FB7">
      <w:pPr>
        <w:pStyle w:val="SourceCode"/>
        <w:rPr>
          <w:rStyle w:val="VerbatimChar"/>
        </w:rPr>
      </w:pPr>
      <w:r w:rsidRPr="00A81FB7">
        <w:rPr>
          <w:rStyle w:val="VerbatimChar"/>
        </w:rPr>
        <w:t>/*-----------------------------------------------------------------------------------------*/</w:t>
      </w:r>
    </w:p>
    <w:p w14:paraId="066D2D45" w14:textId="77777777" w:rsidR="00A81FB7" w:rsidRPr="00A81FB7" w:rsidRDefault="00A81FB7" w:rsidP="00A81FB7">
      <w:pPr>
        <w:pStyle w:val="SourceCode"/>
        <w:rPr>
          <w:rStyle w:val="VerbatimChar"/>
        </w:rPr>
      </w:pPr>
    </w:p>
    <w:p w14:paraId="256E6A23" w14:textId="77777777" w:rsidR="00A81FB7" w:rsidRPr="00A81FB7" w:rsidRDefault="00A81FB7" w:rsidP="00A81FB7">
      <w:pPr>
        <w:pStyle w:val="SourceCode"/>
        <w:rPr>
          <w:rStyle w:val="VerbatimChar"/>
        </w:rPr>
      </w:pPr>
    </w:p>
    <w:p w14:paraId="17EA91CA" w14:textId="77777777" w:rsidR="00A81FB7" w:rsidRPr="00A81FB7" w:rsidRDefault="00A81FB7" w:rsidP="00A81FB7">
      <w:pPr>
        <w:pStyle w:val="SourceCode"/>
        <w:rPr>
          <w:rStyle w:val="VerbatimChar"/>
        </w:rPr>
      </w:pPr>
      <w:r w:rsidRPr="00A81FB7">
        <w:rPr>
          <w:rStyle w:val="VerbatimChar"/>
        </w:rPr>
        <w:t>/* Compare the mean of the original data to the average using Jackknifing */</w:t>
      </w:r>
    </w:p>
    <w:p w14:paraId="1CE7BA64" w14:textId="77777777" w:rsidR="00A81FB7" w:rsidRPr="00A81FB7" w:rsidRDefault="00A81FB7" w:rsidP="00A81FB7">
      <w:pPr>
        <w:pStyle w:val="SourceCode"/>
        <w:rPr>
          <w:rStyle w:val="VerbatimChar"/>
        </w:rPr>
      </w:pPr>
    </w:p>
    <w:p w14:paraId="00E6572A" w14:textId="77777777" w:rsidR="00A81FB7" w:rsidRPr="00A81FB7" w:rsidRDefault="00A81FB7" w:rsidP="00A81FB7">
      <w:pPr>
        <w:pStyle w:val="SourceCode"/>
        <w:rPr>
          <w:rStyle w:val="VerbatimChar"/>
        </w:rPr>
      </w:pPr>
      <w:r w:rsidRPr="00A81FB7">
        <w:rPr>
          <w:rStyle w:val="VerbatimChar"/>
        </w:rPr>
        <w:t xml:space="preserve">/* </w:t>
      </w:r>
    </w:p>
    <w:p w14:paraId="1FAA88A7" w14:textId="77777777" w:rsidR="00A81FB7" w:rsidRPr="00A81FB7" w:rsidRDefault="00A81FB7" w:rsidP="00A81FB7">
      <w:pPr>
        <w:pStyle w:val="SourceCode"/>
        <w:rPr>
          <w:rStyle w:val="VerbatimChar"/>
        </w:rPr>
      </w:pPr>
      <w:r w:rsidRPr="00A81FB7">
        <w:rPr>
          <w:rStyle w:val="VerbatimChar"/>
        </w:rPr>
        <w:t xml:space="preserve">   Mean from sample = 110.71628445</w:t>
      </w:r>
    </w:p>
    <w:p w14:paraId="6C493074" w14:textId="77777777" w:rsidR="00A81FB7" w:rsidRPr="00A81FB7" w:rsidRDefault="00A81FB7" w:rsidP="00A81FB7">
      <w:pPr>
        <w:pStyle w:val="SourceCode"/>
        <w:rPr>
          <w:rStyle w:val="VerbatimChar"/>
        </w:rPr>
      </w:pPr>
      <w:r w:rsidRPr="00A81FB7">
        <w:rPr>
          <w:rStyle w:val="VerbatimChar"/>
        </w:rPr>
        <w:t xml:space="preserve">   Mean using Jackknifing = 109.6201 (see code below for calculation)</w:t>
      </w:r>
    </w:p>
    <w:p w14:paraId="4ED4C9EA" w14:textId="77777777" w:rsidR="00A81FB7" w:rsidRPr="00A81FB7" w:rsidRDefault="00A81FB7" w:rsidP="00A81FB7">
      <w:pPr>
        <w:pStyle w:val="SourceCode"/>
        <w:rPr>
          <w:rStyle w:val="VerbatimChar"/>
        </w:rPr>
      </w:pPr>
      <w:r w:rsidRPr="00A81FB7">
        <w:rPr>
          <w:rStyle w:val="VerbatimChar"/>
        </w:rPr>
        <w:t>*/</w:t>
      </w:r>
    </w:p>
    <w:p w14:paraId="5452EA4D" w14:textId="77777777" w:rsidR="00A81FB7" w:rsidRPr="00A81FB7" w:rsidRDefault="00A81FB7" w:rsidP="00A81FB7">
      <w:pPr>
        <w:pStyle w:val="SourceCode"/>
        <w:rPr>
          <w:rStyle w:val="VerbatimChar"/>
        </w:rPr>
      </w:pPr>
    </w:p>
    <w:p w14:paraId="0BF37314" w14:textId="77777777" w:rsidR="00A81FB7" w:rsidRPr="00A81FB7" w:rsidRDefault="00A81FB7" w:rsidP="00A81FB7">
      <w:pPr>
        <w:pStyle w:val="SourceCode"/>
        <w:rPr>
          <w:rStyle w:val="VerbatimChar"/>
        </w:rPr>
      </w:pPr>
      <w:r w:rsidRPr="00A81FB7">
        <w:rPr>
          <w:rStyle w:val="VerbatimChar"/>
        </w:rPr>
        <w:t>proc sql;</w:t>
      </w:r>
    </w:p>
    <w:p w14:paraId="15927759" w14:textId="77777777" w:rsidR="00A81FB7" w:rsidRPr="00A81FB7" w:rsidRDefault="00A81FB7" w:rsidP="00A81FB7">
      <w:pPr>
        <w:pStyle w:val="SourceCode"/>
        <w:rPr>
          <w:rStyle w:val="VerbatimChar"/>
        </w:rPr>
      </w:pPr>
      <w:r w:rsidRPr="00A81FB7">
        <w:rPr>
          <w:rStyle w:val="VerbatimChar"/>
        </w:rPr>
        <w:t xml:space="preserve">    select avg(Means) as Mean_Jackknife</w:t>
      </w:r>
    </w:p>
    <w:p w14:paraId="2EF943D6" w14:textId="77777777" w:rsidR="00A81FB7" w:rsidRPr="00A81FB7" w:rsidRDefault="00A81FB7" w:rsidP="00A81FB7">
      <w:pPr>
        <w:pStyle w:val="SourceCode"/>
        <w:rPr>
          <w:rStyle w:val="VerbatimChar"/>
        </w:rPr>
      </w:pPr>
      <w:r w:rsidRPr="00A81FB7">
        <w:rPr>
          <w:rStyle w:val="VerbatimChar"/>
        </w:rPr>
        <w:t xml:space="preserve">    from seals.import_Jack_OnlyMean;</w:t>
      </w:r>
    </w:p>
    <w:p w14:paraId="2BAC2C8E" w14:textId="77777777" w:rsidR="00A81FB7" w:rsidRPr="00A81FB7" w:rsidRDefault="00A81FB7" w:rsidP="00A81FB7">
      <w:pPr>
        <w:pStyle w:val="SourceCode"/>
        <w:rPr>
          <w:rStyle w:val="VerbatimChar"/>
        </w:rPr>
      </w:pPr>
      <w:r w:rsidRPr="00A81FB7">
        <w:rPr>
          <w:rStyle w:val="VerbatimChar"/>
        </w:rPr>
        <w:t>quit;</w:t>
      </w:r>
    </w:p>
    <w:p w14:paraId="073605D4" w14:textId="77777777" w:rsidR="00A81FB7" w:rsidRPr="00A81FB7" w:rsidRDefault="00A81FB7" w:rsidP="00A81FB7">
      <w:pPr>
        <w:pStyle w:val="SourceCode"/>
        <w:rPr>
          <w:rStyle w:val="VerbatimChar"/>
        </w:rPr>
      </w:pPr>
    </w:p>
    <w:p w14:paraId="3E8A3902" w14:textId="77777777" w:rsidR="00A81FB7" w:rsidRPr="00A81FB7" w:rsidRDefault="00A81FB7" w:rsidP="00A81FB7">
      <w:pPr>
        <w:pStyle w:val="SourceCode"/>
        <w:rPr>
          <w:rStyle w:val="VerbatimChar"/>
        </w:rPr>
      </w:pPr>
    </w:p>
    <w:p w14:paraId="57B9D4E5" w14:textId="77777777" w:rsidR="00A81FB7" w:rsidRPr="00A81FB7" w:rsidRDefault="00A81FB7" w:rsidP="00A81FB7">
      <w:pPr>
        <w:pStyle w:val="SourceCode"/>
        <w:rPr>
          <w:rStyle w:val="VerbatimChar"/>
        </w:rPr>
      </w:pPr>
      <w:r w:rsidRPr="00A81FB7">
        <w:rPr>
          <w:rStyle w:val="VerbatimChar"/>
        </w:rPr>
        <w:t>/* ~~~~~~~~~~~~~~~~~~~~~~~~~~~~~~~~~~~~~~~~~~~~~~~~~~~~~~~~~~~~~~~~~~~~~~~~~~~~~~~~~ */</w:t>
      </w:r>
    </w:p>
    <w:p w14:paraId="0F2946DC" w14:textId="77777777" w:rsidR="00A81FB7" w:rsidRPr="00A81FB7" w:rsidRDefault="00A81FB7" w:rsidP="00A81FB7">
      <w:pPr>
        <w:pStyle w:val="SourceCode"/>
        <w:rPr>
          <w:rStyle w:val="VerbatimChar"/>
        </w:rPr>
      </w:pPr>
    </w:p>
    <w:p w14:paraId="3D902E74" w14:textId="77777777" w:rsidR="00A81FB7" w:rsidRPr="00A81FB7" w:rsidRDefault="00A81FB7" w:rsidP="00A81FB7">
      <w:pPr>
        <w:pStyle w:val="SourceCode"/>
        <w:rPr>
          <w:rStyle w:val="VerbatimChar"/>
        </w:rPr>
      </w:pPr>
      <w:r w:rsidRPr="00A81FB7">
        <w:rPr>
          <w:rStyle w:val="VerbatimChar"/>
        </w:rPr>
        <w:t xml:space="preserve">                  /* Relationship appears linear: */</w:t>
      </w:r>
    </w:p>
    <w:p w14:paraId="5F52EB62" w14:textId="77777777" w:rsidR="00A81FB7" w:rsidRPr="00A81FB7" w:rsidRDefault="00A81FB7" w:rsidP="00A81FB7">
      <w:pPr>
        <w:pStyle w:val="SourceCode"/>
        <w:rPr>
          <w:rStyle w:val="VerbatimChar"/>
        </w:rPr>
      </w:pPr>
    </w:p>
    <w:p w14:paraId="0B1D073D" w14:textId="77777777" w:rsidR="00A81FB7" w:rsidRPr="00A81FB7" w:rsidRDefault="00A81FB7" w:rsidP="00A81FB7">
      <w:pPr>
        <w:pStyle w:val="SourceCode"/>
        <w:rPr>
          <w:rStyle w:val="VerbatimChar"/>
        </w:rPr>
      </w:pPr>
      <w:r w:rsidRPr="00A81FB7">
        <w:rPr>
          <w:rStyle w:val="VerbatimChar"/>
        </w:rPr>
        <w:t>proc plot data=SEALS.IMPORT;</w:t>
      </w:r>
    </w:p>
    <w:p w14:paraId="73AB7391" w14:textId="77777777" w:rsidR="00A81FB7" w:rsidRPr="00A81FB7" w:rsidRDefault="00A81FB7" w:rsidP="00A81FB7">
      <w:pPr>
        <w:pStyle w:val="SourceCode"/>
        <w:rPr>
          <w:rStyle w:val="VerbatimChar"/>
        </w:rPr>
      </w:pPr>
      <w:r w:rsidRPr="00A81FB7">
        <w:rPr>
          <w:rStyle w:val="VerbatimChar"/>
        </w:rPr>
        <w:t xml:space="preserve">   plot lengths*testosterone;</w:t>
      </w:r>
    </w:p>
    <w:p w14:paraId="137D7BA9" w14:textId="77777777" w:rsidR="00A81FB7" w:rsidRPr="00A81FB7" w:rsidRDefault="00A81FB7" w:rsidP="00A81FB7">
      <w:pPr>
        <w:pStyle w:val="SourceCode"/>
        <w:rPr>
          <w:rStyle w:val="VerbatimChar"/>
        </w:rPr>
      </w:pPr>
      <w:r w:rsidRPr="00A81FB7">
        <w:rPr>
          <w:rStyle w:val="VerbatimChar"/>
        </w:rPr>
        <w:t xml:space="preserve">   title 'Lengths against testosterone';</w:t>
      </w:r>
    </w:p>
    <w:p w14:paraId="4FFDD125" w14:textId="77777777" w:rsidR="00A81FB7" w:rsidRPr="00A81FB7" w:rsidRDefault="00A81FB7" w:rsidP="00A81FB7">
      <w:pPr>
        <w:pStyle w:val="SourceCode"/>
        <w:rPr>
          <w:rStyle w:val="VerbatimChar"/>
        </w:rPr>
      </w:pPr>
      <w:r w:rsidRPr="00A81FB7">
        <w:rPr>
          <w:rStyle w:val="VerbatimChar"/>
        </w:rPr>
        <w:t>run;</w:t>
      </w:r>
    </w:p>
    <w:p w14:paraId="574D4E9C" w14:textId="77777777" w:rsidR="00A81FB7" w:rsidRPr="00A81FB7" w:rsidRDefault="00A81FB7" w:rsidP="00A81FB7">
      <w:pPr>
        <w:pStyle w:val="SourceCode"/>
        <w:rPr>
          <w:rStyle w:val="VerbatimChar"/>
        </w:rPr>
      </w:pPr>
    </w:p>
    <w:p w14:paraId="4BCD8C2A" w14:textId="77777777" w:rsidR="00A81FB7" w:rsidRPr="00A81FB7" w:rsidRDefault="00A81FB7" w:rsidP="00A81FB7">
      <w:pPr>
        <w:pStyle w:val="SourceCode"/>
        <w:rPr>
          <w:rStyle w:val="VerbatimChar"/>
        </w:rPr>
      </w:pPr>
    </w:p>
    <w:p w14:paraId="27870AC4" w14:textId="77777777" w:rsidR="00A81FB7" w:rsidRPr="00A81FB7" w:rsidRDefault="00A81FB7" w:rsidP="00A81FB7">
      <w:pPr>
        <w:pStyle w:val="SourceCode"/>
        <w:rPr>
          <w:rStyle w:val="VerbatimChar"/>
        </w:rPr>
      </w:pPr>
      <w:r w:rsidRPr="00A81FB7">
        <w:rPr>
          <w:rStyle w:val="VerbatimChar"/>
        </w:rPr>
        <w:t>/* ~~~~~~~~~~~~~~~~~~~~~~~~~~~~~~~~~~~~~~~~~~~~~~~~~~~~~~~~~~~~~~~~~~~~~~~~~~~~~~~~~ */</w:t>
      </w:r>
    </w:p>
    <w:p w14:paraId="7D005125" w14:textId="539694A9" w:rsidR="002151BD" w:rsidRDefault="002151BD">
      <w:pPr>
        <w:pStyle w:val="Heading2"/>
        <w:pBdr>
          <w:bottom w:val="single" w:sz="6" w:space="1" w:color="auto"/>
        </w:pBdr>
      </w:pPr>
      <w:bookmarkStart w:id="8" w:name="references"/>
      <w:bookmarkEnd w:id="6"/>
      <w:bookmarkEnd w:id="7"/>
    </w:p>
    <w:p w14:paraId="4E8B5DB4" w14:textId="77777777" w:rsidR="007D07E5" w:rsidRPr="007D07E5" w:rsidRDefault="007D07E5" w:rsidP="007D07E5">
      <w:pPr>
        <w:pStyle w:val="BodyText"/>
      </w:pPr>
    </w:p>
    <w:p w14:paraId="4CF5981E" w14:textId="51766FDC" w:rsidR="00585136" w:rsidRPr="00985E64" w:rsidRDefault="00000000" w:rsidP="006D3426">
      <w:pPr>
        <w:pStyle w:val="Heading2"/>
        <w:jc w:val="center"/>
        <w:rPr>
          <w:rFonts w:ascii="Times New Roman" w:hAnsi="Times New Roman" w:cs="Times New Roman"/>
          <w:color w:val="000000" w:themeColor="text1"/>
        </w:rPr>
      </w:pPr>
      <w:r w:rsidRPr="00985E64">
        <w:rPr>
          <w:rFonts w:ascii="Times New Roman" w:hAnsi="Times New Roman" w:cs="Times New Roman"/>
          <w:color w:val="000000" w:themeColor="text1"/>
        </w:rPr>
        <w:t>References</w:t>
      </w:r>
      <w:r w:rsidR="004C5F9A">
        <w:rPr>
          <w:rFonts w:ascii="Times New Roman" w:hAnsi="Times New Roman" w:cs="Times New Roman"/>
          <w:color w:val="000000" w:themeColor="text1"/>
        </w:rPr>
        <w:t>:</w:t>
      </w:r>
    </w:p>
    <w:p w14:paraId="04D986C7" w14:textId="77777777" w:rsidR="00585136" w:rsidRPr="00100EB1" w:rsidRDefault="00000000">
      <w:pPr>
        <w:pStyle w:val="FirstParagraph"/>
        <w:rPr>
          <w:rFonts w:ascii="Times New Roman" w:hAnsi="Times New Roman" w:cs="Times New Roman"/>
        </w:rPr>
      </w:pPr>
      <w:r w:rsidRPr="00100EB1">
        <w:rPr>
          <w:rFonts w:ascii="Times New Roman" w:hAnsi="Times New Roman" w:cs="Times New Roman"/>
        </w:rPr>
        <w:t>[1]</w:t>
      </w:r>
    </w:p>
    <w:p w14:paraId="28142589" w14:textId="77777777" w:rsidR="00585136" w:rsidRPr="00100EB1" w:rsidRDefault="00000000">
      <w:pPr>
        <w:pStyle w:val="BodyText"/>
        <w:rPr>
          <w:rFonts w:ascii="Times New Roman" w:hAnsi="Times New Roman" w:cs="Times New Roman"/>
        </w:rPr>
      </w:pPr>
      <w:r w:rsidRPr="00100EB1">
        <w:rPr>
          <w:rFonts w:ascii="Times New Roman" w:hAnsi="Times New Roman" w:cs="Times New Roman"/>
        </w:rPr>
        <w:t xml:space="preserve">Hansen, B., Chesher, A., Chiang, H., Hillier, G., Ibragimov, R., Mackinnon, J., Müeller, U., Nielsen, M., Paolella, M., Phillips, P. and Welz, T. (2022). Jackknife Standard Errors for Clustered Regression. [online] Available at: </w:t>
      </w:r>
      <w:hyperlink r:id="rId20">
        <w:r w:rsidRPr="00100EB1">
          <w:rPr>
            <w:rStyle w:val="Hyperlink"/>
            <w:rFonts w:ascii="Times New Roman" w:hAnsi="Times New Roman" w:cs="Times New Roman"/>
          </w:rPr>
          <w:t>https://ssc.wisc.edu/~bhansen/papers/tcauchy.pdf</w:t>
        </w:r>
      </w:hyperlink>
      <w:r w:rsidRPr="00100EB1">
        <w:rPr>
          <w:rFonts w:ascii="Times New Roman" w:hAnsi="Times New Roman" w:cs="Times New Roman"/>
        </w:rPr>
        <w:t xml:space="preserve"> [Accessed 25 Nov. 2022].</w:t>
      </w:r>
      <w:bookmarkEnd w:id="8"/>
    </w:p>
    <w:sectPr w:rsidR="00585136" w:rsidRPr="00100EB1" w:rsidSect="00BB1778">
      <w:pgSz w:w="12240" w:h="15840"/>
      <w:pgMar w:top="63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13855" w14:textId="77777777" w:rsidR="00087DBA" w:rsidRDefault="00087DBA">
      <w:pPr>
        <w:spacing w:after="0"/>
      </w:pPr>
      <w:r>
        <w:separator/>
      </w:r>
    </w:p>
  </w:endnote>
  <w:endnote w:type="continuationSeparator" w:id="0">
    <w:p w14:paraId="4F7B1262" w14:textId="77777777" w:rsidR="00087DBA" w:rsidRDefault="00087D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DE057" w14:textId="77777777" w:rsidR="00087DBA" w:rsidRDefault="00087DBA">
      <w:r>
        <w:separator/>
      </w:r>
    </w:p>
  </w:footnote>
  <w:footnote w:type="continuationSeparator" w:id="0">
    <w:p w14:paraId="4AA6D55D" w14:textId="77777777" w:rsidR="00087DBA" w:rsidRDefault="00087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300BD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FFFFF"/>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66810129">
    <w:abstractNumId w:val="0"/>
  </w:num>
  <w:num w:numId="2" w16cid:durableId="2127701041">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5136"/>
    <w:rsid w:val="00087DBA"/>
    <w:rsid w:val="00100EB1"/>
    <w:rsid w:val="00167E7B"/>
    <w:rsid w:val="001D2AA5"/>
    <w:rsid w:val="002151BD"/>
    <w:rsid w:val="00241A20"/>
    <w:rsid w:val="002F64AA"/>
    <w:rsid w:val="00343435"/>
    <w:rsid w:val="004117C1"/>
    <w:rsid w:val="004A068A"/>
    <w:rsid w:val="004C325C"/>
    <w:rsid w:val="004C5F9A"/>
    <w:rsid w:val="00536CB7"/>
    <w:rsid w:val="00585136"/>
    <w:rsid w:val="006879BA"/>
    <w:rsid w:val="006D3426"/>
    <w:rsid w:val="00722F9F"/>
    <w:rsid w:val="007869F6"/>
    <w:rsid w:val="007D07E5"/>
    <w:rsid w:val="00872396"/>
    <w:rsid w:val="009711BA"/>
    <w:rsid w:val="00985E64"/>
    <w:rsid w:val="00A02C8F"/>
    <w:rsid w:val="00A07484"/>
    <w:rsid w:val="00A34A2E"/>
    <w:rsid w:val="00A655DF"/>
    <w:rsid w:val="00A81FB7"/>
    <w:rsid w:val="00AF1A2E"/>
    <w:rsid w:val="00BB1778"/>
    <w:rsid w:val="00BC69DC"/>
    <w:rsid w:val="00C23B41"/>
    <w:rsid w:val="00C56E84"/>
    <w:rsid w:val="00CA2FD5"/>
    <w:rsid w:val="00D43662"/>
    <w:rsid w:val="00D57FCA"/>
    <w:rsid w:val="00D64958"/>
    <w:rsid w:val="00DD54F3"/>
    <w:rsid w:val="00E72A90"/>
    <w:rsid w:val="00E7704D"/>
    <w:rsid w:val="00EB1B54"/>
    <w:rsid w:val="00FC28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59DB0"/>
  <w15:docId w15:val="{D2E96324-06BD-43E7-A040-EFE9F71D4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A34A2E"/>
    <w:rPr>
      <w:color w:val="605E5C"/>
      <w:shd w:val="clear" w:color="auto" w:fill="E1DFDD"/>
    </w:rPr>
  </w:style>
  <w:style w:type="character" w:customStyle="1" w:styleId="Heading2Char">
    <w:name w:val="Heading 2 Char"/>
    <w:basedOn w:val="DefaultParagraphFont"/>
    <w:link w:val="Heading2"/>
    <w:uiPriority w:val="9"/>
    <w:rsid w:val="00E72A90"/>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E72A90"/>
  </w:style>
  <w:style w:type="character" w:customStyle="1" w:styleId="TitleChar">
    <w:name w:val="Title Char"/>
    <w:basedOn w:val="DefaultParagraphFont"/>
    <w:link w:val="Title"/>
    <w:rsid w:val="00E72A90"/>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E72A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48027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avarroJulia/MT5763_Lanark.git"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ithub.com/samrajsingh4/MT5763_Shiny.git"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ssc.wisc.edu/~bhansen/papers/tcauchy.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7</Pages>
  <Words>4749</Words>
  <Characters>27071</Characters>
  <Application>Microsoft Office Word</Application>
  <DocSecurity>0</DocSecurity>
  <Lines>225</Lines>
  <Paragraphs>63</Paragraphs>
  <ScaleCrop>false</ScaleCrop>
  <Company/>
  <LinksUpToDate>false</LinksUpToDate>
  <CharactersWithSpaces>3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ping and Jackknifing</dc:title>
  <dc:creator>Group Lanark</dc:creator>
  <cp:keywords/>
  <cp:lastModifiedBy>Julia Navarro</cp:lastModifiedBy>
  <cp:revision>17</cp:revision>
  <dcterms:created xsi:type="dcterms:W3CDTF">2022-12-02T17:06:00Z</dcterms:created>
  <dcterms:modified xsi:type="dcterms:W3CDTF">2022-12-0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022</vt:lpwstr>
  </property>
  <property fmtid="{D5CDD505-2E9C-101B-9397-08002B2CF9AE}" pid="3" name="output">
    <vt:lpwstr/>
  </property>
</Properties>
</file>